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D97ED3" w14:textId="29A58AEC" w:rsidR="00A70C10" w:rsidRPr="000E0068" w:rsidRDefault="00A70C10" w:rsidP="00B62A74"/>
    <w:p w14:paraId="77F2E832" w14:textId="77777777" w:rsidR="00671744" w:rsidRPr="000E0068" w:rsidRDefault="00671744" w:rsidP="00CE1E25">
      <w:pPr>
        <w:ind w:firstLine="0"/>
      </w:pPr>
    </w:p>
    <w:p w14:paraId="6BC698E4" w14:textId="3CE45A1D" w:rsidR="00671744" w:rsidRPr="000E0068" w:rsidRDefault="00671744" w:rsidP="00CE1E25">
      <w:pPr>
        <w:ind w:firstLine="0"/>
      </w:pPr>
    </w:p>
    <w:p w14:paraId="1F61EAF8" w14:textId="0A7FFD2B" w:rsidR="00671744" w:rsidRPr="000E0068" w:rsidRDefault="00671744" w:rsidP="00CE1E25">
      <w:pPr>
        <w:ind w:firstLine="0"/>
      </w:pPr>
    </w:p>
    <w:p w14:paraId="6B2022A0" w14:textId="5B26C242" w:rsidR="00671744" w:rsidRPr="000E0068" w:rsidRDefault="00A67BCF" w:rsidP="00CE1E25">
      <w:pPr>
        <w:ind w:firstLine="0"/>
        <w:jc w:val="center"/>
      </w:pPr>
      <w:r w:rsidRPr="000E0068">
        <w:t>Database System Overview</w:t>
      </w:r>
    </w:p>
    <w:p w14:paraId="6E7F8AF0" w14:textId="1C514AEA" w:rsidR="00671744" w:rsidRPr="000E0068" w:rsidRDefault="00B15DE9" w:rsidP="00CE1E25">
      <w:pPr>
        <w:ind w:firstLine="0"/>
        <w:jc w:val="center"/>
      </w:pPr>
      <w:r>
        <w:t>Aidan Polivka</w:t>
      </w:r>
    </w:p>
    <w:p w14:paraId="748AAEED" w14:textId="0DB58C5A" w:rsidR="00671744" w:rsidRPr="000E0068" w:rsidRDefault="00671744" w:rsidP="00CE1E25">
      <w:pPr>
        <w:ind w:firstLine="0"/>
        <w:jc w:val="center"/>
      </w:pPr>
      <w:r w:rsidRPr="000E0068">
        <w:t>CS6</w:t>
      </w:r>
      <w:r w:rsidR="00A67BCF" w:rsidRPr="000E0068">
        <w:t>60</w:t>
      </w:r>
      <w:r w:rsidR="00C41072" w:rsidRPr="000E0068">
        <w:t xml:space="preserve"> – Database Systems</w:t>
      </w:r>
    </w:p>
    <w:p w14:paraId="692F30EC" w14:textId="75EFAC89" w:rsidR="00671744" w:rsidRPr="000E0068" w:rsidRDefault="00671744" w:rsidP="00CE1E25">
      <w:pPr>
        <w:ind w:firstLine="0"/>
        <w:jc w:val="center"/>
      </w:pPr>
      <w:r w:rsidRPr="000E0068">
        <w:t>Colorado Technical University</w:t>
      </w:r>
    </w:p>
    <w:p w14:paraId="06BAEE52" w14:textId="6A627917" w:rsidR="00671744" w:rsidRPr="000E0068" w:rsidRDefault="00A13663" w:rsidP="00CE1E25">
      <w:pPr>
        <w:ind w:firstLine="0"/>
        <w:jc w:val="center"/>
      </w:pPr>
      <w:r w:rsidRPr="000E0068">
        <w:t xml:space="preserve">Dr. </w:t>
      </w:r>
      <w:r w:rsidR="00A67BCF" w:rsidRPr="000E0068">
        <w:t>John Conklin</w:t>
      </w:r>
    </w:p>
    <w:p w14:paraId="3B9FDBCB" w14:textId="71A2D7B5" w:rsidR="00671744" w:rsidRPr="000E0068" w:rsidRDefault="008B0EB9" w:rsidP="00CE1E25">
      <w:pPr>
        <w:ind w:firstLine="0"/>
        <w:jc w:val="center"/>
      </w:pPr>
      <w:r>
        <w:t>April 21, 2024</w:t>
      </w:r>
    </w:p>
    <w:p w14:paraId="077FE15B" w14:textId="4FF50778" w:rsidR="00671744" w:rsidRPr="000E0068" w:rsidRDefault="00671744" w:rsidP="008B0BA7"/>
    <w:p w14:paraId="062C7544" w14:textId="729B700A" w:rsidR="00671744" w:rsidRPr="000E0068" w:rsidRDefault="00671744" w:rsidP="008B0BA7"/>
    <w:p w14:paraId="502634A1" w14:textId="64BDEE36" w:rsidR="00671744" w:rsidRPr="000E0068" w:rsidRDefault="00671744" w:rsidP="008B0BA7"/>
    <w:p w14:paraId="7C1A8A11" w14:textId="5CB21998" w:rsidR="00CE1E25" w:rsidRDefault="00CE1E25">
      <w:pPr>
        <w:spacing w:line="259" w:lineRule="auto"/>
        <w:ind w:firstLine="0"/>
      </w:pPr>
      <w:r>
        <w:br w:type="page"/>
      </w:r>
    </w:p>
    <w:sdt>
      <w:sdtPr>
        <w:rPr>
          <w:rFonts w:asciiTheme="minorHAnsi" w:eastAsiaTheme="minorHAnsi" w:hAnsiTheme="minorHAnsi" w:cstheme="minorBidi"/>
          <w:color w:val="auto"/>
          <w:sz w:val="22"/>
          <w:szCs w:val="22"/>
        </w:rPr>
        <w:id w:val="1047032874"/>
        <w:docPartObj>
          <w:docPartGallery w:val="Table of Contents"/>
          <w:docPartUnique/>
        </w:docPartObj>
      </w:sdtPr>
      <w:sdtEndPr>
        <w:rPr>
          <w:noProof/>
        </w:rPr>
      </w:sdtEndPr>
      <w:sdtContent>
        <w:p w14:paraId="54F63426" w14:textId="7F86CE9D" w:rsidR="005C2CFE" w:rsidRPr="000E0068" w:rsidRDefault="005C2CFE" w:rsidP="008B0BA7">
          <w:pPr>
            <w:pStyle w:val="TOCHeading"/>
          </w:pPr>
          <w:r w:rsidRPr="000E0068">
            <w:t>Table of Contents</w:t>
          </w:r>
        </w:p>
        <w:p w14:paraId="7B6FAD14" w14:textId="58444A97" w:rsidR="00B62A74" w:rsidRDefault="005C2CFE">
          <w:pPr>
            <w:pStyle w:val="TOC1"/>
            <w:tabs>
              <w:tab w:val="right" w:leader="dot" w:pos="9350"/>
            </w:tabs>
            <w:rPr>
              <w:rFonts w:eastAsiaTheme="minorEastAsia"/>
              <w:noProof/>
              <w:kern w:val="2"/>
              <w:sz w:val="24"/>
              <w:szCs w:val="24"/>
              <w14:ligatures w14:val="standardContextual"/>
            </w:rPr>
          </w:pPr>
          <w:r w:rsidRPr="000E0068">
            <w:rPr>
              <w:rFonts w:asciiTheme="majorBidi" w:hAnsiTheme="majorBidi" w:cstheme="majorBidi"/>
            </w:rPr>
            <w:fldChar w:fldCharType="begin"/>
          </w:r>
          <w:r w:rsidRPr="000E0068">
            <w:rPr>
              <w:rFonts w:asciiTheme="majorBidi" w:hAnsiTheme="majorBidi" w:cstheme="majorBidi"/>
            </w:rPr>
            <w:instrText xml:space="preserve"> TOC \o "1-3" \h \z \u </w:instrText>
          </w:r>
          <w:r w:rsidRPr="000E0068">
            <w:rPr>
              <w:rFonts w:asciiTheme="majorBidi" w:hAnsiTheme="majorBidi" w:cstheme="majorBidi"/>
            </w:rPr>
            <w:fldChar w:fldCharType="separate"/>
          </w:r>
          <w:hyperlink w:anchor="_Toc164621276" w:history="1">
            <w:r w:rsidR="00B62A74" w:rsidRPr="009F16A2">
              <w:rPr>
                <w:rStyle w:val="Hyperlink"/>
                <w:noProof/>
              </w:rPr>
              <w:t>Database System Overview (Week 1)</w:t>
            </w:r>
            <w:r w:rsidR="00B62A74">
              <w:rPr>
                <w:noProof/>
                <w:webHidden/>
              </w:rPr>
              <w:tab/>
            </w:r>
            <w:r w:rsidR="00B62A74">
              <w:rPr>
                <w:noProof/>
                <w:webHidden/>
              </w:rPr>
              <w:fldChar w:fldCharType="begin"/>
            </w:r>
            <w:r w:rsidR="00B62A74">
              <w:rPr>
                <w:noProof/>
                <w:webHidden/>
              </w:rPr>
              <w:instrText xml:space="preserve"> PAGEREF _Toc164621276 \h </w:instrText>
            </w:r>
            <w:r w:rsidR="00B62A74">
              <w:rPr>
                <w:noProof/>
                <w:webHidden/>
              </w:rPr>
            </w:r>
            <w:r w:rsidR="00B62A74">
              <w:rPr>
                <w:noProof/>
                <w:webHidden/>
              </w:rPr>
              <w:fldChar w:fldCharType="separate"/>
            </w:r>
            <w:r w:rsidR="00B62A74">
              <w:rPr>
                <w:noProof/>
                <w:webHidden/>
              </w:rPr>
              <w:t>4</w:t>
            </w:r>
            <w:r w:rsidR="00B62A74">
              <w:rPr>
                <w:noProof/>
                <w:webHidden/>
              </w:rPr>
              <w:fldChar w:fldCharType="end"/>
            </w:r>
          </w:hyperlink>
        </w:p>
        <w:p w14:paraId="064FC211" w14:textId="2C909F21" w:rsidR="00B62A74" w:rsidRDefault="00000000">
          <w:pPr>
            <w:pStyle w:val="TOC2"/>
            <w:tabs>
              <w:tab w:val="right" w:leader="dot" w:pos="9350"/>
            </w:tabs>
            <w:rPr>
              <w:rFonts w:eastAsiaTheme="minorEastAsia"/>
              <w:noProof/>
              <w:kern w:val="2"/>
              <w:sz w:val="24"/>
              <w:szCs w:val="24"/>
              <w14:ligatures w14:val="standardContextual"/>
            </w:rPr>
          </w:pPr>
          <w:hyperlink w:anchor="_Toc164621277" w:history="1">
            <w:r w:rsidR="00B62A74" w:rsidRPr="009F16A2">
              <w:rPr>
                <w:rStyle w:val="Hyperlink"/>
                <w:noProof/>
              </w:rPr>
              <w:t>Business Environment</w:t>
            </w:r>
            <w:r w:rsidR="00B62A74">
              <w:rPr>
                <w:noProof/>
                <w:webHidden/>
              </w:rPr>
              <w:tab/>
            </w:r>
            <w:r w:rsidR="00B62A74">
              <w:rPr>
                <w:noProof/>
                <w:webHidden/>
              </w:rPr>
              <w:fldChar w:fldCharType="begin"/>
            </w:r>
            <w:r w:rsidR="00B62A74">
              <w:rPr>
                <w:noProof/>
                <w:webHidden/>
              </w:rPr>
              <w:instrText xml:space="preserve"> PAGEREF _Toc164621277 \h </w:instrText>
            </w:r>
            <w:r w:rsidR="00B62A74">
              <w:rPr>
                <w:noProof/>
                <w:webHidden/>
              </w:rPr>
            </w:r>
            <w:r w:rsidR="00B62A74">
              <w:rPr>
                <w:noProof/>
                <w:webHidden/>
              </w:rPr>
              <w:fldChar w:fldCharType="separate"/>
            </w:r>
            <w:r w:rsidR="00B62A74">
              <w:rPr>
                <w:noProof/>
                <w:webHidden/>
              </w:rPr>
              <w:t>4</w:t>
            </w:r>
            <w:r w:rsidR="00B62A74">
              <w:rPr>
                <w:noProof/>
                <w:webHidden/>
              </w:rPr>
              <w:fldChar w:fldCharType="end"/>
            </w:r>
          </w:hyperlink>
        </w:p>
        <w:p w14:paraId="3CD4CBEF" w14:textId="301A22B4" w:rsidR="00B62A74" w:rsidRDefault="00000000">
          <w:pPr>
            <w:pStyle w:val="TOC2"/>
            <w:tabs>
              <w:tab w:val="right" w:leader="dot" w:pos="9350"/>
            </w:tabs>
            <w:rPr>
              <w:rFonts w:eastAsiaTheme="minorEastAsia"/>
              <w:noProof/>
              <w:kern w:val="2"/>
              <w:sz w:val="24"/>
              <w:szCs w:val="24"/>
              <w14:ligatures w14:val="standardContextual"/>
            </w:rPr>
          </w:pPr>
          <w:hyperlink w:anchor="_Toc164621278" w:history="1">
            <w:r w:rsidR="00B62A74" w:rsidRPr="009F16A2">
              <w:rPr>
                <w:rStyle w:val="Hyperlink"/>
                <w:noProof/>
              </w:rPr>
              <w:t>Database Goals and Objectives</w:t>
            </w:r>
            <w:r w:rsidR="00B62A74">
              <w:rPr>
                <w:noProof/>
                <w:webHidden/>
              </w:rPr>
              <w:tab/>
            </w:r>
            <w:r w:rsidR="00B62A74">
              <w:rPr>
                <w:noProof/>
                <w:webHidden/>
              </w:rPr>
              <w:fldChar w:fldCharType="begin"/>
            </w:r>
            <w:r w:rsidR="00B62A74">
              <w:rPr>
                <w:noProof/>
                <w:webHidden/>
              </w:rPr>
              <w:instrText xml:space="preserve"> PAGEREF _Toc164621278 \h </w:instrText>
            </w:r>
            <w:r w:rsidR="00B62A74">
              <w:rPr>
                <w:noProof/>
                <w:webHidden/>
              </w:rPr>
            </w:r>
            <w:r w:rsidR="00B62A74">
              <w:rPr>
                <w:noProof/>
                <w:webHidden/>
              </w:rPr>
              <w:fldChar w:fldCharType="separate"/>
            </w:r>
            <w:r w:rsidR="00B62A74">
              <w:rPr>
                <w:noProof/>
                <w:webHidden/>
              </w:rPr>
              <w:t>6</w:t>
            </w:r>
            <w:r w:rsidR="00B62A74">
              <w:rPr>
                <w:noProof/>
                <w:webHidden/>
              </w:rPr>
              <w:fldChar w:fldCharType="end"/>
            </w:r>
          </w:hyperlink>
        </w:p>
        <w:p w14:paraId="4AA06DC9" w14:textId="0AC98EEB" w:rsidR="00B62A74" w:rsidRDefault="00000000">
          <w:pPr>
            <w:pStyle w:val="TOC2"/>
            <w:tabs>
              <w:tab w:val="right" w:leader="dot" w:pos="9350"/>
            </w:tabs>
            <w:rPr>
              <w:rFonts w:eastAsiaTheme="minorEastAsia"/>
              <w:noProof/>
              <w:kern w:val="2"/>
              <w:sz w:val="24"/>
              <w:szCs w:val="24"/>
              <w14:ligatures w14:val="standardContextual"/>
            </w:rPr>
          </w:pPr>
          <w:hyperlink w:anchor="_Toc164621279" w:history="1">
            <w:r w:rsidR="00B62A74" w:rsidRPr="009F16A2">
              <w:rPr>
                <w:rStyle w:val="Hyperlink"/>
                <w:noProof/>
              </w:rPr>
              <w:t>How the proposed database system addresses business problem(s)</w:t>
            </w:r>
            <w:r w:rsidR="00B62A74">
              <w:rPr>
                <w:noProof/>
                <w:webHidden/>
              </w:rPr>
              <w:tab/>
            </w:r>
            <w:r w:rsidR="00B62A74">
              <w:rPr>
                <w:noProof/>
                <w:webHidden/>
              </w:rPr>
              <w:fldChar w:fldCharType="begin"/>
            </w:r>
            <w:r w:rsidR="00B62A74">
              <w:rPr>
                <w:noProof/>
                <w:webHidden/>
              </w:rPr>
              <w:instrText xml:space="preserve"> PAGEREF _Toc164621279 \h </w:instrText>
            </w:r>
            <w:r w:rsidR="00B62A74">
              <w:rPr>
                <w:noProof/>
                <w:webHidden/>
              </w:rPr>
            </w:r>
            <w:r w:rsidR="00B62A74">
              <w:rPr>
                <w:noProof/>
                <w:webHidden/>
              </w:rPr>
              <w:fldChar w:fldCharType="separate"/>
            </w:r>
            <w:r w:rsidR="00B62A74">
              <w:rPr>
                <w:noProof/>
                <w:webHidden/>
              </w:rPr>
              <w:t>7</w:t>
            </w:r>
            <w:r w:rsidR="00B62A74">
              <w:rPr>
                <w:noProof/>
                <w:webHidden/>
              </w:rPr>
              <w:fldChar w:fldCharType="end"/>
            </w:r>
          </w:hyperlink>
        </w:p>
        <w:p w14:paraId="07A08952" w14:textId="480C45E2" w:rsidR="00B62A74" w:rsidRDefault="00000000">
          <w:pPr>
            <w:pStyle w:val="TOC2"/>
            <w:tabs>
              <w:tab w:val="right" w:leader="dot" w:pos="9350"/>
            </w:tabs>
            <w:rPr>
              <w:rFonts w:eastAsiaTheme="minorEastAsia"/>
              <w:noProof/>
              <w:kern w:val="2"/>
              <w:sz w:val="24"/>
              <w:szCs w:val="24"/>
              <w14:ligatures w14:val="standardContextual"/>
            </w:rPr>
          </w:pPr>
          <w:hyperlink w:anchor="_Toc164621280" w:history="1">
            <w:r w:rsidR="00B62A74" w:rsidRPr="009F16A2">
              <w:rPr>
                <w:rStyle w:val="Hyperlink"/>
                <w:noProof/>
              </w:rPr>
              <w:t>Mission and Goals Alignment</w:t>
            </w:r>
            <w:r w:rsidR="00B62A74">
              <w:rPr>
                <w:noProof/>
                <w:webHidden/>
              </w:rPr>
              <w:tab/>
            </w:r>
            <w:r w:rsidR="00B62A74">
              <w:rPr>
                <w:noProof/>
                <w:webHidden/>
              </w:rPr>
              <w:fldChar w:fldCharType="begin"/>
            </w:r>
            <w:r w:rsidR="00B62A74">
              <w:rPr>
                <w:noProof/>
                <w:webHidden/>
              </w:rPr>
              <w:instrText xml:space="preserve"> PAGEREF _Toc164621280 \h </w:instrText>
            </w:r>
            <w:r w:rsidR="00B62A74">
              <w:rPr>
                <w:noProof/>
                <w:webHidden/>
              </w:rPr>
            </w:r>
            <w:r w:rsidR="00B62A74">
              <w:rPr>
                <w:noProof/>
                <w:webHidden/>
              </w:rPr>
              <w:fldChar w:fldCharType="separate"/>
            </w:r>
            <w:r w:rsidR="00B62A74">
              <w:rPr>
                <w:noProof/>
                <w:webHidden/>
              </w:rPr>
              <w:t>7</w:t>
            </w:r>
            <w:r w:rsidR="00B62A74">
              <w:rPr>
                <w:noProof/>
                <w:webHidden/>
              </w:rPr>
              <w:fldChar w:fldCharType="end"/>
            </w:r>
          </w:hyperlink>
        </w:p>
        <w:p w14:paraId="34C0C556" w14:textId="6EBBC99B" w:rsidR="00B62A74" w:rsidRDefault="00000000">
          <w:pPr>
            <w:pStyle w:val="TOC2"/>
            <w:tabs>
              <w:tab w:val="right" w:leader="dot" w:pos="9350"/>
            </w:tabs>
            <w:rPr>
              <w:rFonts w:eastAsiaTheme="minorEastAsia"/>
              <w:noProof/>
              <w:kern w:val="2"/>
              <w:sz w:val="24"/>
              <w:szCs w:val="24"/>
              <w14:ligatures w14:val="standardContextual"/>
            </w:rPr>
          </w:pPr>
          <w:hyperlink w:anchor="_Toc164621281" w:history="1">
            <w:r w:rsidR="00B62A74" w:rsidRPr="009F16A2">
              <w:rPr>
                <w:rStyle w:val="Hyperlink"/>
                <w:noProof/>
              </w:rPr>
              <w:t>Analysis of how the project fulfills the mission/goals of the target organization.</w:t>
            </w:r>
            <w:r w:rsidR="00B62A74">
              <w:rPr>
                <w:noProof/>
                <w:webHidden/>
              </w:rPr>
              <w:tab/>
            </w:r>
            <w:r w:rsidR="00B62A74">
              <w:rPr>
                <w:noProof/>
                <w:webHidden/>
              </w:rPr>
              <w:fldChar w:fldCharType="begin"/>
            </w:r>
            <w:r w:rsidR="00B62A74">
              <w:rPr>
                <w:noProof/>
                <w:webHidden/>
              </w:rPr>
              <w:instrText xml:space="preserve"> PAGEREF _Toc164621281 \h </w:instrText>
            </w:r>
            <w:r w:rsidR="00B62A74">
              <w:rPr>
                <w:noProof/>
                <w:webHidden/>
              </w:rPr>
            </w:r>
            <w:r w:rsidR="00B62A74">
              <w:rPr>
                <w:noProof/>
                <w:webHidden/>
              </w:rPr>
              <w:fldChar w:fldCharType="separate"/>
            </w:r>
            <w:r w:rsidR="00B62A74">
              <w:rPr>
                <w:noProof/>
                <w:webHidden/>
              </w:rPr>
              <w:t>8</w:t>
            </w:r>
            <w:r w:rsidR="00B62A74">
              <w:rPr>
                <w:noProof/>
                <w:webHidden/>
              </w:rPr>
              <w:fldChar w:fldCharType="end"/>
            </w:r>
          </w:hyperlink>
        </w:p>
        <w:p w14:paraId="625F5712" w14:textId="3373611E" w:rsidR="00B62A74" w:rsidRDefault="00000000">
          <w:pPr>
            <w:pStyle w:val="TOC1"/>
            <w:tabs>
              <w:tab w:val="right" w:leader="dot" w:pos="9350"/>
            </w:tabs>
            <w:rPr>
              <w:rFonts w:eastAsiaTheme="minorEastAsia"/>
              <w:noProof/>
              <w:kern w:val="2"/>
              <w:sz w:val="24"/>
              <w:szCs w:val="24"/>
              <w14:ligatures w14:val="standardContextual"/>
            </w:rPr>
          </w:pPr>
          <w:hyperlink w:anchor="_Toc164621282" w:history="1">
            <w:r w:rsidR="00B62A74" w:rsidRPr="009F16A2">
              <w:rPr>
                <w:rStyle w:val="Hyperlink"/>
                <w:noProof/>
              </w:rPr>
              <w:t>Entity Relationship Model (Week 2)</w:t>
            </w:r>
            <w:r w:rsidR="00B62A74">
              <w:rPr>
                <w:noProof/>
                <w:webHidden/>
              </w:rPr>
              <w:tab/>
            </w:r>
            <w:r w:rsidR="00B62A74">
              <w:rPr>
                <w:noProof/>
                <w:webHidden/>
              </w:rPr>
              <w:fldChar w:fldCharType="begin"/>
            </w:r>
            <w:r w:rsidR="00B62A74">
              <w:rPr>
                <w:noProof/>
                <w:webHidden/>
              </w:rPr>
              <w:instrText xml:space="preserve"> PAGEREF _Toc164621282 \h </w:instrText>
            </w:r>
            <w:r w:rsidR="00B62A74">
              <w:rPr>
                <w:noProof/>
                <w:webHidden/>
              </w:rPr>
            </w:r>
            <w:r w:rsidR="00B62A74">
              <w:rPr>
                <w:noProof/>
                <w:webHidden/>
              </w:rPr>
              <w:fldChar w:fldCharType="separate"/>
            </w:r>
            <w:r w:rsidR="00B62A74">
              <w:rPr>
                <w:noProof/>
                <w:webHidden/>
              </w:rPr>
              <w:t>9</w:t>
            </w:r>
            <w:r w:rsidR="00B62A74">
              <w:rPr>
                <w:noProof/>
                <w:webHidden/>
              </w:rPr>
              <w:fldChar w:fldCharType="end"/>
            </w:r>
          </w:hyperlink>
        </w:p>
        <w:p w14:paraId="7E9C3DC7" w14:textId="6933C809" w:rsidR="00B62A74" w:rsidRDefault="00000000">
          <w:pPr>
            <w:pStyle w:val="TOC2"/>
            <w:tabs>
              <w:tab w:val="right" w:leader="dot" w:pos="9350"/>
            </w:tabs>
            <w:rPr>
              <w:rFonts w:eastAsiaTheme="minorEastAsia"/>
              <w:noProof/>
              <w:kern w:val="2"/>
              <w:sz w:val="24"/>
              <w:szCs w:val="24"/>
              <w14:ligatures w14:val="standardContextual"/>
            </w:rPr>
          </w:pPr>
          <w:hyperlink w:anchor="_Toc164621283" w:history="1">
            <w:r w:rsidR="00B62A74" w:rsidRPr="009F16A2">
              <w:rPr>
                <w:rStyle w:val="Hyperlink"/>
                <w:noProof/>
              </w:rPr>
              <w:t>Subjects of Interests</w:t>
            </w:r>
            <w:r w:rsidR="00B62A74">
              <w:rPr>
                <w:noProof/>
                <w:webHidden/>
              </w:rPr>
              <w:tab/>
            </w:r>
            <w:r w:rsidR="00B62A74">
              <w:rPr>
                <w:noProof/>
                <w:webHidden/>
              </w:rPr>
              <w:fldChar w:fldCharType="begin"/>
            </w:r>
            <w:r w:rsidR="00B62A74">
              <w:rPr>
                <w:noProof/>
                <w:webHidden/>
              </w:rPr>
              <w:instrText xml:space="preserve"> PAGEREF _Toc164621283 \h </w:instrText>
            </w:r>
            <w:r w:rsidR="00B62A74">
              <w:rPr>
                <w:noProof/>
                <w:webHidden/>
              </w:rPr>
            </w:r>
            <w:r w:rsidR="00B62A74">
              <w:rPr>
                <w:noProof/>
                <w:webHidden/>
              </w:rPr>
              <w:fldChar w:fldCharType="separate"/>
            </w:r>
            <w:r w:rsidR="00B62A74">
              <w:rPr>
                <w:noProof/>
                <w:webHidden/>
              </w:rPr>
              <w:t>9</w:t>
            </w:r>
            <w:r w:rsidR="00B62A74">
              <w:rPr>
                <w:noProof/>
                <w:webHidden/>
              </w:rPr>
              <w:fldChar w:fldCharType="end"/>
            </w:r>
          </w:hyperlink>
        </w:p>
        <w:p w14:paraId="4AFAFF3E" w14:textId="1947B180" w:rsidR="00B62A74" w:rsidRDefault="00000000">
          <w:pPr>
            <w:pStyle w:val="TOC2"/>
            <w:tabs>
              <w:tab w:val="right" w:leader="dot" w:pos="9350"/>
            </w:tabs>
            <w:rPr>
              <w:rFonts w:eastAsiaTheme="minorEastAsia"/>
              <w:noProof/>
              <w:kern w:val="2"/>
              <w:sz w:val="24"/>
              <w:szCs w:val="24"/>
              <w14:ligatures w14:val="standardContextual"/>
            </w:rPr>
          </w:pPr>
          <w:hyperlink w:anchor="_Toc164621284" w:history="1">
            <w:r w:rsidR="00B62A74" w:rsidRPr="009F16A2">
              <w:rPr>
                <w:rStyle w:val="Hyperlink"/>
                <w:noProof/>
              </w:rPr>
              <w:t>Business Rules</w:t>
            </w:r>
            <w:r w:rsidR="00B62A74">
              <w:rPr>
                <w:noProof/>
                <w:webHidden/>
              </w:rPr>
              <w:tab/>
            </w:r>
            <w:r w:rsidR="00B62A74">
              <w:rPr>
                <w:noProof/>
                <w:webHidden/>
              </w:rPr>
              <w:fldChar w:fldCharType="begin"/>
            </w:r>
            <w:r w:rsidR="00B62A74">
              <w:rPr>
                <w:noProof/>
                <w:webHidden/>
              </w:rPr>
              <w:instrText xml:space="preserve"> PAGEREF _Toc164621284 \h </w:instrText>
            </w:r>
            <w:r w:rsidR="00B62A74">
              <w:rPr>
                <w:noProof/>
                <w:webHidden/>
              </w:rPr>
            </w:r>
            <w:r w:rsidR="00B62A74">
              <w:rPr>
                <w:noProof/>
                <w:webHidden/>
              </w:rPr>
              <w:fldChar w:fldCharType="separate"/>
            </w:r>
            <w:r w:rsidR="00B62A74">
              <w:rPr>
                <w:noProof/>
                <w:webHidden/>
              </w:rPr>
              <w:t>9</w:t>
            </w:r>
            <w:r w:rsidR="00B62A74">
              <w:rPr>
                <w:noProof/>
                <w:webHidden/>
              </w:rPr>
              <w:fldChar w:fldCharType="end"/>
            </w:r>
          </w:hyperlink>
        </w:p>
        <w:p w14:paraId="1A1EC26B" w14:textId="654EB6D1" w:rsidR="00B62A74" w:rsidRDefault="00000000">
          <w:pPr>
            <w:pStyle w:val="TOC2"/>
            <w:tabs>
              <w:tab w:val="right" w:leader="dot" w:pos="9350"/>
            </w:tabs>
            <w:rPr>
              <w:rFonts w:eastAsiaTheme="minorEastAsia"/>
              <w:noProof/>
              <w:kern w:val="2"/>
              <w:sz w:val="24"/>
              <w:szCs w:val="24"/>
              <w14:ligatures w14:val="standardContextual"/>
            </w:rPr>
          </w:pPr>
          <w:hyperlink w:anchor="_Toc164621285" w:history="1">
            <w:r w:rsidR="00B62A74" w:rsidRPr="009F16A2">
              <w:rPr>
                <w:rStyle w:val="Hyperlink"/>
                <w:noProof/>
              </w:rPr>
              <w:t>Entity Relationship (ER) Diagram</w:t>
            </w:r>
            <w:r w:rsidR="00B62A74">
              <w:rPr>
                <w:noProof/>
                <w:webHidden/>
              </w:rPr>
              <w:tab/>
            </w:r>
            <w:r w:rsidR="00B62A74">
              <w:rPr>
                <w:noProof/>
                <w:webHidden/>
              </w:rPr>
              <w:fldChar w:fldCharType="begin"/>
            </w:r>
            <w:r w:rsidR="00B62A74">
              <w:rPr>
                <w:noProof/>
                <w:webHidden/>
              </w:rPr>
              <w:instrText xml:space="preserve"> PAGEREF _Toc164621285 \h </w:instrText>
            </w:r>
            <w:r w:rsidR="00B62A74">
              <w:rPr>
                <w:noProof/>
                <w:webHidden/>
              </w:rPr>
            </w:r>
            <w:r w:rsidR="00B62A74">
              <w:rPr>
                <w:noProof/>
                <w:webHidden/>
              </w:rPr>
              <w:fldChar w:fldCharType="separate"/>
            </w:r>
            <w:r w:rsidR="00B62A74">
              <w:rPr>
                <w:noProof/>
                <w:webHidden/>
              </w:rPr>
              <w:t>10</w:t>
            </w:r>
            <w:r w:rsidR="00B62A74">
              <w:rPr>
                <w:noProof/>
                <w:webHidden/>
              </w:rPr>
              <w:fldChar w:fldCharType="end"/>
            </w:r>
          </w:hyperlink>
        </w:p>
        <w:p w14:paraId="291554FF" w14:textId="4F81C1E0" w:rsidR="00B62A74" w:rsidRDefault="00000000">
          <w:pPr>
            <w:pStyle w:val="TOC2"/>
            <w:tabs>
              <w:tab w:val="right" w:leader="dot" w:pos="9350"/>
            </w:tabs>
            <w:rPr>
              <w:rFonts w:eastAsiaTheme="minorEastAsia"/>
              <w:noProof/>
              <w:kern w:val="2"/>
              <w:sz w:val="24"/>
              <w:szCs w:val="24"/>
              <w14:ligatures w14:val="standardContextual"/>
            </w:rPr>
          </w:pPr>
          <w:hyperlink w:anchor="_Toc164621286" w:history="1">
            <w:r w:rsidR="00B62A74" w:rsidRPr="009F16A2">
              <w:rPr>
                <w:rStyle w:val="Hyperlink"/>
                <w:noProof/>
              </w:rPr>
              <w:t>Table of Entities, Attributes (with data types), Relationships, and Cardinality Constraint</w:t>
            </w:r>
            <w:r w:rsidR="00B62A74">
              <w:rPr>
                <w:noProof/>
                <w:webHidden/>
              </w:rPr>
              <w:tab/>
            </w:r>
            <w:r w:rsidR="00B62A74">
              <w:rPr>
                <w:noProof/>
                <w:webHidden/>
              </w:rPr>
              <w:fldChar w:fldCharType="begin"/>
            </w:r>
            <w:r w:rsidR="00B62A74">
              <w:rPr>
                <w:noProof/>
                <w:webHidden/>
              </w:rPr>
              <w:instrText xml:space="preserve"> PAGEREF _Toc164621286 \h </w:instrText>
            </w:r>
            <w:r w:rsidR="00B62A74">
              <w:rPr>
                <w:noProof/>
                <w:webHidden/>
              </w:rPr>
            </w:r>
            <w:r w:rsidR="00B62A74">
              <w:rPr>
                <w:noProof/>
                <w:webHidden/>
              </w:rPr>
              <w:fldChar w:fldCharType="separate"/>
            </w:r>
            <w:r w:rsidR="00B62A74">
              <w:rPr>
                <w:noProof/>
                <w:webHidden/>
              </w:rPr>
              <w:t>11</w:t>
            </w:r>
            <w:r w:rsidR="00B62A74">
              <w:rPr>
                <w:noProof/>
                <w:webHidden/>
              </w:rPr>
              <w:fldChar w:fldCharType="end"/>
            </w:r>
          </w:hyperlink>
        </w:p>
        <w:p w14:paraId="326A711C" w14:textId="16C5EC8E" w:rsidR="00B62A74" w:rsidRDefault="00000000">
          <w:pPr>
            <w:pStyle w:val="TOC2"/>
            <w:tabs>
              <w:tab w:val="right" w:leader="dot" w:pos="9350"/>
            </w:tabs>
            <w:rPr>
              <w:rFonts w:eastAsiaTheme="minorEastAsia"/>
              <w:noProof/>
              <w:kern w:val="2"/>
              <w:sz w:val="24"/>
              <w:szCs w:val="24"/>
              <w14:ligatures w14:val="standardContextual"/>
            </w:rPr>
          </w:pPr>
          <w:hyperlink w:anchor="_Toc164621287" w:history="1">
            <w:r w:rsidR="00B62A74" w:rsidRPr="009F16A2">
              <w:rPr>
                <w:rStyle w:val="Hyperlink"/>
                <w:noProof/>
              </w:rPr>
              <w:t>Analysis of how the project fulfills the mission/goals of the target organization.</w:t>
            </w:r>
            <w:r w:rsidR="00B62A74">
              <w:rPr>
                <w:noProof/>
                <w:webHidden/>
              </w:rPr>
              <w:tab/>
            </w:r>
            <w:r w:rsidR="00B62A74">
              <w:rPr>
                <w:noProof/>
                <w:webHidden/>
              </w:rPr>
              <w:fldChar w:fldCharType="begin"/>
            </w:r>
            <w:r w:rsidR="00B62A74">
              <w:rPr>
                <w:noProof/>
                <w:webHidden/>
              </w:rPr>
              <w:instrText xml:space="preserve"> PAGEREF _Toc164621287 \h </w:instrText>
            </w:r>
            <w:r w:rsidR="00B62A74">
              <w:rPr>
                <w:noProof/>
                <w:webHidden/>
              </w:rPr>
            </w:r>
            <w:r w:rsidR="00B62A74">
              <w:rPr>
                <w:noProof/>
                <w:webHidden/>
              </w:rPr>
              <w:fldChar w:fldCharType="separate"/>
            </w:r>
            <w:r w:rsidR="00B62A74">
              <w:rPr>
                <w:noProof/>
                <w:webHidden/>
              </w:rPr>
              <w:t>16</w:t>
            </w:r>
            <w:r w:rsidR="00B62A74">
              <w:rPr>
                <w:noProof/>
                <w:webHidden/>
              </w:rPr>
              <w:fldChar w:fldCharType="end"/>
            </w:r>
          </w:hyperlink>
        </w:p>
        <w:p w14:paraId="38821B09" w14:textId="2A05A2E5" w:rsidR="00B62A74" w:rsidRDefault="00000000">
          <w:pPr>
            <w:pStyle w:val="TOC1"/>
            <w:tabs>
              <w:tab w:val="right" w:leader="dot" w:pos="9350"/>
            </w:tabs>
            <w:rPr>
              <w:rFonts w:eastAsiaTheme="minorEastAsia"/>
              <w:noProof/>
              <w:kern w:val="2"/>
              <w:sz w:val="24"/>
              <w:szCs w:val="24"/>
              <w14:ligatures w14:val="standardContextual"/>
            </w:rPr>
          </w:pPr>
          <w:hyperlink w:anchor="_Toc164621288" w:history="1">
            <w:r w:rsidR="00B62A74" w:rsidRPr="009F16A2">
              <w:rPr>
                <w:rStyle w:val="Hyperlink"/>
                <w:noProof/>
              </w:rPr>
              <w:t>Structured Query Language Scripts (Week 3)</w:t>
            </w:r>
            <w:r w:rsidR="00B62A74">
              <w:rPr>
                <w:noProof/>
                <w:webHidden/>
              </w:rPr>
              <w:tab/>
            </w:r>
            <w:r w:rsidR="00B62A74">
              <w:rPr>
                <w:noProof/>
                <w:webHidden/>
              </w:rPr>
              <w:fldChar w:fldCharType="begin"/>
            </w:r>
            <w:r w:rsidR="00B62A74">
              <w:rPr>
                <w:noProof/>
                <w:webHidden/>
              </w:rPr>
              <w:instrText xml:space="preserve"> PAGEREF _Toc164621288 \h </w:instrText>
            </w:r>
            <w:r w:rsidR="00B62A74">
              <w:rPr>
                <w:noProof/>
                <w:webHidden/>
              </w:rPr>
            </w:r>
            <w:r w:rsidR="00B62A74">
              <w:rPr>
                <w:noProof/>
                <w:webHidden/>
              </w:rPr>
              <w:fldChar w:fldCharType="separate"/>
            </w:r>
            <w:r w:rsidR="00B62A74">
              <w:rPr>
                <w:noProof/>
                <w:webHidden/>
              </w:rPr>
              <w:t>17</w:t>
            </w:r>
            <w:r w:rsidR="00B62A74">
              <w:rPr>
                <w:noProof/>
                <w:webHidden/>
              </w:rPr>
              <w:fldChar w:fldCharType="end"/>
            </w:r>
          </w:hyperlink>
        </w:p>
        <w:p w14:paraId="7253F644" w14:textId="4DB5375C" w:rsidR="00B62A74" w:rsidRDefault="00000000">
          <w:pPr>
            <w:pStyle w:val="TOC2"/>
            <w:tabs>
              <w:tab w:val="right" w:leader="dot" w:pos="9350"/>
            </w:tabs>
            <w:rPr>
              <w:rFonts w:eastAsiaTheme="minorEastAsia"/>
              <w:noProof/>
              <w:kern w:val="2"/>
              <w:sz w:val="24"/>
              <w:szCs w:val="24"/>
              <w14:ligatures w14:val="standardContextual"/>
            </w:rPr>
          </w:pPr>
          <w:hyperlink w:anchor="_Toc164621289" w:history="1">
            <w:r w:rsidR="00B62A74" w:rsidRPr="009F16A2">
              <w:rPr>
                <w:rStyle w:val="Hyperlink"/>
                <w:noProof/>
              </w:rPr>
              <w:t>DDL – Database Create, Table Create, and Table Alter FK Constraint Scripts</w:t>
            </w:r>
            <w:r w:rsidR="00B62A74">
              <w:rPr>
                <w:noProof/>
                <w:webHidden/>
              </w:rPr>
              <w:tab/>
            </w:r>
            <w:r w:rsidR="00B62A74">
              <w:rPr>
                <w:noProof/>
                <w:webHidden/>
              </w:rPr>
              <w:fldChar w:fldCharType="begin"/>
            </w:r>
            <w:r w:rsidR="00B62A74">
              <w:rPr>
                <w:noProof/>
                <w:webHidden/>
              </w:rPr>
              <w:instrText xml:space="preserve"> PAGEREF _Toc164621289 \h </w:instrText>
            </w:r>
            <w:r w:rsidR="00B62A74">
              <w:rPr>
                <w:noProof/>
                <w:webHidden/>
              </w:rPr>
            </w:r>
            <w:r w:rsidR="00B62A74">
              <w:rPr>
                <w:noProof/>
                <w:webHidden/>
              </w:rPr>
              <w:fldChar w:fldCharType="separate"/>
            </w:r>
            <w:r w:rsidR="00B62A74">
              <w:rPr>
                <w:noProof/>
                <w:webHidden/>
              </w:rPr>
              <w:t>17</w:t>
            </w:r>
            <w:r w:rsidR="00B62A74">
              <w:rPr>
                <w:noProof/>
                <w:webHidden/>
              </w:rPr>
              <w:fldChar w:fldCharType="end"/>
            </w:r>
          </w:hyperlink>
        </w:p>
        <w:p w14:paraId="1A1B9248" w14:textId="28E3BF6E" w:rsidR="00B62A74" w:rsidRDefault="00000000">
          <w:pPr>
            <w:pStyle w:val="TOC2"/>
            <w:tabs>
              <w:tab w:val="right" w:leader="dot" w:pos="9350"/>
            </w:tabs>
            <w:rPr>
              <w:rFonts w:eastAsiaTheme="minorEastAsia"/>
              <w:noProof/>
              <w:kern w:val="2"/>
              <w:sz w:val="24"/>
              <w:szCs w:val="24"/>
              <w14:ligatures w14:val="standardContextual"/>
            </w:rPr>
          </w:pPr>
          <w:hyperlink w:anchor="_Toc164621290" w:history="1">
            <w:r w:rsidR="00B62A74" w:rsidRPr="009F16A2">
              <w:rPr>
                <w:rStyle w:val="Hyperlink"/>
                <w:noProof/>
              </w:rPr>
              <w:t>DML – Data Insert, Update, and Delete Scripts</w:t>
            </w:r>
            <w:r w:rsidR="00B62A74">
              <w:rPr>
                <w:noProof/>
                <w:webHidden/>
              </w:rPr>
              <w:tab/>
            </w:r>
            <w:r w:rsidR="00B62A74">
              <w:rPr>
                <w:noProof/>
                <w:webHidden/>
              </w:rPr>
              <w:fldChar w:fldCharType="begin"/>
            </w:r>
            <w:r w:rsidR="00B62A74">
              <w:rPr>
                <w:noProof/>
                <w:webHidden/>
              </w:rPr>
              <w:instrText xml:space="preserve"> PAGEREF _Toc164621290 \h </w:instrText>
            </w:r>
            <w:r w:rsidR="00B62A74">
              <w:rPr>
                <w:noProof/>
                <w:webHidden/>
              </w:rPr>
            </w:r>
            <w:r w:rsidR="00B62A74">
              <w:rPr>
                <w:noProof/>
                <w:webHidden/>
              </w:rPr>
              <w:fldChar w:fldCharType="separate"/>
            </w:r>
            <w:r w:rsidR="00B62A74">
              <w:rPr>
                <w:noProof/>
                <w:webHidden/>
              </w:rPr>
              <w:t>17</w:t>
            </w:r>
            <w:r w:rsidR="00B62A74">
              <w:rPr>
                <w:noProof/>
                <w:webHidden/>
              </w:rPr>
              <w:fldChar w:fldCharType="end"/>
            </w:r>
          </w:hyperlink>
        </w:p>
        <w:p w14:paraId="2EC78623" w14:textId="3748E676" w:rsidR="00B62A74" w:rsidRDefault="00000000">
          <w:pPr>
            <w:pStyle w:val="TOC2"/>
            <w:tabs>
              <w:tab w:val="right" w:leader="dot" w:pos="9350"/>
            </w:tabs>
            <w:rPr>
              <w:rFonts w:eastAsiaTheme="minorEastAsia"/>
              <w:noProof/>
              <w:kern w:val="2"/>
              <w:sz w:val="24"/>
              <w:szCs w:val="24"/>
              <w14:ligatures w14:val="standardContextual"/>
            </w:rPr>
          </w:pPr>
          <w:hyperlink w:anchor="_Toc164621291" w:history="1">
            <w:r w:rsidR="00B62A74" w:rsidRPr="009F16A2">
              <w:rPr>
                <w:rStyle w:val="Hyperlink"/>
                <w:noProof/>
              </w:rPr>
              <w:t>Reporting – CrossTab, Aggregation, and Querying scripts</w:t>
            </w:r>
            <w:r w:rsidR="00B62A74">
              <w:rPr>
                <w:noProof/>
                <w:webHidden/>
              </w:rPr>
              <w:tab/>
            </w:r>
            <w:r w:rsidR="00B62A74">
              <w:rPr>
                <w:noProof/>
                <w:webHidden/>
              </w:rPr>
              <w:fldChar w:fldCharType="begin"/>
            </w:r>
            <w:r w:rsidR="00B62A74">
              <w:rPr>
                <w:noProof/>
                <w:webHidden/>
              </w:rPr>
              <w:instrText xml:space="preserve"> PAGEREF _Toc164621291 \h </w:instrText>
            </w:r>
            <w:r w:rsidR="00B62A74">
              <w:rPr>
                <w:noProof/>
                <w:webHidden/>
              </w:rPr>
            </w:r>
            <w:r w:rsidR="00B62A74">
              <w:rPr>
                <w:noProof/>
                <w:webHidden/>
              </w:rPr>
              <w:fldChar w:fldCharType="separate"/>
            </w:r>
            <w:r w:rsidR="00B62A74">
              <w:rPr>
                <w:noProof/>
                <w:webHidden/>
              </w:rPr>
              <w:t>17</w:t>
            </w:r>
            <w:r w:rsidR="00B62A74">
              <w:rPr>
                <w:noProof/>
                <w:webHidden/>
              </w:rPr>
              <w:fldChar w:fldCharType="end"/>
            </w:r>
          </w:hyperlink>
        </w:p>
        <w:p w14:paraId="3771A61C" w14:textId="0109C327" w:rsidR="00B62A74" w:rsidRDefault="00000000">
          <w:pPr>
            <w:pStyle w:val="TOC2"/>
            <w:tabs>
              <w:tab w:val="right" w:leader="dot" w:pos="9350"/>
            </w:tabs>
            <w:rPr>
              <w:rFonts w:eastAsiaTheme="minorEastAsia"/>
              <w:noProof/>
              <w:kern w:val="2"/>
              <w:sz w:val="24"/>
              <w:szCs w:val="24"/>
              <w14:ligatures w14:val="standardContextual"/>
            </w:rPr>
          </w:pPr>
          <w:hyperlink w:anchor="_Toc164621292" w:history="1">
            <w:r w:rsidR="00B62A74" w:rsidRPr="009F16A2">
              <w:rPr>
                <w:rStyle w:val="Hyperlink"/>
                <w:noProof/>
              </w:rPr>
              <w:t>Analysis of how the project fulfills the mission/goals of the target organization.</w:t>
            </w:r>
            <w:r w:rsidR="00B62A74">
              <w:rPr>
                <w:noProof/>
                <w:webHidden/>
              </w:rPr>
              <w:tab/>
            </w:r>
            <w:r w:rsidR="00B62A74">
              <w:rPr>
                <w:noProof/>
                <w:webHidden/>
              </w:rPr>
              <w:fldChar w:fldCharType="begin"/>
            </w:r>
            <w:r w:rsidR="00B62A74">
              <w:rPr>
                <w:noProof/>
                <w:webHidden/>
              </w:rPr>
              <w:instrText xml:space="preserve"> PAGEREF _Toc164621292 \h </w:instrText>
            </w:r>
            <w:r w:rsidR="00B62A74">
              <w:rPr>
                <w:noProof/>
                <w:webHidden/>
              </w:rPr>
            </w:r>
            <w:r w:rsidR="00B62A74">
              <w:rPr>
                <w:noProof/>
                <w:webHidden/>
              </w:rPr>
              <w:fldChar w:fldCharType="separate"/>
            </w:r>
            <w:r w:rsidR="00B62A74">
              <w:rPr>
                <w:noProof/>
                <w:webHidden/>
              </w:rPr>
              <w:t>17</w:t>
            </w:r>
            <w:r w:rsidR="00B62A74">
              <w:rPr>
                <w:noProof/>
                <w:webHidden/>
              </w:rPr>
              <w:fldChar w:fldCharType="end"/>
            </w:r>
          </w:hyperlink>
        </w:p>
        <w:p w14:paraId="1DFE5F42" w14:textId="7CDDBA1C" w:rsidR="00B62A74" w:rsidRDefault="00000000">
          <w:pPr>
            <w:pStyle w:val="TOC1"/>
            <w:tabs>
              <w:tab w:val="right" w:leader="dot" w:pos="9350"/>
            </w:tabs>
            <w:rPr>
              <w:rFonts w:eastAsiaTheme="minorEastAsia"/>
              <w:noProof/>
              <w:kern w:val="2"/>
              <w:sz w:val="24"/>
              <w:szCs w:val="24"/>
              <w14:ligatures w14:val="standardContextual"/>
            </w:rPr>
          </w:pPr>
          <w:hyperlink w:anchor="_Toc164621293" w:history="1">
            <w:r w:rsidR="00B62A74" w:rsidRPr="009F16A2">
              <w:rPr>
                <w:rStyle w:val="Hyperlink"/>
                <w:noProof/>
              </w:rPr>
              <w:t>Database Administration Plan (Week 4)</w:t>
            </w:r>
            <w:r w:rsidR="00B62A74">
              <w:rPr>
                <w:noProof/>
                <w:webHidden/>
              </w:rPr>
              <w:tab/>
            </w:r>
            <w:r w:rsidR="00B62A74">
              <w:rPr>
                <w:noProof/>
                <w:webHidden/>
              </w:rPr>
              <w:fldChar w:fldCharType="begin"/>
            </w:r>
            <w:r w:rsidR="00B62A74">
              <w:rPr>
                <w:noProof/>
                <w:webHidden/>
              </w:rPr>
              <w:instrText xml:space="preserve"> PAGEREF _Toc164621293 \h </w:instrText>
            </w:r>
            <w:r w:rsidR="00B62A74">
              <w:rPr>
                <w:noProof/>
                <w:webHidden/>
              </w:rPr>
            </w:r>
            <w:r w:rsidR="00B62A74">
              <w:rPr>
                <w:noProof/>
                <w:webHidden/>
              </w:rPr>
              <w:fldChar w:fldCharType="separate"/>
            </w:r>
            <w:r w:rsidR="00B62A74">
              <w:rPr>
                <w:noProof/>
                <w:webHidden/>
              </w:rPr>
              <w:t>19</w:t>
            </w:r>
            <w:r w:rsidR="00B62A74">
              <w:rPr>
                <w:noProof/>
                <w:webHidden/>
              </w:rPr>
              <w:fldChar w:fldCharType="end"/>
            </w:r>
          </w:hyperlink>
        </w:p>
        <w:p w14:paraId="42992DB6" w14:textId="22A69681" w:rsidR="00B62A74" w:rsidRDefault="00000000">
          <w:pPr>
            <w:pStyle w:val="TOC2"/>
            <w:tabs>
              <w:tab w:val="right" w:leader="dot" w:pos="9350"/>
            </w:tabs>
            <w:rPr>
              <w:rFonts w:eastAsiaTheme="minorEastAsia"/>
              <w:noProof/>
              <w:kern w:val="2"/>
              <w:sz w:val="24"/>
              <w:szCs w:val="24"/>
              <w14:ligatures w14:val="standardContextual"/>
            </w:rPr>
          </w:pPr>
          <w:hyperlink w:anchor="_Toc164621294" w:history="1">
            <w:r w:rsidR="00B62A74" w:rsidRPr="009F16A2">
              <w:rPr>
                <w:rStyle w:val="Hyperlink"/>
                <w:noProof/>
              </w:rPr>
              <w:t>Transaction Management Plan</w:t>
            </w:r>
            <w:r w:rsidR="00B62A74">
              <w:rPr>
                <w:noProof/>
                <w:webHidden/>
              </w:rPr>
              <w:tab/>
            </w:r>
            <w:r w:rsidR="00B62A74">
              <w:rPr>
                <w:noProof/>
                <w:webHidden/>
              </w:rPr>
              <w:fldChar w:fldCharType="begin"/>
            </w:r>
            <w:r w:rsidR="00B62A74">
              <w:rPr>
                <w:noProof/>
                <w:webHidden/>
              </w:rPr>
              <w:instrText xml:space="preserve"> PAGEREF _Toc164621294 \h </w:instrText>
            </w:r>
            <w:r w:rsidR="00B62A74">
              <w:rPr>
                <w:noProof/>
                <w:webHidden/>
              </w:rPr>
            </w:r>
            <w:r w:rsidR="00B62A74">
              <w:rPr>
                <w:noProof/>
                <w:webHidden/>
              </w:rPr>
              <w:fldChar w:fldCharType="separate"/>
            </w:r>
            <w:r w:rsidR="00B62A74">
              <w:rPr>
                <w:noProof/>
                <w:webHidden/>
              </w:rPr>
              <w:t>20</w:t>
            </w:r>
            <w:r w:rsidR="00B62A74">
              <w:rPr>
                <w:noProof/>
                <w:webHidden/>
              </w:rPr>
              <w:fldChar w:fldCharType="end"/>
            </w:r>
          </w:hyperlink>
        </w:p>
        <w:p w14:paraId="097B6494" w14:textId="1402FC6A" w:rsidR="00B62A74" w:rsidRDefault="00000000">
          <w:pPr>
            <w:pStyle w:val="TOC2"/>
            <w:tabs>
              <w:tab w:val="right" w:leader="dot" w:pos="9350"/>
            </w:tabs>
            <w:rPr>
              <w:rFonts w:eastAsiaTheme="minorEastAsia"/>
              <w:noProof/>
              <w:kern w:val="2"/>
              <w:sz w:val="24"/>
              <w:szCs w:val="24"/>
              <w14:ligatures w14:val="standardContextual"/>
            </w:rPr>
          </w:pPr>
          <w:hyperlink w:anchor="_Toc164621295" w:history="1">
            <w:r w:rsidR="00B62A74" w:rsidRPr="009F16A2">
              <w:rPr>
                <w:rStyle w:val="Hyperlink"/>
                <w:noProof/>
              </w:rPr>
              <w:t>Database Security procedure</w:t>
            </w:r>
            <w:r w:rsidR="00B62A74">
              <w:rPr>
                <w:noProof/>
                <w:webHidden/>
              </w:rPr>
              <w:tab/>
            </w:r>
            <w:r w:rsidR="00B62A74">
              <w:rPr>
                <w:noProof/>
                <w:webHidden/>
              </w:rPr>
              <w:fldChar w:fldCharType="begin"/>
            </w:r>
            <w:r w:rsidR="00B62A74">
              <w:rPr>
                <w:noProof/>
                <w:webHidden/>
              </w:rPr>
              <w:instrText xml:space="preserve"> PAGEREF _Toc164621295 \h </w:instrText>
            </w:r>
            <w:r w:rsidR="00B62A74">
              <w:rPr>
                <w:noProof/>
                <w:webHidden/>
              </w:rPr>
            </w:r>
            <w:r w:rsidR="00B62A74">
              <w:rPr>
                <w:noProof/>
                <w:webHidden/>
              </w:rPr>
              <w:fldChar w:fldCharType="separate"/>
            </w:r>
            <w:r w:rsidR="00B62A74">
              <w:rPr>
                <w:noProof/>
                <w:webHidden/>
              </w:rPr>
              <w:t>22</w:t>
            </w:r>
            <w:r w:rsidR="00B62A74">
              <w:rPr>
                <w:noProof/>
                <w:webHidden/>
              </w:rPr>
              <w:fldChar w:fldCharType="end"/>
            </w:r>
          </w:hyperlink>
        </w:p>
        <w:p w14:paraId="5DCE43DA" w14:textId="3AC89CA9" w:rsidR="00B62A74" w:rsidRDefault="00000000">
          <w:pPr>
            <w:pStyle w:val="TOC2"/>
            <w:tabs>
              <w:tab w:val="right" w:leader="dot" w:pos="9350"/>
            </w:tabs>
            <w:rPr>
              <w:rFonts w:eastAsiaTheme="minorEastAsia"/>
              <w:noProof/>
              <w:kern w:val="2"/>
              <w:sz w:val="24"/>
              <w:szCs w:val="24"/>
              <w14:ligatures w14:val="standardContextual"/>
            </w:rPr>
          </w:pPr>
          <w:hyperlink w:anchor="_Toc164621296" w:history="1">
            <w:r w:rsidR="00B62A74" w:rsidRPr="009F16A2">
              <w:rPr>
                <w:rStyle w:val="Hyperlink"/>
                <w:noProof/>
              </w:rPr>
              <w:t>Backup Plan and Recovery Procedure</w:t>
            </w:r>
            <w:r w:rsidR="00B62A74">
              <w:rPr>
                <w:noProof/>
                <w:webHidden/>
              </w:rPr>
              <w:tab/>
            </w:r>
            <w:r w:rsidR="00B62A74">
              <w:rPr>
                <w:noProof/>
                <w:webHidden/>
              </w:rPr>
              <w:fldChar w:fldCharType="begin"/>
            </w:r>
            <w:r w:rsidR="00B62A74">
              <w:rPr>
                <w:noProof/>
                <w:webHidden/>
              </w:rPr>
              <w:instrText xml:space="preserve"> PAGEREF _Toc164621296 \h </w:instrText>
            </w:r>
            <w:r w:rsidR="00B62A74">
              <w:rPr>
                <w:noProof/>
                <w:webHidden/>
              </w:rPr>
            </w:r>
            <w:r w:rsidR="00B62A74">
              <w:rPr>
                <w:noProof/>
                <w:webHidden/>
              </w:rPr>
              <w:fldChar w:fldCharType="separate"/>
            </w:r>
            <w:r w:rsidR="00B62A74">
              <w:rPr>
                <w:noProof/>
                <w:webHidden/>
              </w:rPr>
              <w:t>23</w:t>
            </w:r>
            <w:r w:rsidR="00B62A74">
              <w:rPr>
                <w:noProof/>
                <w:webHidden/>
              </w:rPr>
              <w:fldChar w:fldCharType="end"/>
            </w:r>
          </w:hyperlink>
        </w:p>
        <w:p w14:paraId="4D0DE3FA" w14:textId="28722C8A" w:rsidR="00B62A74" w:rsidRDefault="00000000">
          <w:pPr>
            <w:pStyle w:val="TOC2"/>
            <w:tabs>
              <w:tab w:val="right" w:leader="dot" w:pos="9350"/>
            </w:tabs>
            <w:rPr>
              <w:rFonts w:eastAsiaTheme="minorEastAsia"/>
              <w:noProof/>
              <w:kern w:val="2"/>
              <w:sz w:val="24"/>
              <w:szCs w:val="24"/>
              <w14:ligatures w14:val="standardContextual"/>
            </w:rPr>
          </w:pPr>
          <w:hyperlink w:anchor="_Toc164621297" w:history="1">
            <w:r w:rsidR="00B62A74" w:rsidRPr="009F16A2">
              <w:rPr>
                <w:rStyle w:val="Hyperlink"/>
                <w:noProof/>
              </w:rPr>
              <w:t>Analysis of how the project fulfills the mission/goals of the target organization</w:t>
            </w:r>
            <w:r w:rsidR="00B62A74">
              <w:rPr>
                <w:noProof/>
                <w:webHidden/>
              </w:rPr>
              <w:tab/>
            </w:r>
            <w:r w:rsidR="00B62A74">
              <w:rPr>
                <w:noProof/>
                <w:webHidden/>
              </w:rPr>
              <w:fldChar w:fldCharType="begin"/>
            </w:r>
            <w:r w:rsidR="00B62A74">
              <w:rPr>
                <w:noProof/>
                <w:webHidden/>
              </w:rPr>
              <w:instrText xml:space="preserve"> PAGEREF _Toc164621297 \h </w:instrText>
            </w:r>
            <w:r w:rsidR="00B62A74">
              <w:rPr>
                <w:noProof/>
                <w:webHidden/>
              </w:rPr>
            </w:r>
            <w:r w:rsidR="00B62A74">
              <w:rPr>
                <w:noProof/>
                <w:webHidden/>
              </w:rPr>
              <w:fldChar w:fldCharType="separate"/>
            </w:r>
            <w:r w:rsidR="00B62A74">
              <w:rPr>
                <w:noProof/>
                <w:webHidden/>
              </w:rPr>
              <w:t>24</w:t>
            </w:r>
            <w:r w:rsidR="00B62A74">
              <w:rPr>
                <w:noProof/>
                <w:webHidden/>
              </w:rPr>
              <w:fldChar w:fldCharType="end"/>
            </w:r>
          </w:hyperlink>
        </w:p>
        <w:p w14:paraId="28EFC93C" w14:textId="07614522" w:rsidR="00B62A74" w:rsidRDefault="00000000">
          <w:pPr>
            <w:pStyle w:val="TOC1"/>
            <w:tabs>
              <w:tab w:val="right" w:leader="dot" w:pos="9350"/>
            </w:tabs>
            <w:rPr>
              <w:rFonts w:eastAsiaTheme="minorEastAsia"/>
              <w:noProof/>
              <w:kern w:val="2"/>
              <w:sz w:val="24"/>
              <w:szCs w:val="24"/>
              <w14:ligatures w14:val="standardContextual"/>
            </w:rPr>
          </w:pPr>
          <w:hyperlink w:anchor="_Toc164621298" w:history="1">
            <w:r w:rsidR="00B62A74" w:rsidRPr="009F16A2">
              <w:rPr>
                <w:rStyle w:val="Hyperlink"/>
                <w:noProof/>
              </w:rPr>
              <w:t>Future Database System Implementation Plan (Week 5)</w:t>
            </w:r>
            <w:r w:rsidR="00B62A74">
              <w:rPr>
                <w:noProof/>
                <w:webHidden/>
              </w:rPr>
              <w:tab/>
            </w:r>
            <w:r w:rsidR="00B62A74">
              <w:rPr>
                <w:noProof/>
                <w:webHidden/>
              </w:rPr>
              <w:fldChar w:fldCharType="begin"/>
            </w:r>
            <w:r w:rsidR="00B62A74">
              <w:rPr>
                <w:noProof/>
                <w:webHidden/>
              </w:rPr>
              <w:instrText xml:space="preserve"> PAGEREF _Toc164621298 \h </w:instrText>
            </w:r>
            <w:r w:rsidR="00B62A74">
              <w:rPr>
                <w:noProof/>
                <w:webHidden/>
              </w:rPr>
            </w:r>
            <w:r w:rsidR="00B62A74">
              <w:rPr>
                <w:noProof/>
                <w:webHidden/>
              </w:rPr>
              <w:fldChar w:fldCharType="separate"/>
            </w:r>
            <w:r w:rsidR="00B62A74">
              <w:rPr>
                <w:noProof/>
                <w:webHidden/>
              </w:rPr>
              <w:t>25</w:t>
            </w:r>
            <w:r w:rsidR="00B62A74">
              <w:rPr>
                <w:noProof/>
                <w:webHidden/>
              </w:rPr>
              <w:fldChar w:fldCharType="end"/>
            </w:r>
          </w:hyperlink>
        </w:p>
        <w:p w14:paraId="1207CD5B" w14:textId="3E35CE1B" w:rsidR="00B62A74" w:rsidRDefault="00000000">
          <w:pPr>
            <w:pStyle w:val="TOC2"/>
            <w:tabs>
              <w:tab w:val="right" w:leader="dot" w:pos="9350"/>
            </w:tabs>
            <w:rPr>
              <w:rFonts w:eastAsiaTheme="minorEastAsia"/>
              <w:noProof/>
              <w:kern w:val="2"/>
              <w:sz w:val="24"/>
              <w:szCs w:val="24"/>
              <w14:ligatures w14:val="standardContextual"/>
            </w:rPr>
          </w:pPr>
          <w:hyperlink w:anchor="_Toc164621299" w:history="1">
            <w:r w:rsidR="00B62A74" w:rsidRPr="009F16A2">
              <w:rPr>
                <w:rStyle w:val="Hyperlink"/>
                <w:noProof/>
              </w:rPr>
              <w:t>Database Differences</w:t>
            </w:r>
            <w:r w:rsidR="00B62A74">
              <w:rPr>
                <w:noProof/>
                <w:webHidden/>
              </w:rPr>
              <w:tab/>
            </w:r>
            <w:r w:rsidR="00B62A74">
              <w:rPr>
                <w:noProof/>
                <w:webHidden/>
              </w:rPr>
              <w:fldChar w:fldCharType="begin"/>
            </w:r>
            <w:r w:rsidR="00B62A74">
              <w:rPr>
                <w:noProof/>
                <w:webHidden/>
              </w:rPr>
              <w:instrText xml:space="preserve"> PAGEREF _Toc164621299 \h </w:instrText>
            </w:r>
            <w:r w:rsidR="00B62A74">
              <w:rPr>
                <w:noProof/>
                <w:webHidden/>
              </w:rPr>
            </w:r>
            <w:r w:rsidR="00B62A74">
              <w:rPr>
                <w:noProof/>
                <w:webHidden/>
              </w:rPr>
              <w:fldChar w:fldCharType="separate"/>
            </w:r>
            <w:r w:rsidR="00B62A74">
              <w:rPr>
                <w:noProof/>
                <w:webHidden/>
              </w:rPr>
              <w:t>25</w:t>
            </w:r>
            <w:r w:rsidR="00B62A74">
              <w:rPr>
                <w:noProof/>
                <w:webHidden/>
              </w:rPr>
              <w:fldChar w:fldCharType="end"/>
            </w:r>
          </w:hyperlink>
        </w:p>
        <w:p w14:paraId="505DC545" w14:textId="6D68E112" w:rsidR="00B62A74" w:rsidRDefault="00000000">
          <w:pPr>
            <w:pStyle w:val="TOC2"/>
            <w:tabs>
              <w:tab w:val="right" w:leader="dot" w:pos="9350"/>
            </w:tabs>
            <w:rPr>
              <w:rFonts w:eastAsiaTheme="minorEastAsia"/>
              <w:noProof/>
              <w:kern w:val="2"/>
              <w:sz w:val="24"/>
              <w:szCs w:val="24"/>
              <w14:ligatures w14:val="standardContextual"/>
            </w:rPr>
          </w:pPr>
          <w:hyperlink w:anchor="_Toc164621300" w:history="1">
            <w:r w:rsidR="00B62A74" w:rsidRPr="009F16A2">
              <w:rPr>
                <w:rStyle w:val="Hyperlink"/>
                <w:noProof/>
              </w:rPr>
              <w:t>Changes needed to build a data warehouse/data mart.</w:t>
            </w:r>
            <w:r w:rsidR="00B62A74">
              <w:rPr>
                <w:noProof/>
                <w:webHidden/>
              </w:rPr>
              <w:tab/>
            </w:r>
            <w:r w:rsidR="00B62A74">
              <w:rPr>
                <w:noProof/>
                <w:webHidden/>
              </w:rPr>
              <w:fldChar w:fldCharType="begin"/>
            </w:r>
            <w:r w:rsidR="00B62A74">
              <w:rPr>
                <w:noProof/>
                <w:webHidden/>
              </w:rPr>
              <w:instrText xml:space="preserve"> PAGEREF _Toc164621300 \h </w:instrText>
            </w:r>
            <w:r w:rsidR="00B62A74">
              <w:rPr>
                <w:noProof/>
                <w:webHidden/>
              </w:rPr>
            </w:r>
            <w:r w:rsidR="00B62A74">
              <w:rPr>
                <w:noProof/>
                <w:webHidden/>
              </w:rPr>
              <w:fldChar w:fldCharType="separate"/>
            </w:r>
            <w:r w:rsidR="00B62A74">
              <w:rPr>
                <w:noProof/>
                <w:webHidden/>
              </w:rPr>
              <w:t>27</w:t>
            </w:r>
            <w:r w:rsidR="00B62A74">
              <w:rPr>
                <w:noProof/>
                <w:webHidden/>
              </w:rPr>
              <w:fldChar w:fldCharType="end"/>
            </w:r>
          </w:hyperlink>
        </w:p>
        <w:p w14:paraId="3865BE29" w14:textId="2CE4BE3C" w:rsidR="00B62A74" w:rsidRDefault="00000000">
          <w:pPr>
            <w:pStyle w:val="TOC2"/>
            <w:tabs>
              <w:tab w:val="right" w:leader="dot" w:pos="9350"/>
            </w:tabs>
            <w:rPr>
              <w:rFonts w:eastAsiaTheme="minorEastAsia"/>
              <w:noProof/>
              <w:kern w:val="2"/>
              <w:sz w:val="24"/>
              <w:szCs w:val="24"/>
              <w14:ligatures w14:val="standardContextual"/>
            </w:rPr>
          </w:pPr>
          <w:hyperlink w:anchor="_Toc164621301" w:history="1">
            <w:r w:rsidR="00B62A74" w:rsidRPr="009F16A2">
              <w:rPr>
                <w:rStyle w:val="Hyperlink"/>
                <w:noProof/>
              </w:rPr>
              <w:t>Distributed Database Considerations</w:t>
            </w:r>
            <w:r w:rsidR="00B62A74">
              <w:rPr>
                <w:noProof/>
                <w:webHidden/>
              </w:rPr>
              <w:tab/>
            </w:r>
            <w:r w:rsidR="00B62A74">
              <w:rPr>
                <w:noProof/>
                <w:webHidden/>
              </w:rPr>
              <w:fldChar w:fldCharType="begin"/>
            </w:r>
            <w:r w:rsidR="00B62A74">
              <w:rPr>
                <w:noProof/>
                <w:webHidden/>
              </w:rPr>
              <w:instrText xml:space="preserve"> PAGEREF _Toc164621301 \h </w:instrText>
            </w:r>
            <w:r w:rsidR="00B62A74">
              <w:rPr>
                <w:noProof/>
                <w:webHidden/>
              </w:rPr>
            </w:r>
            <w:r w:rsidR="00B62A74">
              <w:rPr>
                <w:noProof/>
                <w:webHidden/>
              </w:rPr>
              <w:fldChar w:fldCharType="separate"/>
            </w:r>
            <w:r w:rsidR="00B62A74">
              <w:rPr>
                <w:noProof/>
                <w:webHidden/>
              </w:rPr>
              <w:t>27</w:t>
            </w:r>
            <w:r w:rsidR="00B62A74">
              <w:rPr>
                <w:noProof/>
                <w:webHidden/>
              </w:rPr>
              <w:fldChar w:fldCharType="end"/>
            </w:r>
          </w:hyperlink>
        </w:p>
        <w:p w14:paraId="323CF96C" w14:textId="43FC99C8" w:rsidR="00B62A74" w:rsidRDefault="00000000">
          <w:pPr>
            <w:pStyle w:val="TOC2"/>
            <w:tabs>
              <w:tab w:val="right" w:leader="dot" w:pos="9350"/>
            </w:tabs>
            <w:rPr>
              <w:rFonts w:eastAsiaTheme="minorEastAsia"/>
              <w:noProof/>
              <w:kern w:val="2"/>
              <w:sz w:val="24"/>
              <w:szCs w:val="24"/>
              <w14:ligatures w14:val="standardContextual"/>
            </w:rPr>
          </w:pPr>
          <w:hyperlink w:anchor="_Toc164621302" w:history="1">
            <w:r w:rsidR="00B62A74" w:rsidRPr="009F16A2">
              <w:rPr>
                <w:rStyle w:val="Hyperlink"/>
                <w:noProof/>
              </w:rPr>
              <w:t>Business Intelligence</w:t>
            </w:r>
            <w:r w:rsidR="00B62A74">
              <w:rPr>
                <w:noProof/>
                <w:webHidden/>
              </w:rPr>
              <w:tab/>
            </w:r>
            <w:r w:rsidR="00B62A74">
              <w:rPr>
                <w:noProof/>
                <w:webHidden/>
              </w:rPr>
              <w:fldChar w:fldCharType="begin"/>
            </w:r>
            <w:r w:rsidR="00B62A74">
              <w:rPr>
                <w:noProof/>
                <w:webHidden/>
              </w:rPr>
              <w:instrText xml:space="preserve"> PAGEREF _Toc164621302 \h </w:instrText>
            </w:r>
            <w:r w:rsidR="00B62A74">
              <w:rPr>
                <w:noProof/>
                <w:webHidden/>
              </w:rPr>
            </w:r>
            <w:r w:rsidR="00B62A74">
              <w:rPr>
                <w:noProof/>
                <w:webHidden/>
              </w:rPr>
              <w:fldChar w:fldCharType="separate"/>
            </w:r>
            <w:r w:rsidR="00B62A74">
              <w:rPr>
                <w:noProof/>
                <w:webHidden/>
              </w:rPr>
              <w:t>29</w:t>
            </w:r>
            <w:r w:rsidR="00B62A74">
              <w:rPr>
                <w:noProof/>
                <w:webHidden/>
              </w:rPr>
              <w:fldChar w:fldCharType="end"/>
            </w:r>
          </w:hyperlink>
        </w:p>
        <w:p w14:paraId="6839657F" w14:textId="665D423D" w:rsidR="00B62A74" w:rsidRDefault="00000000">
          <w:pPr>
            <w:pStyle w:val="TOC2"/>
            <w:tabs>
              <w:tab w:val="right" w:leader="dot" w:pos="9350"/>
            </w:tabs>
            <w:rPr>
              <w:rFonts w:eastAsiaTheme="minorEastAsia"/>
              <w:noProof/>
              <w:kern w:val="2"/>
              <w:sz w:val="24"/>
              <w:szCs w:val="24"/>
              <w14:ligatures w14:val="standardContextual"/>
            </w:rPr>
          </w:pPr>
          <w:hyperlink w:anchor="_Toc164621303" w:history="1">
            <w:r w:rsidR="00B62A74" w:rsidRPr="009F16A2">
              <w:rPr>
                <w:rStyle w:val="Hyperlink"/>
                <w:noProof/>
              </w:rPr>
              <w:t>Data Warehouse Benefits</w:t>
            </w:r>
            <w:r w:rsidR="00B62A74">
              <w:rPr>
                <w:noProof/>
                <w:webHidden/>
              </w:rPr>
              <w:tab/>
            </w:r>
            <w:r w:rsidR="00B62A74">
              <w:rPr>
                <w:noProof/>
                <w:webHidden/>
              </w:rPr>
              <w:fldChar w:fldCharType="begin"/>
            </w:r>
            <w:r w:rsidR="00B62A74">
              <w:rPr>
                <w:noProof/>
                <w:webHidden/>
              </w:rPr>
              <w:instrText xml:space="preserve"> PAGEREF _Toc164621303 \h </w:instrText>
            </w:r>
            <w:r w:rsidR="00B62A74">
              <w:rPr>
                <w:noProof/>
                <w:webHidden/>
              </w:rPr>
            </w:r>
            <w:r w:rsidR="00B62A74">
              <w:rPr>
                <w:noProof/>
                <w:webHidden/>
              </w:rPr>
              <w:fldChar w:fldCharType="separate"/>
            </w:r>
            <w:r w:rsidR="00B62A74">
              <w:rPr>
                <w:noProof/>
                <w:webHidden/>
              </w:rPr>
              <w:t>29</w:t>
            </w:r>
            <w:r w:rsidR="00B62A74">
              <w:rPr>
                <w:noProof/>
                <w:webHidden/>
              </w:rPr>
              <w:fldChar w:fldCharType="end"/>
            </w:r>
          </w:hyperlink>
        </w:p>
        <w:p w14:paraId="7CF79AFD" w14:textId="4D280608" w:rsidR="00B62A74" w:rsidRDefault="00000000">
          <w:pPr>
            <w:pStyle w:val="TOC3"/>
            <w:tabs>
              <w:tab w:val="right" w:leader="dot" w:pos="9350"/>
            </w:tabs>
            <w:rPr>
              <w:rFonts w:eastAsiaTheme="minorEastAsia"/>
              <w:noProof/>
              <w:kern w:val="2"/>
              <w:sz w:val="24"/>
              <w:szCs w:val="24"/>
              <w14:ligatures w14:val="standardContextual"/>
            </w:rPr>
          </w:pPr>
          <w:hyperlink w:anchor="_Toc164621304" w:history="1">
            <w:r w:rsidR="00B62A74" w:rsidRPr="009F16A2">
              <w:rPr>
                <w:rStyle w:val="Hyperlink"/>
                <w:noProof/>
              </w:rPr>
              <w:t>Return on Investment</w:t>
            </w:r>
            <w:r w:rsidR="00B62A74">
              <w:rPr>
                <w:noProof/>
                <w:webHidden/>
              </w:rPr>
              <w:tab/>
            </w:r>
            <w:r w:rsidR="00B62A74">
              <w:rPr>
                <w:noProof/>
                <w:webHidden/>
              </w:rPr>
              <w:fldChar w:fldCharType="begin"/>
            </w:r>
            <w:r w:rsidR="00B62A74">
              <w:rPr>
                <w:noProof/>
                <w:webHidden/>
              </w:rPr>
              <w:instrText xml:space="preserve"> PAGEREF _Toc164621304 \h </w:instrText>
            </w:r>
            <w:r w:rsidR="00B62A74">
              <w:rPr>
                <w:noProof/>
                <w:webHidden/>
              </w:rPr>
            </w:r>
            <w:r w:rsidR="00B62A74">
              <w:rPr>
                <w:noProof/>
                <w:webHidden/>
              </w:rPr>
              <w:fldChar w:fldCharType="separate"/>
            </w:r>
            <w:r w:rsidR="00B62A74">
              <w:rPr>
                <w:noProof/>
                <w:webHidden/>
              </w:rPr>
              <w:t>29</w:t>
            </w:r>
            <w:r w:rsidR="00B62A74">
              <w:rPr>
                <w:noProof/>
                <w:webHidden/>
              </w:rPr>
              <w:fldChar w:fldCharType="end"/>
            </w:r>
          </w:hyperlink>
        </w:p>
        <w:p w14:paraId="4201E4A8" w14:textId="245E5893" w:rsidR="00B62A74" w:rsidRDefault="00000000">
          <w:pPr>
            <w:pStyle w:val="TOC3"/>
            <w:tabs>
              <w:tab w:val="right" w:leader="dot" w:pos="9350"/>
            </w:tabs>
            <w:rPr>
              <w:rFonts w:eastAsiaTheme="minorEastAsia"/>
              <w:noProof/>
              <w:kern w:val="2"/>
              <w:sz w:val="24"/>
              <w:szCs w:val="24"/>
              <w14:ligatures w14:val="standardContextual"/>
            </w:rPr>
          </w:pPr>
          <w:hyperlink w:anchor="_Toc164621305" w:history="1">
            <w:r w:rsidR="00B62A74" w:rsidRPr="009F16A2">
              <w:rPr>
                <w:rStyle w:val="Hyperlink"/>
                <w:noProof/>
              </w:rPr>
              <w:t>Competitive Advantage</w:t>
            </w:r>
            <w:r w:rsidR="00B62A74">
              <w:rPr>
                <w:noProof/>
                <w:webHidden/>
              </w:rPr>
              <w:tab/>
            </w:r>
            <w:r w:rsidR="00B62A74">
              <w:rPr>
                <w:noProof/>
                <w:webHidden/>
              </w:rPr>
              <w:fldChar w:fldCharType="begin"/>
            </w:r>
            <w:r w:rsidR="00B62A74">
              <w:rPr>
                <w:noProof/>
                <w:webHidden/>
              </w:rPr>
              <w:instrText xml:space="preserve"> PAGEREF _Toc164621305 \h </w:instrText>
            </w:r>
            <w:r w:rsidR="00B62A74">
              <w:rPr>
                <w:noProof/>
                <w:webHidden/>
              </w:rPr>
            </w:r>
            <w:r w:rsidR="00B62A74">
              <w:rPr>
                <w:noProof/>
                <w:webHidden/>
              </w:rPr>
              <w:fldChar w:fldCharType="separate"/>
            </w:r>
            <w:r w:rsidR="00B62A74">
              <w:rPr>
                <w:noProof/>
                <w:webHidden/>
              </w:rPr>
              <w:t>30</w:t>
            </w:r>
            <w:r w:rsidR="00B62A74">
              <w:rPr>
                <w:noProof/>
                <w:webHidden/>
              </w:rPr>
              <w:fldChar w:fldCharType="end"/>
            </w:r>
          </w:hyperlink>
        </w:p>
        <w:p w14:paraId="5DADC78A" w14:textId="7D58132A" w:rsidR="00B62A74" w:rsidRDefault="00000000">
          <w:pPr>
            <w:pStyle w:val="TOC3"/>
            <w:tabs>
              <w:tab w:val="right" w:leader="dot" w:pos="9350"/>
            </w:tabs>
            <w:rPr>
              <w:rFonts w:eastAsiaTheme="minorEastAsia"/>
              <w:noProof/>
              <w:kern w:val="2"/>
              <w:sz w:val="24"/>
              <w:szCs w:val="24"/>
              <w14:ligatures w14:val="standardContextual"/>
            </w:rPr>
          </w:pPr>
          <w:hyperlink w:anchor="_Toc164621306" w:history="1">
            <w:r w:rsidR="00B62A74" w:rsidRPr="009F16A2">
              <w:rPr>
                <w:rStyle w:val="Hyperlink"/>
                <w:noProof/>
              </w:rPr>
              <w:t>Increased Productivity</w:t>
            </w:r>
            <w:r w:rsidR="00B62A74">
              <w:rPr>
                <w:noProof/>
                <w:webHidden/>
              </w:rPr>
              <w:tab/>
            </w:r>
            <w:r w:rsidR="00B62A74">
              <w:rPr>
                <w:noProof/>
                <w:webHidden/>
              </w:rPr>
              <w:fldChar w:fldCharType="begin"/>
            </w:r>
            <w:r w:rsidR="00B62A74">
              <w:rPr>
                <w:noProof/>
                <w:webHidden/>
              </w:rPr>
              <w:instrText xml:space="preserve"> PAGEREF _Toc164621306 \h </w:instrText>
            </w:r>
            <w:r w:rsidR="00B62A74">
              <w:rPr>
                <w:noProof/>
                <w:webHidden/>
              </w:rPr>
            </w:r>
            <w:r w:rsidR="00B62A74">
              <w:rPr>
                <w:noProof/>
                <w:webHidden/>
              </w:rPr>
              <w:fldChar w:fldCharType="separate"/>
            </w:r>
            <w:r w:rsidR="00B62A74">
              <w:rPr>
                <w:noProof/>
                <w:webHidden/>
              </w:rPr>
              <w:t>30</w:t>
            </w:r>
            <w:r w:rsidR="00B62A74">
              <w:rPr>
                <w:noProof/>
                <w:webHidden/>
              </w:rPr>
              <w:fldChar w:fldCharType="end"/>
            </w:r>
          </w:hyperlink>
        </w:p>
        <w:p w14:paraId="6ECCD00C" w14:textId="1B5AB75D" w:rsidR="00B62A74" w:rsidRDefault="00000000">
          <w:pPr>
            <w:pStyle w:val="TOC2"/>
            <w:tabs>
              <w:tab w:val="right" w:leader="dot" w:pos="9350"/>
            </w:tabs>
            <w:rPr>
              <w:rFonts w:eastAsiaTheme="minorEastAsia"/>
              <w:noProof/>
              <w:kern w:val="2"/>
              <w:sz w:val="24"/>
              <w:szCs w:val="24"/>
              <w14:ligatures w14:val="standardContextual"/>
            </w:rPr>
          </w:pPr>
          <w:hyperlink w:anchor="_Toc164621307" w:history="1">
            <w:r w:rsidR="00B62A74" w:rsidRPr="009F16A2">
              <w:rPr>
                <w:rStyle w:val="Hyperlink"/>
                <w:noProof/>
              </w:rPr>
              <w:t>Data Warehouse Problems</w:t>
            </w:r>
            <w:r w:rsidR="00B62A74">
              <w:rPr>
                <w:noProof/>
                <w:webHidden/>
              </w:rPr>
              <w:tab/>
            </w:r>
            <w:r w:rsidR="00B62A74">
              <w:rPr>
                <w:noProof/>
                <w:webHidden/>
              </w:rPr>
              <w:fldChar w:fldCharType="begin"/>
            </w:r>
            <w:r w:rsidR="00B62A74">
              <w:rPr>
                <w:noProof/>
                <w:webHidden/>
              </w:rPr>
              <w:instrText xml:space="preserve"> PAGEREF _Toc164621307 \h </w:instrText>
            </w:r>
            <w:r w:rsidR="00B62A74">
              <w:rPr>
                <w:noProof/>
                <w:webHidden/>
              </w:rPr>
            </w:r>
            <w:r w:rsidR="00B62A74">
              <w:rPr>
                <w:noProof/>
                <w:webHidden/>
              </w:rPr>
              <w:fldChar w:fldCharType="separate"/>
            </w:r>
            <w:r w:rsidR="00B62A74">
              <w:rPr>
                <w:noProof/>
                <w:webHidden/>
              </w:rPr>
              <w:t>30</w:t>
            </w:r>
            <w:r w:rsidR="00B62A74">
              <w:rPr>
                <w:noProof/>
                <w:webHidden/>
              </w:rPr>
              <w:fldChar w:fldCharType="end"/>
            </w:r>
          </w:hyperlink>
        </w:p>
        <w:p w14:paraId="4256512C" w14:textId="7551774D" w:rsidR="00B62A74" w:rsidRDefault="00000000">
          <w:pPr>
            <w:pStyle w:val="TOC3"/>
            <w:tabs>
              <w:tab w:val="right" w:leader="dot" w:pos="9350"/>
            </w:tabs>
            <w:rPr>
              <w:rFonts w:eastAsiaTheme="minorEastAsia"/>
              <w:noProof/>
              <w:kern w:val="2"/>
              <w:sz w:val="24"/>
              <w:szCs w:val="24"/>
              <w14:ligatures w14:val="standardContextual"/>
            </w:rPr>
          </w:pPr>
          <w:hyperlink w:anchor="_Toc164621308" w:history="1">
            <w:r w:rsidR="00B62A74" w:rsidRPr="009F16A2">
              <w:rPr>
                <w:rStyle w:val="Hyperlink"/>
                <w:noProof/>
              </w:rPr>
              <w:t>New Features and System Maintenance</w:t>
            </w:r>
            <w:r w:rsidR="00B62A74">
              <w:rPr>
                <w:noProof/>
                <w:webHidden/>
              </w:rPr>
              <w:tab/>
            </w:r>
            <w:r w:rsidR="00B62A74">
              <w:rPr>
                <w:noProof/>
                <w:webHidden/>
              </w:rPr>
              <w:fldChar w:fldCharType="begin"/>
            </w:r>
            <w:r w:rsidR="00B62A74">
              <w:rPr>
                <w:noProof/>
                <w:webHidden/>
              </w:rPr>
              <w:instrText xml:space="preserve"> PAGEREF _Toc164621308 \h </w:instrText>
            </w:r>
            <w:r w:rsidR="00B62A74">
              <w:rPr>
                <w:noProof/>
                <w:webHidden/>
              </w:rPr>
            </w:r>
            <w:r w:rsidR="00B62A74">
              <w:rPr>
                <w:noProof/>
                <w:webHidden/>
              </w:rPr>
              <w:fldChar w:fldCharType="separate"/>
            </w:r>
            <w:r w:rsidR="00B62A74">
              <w:rPr>
                <w:noProof/>
                <w:webHidden/>
              </w:rPr>
              <w:t>30</w:t>
            </w:r>
            <w:r w:rsidR="00B62A74">
              <w:rPr>
                <w:noProof/>
                <w:webHidden/>
              </w:rPr>
              <w:fldChar w:fldCharType="end"/>
            </w:r>
          </w:hyperlink>
        </w:p>
        <w:p w14:paraId="0474E5B9" w14:textId="26237181" w:rsidR="00B62A74" w:rsidRDefault="00000000">
          <w:pPr>
            <w:pStyle w:val="TOC3"/>
            <w:tabs>
              <w:tab w:val="right" w:leader="dot" w:pos="9350"/>
            </w:tabs>
            <w:rPr>
              <w:rFonts w:eastAsiaTheme="minorEastAsia"/>
              <w:noProof/>
              <w:kern w:val="2"/>
              <w:sz w:val="24"/>
              <w:szCs w:val="24"/>
              <w14:ligatures w14:val="standardContextual"/>
            </w:rPr>
          </w:pPr>
          <w:hyperlink w:anchor="_Toc164621309" w:history="1">
            <w:r w:rsidR="00B62A74" w:rsidRPr="009F16A2">
              <w:rPr>
                <w:rStyle w:val="Hyperlink"/>
                <w:noProof/>
              </w:rPr>
              <w:t>Increased Resource Demand</w:t>
            </w:r>
            <w:r w:rsidR="00B62A74">
              <w:rPr>
                <w:noProof/>
                <w:webHidden/>
              </w:rPr>
              <w:tab/>
            </w:r>
            <w:r w:rsidR="00B62A74">
              <w:rPr>
                <w:noProof/>
                <w:webHidden/>
              </w:rPr>
              <w:fldChar w:fldCharType="begin"/>
            </w:r>
            <w:r w:rsidR="00B62A74">
              <w:rPr>
                <w:noProof/>
                <w:webHidden/>
              </w:rPr>
              <w:instrText xml:space="preserve"> PAGEREF _Toc164621309 \h </w:instrText>
            </w:r>
            <w:r w:rsidR="00B62A74">
              <w:rPr>
                <w:noProof/>
                <w:webHidden/>
              </w:rPr>
            </w:r>
            <w:r w:rsidR="00B62A74">
              <w:rPr>
                <w:noProof/>
                <w:webHidden/>
              </w:rPr>
              <w:fldChar w:fldCharType="separate"/>
            </w:r>
            <w:r w:rsidR="00B62A74">
              <w:rPr>
                <w:noProof/>
                <w:webHidden/>
              </w:rPr>
              <w:t>31</w:t>
            </w:r>
            <w:r w:rsidR="00B62A74">
              <w:rPr>
                <w:noProof/>
                <w:webHidden/>
              </w:rPr>
              <w:fldChar w:fldCharType="end"/>
            </w:r>
          </w:hyperlink>
        </w:p>
        <w:p w14:paraId="139D8A6E" w14:textId="2DFBB559" w:rsidR="00B62A74" w:rsidRDefault="00000000">
          <w:pPr>
            <w:pStyle w:val="TOC3"/>
            <w:tabs>
              <w:tab w:val="right" w:leader="dot" w:pos="9350"/>
            </w:tabs>
            <w:rPr>
              <w:rFonts w:eastAsiaTheme="minorEastAsia"/>
              <w:noProof/>
              <w:kern w:val="2"/>
              <w:sz w:val="24"/>
              <w:szCs w:val="24"/>
              <w14:ligatures w14:val="standardContextual"/>
            </w:rPr>
          </w:pPr>
          <w:hyperlink w:anchor="_Toc164621310" w:history="1">
            <w:r w:rsidR="00B62A74" w:rsidRPr="009F16A2">
              <w:rPr>
                <w:rStyle w:val="Hyperlink"/>
                <w:noProof/>
              </w:rPr>
              <w:t>Bug Fixes</w:t>
            </w:r>
            <w:r w:rsidR="00B62A74">
              <w:rPr>
                <w:noProof/>
                <w:webHidden/>
              </w:rPr>
              <w:tab/>
            </w:r>
            <w:r w:rsidR="00B62A74">
              <w:rPr>
                <w:noProof/>
                <w:webHidden/>
              </w:rPr>
              <w:fldChar w:fldCharType="begin"/>
            </w:r>
            <w:r w:rsidR="00B62A74">
              <w:rPr>
                <w:noProof/>
                <w:webHidden/>
              </w:rPr>
              <w:instrText xml:space="preserve"> PAGEREF _Toc164621310 \h </w:instrText>
            </w:r>
            <w:r w:rsidR="00B62A74">
              <w:rPr>
                <w:noProof/>
                <w:webHidden/>
              </w:rPr>
            </w:r>
            <w:r w:rsidR="00B62A74">
              <w:rPr>
                <w:noProof/>
                <w:webHidden/>
              </w:rPr>
              <w:fldChar w:fldCharType="separate"/>
            </w:r>
            <w:r w:rsidR="00B62A74">
              <w:rPr>
                <w:noProof/>
                <w:webHidden/>
              </w:rPr>
              <w:t>31</w:t>
            </w:r>
            <w:r w:rsidR="00B62A74">
              <w:rPr>
                <w:noProof/>
                <w:webHidden/>
              </w:rPr>
              <w:fldChar w:fldCharType="end"/>
            </w:r>
          </w:hyperlink>
        </w:p>
        <w:p w14:paraId="1DD4557C" w14:textId="23A09427" w:rsidR="00B62A74" w:rsidRDefault="00000000">
          <w:pPr>
            <w:pStyle w:val="TOC2"/>
            <w:tabs>
              <w:tab w:val="right" w:leader="dot" w:pos="9350"/>
            </w:tabs>
            <w:rPr>
              <w:rFonts w:eastAsiaTheme="minorEastAsia"/>
              <w:noProof/>
              <w:kern w:val="2"/>
              <w:sz w:val="24"/>
              <w:szCs w:val="24"/>
              <w14:ligatures w14:val="standardContextual"/>
            </w:rPr>
          </w:pPr>
          <w:hyperlink w:anchor="_Toc164621311" w:history="1">
            <w:r w:rsidR="00B62A74" w:rsidRPr="009F16A2">
              <w:rPr>
                <w:rStyle w:val="Hyperlink"/>
                <w:noProof/>
              </w:rPr>
              <w:t>Analysis of how the project fulfills the mission/goals of the target organization</w:t>
            </w:r>
            <w:r w:rsidR="00B62A74">
              <w:rPr>
                <w:noProof/>
                <w:webHidden/>
              </w:rPr>
              <w:tab/>
            </w:r>
            <w:r w:rsidR="00B62A74">
              <w:rPr>
                <w:noProof/>
                <w:webHidden/>
              </w:rPr>
              <w:fldChar w:fldCharType="begin"/>
            </w:r>
            <w:r w:rsidR="00B62A74">
              <w:rPr>
                <w:noProof/>
                <w:webHidden/>
              </w:rPr>
              <w:instrText xml:space="preserve"> PAGEREF _Toc164621311 \h </w:instrText>
            </w:r>
            <w:r w:rsidR="00B62A74">
              <w:rPr>
                <w:noProof/>
                <w:webHidden/>
              </w:rPr>
            </w:r>
            <w:r w:rsidR="00B62A74">
              <w:rPr>
                <w:noProof/>
                <w:webHidden/>
              </w:rPr>
              <w:fldChar w:fldCharType="separate"/>
            </w:r>
            <w:r w:rsidR="00B62A74">
              <w:rPr>
                <w:noProof/>
                <w:webHidden/>
              </w:rPr>
              <w:t>32</w:t>
            </w:r>
            <w:r w:rsidR="00B62A74">
              <w:rPr>
                <w:noProof/>
                <w:webHidden/>
              </w:rPr>
              <w:fldChar w:fldCharType="end"/>
            </w:r>
          </w:hyperlink>
        </w:p>
        <w:p w14:paraId="75E0405F" w14:textId="77FA4810" w:rsidR="00B62A74" w:rsidRDefault="00000000">
          <w:pPr>
            <w:pStyle w:val="TOC1"/>
            <w:tabs>
              <w:tab w:val="right" w:leader="dot" w:pos="9350"/>
            </w:tabs>
            <w:rPr>
              <w:rFonts w:eastAsiaTheme="minorEastAsia"/>
              <w:noProof/>
              <w:kern w:val="2"/>
              <w:sz w:val="24"/>
              <w:szCs w:val="24"/>
              <w14:ligatures w14:val="standardContextual"/>
            </w:rPr>
          </w:pPr>
          <w:hyperlink w:anchor="_Toc164621312" w:history="1">
            <w:r w:rsidR="00B62A74" w:rsidRPr="009F16A2">
              <w:rPr>
                <w:rStyle w:val="Hyperlink"/>
                <w:noProof/>
              </w:rPr>
              <w:t>References</w:t>
            </w:r>
            <w:r w:rsidR="00B62A74">
              <w:rPr>
                <w:noProof/>
                <w:webHidden/>
              </w:rPr>
              <w:tab/>
            </w:r>
            <w:r w:rsidR="00B62A74">
              <w:rPr>
                <w:noProof/>
                <w:webHidden/>
              </w:rPr>
              <w:fldChar w:fldCharType="begin"/>
            </w:r>
            <w:r w:rsidR="00B62A74">
              <w:rPr>
                <w:noProof/>
                <w:webHidden/>
              </w:rPr>
              <w:instrText xml:space="preserve"> PAGEREF _Toc164621312 \h </w:instrText>
            </w:r>
            <w:r w:rsidR="00B62A74">
              <w:rPr>
                <w:noProof/>
                <w:webHidden/>
              </w:rPr>
            </w:r>
            <w:r w:rsidR="00B62A74">
              <w:rPr>
                <w:noProof/>
                <w:webHidden/>
              </w:rPr>
              <w:fldChar w:fldCharType="separate"/>
            </w:r>
            <w:r w:rsidR="00B62A74">
              <w:rPr>
                <w:noProof/>
                <w:webHidden/>
              </w:rPr>
              <w:t>33</w:t>
            </w:r>
            <w:r w:rsidR="00B62A74">
              <w:rPr>
                <w:noProof/>
                <w:webHidden/>
              </w:rPr>
              <w:fldChar w:fldCharType="end"/>
            </w:r>
          </w:hyperlink>
        </w:p>
        <w:p w14:paraId="043B72CB" w14:textId="371283E8" w:rsidR="005C2CFE" w:rsidRPr="000E0068" w:rsidRDefault="005C2CFE" w:rsidP="008B0BA7">
          <w:r w:rsidRPr="000E0068">
            <w:rPr>
              <w:noProof/>
            </w:rPr>
            <w:fldChar w:fldCharType="end"/>
          </w:r>
        </w:p>
      </w:sdtContent>
    </w:sdt>
    <w:p w14:paraId="7CBC1E59" w14:textId="77777777" w:rsidR="00097375" w:rsidRPr="000E0068" w:rsidRDefault="00097375" w:rsidP="008B0BA7">
      <w:pPr>
        <w:rPr>
          <w:rFonts w:eastAsiaTheme="majorEastAsia"/>
          <w:sz w:val="32"/>
          <w:szCs w:val="32"/>
        </w:rPr>
      </w:pPr>
      <w:r w:rsidRPr="000E0068">
        <w:br w:type="page"/>
      </w:r>
    </w:p>
    <w:p w14:paraId="41ECEC13" w14:textId="1C6F105B" w:rsidR="00B15DE9" w:rsidRDefault="00A67BCF" w:rsidP="008B0BA7">
      <w:pPr>
        <w:pStyle w:val="Heading1"/>
      </w:pPr>
      <w:bookmarkStart w:id="0" w:name="_Toc164621276"/>
      <w:r w:rsidRPr="008B0BA7">
        <w:lastRenderedPageBreak/>
        <w:t>Database</w:t>
      </w:r>
      <w:r w:rsidRPr="000E0068">
        <w:t xml:space="preserve"> System Overview</w:t>
      </w:r>
      <w:r w:rsidR="00F72225" w:rsidRPr="000E0068">
        <w:t xml:space="preserve"> (Week 1)</w:t>
      </w:r>
      <w:bookmarkEnd w:id="0"/>
    </w:p>
    <w:p w14:paraId="07F724C4" w14:textId="18941FFC" w:rsidR="00B15DE9" w:rsidRPr="008B0BA7" w:rsidRDefault="00B15DE9" w:rsidP="008B0BA7">
      <w:r w:rsidRPr="008B0BA7">
        <w:t xml:space="preserve">The purpose of this assignment is to create a course of action to develop and implement a purposeful database management system for a fictional company of our choice. Throughout my time at Colorado Technical University, I’ve developed a fictional bookstore called Heartland Escapes. Previous projects include a migration plan from an on-premises system to an Azure Cloud environment, a system networking plan for cloud computing, and a system security management and maintenance plan. I think it's only natural to continue working with this fictional store </w:t>
      </w:r>
      <w:r w:rsidR="008B0BA7" w:rsidRPr="008B0BA7">
        <w:t>here and</w:t>
      </w:r>
      <w:r w:rsidRPr="008B0BA7">
        <w:t xml:space="preserve"> develop a purposeful data environment for this business as well.</w:t>
      </w:r>
    </w:p>
    <w:p w14:paraId="6C4787C8" w14:textId="09461E61" w:rsidR="008B3AE4" w:rsidRDefault="008B0BA7" w:rsidP="008B3AE4">
      <w:r w:rsidRPr="008B0BA7">
        <w:t xml:space="preserve">As stated previously, Heartland Escapes is a bookstore in Lincoln Nebraska with two locations. They have seen recent growth and consumer interest due to their growing presence in social media. Their business model is heavily centered around hosting events at their stores, including author meet and greets, summer reading programs, holiday-oriented events (like scary story readings on Halloween, Santa reads Christmas stories), and many others. Because of their marketing of these events, they’ve </w:t>
      </w:r>
      <w:r>
        <w:t>received</w:t>
      </w:r>
      <w:r w:rsidRPr="008B0BA7">
        <w:t xml:space="preserve"> a lot of local publicity and foot traffic in store. With the growth they’ve seen over the past year, Heartland Escapes would like to expand to </w:t>
      </w:r>
      <w:r>
        <w:t xml:space="preserve">two </w:t>
      </w:r>
      <w:r w:rsidRPr="008B0BA7">
        <w:t>neighboring cities in Nebraska with a new location in Omaha Nebraska, and a new location in Beatrice Nebraska</w:t>
      </w:r>
      <w:r>
        <w:t xml:space="preserve">. </w:t>
      </w:r>
      <w:r w:rsidR="008B3AE4">
        <w:t>To</w:t>
      </w:r>
      <w:r>
        <w:t xml:space="preserve"> perform this feat, they have the desire to upgrade their existing technology to better support their </w:t>
      </w:r>
      <w:r w:rsidR="008B3AE4">
        <w:t xml:space="preserve">employees and customers, which includes </w:t>
      </w:r>
      <w:proofErr w:type="gramStart"/>
      <w:r w:rsidR="008B3AE4">
        <w:t>and</w:t>
      </w:r>
      <w:proofErr w:type="gramEnd"/>
      <w:r w:rsidR="008B3AE4">
        <w:t xml:space="preserve"> improvement to their existing database management system and the development of an e-commerce marketplace.</w:t>
      </w:r>
    </w:p>
    <w:p w14:paraId="5C2BFB02" w14:textId="283AA137" w:rsidR="005C2CFE" w:rsidRPr="000E0068" w:rsidRDefault="005C4269" w:rsidP="008B3AE4">
      <w:pPr>
        <w:pStyle w:val="Heading2"/>
      </w:pPr>
      <w:bookmarkStart w:id="1" w:name="_Toc164621277"/>
      <w:r w:rsidRPr="000E0068">
        <w:t>Business Environment</w:t>
      </w:r>
      <w:bookmarkEnd w:id="1"/>
      <w:r w:rsidR="005C2CFE" w:rsidRPr="000E0068">
        <w:tab/>
      </w:r>
    </w:p>
    <w:p w14:paraId="760B4B15" w14:textId="49E54301" w:rsidR="000E0068" w:rsidRDefault="008B3AE4" w:rsidP="008B3AE4">
      <w:r>
        <w:t xml:space="preserve">Heartland Escapes started out as a form of community necessity. The public libraries were well stocked with </w:t>
      </w:r>
      <w:r w:rsidR="00603862">
        <w:t>books but</w:t>
      </w:r>
      <w:r>
        <w:t xml:space="preserve"> lacked in providing young people with the spark to enjoy reading. </w:t>
      </w:r>
      <w:r w:rsidR="00603862">
        <w:t xml:space="preserve">The owners of the company are avid book readers themselves and have always enjoyed sharing their literary journeys </w:t>
      </w:r>
      <w:r w:rsidR="00603862">
        <w:lastRenderedPageBreak/>
        <w:t xml:space="preserve">with other like-minded individuals. Heartland Escapes mission is to be a shared “Escape” for others to enjoy captivating stories and their love for books with each other. The first store opened in 2010, and it was a slow start to get people in the door with competing companies like Barnes and Noble around. As people began seeing the benefits of community-oriented storytelling, traction </w:t>
      </w:r>
      <w:r w:rsidR="00CF28D0">
        <w:t xml:space="preserve">accrued </w:t>
      </w:r>
      <w:r w:rsidR="00603862">
        <w:t xml:space="preserve">to the point that Heartland Escapes had the financial stability to open a second store in 2017. The first year of the pandemic was difficult for the company, but after the guidelines loosened and the public started feeling more comfortable leaving their homes, business caught its stride once again. Since then, Heartland Escapes has seen nothing but growth and enthusiastic customers. </w:t>
      </w:r>
    </w:p>
    <w:p w14:paraId="069A3983" w14:textId="7B485C72" w:rsidR="00603862" w:rsidRDefault="00603862" w:rsidP="008B3AE4">
      <w:r>
        <w:t xml:space="preserve">Both stores are equipped with 12 staff, 2 assistant managers, one manager, and </w:t>
      </w:r>
      <w:r w:rsidR="00004AB1">
        <w:t>one of the owners acts as a</w:t>
      </w:r>
      <w:r>
        <w:t xml:space="preserve"> general manager of both locations.</w:t>
      </w:r>
      <w:r w:rsidR="00004AB1">
        <w:t xml:space="preserve"> The other original owner is responsible for human resources and supports the GM with day-to-day operations. There are two additional stakeholders that fit the role</w:t>
      </w:r>
      <w:r w:rsidR="00CF28D0">
        <w:t>s</w:t>
      </w:r>
      <w:r w:rsidR="00004AB1">
        <w:t xml:space="preserve"> of chief financial officer and chief information officer.</w:t>
      </w:r>
    </w:p>
    <w:p w14:paraId="12E097F8" w14:textId="487901C0" w:rsidR="00004AB1" w:rsidRDefault="00004AB1" w:rsidP="00774215">
      <w:r>
        <w:t xml:space="preserve">When Heartland Escapes started their journey, they developed their own point-of-sale system and inventory management API. Married to these systems </w:t>
      </w:r>
      <w:r w:rsidR="00774215">
        <w:t>are</w:t>
      </w:r>
      <w:r>
        <w:t xml:space="preserve"> the Accounting Database and the Inventory Database. Additionally, they have a public facing website that users can search store inventory with</w:t>
      </w:r>
      <w:r w:rsidR="00CF28D0">
        <w:t xml:space="preserve"> and </w:t>
      </w:r>
      <w:r>
        <w:t>see</w:t>
      </w:r>
      <w:r w:rsidR="00CF28D0">
        <w:t xml:space="preserve"> </w:t>
      </w:r>
      <w:r>
        <w:t xml:space="preserve">store hours and event schedules. These home-grown systems are all still being used to this day. As their store has risen in popularity, Heartland Escapes junior and senior staff have all </w:t>
      </w:r>
      <w:proofErr w:type="gramStart"/>
      <w:r>
        <w:t>began</w:t>
      </w:r>
      <w:proofErr w:type="gramEnd"/>
      <w:r>
        <w:t xml:space="preserve"> to feel growing pains. </w:t>
      </w:r>
      <w:r w:rsidR="00774215">
        <w:t>These pains include:</w:t>
      </w:r>
    </w:p>
    <w:p w14:paraId="7D1EB9D0" w14:textId="77777777" w:rsidR="00774215" w:rsidRDefault="00774215" w:rsidP="00774215">
      <w:pPr>
        <w:pStyle w:val="ListParagraph"/>
        <w:numPr>
          <w:ilvl w:val="0"/>
          <w:numId w:val="5"/>
        </w:numPr>
      </w:pPr>
      <w:r>
        <w:t xml:space="preserve">Customer Management </w:t>
      </w:r>
    </w:p>
    <w:p w14:paraId="64955D1D" w14:textId="77777777" w:rsidR="00774215" w:rsidRDefault="00774215" w:rsidP="00774215">
      <w:pPr>
        <w:pStyle w:val="ListParagraph"/>
        <w:numPr>
          <w:ilvl w:val="0"/>
          <w:numId w:val="5"/>
        </w:numPr>
      </w:pPr>
      <w:r>
        <w:t>Inventory Control</w:t>
      </w:r>
    </w:p>
    <w:p w14:paraId="245C894E" w14:textId="77777777" w:rsidR="00774215" w:rsidRDefault="00774215" w:rsidP="00774215">
      <w:pPr>
        <w:pStyle w:val="ListParagraph"/>
        <w:numPr>
          <w:ilvl w:val="0"/>
          <w:numId w:val="5"/>
        </w:numPr>
      </w:pPr>
      <w:r>
        <w:t xml:space="preserve">System Documentation </w:t>
      </w:r>
    </w:p>
    <w:p w14:paraId="04B9D71D" w14:textId="77777777" w:rsidR="00774215" w:rsidRDefault="00774215" w:rsidP="00774215">
      <w:pPr>
        <w:pStyle w:val="ListParagraph"/>
        <w:numPr>
          <w:ilvl w:val="0"/>
          <w:numId w:val="5"/>
        </w:numPr>
      </w:pPr>
      <w:r>
        <w:t>Lack of Online Capabilities</w:t>
      </w:r>
    </w:p>
    <w:p w14:paraId="4377AB3E" w14:textId="2430F1D2" w:rsidR="00774215" w:rsidRDefault="00774215" w:rsidP="00774215">
      <w:pPr>
        <w:pStyle w:val="ListParagraph"/>
        <w:numPr>
          <w:ilvl w:val="0"/>
          <w:numId w:val="5"/>
        </w:numPr>
      </w:pPr>
      <w:r>
        <w:t>Lack of Events Management</w:t>
      </w:r>
    </w:p>
    <w:p w14:paraId="355358F7" w14:textId="6C2F6150" w:rsidR="004E7664" w:rsidRDefault="00774215" w:rsidP="00774215">
      <w:r>
        <w:lastRenderedPageBreak/>
        <w:t xml:space="preserve">As stated previously, Heartland Escapes has the desire to offer e-commerce services to their customers, which will require customer data storage and management along with more robust inventory controls. In previous meetings with Heartland Escapes senior management, they’ve expressed the desire to offer subscription boxes to interested customers that contain Heartland Escapes books and merchandise. </w:t>
      </w:r>
      <w:r w:rsidR="004E7664">
        <w:t xml:space="preserve">Additionally, the pandemic made stakeholders incredibly nervous. Foot traffic through the store is the main </w:t>
      </w:r>
      <w:r w:rsidR="00CF28D0">
        <w:t>avenue through which</w:t>
      </w:r>
      <w:r w:rsidR="004E7664">
        <w:t xml:space="preserve"> Heartland Escapes makes its revenue. If customers had the ability to order books online, that may have lessened the financial impact </w:t>
      </w:r>
      <w:r w:rsidR="00CF28D0">
        <w:t xml:space="preserve">of </w:t>
      </w:r>
      <w:r w:rsidR="004E7664">
        <w:t>the pandemic on their stores.</w:t>
      </w:r>
    </w:p>
    <w:p w14:paraId="12FD6358" w14:textId="18CA7E80" w:rsidR="00774215" w:rsidRDefault="00774215" w:rsidP="00774215">
      <w:r>
        <w:t>Advancement in inventory controls would allow for optimal stock of products and automated re-stocking of books</w:t>
      </w:r>
      <w:r w:rsidR="004E7664">
        <w:t>. With the impending expansion of their business, these functions will be crucial to maintain between all four stores</w:t>
      </w:r>
      <w:r>
        <w:t>. The original in-house software and database systems are not well documented, which makes maintenance and upgrades difficult to perform.</w:t>
      </w:r>
    </w:p>
    <w:p w14:paraId="51E31A9B" w14:textId="4B71C3C0" w:rsidR="00575669" w:rsidRPr="000E0068" w:rsidRDefault="00774215" w:rsidP="004E7664">
      <w:r>
        <w:t xml:space="preserve">Because their business model is very event based, Heartland Escapes desires the ability to post events more easily on their website. As it is now, customers need to subscribe to Heartland Escapes social media channels to stay up to date with up-coming events. Although posts to their social media profiles </w:t>
      </w:r>
      <w:r w:rsidR="004E7664">
        <w:t>will continue</w:t>
      </w:r>
      <w:r>
        <w:t xml:space="preserve">, having a central place to see all event schedules for each store would be incredibly helpful to their customers when </w:t>
      </w:r>
      <w:r w:rsidR="004E7664">
        <w:t>Heartland Escapes</w:t>
      </w:r>
      <w:r>
        <w:t xml:space="preserve"> open</w:t>
      </w:r>
      <w:r w:rsidR="004E7664">
        <w:t xml:space="preserve">s </w:t>
      </w:r>
      <w:r>
        <w:t>their two new locations.</w:t>
      </w:r>
    </w:p>
    <w:p w14:paraId="65994C90" w14:textId="57A32665" w:rsidR="005C2CFE" w:rsidRPr="000E0068" w:rsidRDefault="00995A74" w:rsidP="008B0BA7">
      <w:pPr>
        <w:pStyle w:val="Heading2"/>
      </w:pPr>
      <w:bookmarkStart w:id="2" w:name="_Toc164621278"/>
      <w:r w:rsidRPr="000E0068">
        <w:t xml:space="preserve">Database </w:t>
      </w:r>
      <w:r w:rsidR="005C4269" w:rsidRPr="000E0068">
        <w:t>Goals and Objectives</w:t>
      </w:r>
      <w:bookmarkEnd w:id="2"/>
    </w:p>
    <w:p w14:paraId="2904C43D" w14:textId="771C73A9" w:rsidR="00995A74" w:rsidRDefault="00CF28D0" w:rsidP="00CF28D0">
      <w:r>
        <w:t xml:space="preserve">A Database Management System’s purpose is to support and serve the applications through which Heartland Escapes users interact. This is inclusive between all applications and individuals, administrators, customers, and staff. Our database goals for Heartland Escapes are to support their expansion interests in the best way we can. </w:t>
      </w:r>
      <w:proofErr w:type="gramStart"/>
      <w:r>
        <w:t xml:space="preserve">With this in mind, </w:t>
      </w:r>
      <w:r w:rsidR="00F90F24">
        <w:t>here</w:t>
      </w:r>
      <w:proofErr w:type="gramEnd"/>
      <w:r>
        <w:t xml:space="preserve"> is our list of objectives as database administrators:</w:t>
      </w:r>
    </w:p>
    <w:p w14:paraId="62EC87D8" w14:textId="2E40D231" w:rsidR="00CF28D0" w:rsidRDefault="00CD29B1" w:rsidP="00CF28D0">
      <w:pPr>
        <w:pStyle w:val="ListParagraph"/>
        <w:numPr>
          <w:ilvl w:val="0"/>
          <w:numId w:val="6"/>
        </w:numPr>
      </w:pPr>
      <w:r>
        <w:lastRenderedPageBreak/>
        <w:t>Support an enhanced customer management system.</w:t>
      </w:r>
    </w:p>
    <w:p w14:paraId="1C66E6EB" w14:textId="5F41284C" w:rsidR="00CD29B1" w:rsidRDefault="00CD29B1" w:rsidP="00CF28D0">
      <w:pPr>
        <w:pStyle w:val="ListParagraph"/>
        <w:numPr>
          <w:ilvl w:val="0"/>
          <w:numId w:val="6"/>
        </w:numPr>
      </w:pPr>
      <w:r>
        <w:t>Support for subscription-based product management.</w:t>
      </w:r>
    </w:p>
    <w:p w14:paraId="463DC777" w14:textId="1497AF4B" w:rsidR="00CD29B1" w:rsidRDefault="00CD29B1" w:rsidP="00CF28D0">
      <w:pPr>
        <w:pStyle w:val="ListParagraph"/>
        <w:numPr>
          <w:ilvl w:val="0"/>
          <w:numId w:val="6"/>
        </w:numPr>
      </w:pPr>
      <w:r>
        <w:t>Support a flexible event management system.</w:t>
      </w:r>
    </w:p>
    <w:p w14:paraId="76103273" w14:textId="6529963D" w:rsidR="00F90F24" w:rsidRDefault="00F90F24" w:rsidP="00CF28D0">
      <w:pPr>
        <w:pStyle w:val="ListParagraph"/>
        <w:numPr>
          <w:ilvl w:val="0"/>
          <w:numId w:val="6"/>
        </w:numPr>
      </w:pPr>
      <w:r>
        <w:t>Improve and automate replenishment and ordering processes.</w:t>
      </w:r>
    </w:p>
    <w:p w14:paraId="54E73C68" w14:textId="1A2C9F99" w:rsidR="00CD29B1" w:rsidRDefault="00CD29B1" w:rsidP="00CF28D0">
      <w:pPr>
        <w:pStyle w:val="ListParagraph"/>
        <w:numPr>
          <w:ilvl w:val="0"/>
          <w:numId w:val="6"/>
        </w:numPr>
      </w:pPr>
      <w:r>
        <w:t>Protect customer data using regulations provided by the Payment Card Industry Data Security Standard.</w:t>
      </w:r>
    </w:p>
    <w:p w14:paraId="3C4E3D30" w14:textId="21033F14" w:rsidR="00CD29B1" w:rsidRDefault="00CD29B1" w:rsidP="00CF28D0">
      <w:pPr>
        <w:pStyle w:val="ListParagraph"/>
        <w:numPr>
          <w:ilvl w:val="0"/>
          <w:numId w:val="6"/>
        </w:numPr>
      </w:pPr>
      <w:r>
        <w:t>Architect our databases in such a way that they support scaling and growth.</w:t>
      </w:r>
    </w:p>
    <w:p w14:paraId="62606D74" w14:textId="4ADFC586" w:rsidR="00CD29B1" w:rsidRDefault="00CD29B1" w:rsidP="00CF28D0">
      <w:pPr>
        <w:pStyle w:val="ListParagraph"/>
        <w:numPr>
          <w:ilvl w:val="0"/>
          <w:numId w:val="6"/>
        </w:numPr>
      </w:pPr>
      <w:r>
        <w:t>Utilize industry data security standards using role-based access controls.</w:t>
      </w:r>
    </w:p>
    <w:p w14:paraId="4DCE07AF" w14:textId="2C6663AE" w:rsidR="000E0068" w:rsidRPr="000E0068" w:rsidRDefault="00CD29B1" w:rsidP="00F90F24">
      <w:pPr>
        <w:pStyle w:val="ListParagraph"/>
        <w:numPr>
          <w:ilvl w:val="0"/>
          <w:numId w:val="6"/>
        </w:numPr>
      </w:pPr>
      <w:r>
        <w:t>Facilitate data loss prevention through use of regular backup schedules and data replication processes.</w:t>
      </w:r>
    </w:p>
    <w:p w14:paraId="287B3AD7" w14:textId="5DFD6BD7" w:rsidR="00995A74" w:rsidRPr="000E0068" w:rsidRDefault="00995A74" w:rsidP="008B0BA7">
      <w:pPr>
        <w:pStyle w:val="Heading2"/>
      </w:pPr>
      <w:bookmarkStart w:id="3" w:name="_Toc164621279"/>
      <w:r w:rsidRPr="000E0068">
        <w:t xml:space="preserve">How </w:t>
      </w:r>
      <w:r w:rsidR="000E0068" w:rsidRPr="000E0068">
        <w:t xml:space="preserve">the </w:t>
      </w:r>
      <w:r w:rsidRPr="000E0068">
        <w:t>proposed database system addresses business problem(s)</w:t>
      </w:r>
      <w:bookmarkEnd w:id="3"/>
    </w:p>
    <w:p w14:paraId="2ED5C847" w14:textId="3D8510D9" w:rsidR="000E0068" w:rsidRPr="000E0068" w:rsidRDefault="00F90F24" w:rsidP="00816A13">
      <w:r>
        <w:t xml:space="preserve">Heartland Escapes is seeing unprecedented growth in their </w:t>
      </w:r>
      <w:r w:rsidR="00816A13">
        <w:t>business and</w:t>
      </w:r>
      <w:r>
        <w:t xml:space="preserve"> feels that the best way to</w:t>
      </w:r>
      <w:r w:rsidR="00816A13">
        <w:t xml:space="preserve"> capitalize on this growth is to expand both physically, and technologically. With this expansion effort, they’ve verbalized their desire to support customer management, customer online sales, subscription-based products, smart and automated inventory management, and store-to-store event management. They’ve also expressed that their current inventory management system is lack-luster and fails to accommodate any of these features. Our database goals explicitly state the desire to support these efforts requested by Heartland Escapes stakeholders.</w:t>
      </w:r>
    </w:p>
    <w:p w14:paraId="68EEFC60" w14:textId="7DD4613C" w:rsidR="009049D3" w:rsidRPr="000E0068" w:rsidRDefault="005C4269" w:rsidP="008B0BA7">
      <w:pPr>
        <w:pStyle w:val="Heading2"/>
      </w:pPr>
      <w:bookmarkStart w:id="4" w:name="_Toc164621280"/>
      <w:r w:rsidRPr="000E0068">
        <w:t>Mission and Goals</w:t>
      </w:r>
      <w:r w:rsidR="00995A74" w:rsidRPr="000E0068">
        <w:t xml:space="preserve"> Alignment</w:t>
      </w:r>
      <w:bookmarkEnd w:id="4"/>
    </w:p>
    <w:p w14:paraId="4002DD71" w14:textId="6CF0362D" w:rsidR="000E0068" w:rsidRPr="000E0068" w:rsidRDefault="00232B78" w:rsidP="008B0BA7">
      <w:r>
        <w:t xml:space="preserve">Heartland Escapes’ primary mission is to provide their communities with a space for individuals to fall in love with reading. Within this larger mission statement lies many objectives and opportunities to better achieve this goal. In the eyes of Heartland Escapes stakeholders, the current optimal course of action is to provide a central area that customers can receive information about upcoming events, offer </w:t>
      </w:r>
      <w:r>
        <w:lastRenderedPageBreak/>
        <w:t>consistent availability of books to customers, allow for customers to order books from the comfort of their own homes, and build customer engagement by offering subscription-based products. Our goals as database administrators are derived from the goals of Heartland Escapes, with our primary goal being to support Heartland Escapes in their current endeavor.</w:t>
      </w:r>
    </w:p>
    <w:p w14:paraId="70793F4D" w14:textId="214B6F88" w:rsidR="005C2CFE" w:rsidRPr="000E0068" w:rsidRDefault="00995A74" w:rsidP="008B0BA7">
      <w:pPr>
        <w:pStyle w:val="Heading2"/>
      </w:pPr>
      <w:bookmarkStart w:id="5" w:name="_Toc164621281"/>
      <w:r w:rsidRPr="000E0068">
        <w:t xml:space="preserve">Analysis of how </w:t>
      </w:r>
      <w:r w:rsidR="000E0068" w:rsidRPr="000E0068">
        <w:t xml:space="preserve">the </w:t>
      </w:r>
      <w:r w:rsidRPr="000E0068">
        <w:t xml:space="preserve">project fulfills </w:t>
      </w:r>
      <w:r w:rsidR="000E0068" w:rsidRPr="000E0068">
        <w:t xml:space="preserve">the </w:t>
      </w:r>
      <w:r w:rsidRPr="000E0068">
        <w:t xml:space="preserve">mission/goals of </w:t>
      </w:r>
      <w:r w:rsidR="000E0068" w:rsidRPr="000E0068">
        <w:t xml:space="preserve">the </w:t>
      </w:r>
      <w:r w:rsidRPr="000E0068">
        <w:t xml:space="preserve">target </w:t>
      </w:r>
      <w:r w:rsidR="00A70C10" w:rsidRPr="000E0068">
        <w:t>organization.</w:t>
      </w:r>
      <w:bookmarkEnd w:id="5"/>
    </w:p>
    <w:p w14:paraId="6D3BA18C" w14:textId="0DD23BC2" w:rsidR="00E73296" w:rsidRDefault="00E73296" w:rsidP="00E73296">
      <w:r>
        <w:t>In the Problem Based Learning scenario, the example company is looking to:</w:t>
      </w:r>
    </w:p>
    <w:p w14:paraId="1700C500" w14:textId="2A958036" w:rsidR="007F7A66" w:rsidRDefault="00E73296" w:rsidP="00E73296">
      <w:pPr>
        <w:pStyle w:val="ListParagraph"/>
        <w:numPr>
          <w:ilvl w:val="0"/>
          <w:numId w:val="7"/>
        </w:numPr>
      </w:pPr>
      <w:r>
        <w:t>improve customer satisfaction by allowing them to order business products online.</w:t>
      </w:r>
    </w:p>
    <w:p w14:paraId="588493AA" w14:textId="73DB6618" w:rsidR="00E73296" w:rsidRDefault="00E73296" w:rsidP="00E73296">
      <w:pPr>
        <w:pStyle w:val="ListParagraph"/>
        <w:numPr>
          <w:ilvl w:val="0"/>
          <w:numId w:val="7"/>
        </w:numPr>
      </w:pPr>
      <w:r>
        <w:t>Reduce employee turnover rate by improving system efficiency and useability (therefore also reducing customer complaints).</w:t>
      </w:r>
    </w:p>
    <w:p w14:paraId="3CF863DA" w14:textId="6960ABD5" w:rsidR="00E73296" w:rsidRDefault="00E73296" w:rsidP="00E73296">
      <w:pPr>
        <w:pStyle w:val="ListParagraph"/>
        <w:numPr>
          <w:ilvl w:val="0"/>
          <w:numId w:val="7"/>
        </w:numPr>
      </w:pPr>
      <w:r>
        <w:t>Take advantage of back-office system operation automation.</w:t>
      </w:r>
    </w:p>
    <w:p w14:paraId="03D76D86" w14:textId="3CAD0B2E" w:rsidR="00E73296" w:rsidRDefault="00E73296" w:rsidP="00E73296">
      <w:pPr>
        <w:pStyle w:val="ListParagraph"/>
        <w:numPr>
          <w:ilvl w:val="0"/>
          <w:numId w:val="7"/>
        </w:numPr>
      </w:pPr>
      <w:r>
        <w:t>Improve back-office systems across the board.</w:t>
      </w:r>
    </w:p>
    <w:p w14:paraId="50D2C41B" w14:textId="0F4ECA43" w:rsidR="005C4269" w:rsidRPr="000E0068" w:rsidRDefault="00E73296" w:rsidP="008B0BA7">
      <w:r>
        <w:t xml:space="preserve">I believe that </w:t>
      </w:r>
      <w:r w:rsidR="00CE1E25">
        <w:t>the narrative I’ve written for the fictional Heartland Escapes business fully emulates the same (if not similar) concerns as the Problem Based Learning scenario. I also believe that the goals I’ve outlined for Heartland Escapes, and the goals I’ve expressed for the database administration team are in sync with one another. Later sections of this assessment will further explain how these goals will be achieved for Heartland Escapes.</w:t>
      </w:r>
    </w:p>
    <w:p w14:paraId="3D79D25C" w14:textId="0587D7D6" w:rsidR="005C4269" w:rsidRPr="000E0068" w:rsidRDefault="005C4269" w:rsidP="008B0BA7"/>
    <w:p w14:paraId="476FDA00" w14:textId="290B00C0" w:rsidR="005C4269" w:rsidRPr="000E0068" w:rsidRDefault="005C4269" w:rsidP="008B0BA7"/>
    <w:p w14:paraId="07F1BE82" w14:textId="77777777" w:rsidR="00097375" w:rsidRPr="000E0068" w:rsidRDefault="00097375" w:rsidP="008B0BA7">
      <w:pPr>
        <w:rPr>
          <w:rFonts w:eastAsiaTheme="majorEastAsia"/>
          <w:sz w:val="32"/>
          <w:szCs w:val="32"/>
        </w:rPr>
      </w:pPr>
      <w:r w:rsidRPr="000E0068">
        <w:br w:type="page"/>
      </w:r>
    </w:p>
    <w:p w14:paraId="5FC55DBF" w14:textId="4628026C" w:rsidR="005C2CFE" w:rsidRPr="000E0068" w:rsidRDefault="005C4269" w:rsidP="008B0BA7">
      <w:pPr>
        <w:pStyle w:val="Heading1"/>
      </w:pPr>
      <w:bookmarkStart w:id="6" w:name="_Toc164621282"/>
      <w:r w:rsidRPr="000E0068">
        <w:lastRenderedPageBreak/>
        <w:t>Entity Relationship Model</w:t>
      </w:r>
      <w:r w:rsidR="005C2CFE" w:rsidRPr="000E0068">
        <w:t xml:space="preserve"> (Week 2)</w:t>
      </w:r>
      <w:bookmarkEnd w:id="6"/>
    </w:p>
    <w:p w14:paraId="79A67DA7" w14:textId="2CC0B017" w:rsidR="00097375" w:rsidRPr="000E0068" w:rsidRDefault="00097375" w:rsidP="008B0BA7">
      <w:pPr>
        <w:pStyle w:val="Heading2"/>
      </w:pPr>
      <w:bookmarkStart w:id="7" w:name="_Toc164621283"/>
      <w:r w:rsidRPr="000E0068">
        <w:t>Subjects of Interests</w:t>
      </w:r>
      <w:bookmarkEnd w:id="7"/>
    </w:p>
    <w:p w14:paraId="77302F4E" w14:textId="1A981558" w:rsidR="00097375" w:rsidRDefault="00FA6926" w:rsidP="008B0BA7">
      <w:r>
        <w:t>There are several entities in this preliminary entity relationship model. The primary subjects of interest are Stores, Customers, Orders, Products, Events,</w:t>
      </w:r>
      <w:r w:rsidR="00491102">
        <w:t xml:space="preserve"> Promotions</w:t>
      </w:r>
      <w:r>
        <w:t xml:space="preserve"> and Store Inventory. Because our client</w:t>
      </w:r>
      <w:r w:rsidR="005706C4">
        <w:t xml:space="preserve"> </w:t>
      </w:r>
      <w:r>
        <w:t>wants to begin the process of supporting an e-commerce site, we need to build a robust and flexible entity relationship model that supports all these primary subjects of interest.</w:t>
      </w:r>
      <w:r w:rsidR="005706C4">
        <w:t xml:space="preserve"> It also needs to be open to expansion. </w:t>
      </w:r>
      <w:r>
        <w:t>This includes a lot of supporting</w:t>
      </w:r>
      <w:r w:rsidR="00491102">
        <w:t xml:space="preserve"> entity</w:t>
      </w:r>
      <w:r>
        <w:t xml:space="preserve"> tables, data link tables, and tables explicitly used to enforce business rules.</w:t>
      </w:r>
    </w:p>
    <w:p w14:paraId="6ECD8BE5" w14:textId="77777777" w:rsidR="000E0068" w:rsidRPr="000E0068" w:rsidRDefault="000E0068" w:rsidP="008B0BA7"/>
    <w:p w14:paraId="53239516" w14:textId="67E08B24" w:rsidR="00097375" w:rsidRPr="000E0068" w:rsidRDefault="00097375" w:rsidP="008B0BA7">
      <w:pPr>
        <w:pStyle w:val="Heading2"/>
      </w:pPr>
      <w:bookmarkStart w:id="8" w:name="_Toc164621284"/>
      <w:r w:rsidRPr="000E0068">
        <w:t>Business Rules</w:t>
      </w:r>
      <w:bookmarkEnd w:id="8"/>
    </w:p>
    <w:p w14:paraId="0F0D85AC" w14:textId="703EC4E1" w:rsidR="00097375" w:rsidRDefault="00491102" w:rsidP="00491102">
      <w:pPr>
        <w:pStyle w:val="ListParagraph"/>
        <w:numPr>
          <w:ilvl w:val="0"/>
          <w:numId w:val="8"/>
        </w:numPr>
      </w:pPr>
      <w:r>
        <w:t>A store must have its own inventory of products.</w:t>
      </w:r>
    </w:p>
    <w:p w14:paraId="7F0F7DB9" w14:textId="673837AD" w:rsidR="00FE114C" w:rsidRDefault="00FE114C" w:rsidP="00491102">
      <w:pPr>
        <w:pStyle w:val="ListParagraph"/>
        <w:numPr>
          <w:ilvl w:val="0"/>
          <w:numId w:val="8"/>
        </w:numPr>
      </w:pPr>
      <w:r>
        <w:t>Each product must have at least one store inventory</w:t>
      </w:r>
    </w:p>
    <w:p w14:paraId="50D1F26A" w14:textId="4B42E767" w:rsidR="00FE114C" w:rsidRDefault="00FE114C" w:rsidP="00491102">
      <w:pPr>
        <w:pStyle w:val="ListParagraph"/>
        <w:numPr>
          <w:ilvl w:val="0"/>
          <w:numId w:val="8"/>
        </w:numPr>
      </w:pPr>
      <w:r>
        <w:t xml:space="preserve">Each store inventory product must have a minimum restock </w:t>
      </w:r>
      <w:proofErr w:type="gramStart"/>
      <w:r>
        <w:t>threshold</w:t>
      </w:r>
      <w:proofErr w:type="gramEnd"/>
    </w:p>
    <w:p w14:paraId="188F23EC" w14:textId="1F1E80C5" w:rsidR="00491102" w:rsidRDefault="00491102" w:rsidP="00491102">
      <w:pPr>
        <w:pStyle w:val="ListParagraph"/>
        <w:numPr>
          <w:ilvl w:val="0"/>
          <w:numId w:val="8"/>
        </w:numPr>
      </w:pPr>
      <w:r>
        <w:t>Each store must have a unique name.</w:t>
      </w:r>
    </w:p>
    <w:p w14:paraId="79DC0B7E" w14:textId="3922C93D" w:rsidR="00491102" w:rsidRDefault="00491102" w:rsidP="00491102">
      <w:pPr>
        <w:pStyle w:val="ListParagraph"/>
        <w:numPr>
          <w:ilvl w:val="0"/>
          <w:numId w:val="8"/>
        </w:numPr>
      </w:pPr>
      <w:r>
        <w:t>Each Customer</w:t>
      </w:r>
      <w:r w:rsidR="00752470">
        <w:t xml:space="preserve"> must have at least one address.</w:t>
      </w:r>
    </w:p>
    <w:p w14:paraId="106FA6E8" w14:textId="4C7563ED" w:rsidR="00752470" w:rsidRDefault="00752470" w:rsidP="00491102">
      <w:pPr>
        <w:pStyle w:val="ListParagraph"/>
        <w:numPr>
          <w:ilvl w:val="0"/>
          <w:numId w:val="8"/>
        </w:numPr>
      </w:pPr>
      <w:r>
        <w:t>Each Product has a minimum of one category.</w:t>
      </w:r>
    </w:p>
    <w:p w14:paraId="6958A338" w14:textId="4E875709" w:rsidR="00752470" w:rsidRDefault="00752470" w:rsidP="00491102">
      <w:pPr>
        <w:pStyle w:val="ListParagraph"/>
        <w:numPr>
          <w:ilvl w:val="0"/>
          <w:numId w:val="8"/>
        </w:numPr>
      </w:pPr>
      <w:r>
        <w:t>Each Order has a minimum of one line-item.</w:t>
      </w:r>
    </w:p>
    <w:p w14:paraId="355EB386" w14:textId="3A261D13" w:rsidR="00752470" w:rsidRDefault="00752470" w:rsidP="00491102">
      <w:pPr>
        <w:pStyle w:val="ListParagraph"/>
        <w:numPr>
          <w:ilvl w:val="0"/>
          <w:numId w:val="8"/>
        </w:numPr>
      </w:pPr>
      <w:r>
        <w:t xml:space="preserve">Each Order has one </w:t>
      </w:r>
      <w:proofErr w:type="gramStart"/>
      <w:r>
        <w:t>and</w:t>
      </w:r>
      <w:proofErr w:type="gramEnd"/>
      <w:r>
        <w:t xml:space="preserve"> only one status</w:t>
      </w:r>
      <w:r w:rsidR="00FE114C">
        <w:t>.</w:t>
      </w:r>
    </w:p>
    <w:p w14:paraId="1CF299BA" w14:textId="63363346" w:rsidR="00752470" w:rsidRDefault="00752470" w:rsidP="00491102">
      <w:pPr>
        <w:pStyle w:val="ListParagraph"/>
        <w:numPr>
          <w:ilvl w:val="0"/>
          <w:numId w:val="8"/>
        </w:numPr>
      </w:pPr>
      <w:r>
        <w:t xml:space="preserve">Status must exist within the </w:t>
      </w:r>
      <w:proofErr w:type="spellStart"/>
      <w:r>
        <w:t>order_status</w:t>
      </w:r>
      <w:proofErr w:type="spellEnd"/>
      <w:r>
        <w:t xml:space="preserve"> table</w:t>
      </w:r>
      <w:r w:rsidR="00FE114C">
        <w:t>.</w:t>
      </w:r>
    </w:p>
    <w:p w14:paraId="55D36F66" w14:textId="52088A9B" w:rsidR="00FE114C" w:rsidRDefault="00752470" w:rsidP="00FE114C">
      <w:pPr>
        <w:pStyle w:val="ListParagraph"/>
        <w:numPr>
          <w:ilvl w:val="0"/>
          <w:numId w:val="8"/>
        </w:numPr>
      </w:pPr>
      <w:r>
        <w:t>Each Order must have an originating store</w:t>
      </w:r>
      <w:r w:rsidR="00FE114C">
        <w:t>.</w:t>
      </w:r>
    </w:p>
    <w:p w14:paraId="36ED2B5F" w14:textId="34FEEE7B" w:rsidR="000C4BDD" w:rsidRDefault="000C4BDD" w:rsidP="00FE114C">
      <w:pPr>
        <w:pStyle w:val="ListParagraph"/>
        <w:numPr>
          <w:ilvl w:val="0"/>
          <w:numId w:val="8"/>
        </w:numPr>
      </w:pPr>
      <w:r>
        <w:t xml:space="preserve">Additional business rules are defined below by entity </w:t>
      </w:r>
      <w:proofErr w:type="gramStart"/>
      <w:r>
        <w:t>relationships</w:t>
      </w:r>
      <w:proofErr w:type="gramEnd"/>
    </w:p>
    <w:p w14:paraId="084736A5" w14:textId="77777777" w:rsidR="000E0068" w:rsidRPr="000E0068" w:rsidRDefault="000E0068" w:rsidP="008B0BA7"/>
    <w:p w14:paraId="36578C62" w14:textId="2ED30B6B" w:rsidR="00097375" w:rsidRPr="000E0068" w:rsidRDefault="00097375" w:rsidP="008B0BA7">
      <w:pPr>
        <w:pStyle w:val="Heading2"/>
      </w:pPr>
      <w:bookmarkStart w:id="9" w:name="_Toc164621285"/>
      <w:r w:rsidRPr="000E0068">
        <w:lastRenderedPageBreak/>
        <w:t>Entity Relationship (ER) Diagram</w:t>
      </w:r>
      <w:bookmarkEnd w:id="9"/>
    </w:p>
    <w:p w14:paraId="3245FC53" w14:textId="10FF9986" w:rsidR="00097375" w:rsidRDefault="00FE114C" w:rsidP="00FE114C">
      <w:pPr>
        <w:ind w:firstLine="0"/>
      </w:pPr>
      <w:r>
        <w:tab/>
        <w:t xml:space="preserve">This is the entity relationship diagram using crows foot notation. Each column in each table is by default not nullable, unless defined otherwise with a “?” character after the </w:t>
      </w:r>
      <w:proofErr w:type="gramStart"/>
      <w:r>
        <w:t>type</w:t>
      </w:r>
      <w:proofErr w:type="gramEnd"/>
      <w:r>
        <w:t xml:space="preserve"> definition.</w:t>
      </w:r>
      <w:r w:rsidR="0060568B">
        <w:t xml:space="preserve"> Each table contains audit fields defined by the structure titled “Entity Base Fields”.</w:t>
      </w:r>
    </w:p>
    <w:p w14:paraId="0F5D0406" w14:textId="553E980A" w:rsidR="0060568B" w:rsidRP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r w:rsidRPr="0060568B">
        <w:rPr>
          <w:rFonts w:ascii="Times New Roman" w:eastAsia="Times New Roman" w:hAnsi="Times New Roman" w:cs="Times New Roman"/>
          <w:noProof/>
          <w:sz w:val="24"/>
          <w:szCs w:val="24"/>
        </w:rPr>
        <w:drawing>
          <wp:inline distT="0" distB="0" distL="0" distR="0" wp14:anchorId="62486BD0" wp14:editId="35F2D287">
            <wp:extent cx="5943600" cy="4918075"/>
            <wp:effectExtent l="0" t="0" r="0" b="0"/>
            <wp:docPr id="1966589368"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589368" name="Picture 2" descr="A screenshot of a computer scree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918075"/>
                    </a:xfrm>
                    <a:prstGeom prst="rect">
                      <a:avLst/>
                    </a:prstGeom>
                    <a:noFill/>
                    <a:ln>
                      <a:noFill/>
                    </a:ln>
                  </pic:spPr>
                </pic:pic>
              </a:graphicData>
            </a:graphic>
          </wp:inline>
        </w:drawing>
      </w:r>
    </w:p>
    <w:p w14:paraId="57E1BDD0" w14:textId="38B167B9" w:rsid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p>
    <w:p w14:paraId="4ECDD6ED" w14:textId="77777777" w:rsidR="0060568B" w:rsidRP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p>
    <w:p w14:paraId="7E399248" w14:textId="77777777" w:rsidR="00FE114C" w:rsidRDefault="00FE114C" w:rsidP="00FE114C">
      <w:pPr>
        <w:ind w:firstLine="0"/>
      </w:pPr>
    </w:p>
    <w:p w14:paraId="1E4A347A" w14:textId="0F9857B9" w:rsidR="00FE114C" w:rsidRDefault="00FE114C">
      <w:pPr>
        <w:spacing w:line="259" w:lineRule="auto"/>
        <w:ind w:firstLine="0"/>
      </w:pPr>
      <w:r>
        <w:br w:type="page"/>
      </w:r>
    </w:p>
    <w:p w14:paraId="25DFD8DC" w14:textId="58647E79" w:rsidR="00097375" w:rsidRDefault="00097375" w:rsidP="00063187">
      <w:pPr>
        <w:pStyle w:val="Heading2"/>
      </w:pPr>
      <w:bookmarkStart w:id="10" w:name="_Toc164621286"/>
      <w:r w:rsidRPr="000E0068">
        <w:lastRenderedPageBreak/>
        <w:t>Table of Entities, Attributes (with data types), Relationships</w:t>
      </w:r>
      <w:r w:rsidR="000E0068">
        <w:t>,</w:t>
      </w:r>
      <w:r w:rsidRPr="000E0068">
        <w:t xml:space="preserve"> and Cardinality Constrain</w:t>
      </w:r>
      <w:r w:rsidR="00063187">
        <w:t>t</w:t>
      </w:r>
      <w:bookmarkEnd w:id="10"/>
    </w:p>
    <w:tbl>
      <w:tblPr>
        <w:tblStyle w:val="TableGrid"/>
        <w:tblW w:w="0" w:type="auto"/>
        <w:tblLayout w:type="fixed"/>
        <w:tblCellMar>
          <w:top w:w="86" w:type="dxa"/>
          <w:bottom w:w="86" w:type="dxa"/>
        </w:tblCellMar>
        <w:tblLook w:val="04A0" w:firstRow="1" w:lastRow="0" w:firstColumn="1" w:lastColumn="0" w:noHBand="0" w:noVBand="1"/>
      </w:tblPr>
      <w:tblGrid>
        <w:gridCol w:w="2335"/>
        <w:gridCol w:w="2610"/>
        <w:gridCol w:w="2520"/>
        <w:gridCol w:w="1885"/>
      </w:tblGrid>
      <w:tr w:rsidR="00500E72" w14:paraId="7AEBCA0E" w14:textId="77777777" w:rsidTr="0060568B">
        <w:tc>
          <w:tcPr>
            <w:tcW w:w="2335" w:type="dxa"/>
          </w:tcPr>
          <w:p w14:paraId="1A476E30" w14:textId="7AA5A58F" w:rsidR="00500E72" w:rsidRPr="0060568B" w:rsidRDefault="0060568B" w:rsidP="00500E72">
            <w:pPr>
              <w:spacing w:line="240" w:lineRule="auto"/>
              <w:ind w:firstLine="0"/>
              <w:rPr>
                <w:b/>
                <w:bCs/>
              </w:rPr>
            </w:pPr>
            <w:r w:rsidRPr="0060568B">
              <w:rPr>
                <w:rFonts w:ascii="Aptos Narrow" w:hAnsi="Aptos Narrow"/>
                <w:b/>
                <w:bCs/>
                <w:color w:val="000000"/>
              </w:rPr>
              <w:t>E</w:t>
            </w:r>
            <w:r w:rsidR="00500E72" w:rsidRPr="0060568B">
              <w:rPr>
                <w:rFonts w:ascii="Aptos Narrow" w:hAnsi="Aptos Narrow"/>
                <w:b/>
                <w:bCs/>
                <w:color w:val="000000"/>
              </w:rPr>
              <w:t>ntity</w:t>
            </w:r>
          </w:p>
        </w:tc>
        <w:tc>
          <w:tcPr>
            <w:tcW w:w="2610" w:type="dxa"/>
          </w:tcPr>
          <w:p w14:paraId="415AD7EB" w14:textId="26DA3438" w:rsidR="00500E72" w:rsidRPr="0060568B" w:rsidRDefault="0060568B" w:rsidP="00500E72">
            <w:pPr>
              <w:spacing w:line="240" w:lineRule="auto"/>
              <w:ind w:firstLine="0"/>
              <w:rPr>
                <w:b/>
                <w:bCs/>
              </w:rPr>
            </w:pPr>
            <w:r w:rsidRPr="0060568B">
              <w:rPr>
                <w:rFonts w:ascii="Aptos Narrow" w:hAnsi="Aptos Narrow"/>
                <w:b/>
                <w:bCs/>
                <w:color w:val="000000"/>
              </w:rPr>
              <w:t>A</w:t>
            </w:r>
            <w:r w:rsidR="00500E72" w:rsidRPr="0060568B">
              <w:rPr>
                <w:rFonts w:ascii="Aptos Narrow" w:hAnsi="Aptos Narrow"/>
                <w:b/>
                <w:bCs/>
                <w:color w:val="000000"/>
              </w:rPr>
              <w:t>ttributes</w:t>
            </w:r>
          </w:p>
        </w:tc>
        <w:tc>
          <w:tcPr>
            <w:tcW w:w="2520" w:type="dxa"/>
          </w:tcPr>
          <w:p w14:paraId="551A19DA" w14:textId="750D2D5B" w:rsidR="00500E72" w:rsidRPr="0060568B" w:rsidRDefault="0060568B" w:rsidP="00500E72">
            <w:pPr>
              <w:spacing w:line="240" w:lineRule="auto"/>
              <w:ind w:firstLine="0"/>
              <w:rPr>
                <w:b/>
                <w:bCs/>
              </w:rPr>
            </w:pPr>
            <w:r w:rsidRPr="0060568B">
              <w:rPr>
                <w:b/>
                <w:bCs/>
              </w:rPr>
              <w:t>Relationships</w:t>
            </w:r>
          </w:p>
        </w:tc>
        <w:tc>
          <w:tcPr>
            <w:tcW w:w="1885" w:type="dxa"/>
          </w:tcPr>
          <w:p w14:paraId="655EA4F9" w14:textId="3061D5FD" w:rsidR="00500E72" w:rsidRPr="0060568B" w:rsidRDefault="0060568B" w:rsidP="00500E72">
            <w:pPr>
              <w:spacing w:line="240" w:lineRule="auto"/>
              <w:ind w:firstLine="0"/>
              <w:rPr>
                <w:b/>
                <w:bCs/>
              </w:rPr>
            </w:pPr>
            <w:r w:rsidRPr="0060568B">
              <w:rPr>
                <w:b/>
                <w:bCs/>
              </w:rPr>
              <w:t>Cardinality</w:t>
            </w:r>
          </w:p>
        </w:tc>
      </w:tr>
      <w:tr w:rsidR="00500E72" w14:paraId="570C099E" w14:textId="77777777" w:rsidTr="0060568B">
        <w:tc>
          <w:tcPr>
            <w:tcW w:w="2335" w:type="dxa"/>
          </w:tcPr>
          <w:p w14:paraId="42B386FA" w14:textId="1ECF8542" w:rsidR="00500E72" w:rsidRDefault="00500E72" w:rsidP="00500E72">
            <w:pPr>
              <w:spacing w:line="240" w:lineRule="auto"/>
              <w:ind w:firstLine="0"/>
            </w:pPr>
            <w:r>
              <w:rPr>
                <w:rFonts w:ascii="Aptos Narrow" w:hAnsi="Aptos Narrow"/>
                <w:color w:val="000000"/>
              </w:rPr>
              <w:t>customer</w:t>
            </w:r>
          </w:p>
        </w:tc>
        <w:tc>
          <w:tcPr>
            <w:tcW w:w="2610" w:type="dxa"/>
          </w:tcPr>
          <w:p w14:paraId="7C4E0374" w14:textId="70615ED7" w:rsidR="00500E72" w:rsidRPr="00500E72" w:rsidRDefault="00500E72" w:rsidP="00500E72">
            <w:pPr>
              <w:spacing w:line="240" w:lineRule="auto"/>
              <w:ind w:firstLine="0"/>
              <w:rPr>
                <w:rFonts w:ascii="Aptos Narrow" w:hAnsi="Aptos Narrow"/>
                <w:color w:val="000000"/>
              </w:rPr>
            </w:pPr>
            <w:r>
              <w:rPr>
                <w:rFonts w:ascii="Aptos Narrow" w:hAnsi="Aptos Narrow"/>
                <w:color w:val="000000"/>
              </w:rPr>
              <w:t xml:space="preserve"> </w:t>
            </w:r>
            <w:proofErr w:type="spellStart"/>
            <w:r>
              <w:rPr>
                <w:rFonts w:ascii="Aptos Narrow" w:hAnsi="Aptos Narrow"/>
                <w:color w:val="000000"/>
              </w:rPr>
              <w:t>customer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29B10456" w14:textId="77777777" w:rsidR="00500E72" w:rsidRDefault="006B4D87" w:rsidP="00500E72">
            <w:pPr>
              <w:spacing w:line="240" w:lineRule="auto"/>
              <w:ind w:firstLine="0"/>
            </w:pPr>
            <w:r>
              <w:t>Has Addresses</w:t>
            </w:r>
          </w:p>
          <w:p w14:paraId="57E762CA" w14:textId="324D2A91" w:rsidR="006B4D87" w:rsidRDefault="006B4D87" w:rsidP="00500E72">
            <w:pPr>
              <w:spacing w:line="240" w:lineRule="auto"/>
              <w:ind w:firstLine="0"/>
            </w:pPr>
            <w:r>
              <w:t>Has Orders</w:t>
            </w:r>
          </w:p>
        </w:tc>
        <w:tc>
          <w:tcPr>
            <w:tcW w:w="1885" w:type="dxa"/>
          </w:tcPr>
          <w:p w14:paraId="63FE661C" w14:textId="77777777" w:rsidR="00500E72" w:rsidRDefault="006B4D87" w:rsidP="00500E72">
            <w:pPr>
              <w:spacing w:line="240" w:lineRule="auto"/>
              <w:ind w:firstLine="0"/>
            </w:pPr>
            <w:proofErr w:type="gramStart"/>
            <w:r>
              <w:t>1:Many</w:t>
            </w:r>
            <w:proofErr w:type="gramEnd"/>
          </w:p>
          <w:p w14:paraId="62C5BDB7" w14:textId="26B6DAD9" w:rsidR="006B4D87" w:rsidRDefault="006B4D87" w:rsidP="00500E72">
            <w:pPr>
              <w:spacing w:line="240" w:lineRule="auto"/>
              <w:ind w:firstLine="0"/>
            </w:pPr>
            <w:proofErr w:type="gramStart"/>
            <w:r>
              <w:t>1:Many</w:t>
            </w:r>
            <w:proofErr w:type="gramEnd"/>
          </w:p>
        </w:tc>
      </w:tr>
      <w:tr w:rsidR="00500E72" w14:paraId="771A783A" w14:textId="77777777" w:rsidTr="0060568B">
        <w:tc>
          <w:tcPr>
            <w:tcW w:w="2335" w:type="dxa"/>
          </w:tcPr>
          <w:p w14:paraId="03D9E112" w14:textId="7141935C" w:rsidR="00500E72" w:rsidRDefault="00500E72" w:rsidP="00500E72">
            <w:pPr>
              <w:spacing w:line="240" w:lineRule="auto"/>
              <w:ind w:firstLine="0"/>
            </w:pPr>
            <w:r>
              <w:rPr>
                <w:rFonts w:ascii="Aptos Narrow" w:hAnsi="Aptos Narrow"/>
                <w:color w:val="000000"/>
              </w:rPr>
              <w:t>customer</w:t>
            </w:r>
          </w:p>
        </w:tc>
        <w:tc>
          <w:tcPr>
            <w:tcW w:w="2610" w:type="dxa"/>
          </w:tcPr>
          <w:p w14:paraId="589C2DE1" w14:textId="6C6C4D54" w:rsidR="00500E72" w:rsidRDefault="00500E72" w:rsidP="00500E72">
            <w:pPr>
              <w:spacing w:line="240" w:lineRule="auto"/>
              <w:ind w:firstLine="0"/>
            </w:pPr>
            <w:r>
              <w:rPr>
                <w:rFonts w:ascii="Aptos Narrow" w:hAnsi="Aptos Narrow"/>
                <w:color w:val="000000"/>
              </w:rPr>
              <w:t xml:space="preserve"> </w:t>
            </w:r>
            <w:proofErr w:type="spellStart"/>
            <w:r>
              <w:rPr>
                <w:rFonts w:ascii="Aptos Narrow" w:hAnsi="Aptos Narrow"/>
                <w:color w:val="000000"/>
              </w:rPr>
              <w:t>first_name</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40))</w:t>
            </w:r>
          </w:p>
        </w:tc>
        <w:tc>
          <w:tcPr>
            <w:tcW w:w="2520" w:type="dxa"/>
          </w:tcPr>
          <w:p w14:paraId="7A98EF5F" w14:textId="65316021" w:rsidR="00500E72" w:rsidRDefault="00500E72" w:rsidP="00500E72">
            <w:pPr>
              <w:spacing w:line="240" w:lineRule="auto"/>
              <w:ind w:firstLine="0"/>
            </w:pPr>
          </w:p>
        </w:tc>
        <w:tc>
          <w:tcPr>
            <w:tcW w:w="1885" w:type="dxa"/>
          </w:tcPr>
          <w:p w14:paraId="5823F929" w14:textId="6132BA45" w:rsidR="00DF7990" w:rsidRDefault="00DF7990" w:rsidP="00500E72">
            <w:pPr>
              <w:spacing w:line="240" w:lineRule="auto"/>
              <w:ind w:firstLine="0"/>
            </w:pPr>
          </w:p>
        </w:tc>
      </w:tr>
      <w:tr w:rsidR="00500E72" w14:paraId="722F78D7" w14:textId="77777777" w:rsidTr="0060568B">
        <w:tc>
          <w:tcPr>
            <w:tcW w:w="2335" w:type="dxa"/>
          </w:tcPr>
          <w:p w14:paraId="4D833D35" w14:textId="439D1103" w:rsidR="00500E72" w:rsidRDefault="00500E72" w:rsidP="00500E72">
            <w:pPr>
              <w:spacing w:line="240" w:lineRule="auto"/>
              <w:ind w:firstLine="0"/>
            </w:pPr>
            <w:r>
              <w:rPr>
                <w:rFonts w:ascii="Aptos Narrow" w:hAnsi="Aptos Narrow"/>
                <w:color w:val="000000"/>
              </w:rPr>
              <w:t>customer</w:t>
            </w:r>
          </w:p>
        </w:tc>
        <w:tc>
          <w:tcPr>
            <w:tcW w:w="2610" w:type="dxa"/>
          </w:tcPr>
          <w:p w14:paraId="3ED00913" w14:textId="22661A0F" w:rsidR="00500E72" w:rsidRDefault="00500E72" w:rsidP="00500E72">
            <w:pPr>
              <w:spacing w:line="240" w:lineRule="auto"/>
              <w:ind w:firstLine="0"/>
            </w:pPr>
            <w:r>
              <w:rPr>
                <w:rFonts w:ascii="Aptos Narrow" w:hAnsi="Aptos Narrow"/>
                <w:color w:val="000000"/>
              </w:rPr>
              <w:t xml:space="preserve"> </w:t>
            </w:r>
            <w:proofErr w:type="spellStart"/>
            <w:r>
              <w:rPr>
                <w:rFonts w:ascii="Aptos Narrow" w:hAnsi="Aptos Narrow"/>
                <w:color w:val="000000"/>
              </w:rPr>
              <w:t>last_name</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50))</w:t>
            </w:r>
          </w:p>
        </w:tc>
        <w:tc>
          <w:tcPr>
            <w:tcW w:w="2520" w:type="dxa"/>
          </w:tcPr>
          <w:p w14:paraId="4DF8EA2E" w14:textId="77777777" w:rsidR="00500E72" w:rsidRDefault="00500E72" w:rsidP="00500E72">
            <w:pPr>
              <w:spacing w:line="240" w:lineRule="auto"/>
              <w:ind w:firstLine="0"/>
            </w:pPr>
          </w:p>
        </w:tc>
        <w:tc>
          <w:tcPr>
            <w:tcW w:w="1885" w:type="dxa"/>
          </w:tcPr>
          <w:p w14:paraId="613CBD1A" w14:textId="77777777" w:rsidR="00500E72" w:rsidRDefault="00500E72" w:rsidP="00500E72">
            <w:pPr>
              <w:spacing w:line="240" w:lineRule="auto"/>
              <w:ind w:firstLine="0"/>
            </w:pPr>
          </w:p>
        </w:tc>
      </w:tr>
      <w:tr w:rsidR="00500E72" w14:paraId="520CEEDA" w14:textId="77777777" w:rsidTr="0060568B">
        <w:tc>
          <w:tcPr>
            <w:tcW w:w="2335" w:type="dxa"/>
          </w:tcPr>
          <w:p w14:paraId="223BCD9D" w14:textId="7336CF20" w:rsidR="00500E72" w:rsidRDefault="00500E72" w:rsidP="00500E72">
            <w:pPr>
              <w:spacing w:line="240" w:lineRule="auto"/>
              <w:ind w:firstLine="0"/>
            </w:pPr>
            <w:r>
              <w:rPr>
                <w:rFonts w:ascii="Aptos Narrow" w:hAnsi="Aptos Narrow"/>
                <w:color w:val="000000"/>
              </w:rPr>
              <w:t>customer</w:t>
            </w:r>
          </w:p>
        </w:tc>
        <w:tc>
          <w:tcPr>
            <w:tcW w:w="2610" w:type="dxa"/>
          </w:tcPr>
          <w:p w14:paraId="6B4BBD19" w14:textId="71D1E612" w:rsidR="00500E72" w:rsidRDefault="00500E72" w:rsidP="00500E72">
            <w:pPr>
              <w:spacing w:line="240" w:lineRule="auto"/>
              <w:ind w:firstLine="0"/>
            </w:pPr>
            <w:r>
              <w:rPr>
                <w:rFonts w:ascii="Aptos Narrow" w:hAnsi="Aptos Narrow"/>
                <w:color w:val="000000"/>
              </w:rPr>
              <w:t xml:space="preserve"> email</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56))</w:t>
            </w:r>
          </w:p>
        </w:tc>
        <w:tc>
          <w:tcPr>
            <w:tcW w:w="2520" w:type="dxa"/>
          </w:tcPr>
          <w:p w14:paraId="53A269B5" w14:textId="77777777" w:rsidR="00500E72" w:rsidRDefault="00500E72" w:rsidP="00500E72">
            <w:pPr>
              <w:spacing w:line="240" w:lineRule="auto"/>
              <w:ind w:firstLine="0"/>
            </w:pPr>
          </w:p>
        </w:tc>
        <w:tc>
          <w:tcPr>
            <w:tcW w:w="1885" w:type="dxa"/>
          </w:tcPr>
          <w:p w14:paraId="18BE27E3" w14:textId="77777777" w:rsidR="00500E72" w:rsidRDefault="00500E72" w:rsidP="00500E72">
            <w:pPr>
              <w:spacing w:line="240" w:lineRule="auto"/>
              <w:ind w:firstLine="0"/>
            </w:pPr>
          </w:p>
        </w:tc>
      </w:tr>
      <w:tr w:rsidR="00DF7990" w14:paraId="6E386FCC" w14:textId="77777777" w:rsidTr="0060568B">
        <w:tc>
          <w:tcPr>
            <w:tcW w:w="2335" w:type="dxa"/>
          </w:tcPr>
          <w:p w14:paraId="1A676ECF" w14:textId="3257B12F" w:rsidR="00DF7990" w:rsidRDefault="00DF7990" w:rsidP="00DF7990">
            <w:pPr>
              <w:spacing w:line="240" w:lineRule="auto"/>
              <w:ind w:firstLine="0"/>
            </w:pPr>
            <w:r>
              <w:rPr>
                <w:rFonts w:ascii="Aptos Narrow" w:hAnsi="Aptos Narrow"/>
                <w:color w:val="000000"/>
              </w:rPr>
              <w:t>product</w:t>
            </w:r>
          </w:p>
        </w:tc>
        <w:tc>
          <w:tcPr>
            <w:tcW w:w="2610" w:type="dxa"/>
          </w:tcPr>
          <w:p w14:paraId="0D12A9CF" w14:textId="36926928"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4AA51181" w14:textId="77777777" w:rsidR="00DF7990" w:rsidRDefault="00DF7990" w:rsidP="00DF7990">
            <w:pPr>
              <w:spacing w:line="240" w:lineRule="auto"/>
              <w:ind w:firstLine="0"/>
            </w:pPr>
            <w:r>
              <w:t xml:space="preserve">Can have </w:t>
            </w:r>
            <w:proofErr w:type="spellStart"/>
            <w:r>
              <w:t>product_</w:t>
            </w:r>
            <w:proofErr w:type="gramStart"/>
            <w:r>
              <w:t>promotions</w:t>
            </w:r>
            <w:proofErr w:type="spellEnd"/>
            <w:proofErr w:type="gramEnd"/>
          </w:p>
          <w:p w14:paraId="5317B4DE" w14:textId="77777777" w:rsidR="00DF7990" w:rsidRDefault="00DF7990" w:rsidP="00DF7990">
            <w:pPr>
              <w:spacing w:line="240" w:lineRule="auto"/>
              <w:ind w:firstLine="0"/>
            </w:pPr>
            <w:r>
              <w:t xml:space="preserve">Has at least one </w:t>
            </w:r>
            <w:proofErr w:type="spellStart"/>
            <w:r>
              <w:t>product_category_map</w:t>
            </w:r>
            <w:proofErr w:type="spellEnd"/>
          </w:p>
          <w:p w14:paraId="30BC8591" w14:textId="77777777" w:rsidR="00DF7990" w:rsidRDefault="00DF7990" w:rsidP="00DF7990">
            <w:pPr>
              <w:spacing w:line="240" w:lineRule="auto"/>
              <w:ind w:firstLine="0"/>
            </w:pPr>
            <w:r>
              <w:t xml:space="preserve">Can have </w:t>
            </w:r>
            <w:proofErr w:type="spellStart"/>
            <w:r>
              <w:t>order_line_</w:t>
            </w:r>
            <w:proofErr w:type="gramStart"/>
            <w:r>
              <w:t>items</w:t>
            </w:r>
            <w:proofErr w:type="spellEnd"/>
            <w:proofErr w:type="gramEnd"/>
          </w:p>
          <w:p w14:paraId="0F247A25" w14:textId="77777777" w:rsidR="00DF7990" w:rsidRDefault="00DF7990" w:rsidP="00DF7990">
            <w:pPr>
              <w:spacing w:line="240" w:lineRule="auto"/>
              <w:ind w:firstLine="0"/>
            </w:pPr>
            <w:r>
              <w:t xml:space="preserve">Has at least one </w:t>
            </w:r>
            <w:proofErr w:type="spellStart"/>
            <w:r>
              <w:t>store_inventory</w:t>
            </w:r>
            <w:proofErr w:type="spellEnd"/>
          </w:p>
          <w:p w14:paraId="20091CEE" w14:textId="5D2E907E" w:rsidR="00BC4D68" w:rsidRDefault="00BC4D68" w:rsidP="00DF7990">
            <w:pPr>
              <w:spacing w:line="240" w:lineRule="auto"/>
              <w:ind w:firstLine="0"/>
            </w:pPr>
            <w:r>
              <w:t>Can be associated with an Author</w:t>
            </w:r>
          </w:p>
        </w:tc>
        <w:tc>
          <w:tcPr>
            <w:tcW w:w="1885" w:type="dxa"/>
          </w:tcPr>
          <w:p w14:paraId="0A1C3099" w14:textId="7322B6D9" w:rsidR="00DF7990" w:rsidRDefault="00DF7990" w:rsidP="00DF7990">
            <w:pPr>
              <w:spacing w:line="240" w:lineRule="auto"/>
              <w:ind w:firstLine="0"/>
            </w:pPr>
            <w:proofErr w:type="gramStart"/>
            <w:r>
              <w:t>1:Zero</w:t>
            </w:r>
            <w:proofErr w:type="gramEnd"/>
            <w:r>
              <w:t xml:space="preserve"> or More</w:t>
            </w:r>
          </w:p>
          <w:p w14:paraId="51ABD048" w14:textId="77777777" w:rsidR="00DF7990" w:rsidRDefault="00DF7990" w:rsidP="00DF7990">
            <w:pPr>
              <w:spacing w:line="240" w:lineRule="auto"/>
              <w:ind w:firstLine="0"/>
            </w:pPr>
          </w:p>
          <w:p w14:paraId="495462E3" w14:textId="77777777" w:rsidR="00DF7990" w:rsidRDefault="00DF7990" w:rsidP="00DF7990">
            <w:pPr>
              <w:spacing w:line="240" w:lineRule="auto"/>
              <w:ind w:firstLine="0"/>
            </w:pPr>
            <w:proofErr w:type="gramStart"/>
            <w:r>
              <w:t>1:Many</w:t>
            </w:r>
            <w:proofErr w:type="gramEnd"/>
          </w:p>
          <w:p w14:paraId="70AD977A" w14:textId="77777777" w:rsidR="00DF7990" w:rsidRDefault="00DF7990" w:rsidP="00DF7990">
            <w:pPr>
              <w:spacing w:line="240" w:lineRule="auto"/>
              <w:ind w:firstLine="0"/>
            </w:pPr>
          </w:p>
          <w:p w14:paraId="7F81232C" w14:textId="54ACF084" w:rsidR="00DF7990" w:rsidRDefault="00DF7990" w:rsidP="00DF7990">
            <w:pPr>
              <w:spacing w:line="240" w:lineRule="auto"/>
              <w:ind w:firstLine="0"/>
            </w:pPr>
            <w:proofErr w:type="gramStart"/>
            <w:r>
              <w:t>1:Zero</w:t>
            </w:r>
            <w:proofErr w:type="gramEnd"/>
            <w:r>
              <w:t xml:space="preserve"> or More</w:t>
            </w:r>
          </w:p>
          <w:p w14:paraId="6A1794F1" w14:textId="77777777" w:rsidR="00DF7990" w:rsidRDefault="00DF7990" w:rsidP="00DF7990">
            <w:pPr>
              <w:spacing w:line="240" w:lineRule="auto"/>
              <w:ind w:firstLine="0"/>
            </w:pPr>
          </w:p>
          <w:p w14:paraId="2A233FF8" w14:textId="77777777" w:rsidR="00DF7990" w:rsidRDefault="00DF7990" w:rsidP="00DF7990">
            <w:pPr>
              <w:spacing w:line="240" w:lineRule="auto"/>
              <w:ind w:firstLine="0"/>
            </w:pPr>
            <w:proofErr w:type="gramStart"/>
            <w:r>
              <w:t>1:Many</w:t>
            </w:r>
            <w:proofErr w:type="gramEnd"/>
          </w:p>
          <w:p w14:paraId="03342510" w14:textId="77777777" w:rsidR="00BC4D68" w:rsidRDefault="00BC4D68" w:rsidP="00DF7990">
            <w:pPr>
              <w:spacing w:line="240" w:lineRule="auto"/>
              <w:ind w:firstLine="0"/>
            </w:pPr>
          </w:p>
          <w:p w14:paraId="18A788D1" w14:textId="045EC9CC" w:rsidR="00BC4D68" w:rsidRDefault="00BC4D68" w:rsidP="00DF7990">
            <w:pPr>
              <w:spacing w:line="240" w:lineRule="auto"/>
              <w:ind w:firstLine="0"/>
            </w:pPr>
            <w:proofErr w:type="gramStart"/>
            <w:r>
              <w:t>1:Zero</w:t>
            </w:r>
            <w:proofErr w:type="gramEnd"/>
            <w:r>
              <w:t xml:space="preserve"> or One</w:t>
            </w:r>
          </w:p>
        </w:tc>
      </w:tr>
      <w:tr w:rsidR="00DF7990" w14:paraId="6E599E96" w14:textId="77777777" w:rsidTr="0060568B">
        <w:tc>
          <w:tcPr>
            <w:tcW w:w="2335" w:type="dxa"/>
          </w:tcPr>
          <w:p w14:paraId="0625D5F5" w14:textId="055A4D3B" w:rsidR="00DF7990" w:rsidRDefault="00DF7990" w:rsidP="00DF7990">
            <w:pPr>
              <w:spacing w:line="240" w:lineRule="auto"/>
              <w:ind w:firstLine="0"/>
            </w:pPr>
            <w:r>
              <w:rPr>
                <w:rFonts w:ascii="Aptos Narrow" w:hAnsi="Aptos Narrow"/>
                <w:color w:val="000000"/>
              </w:rPr>
              <w:t>product</w:t>
            </w:r>
          </w:p>
        </w:tc>
        <w:tc>
          <w:tcPr>
            <w:tcW w:w="2610" w:type="dxa"/>
          </w:tcPr>
          <w:p w14:paraId="748DBA65" w14:textId="749D8611"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mage_url</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048))</w:t>
            </w:r>
          </w:p>
        </w:tc>
        <w:tc>
          <w:tcPr>
            <w:tcW w:w="2520" w:type="dxa"/>
          </w:tcPr>
          <w:p w14:paraId="7C349CD7" w14:textId="77777777" w:rsidR="00DF7990" w:rsidRDefault="00DF7990" w:rsidP="00DF7990">
            <w:pPr>
              <w:spacing w:line="240" w:lineRule="auto"/>
              <w:ind w:firstLine="0"/>
            </w:pPr>
          </w:p>
        </w:tc>
        <w:tc>
          <w:tcPr>
            <w:tcW w:w="1885" w:type="dxa"/>
          </w:tcPr>
          <w:p w14:paraId="0971D088" w14:textId="77777777" w:rsidR="00DF7990" w:rsidRDefault="00DF7990" w:rsidP="00DF7990">
            <w:pPr>
              <w:spacing w:line="240" w:lineRule="auto"/>
              <w:ind w:firstLine="0"/>
            </w:pPr>
          </w:p>
        </w:tc>
      </w:tr>
      <w:tr w:rsidR="00DF7990" w14:paraId="025CA88A" w14:textId="77777777" w:rsidTr="0060568B">
        <w:tc>
          <w:tcPr>
            <w:tcW w:w="2335" w:type="dxa"/>
          </w:tcPr>
          <w:p w14:paraId="7F25CEA2" w14:textId="11A749B3" w:rsidR="00DF7990" w:rsidRDefault="00DF7990" w:rsidP="00DF7990">
            <w:pPr>
              <w:spacing w:line="240" w:lineRule="auto"/>
              <w:ind w:firstLine="0"/>
            </w:pPr>
            <w:r>
              <w:rPr>
                <w:rFonts w:ascii="Aptos Narrow" w:hAnsi="Aptos Narrow"/>
                <w:color w:val="000000"/>
              </w:rPr>
              <w:t>product</w:t>
            </w:r>
          </w:p>
        </w:tc>
        <w:tc>
          <w:tcPr>
            <w:tcW w:w="2610" w:type="dxa"/>
          </w:tcPr>
          <w:p w14:paraId="68751DA7" w14:textId="2AB7045F"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40))</w:t>
            </w:r>
          </w:p>
        </w:tc>
        <w:tc>
          <w:tcPr>
            <w:tcW w:w="2520" w:type="dxa"/>
          </w:tcPr>
          <w:p w14:paraId="6FFF72CC" w14:textId="77777777" w:rsidR="00DF7990" w:rsidRDefault="00DF7990" w:rsidP="00DF7990">
            <w:pPr>
              <w:spacing w:line="240" w:lineRule="auto"/>
              <w:ind w:firstLine="0"/>
            </w:pPr>
          </w:p>
        </w:tc>
        <w:tc>
          <w:tcPr>
            <w:tcW w:w="1885" w:type="dxa"/>
          </w:tcPr>
          <w:p w14:paraId="35E3E1DD" w14:textId="77777777" w:rsidR="00DF7990" w:rsidRDefault="00DF7990" w:rsidP="00DF7990">
            <w:pPr>
              <w:spacing w:line="240" w:lineRule="auto"/>
              <w:ind w:firstLine="0"/>
            </w:pPr>
          </w:p>
        </w:tc>
      </w:tr>
      <w:tr w:rsidR="00DF7990" w14:paraId="194837EF" w14:textId="77777777" w:rsidTr="0060568B">
        <w:tc>
          <w:tcPr>
            <w:tcW w:w="2335" w:type="dxa"/>
          </w:tcPr>
          <w:p w14:paraId="37BA7406" w14:textId="1CFB0EF2" w:rsidR="00DF7990" w:rsidRDefault="00DF7990" w:rsidP="00DF7990">
            <w:pPr>
              <w:spacing w:line="240" w:lineRule="auto"/>
              <w:ind w:firstLine="0"/>
            </w:pPr>
            <w:r>
              <w:rPr>
                <w:rFonts w:ascii="Aptos Narrow" w:hAnsi="Aptos Narrow"/>
                <w:color w:val="000000"/>
              </w:rPr>
              <w:t>product</w:t>
            </w:r>
          </w:p>
        </w:tc>
        <w:tc>
          <w:tcPr>
            <w:tcW w:w="2610" w:type="dxa"/>
          </w:tcPr>
          <w:p w14:paraId="0701E560" w14:textId="51A6B196"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048))</w:t>
            </w:r>
          </w:p>
        </w:tc>
        <w:tc>
          <w:tcPr>
            <w:tcW w:w="2520" w:type="dxa"/>
          </w:tcPr>
          <w:p w14:paraId="6EC93A29" w14:textId="77777777" w:rsidR="00DF7990" w:rsidRDefault="00DF7990" w:rsidP="00DF7990">
            <w:pPr>
              <w:spacing w:line="240" w:lineRule="auto"/>
              <w:ind w:firstLine="0"/>
            </w:pPr>
          </w:p>
        </w:tc>
        <w:tc>
          <w:tcPr>
            <w:tcW w:w="1885" w:type="dxa"/>
          </w:tcPr>
          <w:p w14:paraId="38C93021" w14:textId="77777777" w:rsidR="00DF7990" w:rsidRDefault="00DF7990" w:rsidP="00DF7990">
            <w:pPr>
              <w:spacing w:line="240" w:lineRule="auto"/>
              <w:ind w:firstLine="0"/>
            </w:pPr>
          </w:p>
        </w:tc>
      </w:tr>
      <w:tr w:rsidR="00DF7990" w14:paraId="1DEFE96F" w14:textId="77777777" w:rsidTr="0060568B">
        <w:tc>
          <w:tcPr>
            <w:tcW w:w="2335" w:type="dxa"/>
          </w:tcPr>
          <w:p w14:paraId="02968C6B" w14:textId="748A024B" w:rsidR="00DF7990" w:rsidRDefault="00DF7990" w:rsidP="00DF7990">
            <w:pPr>
              <w:spacing w:line="240" w:lineRule="auto"/>
              <w:ind w:firstLine="0"/>
            </w:pPr>
            <w:r>
              <w:rPr>
                <w:rFonts w:ascii="Aptos Narrow" w:hAnsi="Aptos Narrow"/>
                <w:color w:val="000000"/>
              </w:rPr>
              <w:t>product</w:t>
            </w:r>
          </w:p>
        </w:tc>
        <w:tc>
          <w:tcPr>
            <w:tcW w:w="2610" w:type="dxa"/>
          </w:tcPr>
          <w:p w14:paraId="64958803" w14:textId="6C34D205"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author_id</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578FBC33" w14:textId="47F6D926" w:rsidR="00DF7990" w:rsidRDefault="00DF7990" w:rsidP="00DF7990">
            <w:pPr>
              <w:spacing w:line="240" w:lineRule="auto"/>
              <w:ind w:firstLine="0"/>
            </w:pPr>
            <w:r>
              <w:t>Can have author</w:t>
            </w:r>
          </w:p>
        </w:tc>
        <w:tc>
          <w:tcPr>
            <w:tcW w:w="1885" w:type="dxa"/>
          </w:tcPr>
          <w:p w14:paraId="4033CA97" w14:textId="12B79970" w:rsidR="00DF7990" w:rsidRDefault="00DF7990" w:rsidP="00DF7990">
            <w:pPr>
              <w:spacing w:line="240" w:lineRule="auto"/>
              <w:ind w:firstLine="0"/>
            </w:pPr>
            <w:proofErr w:type="gramStart"/>
            <w:r>
              <w:t>1:Zero</w:t>
            </w:r>
            <w:proofErr w:type="gramEnd"/>
            <w:r>
              <w:t xml:space="preserve"> or One</w:t>
            </w:r>
          </w:p>
        </w:tc>
      </w:tr>
      <w:tr w:rsidR="00DF7990" w14:paraId="01626BE5" w14:textId="77777777" w:rsidTr="0060568B">
        <w:tc>
          <w:tcPr>
            <w:tcW w:w="2335" w:type="dxa"/>
          </w:tcPr>
          <w:p w14:paraId="17DB145A" w14:textId="18046220" w:rsidR="00DF7990" w:rsidRDefault="00DF7990" w:rsidP="00DF7990">
            <w:pPr>
              <w:spacing w:line="240" w:lineRule="auto"/>
              <w:ind w:firstLine="0"/>
            </w:pPr>
            <w:r>
              <w:rPr>
                <w:rFonts w:ascii="Aptos Narrow" w:hAnsi="Aptos Narrow"/>
                <w:color w:val="000000"/>
              </w:rPr>
              <w:t>product</w:t>
            </w:r>
          </w:p>
        </w:tc>
        <w:tc>
          <w:tcPr>
            <w:tcW w:w="2610" w:type="dxa"/>
          </w:tcPr>
          <w:p w14:paraId="4AA8900B" w14:textId="3E27F698"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ice_per_unit</w:t>
            </w:r>
            <w:proofErr w:type="spellEnd"/>
            <w:r>
              <w:rPr>
                <w:rFonts w:ascii="Aptos Narrow" w:hAnsi="Aptos Narrow"/>
                <w:color w:val="000000"/>
              </w:rPr>
              <w:br/>
              <w:t>(decimal)</w:t>
            </w:r>
          </w:p>
        </w:tc>
        <w:tc>
          <w:tcPr>
            <w:tcW w:w="2520" w:type="dxa"/>
          </w:tcPr>
          <w:p w14:paraId="3FAADD8C" w14:textId="7AEE38CF" w:rsidR="00DF7990" w:rsidRDefault="00DF7990" w:rsidP="00DF7990">
            <w:pPr>
              <w:spacing w:line="240" w:lineRule="auto"/>
              <w:ind w:firstLine="0"/>
            </w:pPr>
          </w:p>
        </w:tc>
        <w:tc>
          <w:tcPr>
            <w:tcW w:w="1885" w:type="dxa"/>
          </w:tcPr>
          <w:p w14:paraId="19021EC0" w14:textId="4EBE707D" w:rsidR="00DF7990" w:rsidRDefault="00DF7990" w:rsidP="00DF7990">
            <w:pPr>
              <w:spacing w:line="240" w:lineRule="auto"/>
              <w:ind w:firstLine="0"/>
            </w:pPr>
          </w:p>
        </w:tc>
      </w:tr>
      <w:tr w:rsidR="00DF7990" w14:paraId="0A602A2A" w14:textId="77777777" w:rsidTr="0060568B">
        <w:tc>
          <w:tcPr>
            <w:tcW w:w="2335" w:type="dxa"/>
          </w:tcPr>
          <w:p w14:paraId="37D1CFE3" w14:textId="171E888F" w:rsidR="00DF7990" w:rsidRDefault="00DF7990" w:rsidP="00DF7990">
            <w:pPr>
              <w:spacing w:line="240" w:lineRule="auto"/>
              <w:ind w:firstLine="0"/>
            </w:pPr>
            <w:r>
              <w:rPr>
                <w:rFonts w:ascii="Aptos Narrow" w:hAnsi="Aptos Narrow"/>
                <w:color w:val="000000"/>
              </w:rPr>
              <w:t>store</w:t>
            </w:r>
          </w:p>
        </w:tc>
        <w:tc>
          <w:tcPr>
            <w:tcW w:w="2610" w:type="dxa"/>
          </w:tcPr>
          <w:p w14:paraId="07210AF1" w14:textId="30906EDB"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ore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748C8475" w14:textId="77777777" w:rsidR="00DF7990" w:rsidRDefault="00DF7990" w:rsidP="00DF7990">
            <w:pPr>
              <w:spacing w:line="240" w:lineRule="auto"/>
              <w:ind w:firstLine="0"/>
            </w:pPr>
            <w:r>
              <w:t xml:space="preserve">Can have </w:t>
            </w:r>
            <w:proofErr w:type="gramStart"/>
            <w:r>
              <w:t>events</w:t>
            </w:r>
            <w:proofErr w:type="gramEnd"/>
          </w:p>
          <w:p w14:paraId="4DC28193" w14:textId="77777777" w:rsidR="00DF7990" w:rsidRDefault="00DF7990" w:rsidP="00DF7990">
            <w:pPr>
              <w:spacing w:line="240" w:lineRule="auto"/>
              <w:ind w:firstLine="0"/>
            </w:pPr>
            <w:r>
              <w:t xml:space="preserve">Can have </w:t>
            </w:r>
            <w:proofErr w:type="gramStart"/>
            <w:r>
              <w:t>orders</w:t>
            </w:r>
            <w:proofErr w:type="gramEnd"/>
          </w:p>
          <w:p w14:paraId="19AD6578" w14:textId="39F1D505" w:rsidR="00DF7990" w:rsidRDefault="00DF7990" w:rsidP="00DF7990">
            <w:pPr>
              <w:spacing w:line="240" w:lineRule="auto"/>
              <w:ind w:firstLine="0"/>
            </w:pPr>
            <w:r>
              <w:t xml:space="preserve">Has </w:t>
            </w:r>
            <w:proofErr w:type="spellStart"/>
            <w:r>
              <w:t>store_inventories</w:t>
            </w:r>
            <w:proofErr w:type="spellEnd"/>
          </w:p>
        </w:tc>
        <w:tc>
          <w:tcPr>
            <w:tcW w:w="1885" w:type="dxa"/>
          </w:tcPr>
          <w:p w14:paraId="0D85FAE2" w14:textId="77777777" w:rsidR="00DF7990" w:rsidRDefault="00DF7990" w:rsidP="00DF7990">
            <w:pPr>
              <w:spacing w:line="240" w:lineRule="auto"/>
              <w:ind w:firstLine="0"/>
            </w:pPr>
            <w:proofErr w:type="gramStart"/>
            <w:r>
              <w:t>1:Zero</w:t>
            </w:r>
            <w:proofErr w:type="gramEnd"/>
            <w:r>
              <w:t xml:space="preserve"> or More</w:t>
            </w:r>
          </w:p>
          <w:p w14:paraId="67F67050" w14:textId="77777777" w:rsidR="00DF7990" w:rsidRDefault="00DF7990" w:rsidP="00DF7990">
            <w:pPr>
              <w:spacing w:line="240" w:lineRule="auto"/>
              <w:ind w:firstLine="0"/>
            </w:pPr>
            <w:proofErr w:type="gramStart"/>
            <w:r>
              <w:t>1:Zero</w:t>
            </w:r>
            <w:proofErr w:type="gramEnd"/>
            <w:r>
              <w:t xml:space="preserve"> or More</w:t>
            </w:r>
          </w:p>
          <w:p w14:paraId="2C1A5CA0" w14:textId="743FA073" w:rsidR="00DF7990" w:rsidRDefault="00DF7990" w:rsidP="00DF7990">
            <w:pPr>
              <w:spacing w:line="240" w:lineRule="auto"/>
              <w:ind w:firstLine="0"/>
            </w:pPr>
            <w:proofErr w:type="gramStart"/>
            <w:r>
              <w:t>1:Many</w:t>
            </w:r>
            <w:proofErr w:type="gramEnd"/>
          </w:p>
        </w:tc>
      </w:tr>
      <w:tr w:rsidR="00DF7990" w14:paraId="0C1482E7" w14:textId="77777777" w:rsidTr="0060568B">
        <w:tc>
          <w:tcPr>
            <w:tcW w:w="2335" w:type="dxa"/>
          </w:tcPr>
          <w:p w14:paraId="263E3E0A" w14:textId="177ACEAD" w:rsidR="00DF7990" w:rsidRDefault="00DF7990" w:rsidP="00DF7990">
            <w:pPr>
              <w:spacing w:line="240" w:lineRule="auto"/>
              <w:ind w:firstLine="0"/>
            </w:pPr>
            <w:r>
              <w:rPr>
                <w:rFonts w:ascii="Aptos Narrow" w:hAnsi="Aptos Narrow"/>
                <w:color w:val="000000"/>
              </w:rPr>
              <w:t>store</w:t>
            </w:r>
          </w:p>
        </w:tc>
        <w:tc>
          <w:tcPr>
            <w:tcW w:w="2610" w:type="dxa"/>
          </w:tcPr>
          <w:p w14:paraId="3CDEC2A0" w14:textId="021500C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40))</w:t>
            </w:r>
          </w:p>
        </w:tc>
        <w:tc>
          <w:tcPr>
            <w:tcW w:w="2520" w:type="dxa"/>
          </w:tcPr>
          <w:p w14:paraId="48DD486B" w14:textId="77777777" w:rsidR="00DF7990" w:rsidRDefault="00DF7990" w:rsidP="00DF7990">
            <w:pPr>
              <w:spacing w:line="240" w:lineRule="auto"/>
              <w:ind w:firstLine="0"/>
            </w:pPr>
          </w:p>
        </w:tc>
        <w:tc>
          <w:tcPr>
            <w:tcW w:w="1885" w:type="dxa"/>
          </w:tcPr>
          <w:p w14:paraId="6C3017F8" w14:textId="77777777" w:rsidR="00DF7990" w:rsidRDefault="00DF7990" w:rsidP="00DF7990">
            <w:pPr>
              <w:spacing w:line="240" w:lineRule="auto"/>
              <w:ind w:firstLine="0"/>
            </w:pPr>
          </w:p>
        </w:tc>
      </w:tr>
      <w:tr w:rsidR="00DF7990" w14:paraId="7DBFA6B9" w14:textId="77777777" w:rsidTr="0060568B">
        <w:tc>
          <w:tcPr>
            <w:tcW w:w="2335" w:type="dxa"/>
          </w:tcPr>
          <w:p w14:paraId="09EE8A80" w14:textId="7F4793E2" w:rsidR="00DF7990" w:rsidRDefault="00DF7990" w:rsidP="00DF7990">
            <w:pPr>
              <w:spacing w:line="240" w:lineRule="auto"/>
              <w:ind w:firstLine="0"/>
            </w:pPr>
            <w:r>
              <w:rPr>
                <w:rFonts w:ascii="Aptos Narrow" w:hAnsi="Aptos Narrow"/>
                <w:color w:val="000000"/>
              </w:rPr>
              <w:t>store</w:t>
            </w:r>
          </w:p>
        </w:tc>
        <w:tc>
          <w:tcPr>
            <w:tcW w:w="2610" w:type="dxa"/>
          </w:tcPr>
          <w:p w14:paraId="1F43F4EB" w14:textId="64F785A2"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ate_code</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w:t>
            </w:r>
          </w:p>
        </w:tc>
        <w:tc>
          <w:tcPr>
            <w:tcW w:w="2520" w:type="dxa"/>
          </w:tcPr>
          <w:p w14:paraId="0D17997D" w14:textId="77777777" w:rsidR="00DF7990" w:rsidRDefault="00DF7990" w:rsidP="00DF7990">
            <w:pPr>
              <w:spacing w:line="240" w:lineRule="auto"/>
              <w:ind w:firstLine="0"/>
            </w:pPr>
          </w:p>
        </w:tc>
        <w:tc>
          <w:tcPr>
            <w:tcW w:w="1885" w:type="dxa"/>
          </w:tcPr>
          <w:p w14:paraId="5D681A23" w14:textId="77777777" w:rsidR="00DF7990" w:rsidRDefault="00DF7990" w:rsidP="00DF7990">
            <w:pPr>
              <w:spacing w:line="240" w:lineRule="auto"/>
              <w:ind w:firstLine="0"/>
            </w:pPr>
          </w:p>
        </w:tc>
      </w:tr>
      <w:tr w:rsidR="00DF7990" w14:paraId="08BE67B2" w14:textId="77777777" w:rsidTr="0060568B">
        <w:tc>
          <w:tcPr>
            <w:tcW w:w="2335" w:type="dxa"/>
          </w:tcPr>
          <w:p w14:paraId="3C6C0AA2" w14:textId="38EC64F9" w:rsidR="00DF7990" w:rsidRDefault="00DF7990" w:rsidP="00DF7990">
            <w:pPr>
              <w:spacing w:line="240" w:lineRule="auto"/>
              <w:ind w:firstLine="0"/>
            </w:pPr>
            <w:r>
              <w:rPr>
                <w:rFonts w:ascii="Aptos Narrow" w:hAnsi="Aptos Narrow"/>
                <w:color w:val="000000"/>
              </w:rPr>
              <w:lastRenderedPageBreak/>
              <w:t>store</w:t>
            </w:r>
          </w:p>
        </w:tc>
        <w:tc>
          <w:tcPr>
            <w:tcW w:w="2610" w:type="dxa"/>
          </w:tcPr>
          <w:p w14:paraId="17E0B368" w14:textId="41EABC0F" w:rsidR="00DF7990" w:rsidRDefault="00DF7990" w:rsidP="00DF7990">
            <w:pPr>
              <w:spacing w:line="240" w:lineRule="auto"/>
              <w:ind w:firstLine="0"/>
            </w:pPr>
            <w:r>
              <w:rPr>
                <w:rFonts w:ascii="Aptos Narrow" w:hAnsi="Aptos Narrow"/>
                <w:color w:val="000000"/>
              </w:rPr>
              <w:t xml:space="preserve"> city</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0))</w:t>
            </w:r>
          </w:p>
        </w:tc>
        <w:tc>
          <w:tcPr>
            <w:tcW w:w="2520" w:type="dxa"/>
          </w:tcPr>
          <w:p w14:paraId="224F6C5B" w14:textId="77777777" w:rsidR="00DF7990" w:rsidRDefault="00DF7990" w:rsidP="00DF7990">
            <w:pPr>
              <w:spacing w:line="240" w:lineRule="auto"/>
              <w:ind w:firstLine="0"/>
            </w:pPr>
          </w:p>
        </w:tc>
        <w:tc>
          <w:tcPr>
            <w:tcW w:w="1885" w:type="dxa"/>
          </w:tcPr>
          <w:p w14:paraId="5BFCB526" w14:textId="77777777" w:rsidR="00DF7990" w:rsidRDefault="00DF7990" w:rsidP="00DF7990">
            <w:pPr>
              <w:spacing w:line="240" w:lineRule="auto"/>
              <w:ind w:firstLine="0"/>
            </w:pPr>
          </w:p>
        </w:tc>
      </w:tr>
      <w:tr w:rsidR="00DF7990" w14:paraId="4B2C6EFC" w14:textId="77777777" w:rsidTr="0060568B">
        <w:tc>
          <w:tcPr>
            <w:tcW w:w="2335" w:type="dxa"/>
          </w:tcPr>
          <w:p w14:paraId="0B9CD8EE" w14:textId="7D4731DD" w:rsidR="00DF7990" w:rsidRDefault="00DF7990" w:rsidP="00DF7990">
            <w:pPr>
              <w:spacing w:line="240" w:lineRule="auto"/>
              <w:ind w:firstLine="0"/>
            </w:pPr>
            <w:r>
              <w:rPr>
                <w:rFonts w:ascii="Aptos Narrow" w:hAnsi="Aptos Narrow"/>
                <w:color w:val="000000"/>
              </w:rPr>
              <w:t>store</w:t>
            </w:r>
          </w:p>
        </w:tc>
        <w:tc>
          <w:tcPr>
            <w:tcW w:w="2610" w:type="dxa"/>
          </w:tcPr>
          <w:p w14:paraId="1B3ADDF5" w14:textId="4F752000"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reet_address</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50))</w:t>
            </w:r>
          </w:p>
        </w:tc>
        <w:tc>
          <w:tcPr>
            <w:tcW w:w="2520" w:type="dxa"/>
          </w:tcPr>
          <w:p w14:paraId="3C61BC06" w14:textId="77777777" w:rsidR="00DF7990" w:rsidRDefault="00DF7990" w:rsidP="00DF7990">
            <w:pPr>
              <w:spacing w:line="240" w:lineRule="auto"/>
              <w:ind w:firstLine="0"/>
            </w:pPr>
          </w:p>
        </w:tc>
        <w:tc>
          <w:tcPr>
            <w:tcW w:w="1885" w:type="dxa"/>
          </w:tcPr>
          <w:p w14:paraId="0C76F89E" w14:textId="77777777" w:rsidR="00DF7990" w:rsidRDefault="00DF7990" w:rsidP="00DF7990">
            <w:pPr>
              <w:spacing w:line="240" w:lineRule="auto"/>
              <w:ind w:firstLine="0"/>
            </w:pPr>
          </w:p>
        </w:tc>
      </w:tr>
      <w:tr w:rsidR="00DF7990" w14:paraId="5544552D" w14:textId="77777777" w:rsidTr="0060568B">
        <w:tc>
          <w:tcPr>
            <w:tcW w:w="2335" w:type="dxa"/>
          </w:tcPr>
          <w:p w14:paraId="02AA8C1F" w14:textId="130E59FF" w:rsidR="00DF7990" w:rsidRDefault="00DF7990" w:rsidP="00DF7990">
            <w:pPr>
              <w:spacing w:line="240" w:lineRule="auto"/>
              <w:ind w:firstLine="0"/>
            </w:pPr>
            <w:r>
              <w:rPr>
                <w:rFonts w:ascii="Aptos Narrow" w:hAnsi="Aptos Narrow"/>
                <w:color w:val="000000"/>
              </w:rPr>
              <w:t>store</w:t>
            </w:r>
          </w:p>
        </w:tc>
        <w:tc>
          <w:tcPr>
            <w:tcW w:w="2610" w:type="dxa"/>
          </w:tcPr>
          <w:p w14:paraId="63CE3B2E" w14:textId="00592C4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zip_code</w:t>
            </w:r>
            <w:proofErr w:type="spellEnd"/>
            <w:r>
              <w:rPr>
                <w:rFonts w:ascii="Aptos Narrow" w:hAnsi="Aptos Narrow"/>
                <w:color w:val="000000"/>
              </w:rPr>
              <w:br/>
              <w:t>(int4)</w:t>
            </w:r>
          </w:p>
        </w:tc>
        <w:tc>
          <w:tcPr>
            <w:tcW w:w="2520" w:type="dxa"/>
          </w:tcPr>
          <w:p w14:paraId="79C13D36" w14:textId="77777777" w:rsidR="00DF7990" w:rsidRDefault="00DF7990" w:rsidP="00DF7990">
            <w:pPr>
              <w:spacing w:line="240" w:lineRule="auto"/>
              <w:ind w:firstLine="0"/>
            </w:pPr>
          </w:p>
        </w:tc>
        <w:tc>
          <w:tcPr>
            <w:tcW w:w="1885" w:type="dxa"/>
          </w:tcPr>
          <w:p w14:paraId="055627DF" w14:textId="77777777" w:rsidR="00DF7990" w:rsidRDefault="00DF7990" w:rsidP="00DF7990">
            <w:pPr>
              <w:spacing w:line="240" w:lineRule="auto"/>
              <w:ind w:firstLine="0"/>
            </w:pPr>
          </w:p>
        </w:tc>
      </w:tr>
      <w:tr w:rsidR="00DF7990" w14:paraId="0E86D067" w14:textId="77777777" w:rsidTr="0060568B">
        <w:tc>
          <w:tcPr>
            <w:tcW w:w="2335" w:type="dxa"/>
          </w:tcPr>
          <w:p w14:paraId="6EC2EC28" w14:textId="204E1BAA" w:rsidR="00DF7990" w:rsidRDefault="00DF7990" w:rsidP="00DF7990">
            <w:pPr>
              <w:spacing w:line="240" w:lineRule="auto"/>
              <w:ind w:firstLine="0"/>
              <w:rPr>
                <w:rFonts w:ascii="Aptos Narrow" w:hAnsi="Aptos Narrow"/>
                <w:color w:val="000000"/>
              </w:rPr>
            </w:pPr>
            <w:proofErr w:type="spellStart"/>
            <w:r>
              <w:rPr>
                <w:rFonts w:ascii="Aptos Narrow" w:hAnsi="Aptos Narrow"/>
                <w:color w:val="000000"/>
              </w:rPr>
              <w:t>store_inventory</w:t>
            </w:r>
            <w:proofErr w:type="spellEnd"/>
          </w:p>
        </w:tc>
        <w:tc>
          <w:tcPr>
            <w:tcW w:w="2610" w:type="dxa"/>
          </w:tcPr>
          <w:p w14:paraId="46EAB0D8" w14:textId="7A321337" w:rsidR="00DF7990" w:rsidRDefault="00DF7990" w:rsidP="00DF7990">
            <w:pPr>
              <w:spacing w:line="240" w:lineRule="auto"/>
              <w:ind w:firstLine="0"/>
              <w:rPr>
                <w:rFonts w:ascii="Aptos Narrow" w:hAnsi="Aptos Narrow"/>
                <w:color w:val="000000"/>
              </w:rPr>
            </w:pPr>
            <w:r>
              <w:rPr>
                <w:rFonts w:ascii="Aptos Narrow" w:hAnsi="Aptos Narrow"/>
                <w:color w:val="000000"/>
              </w:rPr>
              <w:t xml:space="preserve"> </w:t>
            </w:r>
            <w:proofErr w:type="spellStart"/>
            <w:r>
              <w:rPr>
                <w:rFonts w:ascii="Aptos Narrow" w:hAnsi="Aptos Narrow"/>
                <w:color w:val="000000"/>
              </w:rPr>
              <w:t>store_inventory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1FD20F42" w14:textId="77777777" w:rsidR="00DF7990" w:rsidRDefault="00BC4D68" w:rsidP="00DF7990">
            <w:pPr>
              <w:spacing w:line="240" w:lineRule="auto"/>
              <w:ind w:firstLine="0"/>
            </w:pPr>
            <w:r>
              <w:t xml:space="preserve">Is associated with a </w:t>
            </w:r>
            <w:proofErr w:type="gramStart"/>
            <w:r>
              <w:t>product</w:t>
            </w:r>
            <w:proofErr w:type="gramEnd"/>
          </w:p>
          <w:p w14:paraId="348F211E" w14:textId="41449FD6" w:rsidR="00BC4D68" w:rsidRDefault="00BC4D68" w:rsidP="00DF7990">
            <w:pPr>
              <w:spacing w:line="240" w:lineRule="auto"/>
              <w:ind w:firstLine="0"/>
            </w:pPr>
            <w:r>
              <w:t>Is associated with a store</w:t>
            </w:r>
          </w:p>
        </w:tc>
        <w:tc>
          <w:tcPr>
            <w:tcW w:w="1885" w:type="dxa"/>
          </w:tcPr>
          <w:p w14:paraId="0842C632" w14:textId="65369F1C" w:rsidR="00DF7990" w:rsidRDefault="00BC4D68" w:rsidP="00DF7990">
            <w:pPr>
              <w:spacing w:line="240" w:lineRule="auto"/>
              <w:ind w:firstLine="0"/>
            </w:pPr>
            <w:r>
              <w:t>1:1</w:t>
            </w:r>
          </w:p>
          <w:p w14:paraId="7625882D" w14:textId="77777777" w:rsidR="00BC4D68" w:rsidRDefault="00BC4D68" w:rsidP="00DF7990">
            <w:pPr>
              <w:spacing w:line="240" w:lineRule="auto"/>
              <w:ind w:firstLine="0"/>
            </w:pPr>
          </w:p>
          <w:p w14:paraId="71F63CC9" w14:textId="7307A56E" w:rsidR="00BC4D68" w:rsidRDefault="00BC4D68" w:rsidP="00DF7990">
            <w:pPr>
              <w:spacing w:line="240" w:lineRule="auto"/>
              <w:ind w:firstLine="0"/>
            </w:pPr>
            <w:r>
              <w:t>1:1</w:t>
            </w:r>
          </w:p>
        </w:tc>
      </w:tr>
      <w:tr w:rsidR="00DF7990" w14:paraId="41D28F22" w14:textId="77777777" w:rsidTr="0060568B">
        <w:tc>
          <w:tcPr>
            <w:tcW w:w="2335" w:type="dxa"/>
          </w:tcPr>
          <w:p w14:paraId="39847DE8" w14:textId="02955097" w:rsidR="00DF7990" w:rsidRDefault="00DF7990" w:rsidP="00DF7990">
            <w:pPr>
              <w:spacing w:line="240" w:lineRule="auto"/>
              <w:ind w:firstLine="0"/>
            </w:pPr>
            <w:proofErr w:type="spellStart"/>
            <w:r>
              <w:rPr>
                <w:rFonts w:ascii="Aptos Narrow" w:hAnsi="Aptos Narrow"/>
                <w:color w:val="000000"/>
              </w:rPr>
              <w:t>store_inventory</w:t>
            </w:r>
            <w:proofErr w:type="spellEnd"/>
          </w:p>
        </w:tc>
        <w:tc>
          <w:tcPr>
            <w:tcW w:w="2610" w:type="dxa"/>
          </w:tcPr>
          <w:p w14:paraId="2ADF0FF7" w14:textId="2C55B564"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ore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4A7432AC" w14:textId="13D54A19" w:rsidR="00DF7990" w:rsidRDefault="00BC4D68" w:rsidP="00DF7990">
            <w:pPr>
              <w:spacing w:line="240" w:lineRule="auto"/>
              <w:ind w:firstLine="0"/>
            </w:pPr>
            <w:r>
              <w:t>Is associated with a store</w:t>
            </w:r>
          </w:p>
        </w:tc>
        <w:tc>
          <w:tcPr>
            <w:tcW w:w="1885" w:type="dxa"/>
          </w:tcPr>
          <w:p w14:paraId="66C8D64F" w14:textId="0FFADA63" w:rsidR="00DF7990" w:rsidRDefault="00BC4D68" w:rsidP="00DF7990">
            <w:pPr>
              <w:spacing w:line="240" w:lineRule="auto"/>
              <w:ind w:firstLine="0"/>
            </w:pPr>
            <w:r>
              <w:t>1:1</w:t>
            </w:r>
          </w:p>
        </w:tc>
      </w:tr>
      <w:tr w:rsidR="00DF7990" w14:paraId="07EC32F0" w14:textId="77777777" w:rsidTr="0060568B">
        <w:tc>
          <w:tcPr>
            <w:tcW w:w="2335" w:type="dxa"/>
          </w:tcPr>
          <w:p w14:paraId="45C9DD8C" w14:textId="1462F7AE" w:rsidR="00DF7990" w:rsidRDefault="00DF7990" w:rsidP="00DF7990">
            <w:pPr>
              <w:spacing w:line="240" w:lineRule="auto"/>
              <w:ind w:firstLine="0"/>
            </w:pPr>
            <w:proofErr w:type="spellStart"/>
            <w:r>
              <w:rPr>
                <w:rFonts w:ascii="Aptos Narrow" w:hAnsi="Aptos Narrow"/>
                <w:color w:val="000000"/>
              </w:rPr>
              <w:t>store_inventory</w:t>
            </w:r>
            <w:proofErr w:type="spellEnd"/>
          </w:p>
        </w:tc>
        <w:tc>
          <w:tcPr>
            <w:tcW w:w="2610" w:type="dxa"/>
          </w:tcPr>
          <w:p w14:paraId="6C4527A9" w14:textId="16FA743B"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340F7C80" w14:textId="5F3A3CDF" w:rsidR="00DF7990" w:rsidRDefault="00BC4D68" w:rsidP="00DF7990">
            <w:pPr>
              <w:spacing w:line="240" w:lineRule="auto"/>
              <w:ind w:firstLine="0"/>
            </w:pPr>
            <w:r>
              <w:t>Is associated with a product</w:t>
            </w:r>
          </w:p>
        </w:tc>
        <w:tc>
          <w:tcPr>
            <w:tcW w:w="1885" w:type="dxa"/>
          </w:tcPr>
          <w:p w14:paraId="512808F3" w14:textId="2432D310" w:rsidR="00DF7990" w:rsidRDefault="00BC4D68" w:rsidP="00DF7990">
            <w:pPr>
              <w:spacing w:line="240" w:lineRule="auto"/>
              <w:ind w:firstLine="0"/>
            </w:pPr>
            <w:r>
              <w:t>1:1</w:t>
            </w:r>
          </w:p>
        </w:tc>
      </w:tr>
      <w:tr w:rsidR="00DF7990" w14:paraId="7A249D69" w14:textId="77777777" w:rsidTr="0060568B">
        <w:tc>
          <w:tcPr>
            <w:tcW w:w="2335" w:type="dxa"/>
          </w:tcPr>
          <w:p w14:paraId="0B6AE0CE" w14:textId="23352D67" w:rsidR="00DF7990" w:rsidRDefault="00DF7990" w:rsidP="00DF7990">
            <w:pPr>
              <w:spacing w:line="240" w:lineRule="auto"/>
              <w:ind w:firstLine="0"/>
            </w:pPr>
            <w:proofErr w:type="spellStart"/>
            <w:r>
              <w:rPr>
                <w:rFonts w:ascii="Aptos Narrow" w:hAnsi="Aptos Narrow"/>
                <w:color w:val="000000"/>
              </w:rPr>
              <w:t>store_inventory</w:t>
            </w:r>
            <w:proofErr w:type="spellEnd"/>
          </w:p>
        </w:tc>
        <w:tc>
          <w:tcPr>
            <w:tcW w:w="2610" w:type="dxa"/>
          </w:tcPr>
          <w:p w14:paraId="1E3EFA7B" w14:textId="20A295DC" w:rsidR="00DF7990" w:rsidRDefault="00DF7990" w:rsidP="00DF7990">
            <w:pPr>
              <w:spacing w:line="240" w:lineRule="auto"/>
              <w:ind w:firstLine="0"/>
            </w:pPr>
            <w:r>
              <w:rPr>
                <w:rFonts w:ascii="Aptos Narrow" w:hAnsi="Aptos Narrow"/>
                <w:color w:val="000000"/>
              </w:rPr>
              <w:t xml:space="preserve"> quantity</w:t>
            </w:r>
            <w:r>
              <w:rPr>
                <w:rFonts w:ascii="Aptos Narrow" w:hAnsi="Aptos Narrow"/>
                <w:color w:val="000000"/>
              </w:rPr>
              <w:br/>
              <w:t>(int4)</w:t>
            </w:r>
          </w:p>
        </w:tc>
        <w:tc>
          <w:tcPr>
            <w:tcW w:w="2520" w:type="dxa"/>
          </w:tcPr>
          <w:p w14:paraId="711C0AA3" w14:textId="77777777" w:rsidR="00DF7990" w:rsidRDefault="00DF7990" w:rsidP="00DF7990">
            <w:pPr>
              <w:spacing w:line="240" w:lineRule="auto"/>
              <w:ind w:firstLine="0"/>
            </w:pPr>
          </w:p>
        </w:tc>
        <w:tc>
          <w:tcPr>
            <w:tcW w:w="1885" w:type="dxa"/>
          </w:tcPr>
          <w:p w14:paraId="5BD0F3C4" w14:textId="77777777" w:rsidR="00DF7990" w:rsidRDefault="00DF7990" w:rsidP="00DF7990">
            <w:pPr>
              <w:spacing w:line="240" w:lineRule="auto"/>
              <w:ind w:firstLine="0"/>
            </w:pPr>
          </w:p>
        </w:tc>
      </w:tr>
      <w:tr w:rsidR="00DF7990" w14:paraId="74D7A6EA" w14:textId="77777777" w:rsidTr="0060568B">
        <w:tc>
          <w:tcPr>
            <w:tcW w:w="2335" w:type="dxa"/>
          </w:tcPr>
          <w:p w14:paraId="69B7C4F8" w14:textId="1591ED29" w:rsidR="00DF7990" w:rsidRDefault="00DF7990" w:rsidP="00DF7990">
            <w:pPr>
              <w:spacing w:line="240" w:lineRule="auto"/>
              <w:ind w:firstLine="0"/>
            </w:pPr>
            <w:proofErr w:type="spellStart"/>
            <w:r>
              <w:rPr>
                <w:rFonts w:ascii="Aptos Narrow" w:hAnsi="Aptos Narrow"/>
                <w:color w:val="000000"/>
              </w:rPr>
              <w:t>store_inventory</w:t>
            </w:r>
            <w:proofErr w:type="spellEnd"/>
          </w:p>
        </w:tc>
        <w:tc>
          <w:tcPr>
            <w:tcW w:w="2610" w:type="dxa"/>
          </w:tcPr>
          <w:p w14:paraId="4A0C59CD" w14:textId="3BC91899"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restock_threshold</w:t>
            </w:r>
            <w:proofErr w:type="spellEnd"/>
            <w:r>
              <w:rPr>
                <w:rFonts w:ascii="Aptos Narrow" w:hAnsi="Aptos Narrow"/>
                <w:color w:val="000000"/>
              </w:rPr>
              <w:br/>
              <w:t>(int4)</w:t>
            </w:r>
          </w:p>
        </w:tc>
        <w:tc>
          <w:tcPr>
            <w:tcW w:w="2520" w:type="dxa"/>
          </w:tcPr>
          <w:p w14:paraId="56DDE30A" w14:textId="77777777" w:rsidR="00DF7990" w:rsidRDefault="00DF7990" w:rsidP="00DF7990">
            <w:pPr>
              <w:spacing w:line="240" w:lineRule="auto"/>
              <w:ind w:firstLine="0"/>
            </w:pPr>
          </w:p>
        </w:tc>
        <w:tc>
          <w:tcPr>
            <w:tcW w:w="1885" w:type="dxa"/>
          </w:tcPr>
          <w:p w14:paraId="195BE11C" w14:textId="77777777" w:rsidR="00DF7990" w:rsidRDefault="00DF7990" w:rsidP="00DF7990">
            <w:pPr>
              <w:spacing w:line="240" w:lineRule="auto"/>
              <w:ind w:firstLine="0"/>
            </w:pPr>
          </w:p>
        </w:tc>
      </w:tr>
      <w:tr w:rsidR="00DF7990" w14:paraId="395A664C" w14:textId="77777777" w:rsidTr="0060568B">
        <w:tc>
          <w:tcPr>
            <w:tcW w:w="2335" w:type="dxa"/>
          </w:tcPr>
          <w:p w14:paraId="102B649C" w14:textId="15566E84" w:rsidR="00DF7990" w:rsidRDefault="00DF7990" w:rsidP="00DF7990">
            <w:pPr>
              <w:spacing w:line="240" w:lineRule="auto"/>
              <w:ind w:firstLine="0"/>
            </w:pPr>
            <w:r>
              <w:rPr>
                <w:rFonts w:ascii="Aptos Narrow" w:hAnsi="Aptos Narrow"/>
                <w:color w:val="000000"/>
              </w:rPr>
              <w:t>address</w:t>
            </w:r>
          </w:p>
        </w:tc>
        <w:tc>
          <w:tcPr>
            <w:tcW w:w="2610" w:type="dxa"/>
          </w:tcPr>
          <w:p w14:paraId="6BBF630D" w14:textId="69136815"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address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29A6BE43" w14:textId="03F95BB1" w:rsidR="00DF7990" w:rsidRDefault="00BC4D68" w:rsidP="00DF7990">
            <w:pPr>
              <w:spacing w:line="240" w:lineRule="auto"/>
              <w:ind w:firstLine="0"/>
            </w:pPr>
            <w:r>
              <w:t>Has a customer</w:t>
            </w:r>
          </w:p>
          <w:p w14:paraId="2847D446" w14:textId="03CDCF0E" w:rsidR="00BC4D68" w:rsidRDefault="00BC4D68" w:rsidP="00DF7990">
            <w:pPr>
              <w:spacing w:line="240" w:lineRule="auto"/>
              <w:ind w:firstLine="0"/>
            </w:pPr>
            <w:r>
              <w:t>Can be associated with an order</w:t>
            </w:r>
          </w:p>
        </w:tc>
        <w:tc>
          <w:tcPr>
            <w:tcW w:w="1885" w:type="dxa"/>
          </w:tcPr>
          <w:p w14:paraId="7E832805" w14:textId="64236CAF" w:rsidR="00DF7990" w:rsidRDefault="00BC4D68" w:rsidP="00DF7990">
            <w:pPr>
              <w:spacing w:line="240" w:lineRule="auto"/>
              <w:ind w:firstLine="0"/>
            </w:pPr>
            <w:r>
              <w:t>1:1</w:t>
            </w:r>
          </w:p>
          <w:p w14:paraId="79BB88D2" w14:textId="77777777" w:rsidR="00BC4D68" w:rsidRDefault="00BC4D68" w:rsidP="00DF7990">
            <w:pPr>
              <w:spacing w:line="240" w:lineRule="auto"/>
              <w:ind w:firstLine="0"/>
            </w:pPr>
          </w:p>
          <w:p w14:paraId="66A7404B" w14:textId="3EE2AE1F" w:rsidR="00BC4D68" w:rsidRDefault="00BC4D68" w:rsidP="00DF7990">
            <w:pPr>
              <w:spacing w:line="240" w:lineRule="auto"/>
              <w:ind w:firstLine="0"/>
            </w:pPr>
            <w:proofErr w:type="gramStart"/>
            <w:r>
              <w:t>1:Zero</w:t>
            </w:r>
            <w:proofErr w:type="gramEnd"/>
            <w:r>
              <w:t xml:space="preserve"> or More</w:t>
            </w:r>
          </w:p>
        </w:tc>
      </w:tr>
      <w:tr w:rsidR="00DF7990" w14:paraId="7DFDCA87" w14:textId="77777777" w:rsidTr="0060568B">
        <w:tc>
          <w:tcPr>
            <w:tcW w:w="2335" w:type="dxa"/>
          </w:tcPr>
          <w:p w14:paraId="5C133E69" w14:textId="3CB8CDA9" w:rsidR="00DF7990" w:rsidRDefault="00DF7990" w:rsidP="00DF7990">
            <w:pPr>
              <w:spacing w:line="240" w:lineRule="auto"/>
              <w:ind w:firstLine="0"/>
            </w:pPr>
            <w:r>
              <w:rPr>
                <w:rFonts w:ascii="Aptos Narrow" w:hAnsi="Aptos Narrow"/>
                <w:color w:val="000000"/>
              </w:rPr>
              <w:t>address</w:t>
            </w:r>
          </w:p>
        </w:tc>
        <w:tc>
          <w:tcPr>
            <w:tcW w:w="2610" w:type="dxa"/>
          </w:tcPr>
          <w:p w14:paraId="694E22F3" w14:textId="331C9192"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customer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759FB830" w14:textId="44D4B697" w:rsidR="00DF7990" w:rsidRDefault="00BC4D68" w:rsidP="00DF7990">
            <w:pPr>
              <w:spacing w:line="240" w:lineRule="auto"/>
              <w:ind w:firstLine="0"/>
            </w:pPr>
            <w:r>
              <w:t>Has a customer</w:t>
            </w:r>
          </w:p>
        </w:tc>
        <w:tc>
          <w:tcPr>
            <w:tcW w:w="1885" w:type="dxa"/>
          </w:tcPr>
          <w:p w14:paraId="0B6A0992" w14:textId="282C14CB" w:rsidR="00DF7990" w:rsidRDefault="00BC4D68" w:rsidP="00DF7990">
            <w:pPr>
              <w:spacing w:line="240" w:lineRule="auto"/>
              <w:ind w:firstLine="0"/>
            </w:pPr>
            <w:r>
              <w:t>1:1</w:t>
            </w:r>
          </w:p>
        </w:tc>
      </w:tr>
      <w:tr w:rsidR="00DF7990" w14:paraId="3F879F54" w14:textId="77777777" w:rsidTr="0060568B">
        <w:tc>
          <w:tcPr>
            <w:tcW w:w="2335" w:type="dxa"/>
          </w:tcPr>
          <w:p w14:paraId="0C4F887E" w14:textId="067E2D6E" w:rsidR="00DF7990" w:rsidRDefault="00DF7990" w:rsidP="00DF7990">
            <w:pPr>
              <w:spacing w:line="240" w:lineRule="auto"/>
              <w:ind w:firstLine="0"/>
            </w:pPr>
            <w:r>
              <w:rPr>
                <w:rFonts w:ascii="Aptos Narrow" w:hAnsi="Aptos Narrow"/>
                <w:color w:val="000000"/>
              </w:rPr>
              <w:t>address</w:t>
            </w:r>
          </w:p>
        </w:tc>
        <w:tc>
          <w:tcPr>
            <w:tcW w:w="2610" w:type="dxa"/>
          </w:tcPr>
          <w:p w14:paraId="62340F88" w14:textId="1E0FF5F2"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country_code</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w:t>
            </w:r>
          </w:p>
        </w:tc>
        <w:tc>
          <w:tcPr>
            <w:tcW w:w="2520" w:type="dxa"/>
          </w:tcPr>
          <w:p w14:paraId="0244B25F" w14:textId="77777777" w:rsidR="00DF7990" w:rsidRDefault="00DF7990" w:rsidP="00DF7990">
            <w:pPr>
              <w:spacing w:line="240" w:lineRule="auto"/>
              <w:ind w:firstLine="0"/>
            </w:pPr>
          </w:p>
        </w:tc>
        <w:tc>
          <w:tcPr>
            <w:tcW w:w="1885" w:type="dxa"/>
          </w:tcPr>
          <w:p w14:paraId="207B9173" w14:textId="77777777" w:rsidR="00DF7990" w:rsidRDefault="00DF7990" w:rsidP="00DF7990">
            <w:pPr>
              <w:spacing w:line="240" w:lineRule="auto"/>
              <w:ind w:firstLine="0"/>
            </w:pPr>
          </w:p>
        </w:tc>
      </w:tr>
      <w:tr w:rsidR="00DF7990" w14:paraId="051856A1" w14:textId="77777777" w:rsidTr="0060568B">
        <w:tc>
          <w:tcPr>
            <w:tcW w:w="2335" w:type="dxa"/>
          </w:tcPr>
          <w:p w14:paraId="50F82CFC" w14:textId="71DA7940" w:rsidR="00DF7990" w:rsidRDefault="00DF7990" w:rsidP="00DF7990">
            <w:pPr>
              <w:spacing w:line="240" w:lineRule="auto"/>
              <w:ind w:firstLine="0"/>
            </w:pPr>
            <w:r>
              <w:rPr>
                <w:rFonts w:ascii="Aptos Narrow" w:hAnsi="Aptos Narrow"/>
                <w:color w:val="000000"/>
              </w:rPr>
              <w:t>address</w:t>
            </w:r>
          </w:p>
        </w:tc>
        <w:tc>
          <w:tcPr>
            <w:tcW w:w="2610" w:type="dxa"/>
          </w:tcPr>
          <w:p w14:paraId="5BE2A6B9" w14:textId="42929BC9"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ate_code</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w:t>
            </w:r>
          </w:p>
        </w:tc>
        <w:tc>
          <w:tcPr>
            <w:tcW w:w="2520" w:type="dxa"/>
          </w:tcPr>
          <w:p w14:paraId="2122E59E" w14:textId="77777777" w:rsidR="00DF7990" w:rsidRDefault="00DF7990" w:rsidP="00DF7990">
            <w:pPr>
              <w:spacing w:line="240" w:lineRule="auto"/>
              <w:ind w:firstLine="0"/>
            </w:pPr>
          </w:p>
        </w:tc>
        <w:tc>
          <w:tcPr>
            <w:tcW w:w="1885" w:type="dxa"/>
          </w:tcPr>
          <w:p w14:paraId="52CFB324" w14:textId="77777777" w:rsidR="00DF7990" w:rsidRDefault="00DF7990" w:rsidP="00DF7990">
            <w:pPr>
              <w:spacing w:line="240" w:lineRule="auto"/>
              <w:ind w:firstLine="0"/>
            </w:pPr>
          </w:p>
        </w:tc>
      </w:tr>
      <w:tr w:rsidR="00DF7990" w14:paraId="29FB8BB4" w14:textId="77777777" w:rsidTr="0060568B">
        <w:tc>
          <w:tcPr>
            <w:tcW w:w="2335" w:type="dxa"/>
          </w:tcPr>
          <w:p w14:paraId="11C01D35" w14:textId="0172311B" w:rsidR="00DF7990" w:rsidRDefault="00DF7990" w:rsidP="00DF7990">
            <w:pPr>
              <w:spacing w:line="240" w:lineRule="auto"/>
              <w:ind w:firstLine="0"/>
            </w:pPr>
            <w:r>
              <w:rPr>
                <w:rFonts w:ascii="Aptos Narrow" w:hAnsi="Aptos Narrow"/>
                <w:color w:val="000000"/>
              </w:rPr>
              <w:t>address</w:t>
            </w:r>
          </w:p>
        </w:tc>
        <w:tc>
          <w:tcPr>
            <w:tcW w:w="2610" w:type="dxa"/>
          </w:tcPr>
          <w:p w14:paraId="122D2F02" w14:textId="6CDDF85F" w:rsidR="00DF7990" w:rsidRDefault="00DF7990" w:rsidP="00DF7990">
            <w:pPr>
              <w:spacing w:line="240" w:lineRule="auto"/>
              <w:ind w:firstLine="0"/>
            </w:pPr>
            <w:r>
              <w:rPr>
                <w:rFonts w:ascii="Aptos Narrow" w:hAnsi="Aptos Narrow"/>
                <w:color w:val="000000"/>
              </w:rPr>
              <w:t xml:space="preserve"> city</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60))</w:t>
            </w:r>
          </w:p>
        </w:tc>
        <w:tc>
          <w:tcPr>
            <w:tcW w:w="2520" w:type="dxa"/>
          </w:tcPr>
          <w:p w14:paraId="6A710E68" w14:textId="77777777" w:rsidR="00DF7990" w:rsidRDefault="00DF7990" w:rsidP="00DF7990">
            <w:pPr>
              <w:spacing w:line="240" w:lineRule="auto"/>
              <w:ind w:firstLine="0"/>
            </w:pPr>
          </w:p>
        </w:tc>
        <w:tc>
          <w:tcPr>
            <w:tcW w:w="1885" w:type="dxa"/>
          </w:tcPr>
          <w:p w14:paraId="0E428BD8" w14:textId="77777777" w:rsidR="00DF7990" w:rsidRDefault="00DF7990" w:rsidP="00DF7990">
            <w:pPr>
              <w:spacing w:line="240" w:lineRule="auto"/>
              <w:ind w:firstLine="0"/>
            </w:pPr>
          </w:p>
        </w:tc>
      </w:tr>
      <w:tr w:rsidR="00DF7990" w14:paraId="24389198" w14:textId="77777777" w:rsidTr="0060568B">
        <w:tc>
          <w:tcPr>
            <w:tcW w:w="2335" w:type="dxa"/>
          </w:tcPr>
          <w:p w14:paraId="322B2EA4" w14:textId="5E315656" w:rsidR="00DF7990" w:rsidRDefault="00DF7990" w:rsidP="00DF7990">
            <w:pPr>
              <w:spacing w:line="240" w:lineRule="auto"/>
              <w:ind w:firstLine="0"/>
            </w:pPr>
            <w:r>
              <w:rPr>
                <w:rFonts w:ascii="Aptos Narrow" w:hAnsi="Aptos Narrow"/>
                <w:color w:val="000000"/>
              </w:rPr>
              <w:t>address</w:t>
            </w:r>
          </w:p>
        </w:tc>
        <w:tc>
          <w:tcPr>
            <w:tcW w:w="2610" w:type="dxa"/>
          </w:tcPr>
          <w:p w14:paraId="3DA91089" w14:textId="514A7F72"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reet_address</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80))</w:t>
            </w:r>
          </w:p>
        </w:tc>
        <w:tc>
          <w:tcPr>
            <w:tcW w:w="2520" w:type="dxa"/>
          </w:tcPr>
          <w:p w14:paraId="19EC3223" w14:textId="77777777" w:rsidR="00DF7990" w:rsidRDefault="00DF7990" w:rsidP="00DF7990">
            <w:pPr>
              <w:spacing w:line="240" w:lineRule="auto"/>
              <w:ind w:firstLine="0"/>
            </w:pPr>
          </w:p>
        </w:tc>
        <w:tc>
          <w:tcPr>
            <w:tcW w:w="1885" w:type="dxa"/>
          </w:tcPr>
          <w:p w14:paraId="154C1E71" w14:textId="77777777" w:rsidR="00DF7990" w:rsidRDefault="00DF7990" w:rsidP="00DF7990">
            <w:pPr>
              <w:spacing w:line="240" w:lineRule="auto"/>
              <w:ind w:firstLine="0"/>
            </w:pPr>
          </w:p>
        </w:tc>
      </w:tr>
      <w:tr w:rsidR="00DF7990" w14:paraId="350D1DAA" w14:textId="77777777" w:rsidTr="0060568B">
        <w:tc>
          <w:tcPr>
            <w:tcW w:w="2335" w:type="dxa"/>
          </w:tcPr>
          <w:p w14:paraId="29364511" w14:textId="7C6325C1" w:rsidR="00DF7990" w:rsidRDefault="00DF7990" w:rsidP="00DF7990">
            <w:pPr>
              <w:spacing w:line="240" w:lineRule="auto"/>
              <w:ind w:firstLine="0"/>
            </w:pPr>
            <w:r>
              <w:rPr>
                <w:rFonts w:ascii="Aptos Narrow" w:hAnsi="Aptos Narrow"/>
                <w:color w:val="000000"/>
              </w:rPr>
              <w:t>address</w:t>
            </w:r>
          </w:p>
        </w:tc>
        <w:tc>
          <w:tcPr>
            <w:tcW w:w="2610" w:type="dxa"/>
          </w:tcPr>
          <w:p w14:paraId="220476A4" w14:textId="282EAD7D"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zip_code</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0))</w:t>
            </w:r>
          </w:p>
        </w:tc>
        <w:tc>
          <w:tcPr>
            <w:tcW w:w="2520" w:type="dxa"/>
          </w:tcPr>
          <w:p w14:paraId="204846C6" w14:textId="77777777" w:rsidR="00DF7990" w:rsidRDefault="00DF7990" w:rsidP="00DF7990">
            <w:pPr>
              <w:spacing w:line="240" w:lineRule="auto"/>
              <w:ind w:firstLine="0"/>
            </w:pPr>
          </w:p>
        </w:tc>
        <w:tc>
          <w:tcPr>
            <w:tcW w:w="1885" w:type="dxa"/>
          </w:tcPr>
          <w:p w14:paraId="0FCFE190" w14:textId="77777777" w:rsidR="00DF7990" w:rsidRDefault="00DF7990" w:rsidP="00DF7990">
            <w:pPr>
              <w:spacing w:line="240" w:lineRule="auto"/>
              <w:ind w:firstLine="0"/>
            </w:pPr>
          </w:p>
        </w:tc>
      </w:tr>
      <w:tr w:rsidR="00DF7990" w14:paraId="79D880F3" w14:textId="77777777" w:rsidTr="0060568B">
        <w:tc>
          <w:tcPr>
            <w:tcW w:w="2335" w:type="dxa"/>
          </w:tcPr>
          <w:p w14:paraId="5337E01E" w14:textId="39BC250F" w:rsidR="00DF7990" w:rsidRDefault="00DF7990" w:rsidP="00DF7990">
            <w:pPr>
              <w:spacing w:line="240" w:lineRule="auto"/>
              <w:ind w:firstLine="0"/>
            </w:pPr>
            <w:r>
              <w:rPr>
                <w:rFonts w:ascii="Aptos Narrow" w:hAnsi="Aptos Narrow"/>
                <w:color w:val="000000"/>
              </w:rPr>
              <w:t>address</w:t>
            </w:r>
          </w:p>
        </w:tc>
        <w:tc>
          <w:tcPr>
            <w:tcW w:w="2610" w:type="dxa"/>
          </w:tcPr>
          <w:p w14:paraId="219DC52E" w14:textId="006BB790" w:rsidR="00DF7990" w:rsidRDefault="00DF7990" w:rsidP="00DF7990">
            <w:pPr>
              <w:spacing w:line="240" w:lineRule="auto"/>
              <w:ind w:firstLine="0"/>
            </w:pPr>
            <w:r>
              <w:rPr>
                <w:rFonts w:ascii="Aptos Narrow" w:hAnsi="Aptos Narrow"/>
                <w:color w:val="000000"/>
              </w:rPr>
              <w:t xml:space="preserve"> default</w:t>
            </w:r>
            <w:r>
              <w:rPr>
                <w:rFonts w:ascii="Aptos Narrow" w:hAnsi="Aptos Narrow"/>
                <w:color w:val="000000"/>
              </w:rPr>
              <w:br/>
              <w:t>(</w:t>
            </w:r>
            <w:proofErr w:type="spellStart"/>
            <w:r>
              <w:rPr>
                <w:rFonts w:ascii="Aptos Narrow" w:hAnsi="Aptos Narrow"/>
                <w:color w:val="000000"/>
              </w:rPr>
              <w:t>boolean</w:t>
            </w:r>
            <w:proofErr w:type="spellEnd"/>
            <w:r>
              <w:rPr>
                <w:rFonts w:ascii="Aptos Narrow" w:hAnsi="Aptos Narrow"/>
                <w:color w:val="000000"/>
              </w:rPr>
              <w:t>)</w:t>
            </w:r>
          </w:p>
        </w:tc>
        <w:tc>
          <w:tcPr>
            <w:tcW w:w="2520" w:type="dxa"/>
          </w:tcPr>
          <w:p w14:paraId="3CA226DD" w14:textId="77777777" w:rsidR="00DF7990" w:rsidRDefault="00DF7990" w:rsidP="00DF7990">
            <w:pPr>
              <w:spacing w:line="240" w:lineRule="auto"/>
              <w:ind w:firstLine="0"/>
            </w:pPr>
          </w:p>
        </w:tc>
        <w:tc>
          <w:tcPr>
            <w:tcW w:w="1885" w:type="dxa"/>
          </w:tcPr>
          <w:p w14:paraId="33B9CC1F" w14:textId="77777777" w:rsidR="00DF7990" w:rsidRDefault="00DF7990" w:rsidP="00DF7990">
            <w:pPr>
              <w:spacing w:line="240" w:lineRule="auto"/>
              <w:ind w:firstLine="0"/>
            </w:pPr>
          </w:p>
        </w:tc>
      </w:tr>
      <w:tr w:rsidR="00DF7990" w14:paraId="15CC3661" w14:textId="77777777" w:rsidTr="0060568B">
        <w:tc>
          <w:tcPr>
            <w:tcW w:w="2335" w:type="dxa"/>
          </w:tcPr>
          <w:p w14:paraId="01D7D342" w14:textId="72F8CF7A" w:rsidR="00DF7990" w:rsidRDefault="00DF7990" w:rsidP="00DF7990">
            <w:pPr>
              <w:spacing w:line="240" w:lineRule="auto"/>
              <w:ind w:firstLine="0"/>
            </w:pPr>
            <w:r>
              <w:rPr>
                <w:rFonts w:ascii="Aptos Narrow" w:hAnsi="Aptos Narrow"/>
                <w:color w:val="000000"/>
              </w:rPr>
              <w:t>order</w:t>
            </w:r>
          </w:p>
        </w:tc>
        <w:tc>
          <w:tcPr>
            <w:tcW w:w="2610" w:type="dxa"/>
          </w:tcPr>
          <w:p w14:paraId="4FD02A85" w14:textId="00759FC7"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order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77EEE7D6" w14:textId="2340ED83" w:rsidR="00B44C90" w:rsidRDefault="00BC4D68" w:rsidP="00DF7990">
            <w:pPr>
              <w:spacing w:line="240" w:lineRule="auto"/>
              <w:ind w:firstLine="0"/>
            </w:pPr>
            <w:r>
              <w:t xml:space="preserve">Has at least one </w:t>
            </w:r>
            <w:proofErr w:type="spellStart"/>
            <w:r>
              <w:t>order_line_item</w:t>
            </w:r>
            <w:proofErr w:type="spellEnd"/>
          </w:p>
          <w:p w14:paraId="430A694C" w14:textId="77777777" w:rsidR="00BC4D68" w:rsidRDefault="00BC4D68" w:rsidP="00DF7990">
            <w:pPr>
              <w:spacing w:line="240" w:lineRule="auto"/>
              <w:ind w:firstLine="0"/>
            </w:pPr>
            <w:r>
              <w:lastRenderedPageBreak/>
              <w:t>Has a customer</w:t>
            </w:r>
          </w:p>
          <w:p w14:paraId="34817B47" w14:textId="437E54C2" w:rsidR="00B44C90" w:rsidRDefault="00B44C90" w:rsidP="00DF7990">
            <w:pPr>
              <w:spacing w:line="240" w:lineRule="auto"/>
              <w:ind w:firstLine="0"/>
            </w:pPr>
            <w:r>
              <w:t xml:space="preserve">May have a delivery </w:t>
            </w:r>
            <w:proofErr w:type="gramStart"/>
            <w:r>
              <w:t>address</w:t>
            </w:r>
            <w:proofErr w:type="gramEnd"/>
          </w:p>
          <w:p w14:paraId="203968FB" w14:textId="285C5FD1" w:rsidR="00B44C90" w:rsidRDefault="00B44C90" w:rsidP="00DF7990">
            <w:pPr>
              <w:spacing w:line="240" w:lineRule="auto"/>
              <w:ind w:firstLine="0"/>
            </w:pPr>
            <w:r>
              <w:t>Has a store</w:t>
            </w:r>
          </w:p>
          <w:p w14:paraId="6005865D" w14:textId="77777777" w:rsidR="00BC4D68" w:rsidRDefault="00B44C90" w:rsidP="00B44C90">
            <w:pPr>
              <w:spacing w:line="240" w:lineRule="auto"/>
              <w:ind w:firstLine="0"/>
            </w:pPr>
            <w:r>
              <w:t xml:space="preserve">Has an </w:t>
            </w:r>
            <w:proofErr w:type="spellStart"/>
            <w:r>
              <w:t>order_</w:t>
            </w:r>
            <w:proofErr w:type="gramStart"/>
            <w:r>
              <w:t>status</w:t>
            </w:r>
            <w:proofErr w:type="spellEnd"/>
            <w:proofErr w:type="gramEnd"/>
          </w:p>
          <w:p w14:paraId="7FFC1C36" w14:textId="0B352C4F" w:rsidR="00B44C90" w:rsidRDefault="00B44C90" w:rsidP="00B44C90">
            <w:pPr>
              <w:spacing w:line="240" w:lineRule="auto"/>
              <w:ind w:firstLine="0"/>
            </w:pPr>
            <w:r>
              <w:t>May have a promotion</w:t>
            </w:r>
          </w:p>
        </w:tc>
        <w:tc>
          <w:tcPr>
            <w:tcW w:w="1885" w:type="dxa"/>
          </w:tcPr>
          <w:p w14:paraId="384B3504" w14:textId="77777777" w:rsidR="00DF7990" w:rsidRDefault="00B44C90" w:rsidP="00DF7990">
            <w:pPr>
              <w:spacing w:line="240" w:lineRule="auto"/>
              <w:ind w:firstLine="0"/>
            </w:pPr>
            <w:r>
              <w:lastRenderedPageBreak/>
              <w:t>1:1 or more</w:t>
            </w:r>
          </w:p>
          <w:p w14:paraId="31154B93" w14:textId="77777777" w:rsidR="00B44C90" w:rsidRDefault="00B44C90" w:rsidP="00DF7990">
            <w:pPr>
              <w:spacing w:line="240" w:lineRule="auto"/>
              <w:ind w:firstLine="0"/>
            </w:pPr>
          </w:p>
          <w:p w14:paraId="7627007F" w14:textId="77777777" w:rsidR="00B44C90" w:rsidRDefault="00B44C90" w:rsidP="00DF7990">
            <w:pPr>
              <w:spacing w:line="240" w:lineRule="auto"/>
              <w:ind w:firstLine="0"/>
            </w:pPr>
            <w:r>
              <w:lastRenderedPageBreak/>
              <w:t>1:1</w:t>
            </w:r>
          </w:p>
          <w:p w14:paraId="0E77DB55" w14:textId="77777777" w:rsidR="00B44C90" w:rsidRDefault="00B44C90" w:rsidP="00DF7990">
            <w:pPr>
              <w:spacing w:line="240" w:lineRule="auto"/>
              <w:ind w:firstLine="0"/>
            </w:pPr>
            <w:proofErr w:type="gramStart"/>
            <w:r>
              <w:t>1:Zero</w:t>
            </w:r>
            <w:proofErr w:type="gramEnd"/>
            <w:r>
              <w:t xml:space="preserve"> or 1</w:t>
            </w:r>
          </w:p>
          <w:p w14:paraId="7B1D910F" w14:textId="77777777" w:rsidR="00B44C90" w:rsidRDefault="00B44C90" w:rsidP="00DF7990">
            <w:pPr>
              <w:spacing w:line="240" w:lineRule="auto"/>
              <w:ind w:firstLine="0"/>
            </w:pPr>
          </w:p>
          <w:p w14:paraId="4D865650" w14:textId="77777777" w:rsidR="00B44C90" w:rsidRDefault="00B44C90" w:rsidP="00DF7990">
            <w:pPr>
              <w:spacing w:line="240" w:lineRule="auto"/>
              <w:ind w:firstLine="0"/>
            </w:pPr>
            <w:r>
              <w:t>1:1</w:t>
            </w:r>
          </w:p>
          <w:p w14:paraId="77D5339D" w14:textId="77777777" w:rsidR="00B44C90" w:rsidRDefault="00B44C90" w:rsidP="00DF7990">
            <w:pPr>
              <w:spacing w:line="240" w:lineRule="auto"/>
              <w:ind w:firstLine="0"/>
            </w:pPr>
            <w:r>
              <w:t>1:1</w:t>
            </w:r>
          </w:p>
          <w:p w14:paraId="05D34A0B" w14:textId="2E328E36" w:rsidR="00B44C90" w:rsidRDefault="00B44C90" w:rsidP="00DF7990">
            <w:pPr>
              <w:spacing w:line="240" w:lineRule="auto"/>
              <w:ind w:firstLine="0"/>
            </w:pPr>
            <w:proofErr w:type="gramStart"/>
            <w:r>
              <w:t>1:Zero</w:t>
            </w:r>
            <w:proofErr w:type="gramEnd"/>
            <w:r>
              <w:t xml:space="preserve"> or 1</w:t>
            </w:r>
          </w:p>
        </w:tc>
      </w:tr>
      <w:tr w:rsidR="00DF7990" w14:paraId="71301A62" w14:textId="77777777" w:rsidTr="0060568B">
        <w:tc>
          <w:tcPr>
            <w:tcW w:w="2335" w:type="dxa"/>
          </w:tcPr>
          <w:p w14:paraId="564EEB6C" w14:textId="1BBBAEE4" w:rsidR="00DF7990" w:rsidRDefault="00DF7990" w:rsidP="00DF7990">
            <w:pPr>
              <w:spacing w:line="240" w:lineRule="auto"/>
              <w:ind w:firstLine="0"/>
            </w:pPr>
            <w:r>
              <w:rPr>
                <w:rFonts w:ascii="Aptos Narrow" w:hAnsi="Aptos Narrow"/>
                <w:color w:val="000000"/>
              </w:rPr>
              <w:lastRenderedPageBreak/>
              <w:t>order</w:t>
            </w:r>
          </w:p>
        </w:tc>
        <w:tc>
          <w:tcPr>
            <w:tcW w:w="2610" w:type="dxa"/>
          </w:tcPr>
          <w:p w14:paraId="2CAA7350" w14:textId="19887321"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motion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22169F2D" w14:textId="447E636F" w:rsidR="00DF7990" w:rsidRDefault="00B44C90" w:rsidP="00DF7990">
            <w:pPr>
              <w:spacing w:line="240" w:lineRule="auto"/>
              <w:ind w:firstLine="0"/>
            </w:pPr>
            <w:r>
              <w:t>May have a promotion</w:t>
            </w:r>
          </w:p>
        </w:tc>
        <w:tc>
          <w:tcPr>
            <w:tcW w:w="1885" w:type="dxa"/>
          </w:tcPr>
          <w:p w14:paraId="58E55664" w14:textId="6CA78B20" w:rsidR="00DF7990" w:rsidRDefault="00B44C90" w:rsidP="00DF7990">
            <w:pPr>
              <w:spacing w:line="240" w:lineRule="auto"/>
              <w:ind w:firstLine="0"/>
            </w:pPr>
            <w:proofErr w:type="gramStart"/>
            <w:r>
              <w:t>1:Zero</w:t>
            </w:r>
            <w:proofErr w:type="gramEnd"/>
            <w:r>
              <w:t xml:space="preserve"> or 1</w:t>
            </w:r>
          </w:p>
        </w:tc>
      </w:tr>
      <w:tr w:rsidR="00DF7990" w14:paraId="125C3641" w14:textId="77777777" w:rsidTr="0060568B">
        <w:tc>
          <w:tcPr>
            <w:tcW w:w="2335" w:type="dxa"/>
          </w:tcPr>
          <w:p w14:paraId="5D711C8F" w14:textId="26CF4EBB" w:rsidR="00DF7990" w:rsidRDefault="00DF7990" w:rsidP="00DF7990">
            <w:pPr>
              <w:spacing w:line="240" w:lineRule="auto"/>
              <w:ind w:firstLine="0"/>
            </w:pPr>
            <w:r>
              <w:rPr>
                <w:rFonts w:ascii="Aptos Narrow" w:hAnsi="Aptos Narrow"/>
                <w:color w:val="000000"/>
              </w:rPr>
              <w:t>order</w:t>
            </w:r>
          </w:p>
        </w:tc>
        <w:tc>
          <w:tcPr>
            <w:tcW w:w="2610" w:type="dxa"/>
          </w:tcPr>
          <w:p w14:paraId="576176A2" w14:textId="3D0B318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ore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51111924" w14:textId="12929402" w:rsidR="00DF7990" w:rsidRDefault="00B44C90" w:rsidP="00DF7990">
            <w:pPr>
              <w:spacing w:line="240" w:lineRule="auto"/>
              <w:ind w:firstLine="0"/>
            </w:pPr>
            <w:r>
              <w:t>Has a store</w:t>
            </w:r>
          </w:p>
        </w:tc>
        <w:tc>
          <w:tcPr>
            <w:tcW w:w="1885" w:type="dxa"/>
          </w:tcPr>
          <w:p w14:paraId="17FE5053" w14:textId="05CA91BA" w:rsidR="00B44C90" w:rsidRDefault="00B44C90" w:rsidP="00DF7990">
            <w:pPr>
              <w:spacing w:line="240" w:lineRule="auto"/>
              <w:ind w:firstLine="0"/>
            </w:pPr>
            <w:r>
              <w:t>1:1</w:t>
            </w:r>
          </w:p>
        </w:tc>
      </w:tr>
      <w:tr w:rsidR="00DF7990" w14:paraId="710B22C7" w14:textId="77777777" w:rsidTr="0060568B">
        <w:tc>
          <w:tcPr>
            <w:tcW w:w="2335" w:type="dxa"/>
          </w:tcPr>
          <w:p w14:paraId="769A14A1" w14:textId="492B8894" w:rsidR="00DF7990" w:rsidRDefault="00DF7990" w:rsidP="00DF7990">
            <w:pPr>
              <w:spacing w:line="240" w:lineRule="auto"/>
              <w:ind w:firstLine="0"/>
            </w:pPr>
            <w:r>
              <w:rPr>
                <w:rFonts w:ascii="Aptos Narrow" w:hAnsi="Aptos Narrow"/>
                <w:color w:val="000000"/>
              </w:rPr>
              <w:t>order</w:t>
            </w:r>
          </w:p>
        </w:tc>
        <w:tc>
          <w:tcPr>
            <w:tcW w:w="2610" w:type="dxa"/>
          </w:tcPr>
          <w:p w14:paraId="10166D76" w14:textId="375DEBEA"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customer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4771FCD7" w14:textId="4A824B10" w:rsidR="00DF7990" w:rsidRDefault="00B44C90" w:rsidP="00DF7990">
            <w:pPr>
              <w:spacing w:line="240" w:lineRule="auto"/>
              <w:ind w:firstLine="0"/>
            </w:pPr>
            <w:r>
              <w:t>Has a customer</w:t>
            </w:r>
          </w:p>
        </w:tc>
        <w:tc>
          <w:tcPr>
            <w:tcW w:w="1885" w:type="dxa"/>
          </w:tcPr>
          <w:p w14:paraId="7AFDAE0D" w14:textId="74CAE706" w:rsidR="00DF7990" w:rsidRDefault="00B44C90" w:rsidP="00DF7990">
            <w:pPr>
              <w:spacing w:line="240" w:lineRule="auto"/>
              <w:ind w:firstLine="0"/>
            </w:pPr>
            <w:r>
              <w:t>1:1</w:t>
            </w:r>
          </w:p>
        </w:tc>
      </w:tr>
      <w:tr w:rsidR="00DF7990" w14:paraId="0E009DBD" w14:textId="77777777" w:rsidTr="0060568B">
        <w:tc>
          <w:tcPr>
            <w:tcW w:w="2335" w:type="dxa"/>
          </w:tcPr>
          <w:p w14:paraId="53422873" w14:textId="3B012D5A" w:rsidR="00DF7990" w:rsidRDefault="00DF7990" w:rsidP="00DF7990">
            <w:pPr>
              <w:spacing w:line="240" w:lineRule="auto"/>
              <w:ind w:firstLine="0"/>
            </w:pPr>
            <w:r>
              <w:rPr>
                <w:rFonts w:ascii="Aptos Narrow" w:hAnsi="Aptos Narrow"/>
                <w:color w:val="000000"/>
              </w:rPr>
              <w:t>order</w:t>
            </w:r>
          </w:p>
        </w:tc>
        <w:tc>
          <w:tcPr>
            <w:tcW w:w="2610" w:type="dxa"/>
          </w:tcPr>
          <w:p w14:paraId="2C169CDE" w14:textId="2087F8DC"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delivery_address</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7A8CC95C" w14:textId="1719C08F" w:rsidR="00DF7990" w:rsidRDefault="00B44C90" w:rsidP="00DF7990">
            <w:pPr>
              <w:spacing w:line="240" w:lineRule="auto"/>
              <w:ind w:firstLine="0"/>
            </w:pPr>
            <w:r>
              <w:t>May have a delivery address</w:t>
            </w:r>
          </w:p>
        </w:tc>
        <w:tc>
          <w:tcPr>
            <w:tcW w:w="1885" w:type="dxa"/>
          </w:tcPr>
          <w:p w14:paraId="0615D107" w14:textId="39D40804" w:rsidR="00DF7990" w:rsidRDefault="00B44C90" w:rsidP="00DF7990">
            <w:pPr>
              <w:spacing w:line="240" w:lineRule="auto"/>
              <w:ind w:firstLine="0"/>
            </w:pPr>
            <w:proofErr w:type="gramStart"/>
            <w:r>
              <w:t>1:Zero</w:t>
            </w:r>
            <w:proofErr w:type="gramEnd"/>
            <w:r>
              <w:t xml:space="preserve"> or 1</w:t>
            </w:r>
          </w:p>
        </w:tc>
      </w:tr>
      <w:tr w:rsidR="00DF7990" w14:paraId="7FF47DB7" w14:textId="77777777" w:rsidTr="0060568B">
        <w:tc>
          <w:tcPr>
            <w:tcW w:w="2335" w:type="dxa"/>
          </w:tcPr>
          <w:p w14:paraId="48B004DF" w14:textId="38A99DD0" w:rsidR="00DF7990" w:rsidRDefault="00DF7990" w:rsidP="00DF7990">
            <w:pPr>
              <w:spacing w:line="240" w:lineRule="auto"/>
              <w:ind w:firstLine="0"/>
            </w:pPr>
            <w:r>
              <w:rPr>
                <w:rFonts w:ascii="Aptos Narrow" w:hAnsi="Aptos Narrow"/>
                <w:color w:val="000000"/>
              </w:rPr>
              <w:t>order</w:t>
            </w:r>
          </w:p>
        </w:tc>
        <w:tc>
          <w:tcPr>
            <w:tcW w:w="2610" w:type="dxa"/>
          </w:tcPr>
          <w:p w14:paraId="23B7B51B" w14:textId="58BCFBD1"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in_store_pickup</w:t>
            </w:r>
            <w:proofErr w:type="spellEnd"/>
            <w:r>
              <w:rPr>
                <w:rFonts w:ascii="Aptos Narrow" w:hAnsi="Aptos Narrow"/>
                <w:color w:val="000000"/>
              </w:rPr>
              <w:br/>
              <w:t>(</w:t>
            </w:r>
            <w:proofErr w:type="spellStart"/>
            <w:r>
              <w:rPr>
                <w:rFonts w:ascii="Aptos Narrow" w:hAnsi="Aptos Narrow"/>
                <w:color w:val="000000"/>
              </w:rPr>
              <w:t>boolean</w:t>
            </w:r>
            <w:proofErr w:type="spellEnd"/>
            <w:r>
              <w:rPr>
                <w:rFonts w:ascii="Aptos Narrow" w:hAnsi="Aptos Narrow"/>
                <w:color w:val="000000"/>
              </w:rPr>
              <w:t>)</w:t>
            </w:r>
          </w:p>
        </w:tc>
        <w:tc>
          <w:tcPr>
            <w:tcW w:w="2520" w:type="dxa"/>
          </w:tcPr>
          <w:p w14:paraId="59AB9B55" w14:textId="77777777" w:rsidR="00DF7990" w:rsidRDefault="00DF7990" w:rsidP="00DF7990">
            <w:pPr>
              <w:spacing w:line="240" w:lineRule="auto"/>
              <w:ind w:firstLine="0"/>
            </w:pPr>
          </w:p>
        </w:tc>
        <w:tc>
          <w:tcPr>
            <w:tcW w:w="1885" w:type="dxa"/>
          </w:tcPr>
          <w:p w14:paraId="2772F382" w14:textId="77777777" w:rsidR="00DF7990" w:rsidRDefault="00DF7990" w:rsidP="00DF7990">
            <w:pPr>
              <w:spacing w:line="240" w:lineRule="auto"/>
              <w:ind w:firstLine="0"/>
            </w:pPr>
          </w:p>
        </w:tc>
      </w:tr>
      <w:tr w:rsidR="00DF7990" w14:paraId="537F63D6" w14:textId="77777777" w:rsidTr="0060568B">
        <w:tc>
          <w:tcPr>
            <w:tcW w:w="2335" w:type="dxa"/>
          </w:tcPr>
          <w:p w14:paraId="6187DE39" w14:textId="02220208" w:rsidR="00DF7990" w:rsidRDefault="00DF7990" w:rsidP="00DF7990">
            <w:pPr>
              <w:spacing w:line="240" w:lineRule="auto"/>
              <w:ind w:firstLine="0"/>
            </w:pPr>
            <w:r>
              <w:rPr>
                <w:rFonts w:ascii="Aptos Narrow" w:hAnsi="Aptos Narrow"/>
                <w:color w:val="000000"/>
              </w:rPr>
              <w:t>order</w:t>
            </w:r>
          </w:p>
        </w:tc>
        <w:tc>
          <w:tcPr>
            <w:tcW w:w="2610" w:type="dxa"/>
          </w:tcPr>
          <w:p w14:paraId="34651D94" w14:textId="43C4B4EF" w:rsidR="00DF7990" w:rsidRDefault="00DF7990" w:rsidP="00DF7990">
            <w:pPr>
              <w:spacing w:line="240" w:lineRule="auto"/>
              <w:ind w:firstLine="0"/>
            </w:pPr>
            <w:r>
              <w:rPr>
                <w:rFonts w:ascii="Aptos Narrow" w:hAnsi="Aptos Narrow"/>
                <w:color w:val="000000"/>
              </w:rPr>
              <w:t xml:space="preserve"> status</w:t>
            </w:r>
            <w:r>
              <w:rPr>
                <w:rFonts w:ascii="Aptos Narrow" w:hAnsi="Aptos Narrow"/>
                <w:color w:val="000000"/>
              </w:rPr>
              <w:br/>
              <w:t>(int4)</w:t>
            </w:r>
          </w:p>
        </w:tc>
        <w:tc>
          <w:tcPr>
            <w:tcW w:w="2520" w:type="dxa"/>
          </w:tcPr>
          <w:p w14:paraId="262C8DAF" w14:textId="23039F03" w:rsidR="00DF7990" w:rsidRDefault="00B44C90" w:rsidP="00DF7990">
            <w:pPr>
              <w:spacing w:line="240" w:lineRule="auto"/>
              <w:ind w:firstLine="0"/>
            </w:pPr>
            <w:r>
              <w:t xml:space="preserve">Has an </w:t>
            </w:r>
            <w:proofErr w:type="spellStart"/>
            <w:r>
              <w:t>order_status</w:t>
            </w:r>
            <w:proofErr w:type="spellEnd"/>
          </w:p>
        </w:tc>
        <w:tc>
          <w:tcPr>
            <w:tcW w:w="1885" w:type="dxa"/>
          </w:tcPr>
          <w:p w14:paraId="16444107" w14:textId="3ED5836D" w:rsidR="00DF7990" w:rsidRDefault="00B44C90" w:rsidP="00DF7990">
            <w:pPr>
              <w:spacing w:line="240" w:lineRule="auto"/>
              <w:ind w:firstLine="0"/>
            </w:pPr>
            <w:r>
              <w:t>1:1</w:t>
            </w:r>
          </w:p>
        </w:tc>
      </w:tr>
      <w:tr w:rsidR="00DF7990" w14:paraId="6D54871E" w14:textId="77777777" w:rsidTr="0060568B">
        <w:tc>
          <w:tcPr>
            <w:tcW w:w="2335" w:type="dxa"/>
          </w:tcPr>
          <w:p w14:paraId="5925EEB8" w14:textId="6EECA6DC" w:rsidR="00DF7990" w:rsidRDefault="00DF7990" w:rsidP="00DF7990">
            <w:pPr>
              <w:spacing w:line="240" w:lineRule="auto"/>
              <w:ind w:firstLine="0"/>
            </w:pPr>
            <w:r>
              <w:rPr>
                <w:rFonts w:ascii="Aptos Narrow" w:hAnsi="Aptos Narrow"/>
                <w:color w:val="000000"/>
              </w:rPr>
              <w:t>order</w:t>
            </w:r>
          </w:p>
        </w:tc>
        <w:tc>
          <w:tcPr>
            <w:tcW w:w="2610" w:type="dxa"/>
          </w:tcPr>
          <w:p w14:paraId="1F43EADA" w14:textId="73112C7A"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cessed_timestamp</w:t>
            </w:r>
            <w:proofErr w:type="spellEnd"/>
            <w:r>
              <w:rPr>
                <w:rFonts w:ascii="Aptos Narrow" w:hAnsi="Aptos Narrow"/>
                <w:color w:val="000000"/>
              </w:rPr>
              <w:br/>
              <w:t xml:space="preserve">(timestamp with </w:t>
            </w:r>
            <w:proofErr w:type="spellStart"/>
            <w:r>
              <w:rPr>
                <w:rFonts w:ascii="Aptos Narrow" w:hAnsi="Aptos Narrow"/>
                <w:color w:val="000000"/>
              </w:rPr>
              <w:t>timezone</w:t>
            </w:r>
            <w:proofErr w:type="spellEnd"/>
            <w:r>
              <w:rPr>
                <w:rFonts w:ascii="Aptos Narrow" w:hAnsi="Aptos Narrow"/>
                <w:color w:val="000000"/>
              </w:rPr>
              <w:t>)</w:t>
            </w:r>
          </w:p>
        </w:tc>
        <w:tc>
          <w:tcPr>
            <w:tcW w:w="2520" w:type="dxa"/>
          </w:tcPr>
          <w:p w14:paraId="0B957727" w14:textId="2EC81F94" w:rsidR="00DF7990" w:rsidRDefault="00DF7990" w:rsidP="00B44C90">
            <w:pPr>
              <w:spacing w:line="240" w:lineRule="auto"/>
              <w:ind w:firstLine="0"/>
            </w:pPr>
          </w:p>
        </w:tc>
        <w:tc>
          <w:tcPr>
            <w:tcW w:w="1885" w:type="dxa"/>
          </w:tcPr>
          <w:p w14:paraId="0008D15D" w14:textId="711431D1" w:rsidR="00DF7990" w:rsidRDefault="00DF7990" w:rsidP="00DF7990">
            <w:pPr>
              <w:spacing w:line="240" w:lineRule="auto"/>
              <w:ind w:firstLine="0"/>
            </w:pPr>
          </w:p>
        </w:tc>
      </w:tr>
      <w:tr w:rsidR="00B44C90" w14:paraId="1D443980" w14:textId="77777777" w:rsidTr="0060568B">
        <w:tc>
          <w:tcPr>
            <w:tcW w:w="2335" w:type="dxa"/>
          </w:tcPr>
          <w:p w14:paraId="5ED07BCA" w14:textId="723FD05B" w:rsidR="00B44C90" w:rsidRDefault="00B44C90" w:rsidP="00B44C90">
            <w:pPr>
              <w:spacing w:line="240" w:lineRule="auto"/>
              <w:ind w:firstLine="0"/>
            </w:pPr>
            <w:proofErr w:type="spellStart"/>
            <w:r>
              <w:rPr>
                <w:rFonts w:ascii="Aptos Narrow" w:hAnsi="Aptos Narrow"/>
                <w:color w:val="000000"/>
              </w:rPr>
              <w:t>order_status</w:t>
            </w:r>
            <w:proofErr w:type="spellEnd"/>
          </w:p>
        </w:tc>
        <w:tc>
          <w:tcPr>
            <w:tcW w:w="2610" w:type="dxa"/>
          </w:tcPr>
          <w:p w14:paraId="7F29DF9A" w14:textId="65CC03AD" w:rsidR="00B44C90" w:rsidRDefault="00B44C90" w:rsidP="00B44C90">
            <w:pPr>
              <w:spacing w:line="240" w:lineRule="auto"/>
              <w:ind w:firstLine="0"/>
            </w:pPr>
            <w:r>
              <w:rPr>
                <w:rFonts w:ascii="Aptos Narrow" w:hAnsi="Aptos Narrow"/>
                <w:color w:val="000000"/>
              </w:rPr>
              <w:t xml:space="preserve"> </w:t>
            </w:r>
            <w:proofErr w:type="spellStart"/>
            <w:r>
              <w:rPr>
                <w:rFonts w:ascii="Aptos Narrow" w:hAnsi="Aptos Narrow"/>
                <w:color w:val="000000"/>
              </w:rPr>
              <w:t>order_status_id</w:t>
            </w:r>
            <w:proofErr w:type="spellEnd"/>
            <w:r>
              <w:rPr>
                <w:rFonts w:ascii="Aptos Narrow" w:hAnsi="Aptos Narrow"/>
                <w:color w:val="000000"/>
              </w:rPr>
              <w:t xml:space="preserve"> (PK)</w:t>
            </w:r>
            <w:r>
              <w:rPr>
                <w:rFonts w:ascii="Aptos Narrow" w:hAnsi="Aptos Narrow"/>
                <w:color w:val="000000"/>
              </w:rPr>
              <w:br/>
              <w:t>(int4)</w:t>
            </w:r>
          </w:p>
        </w:tc>
        <w:tc>
          <w:tcPr>
            <w:tcW w:w="2520" w:type="dxa"/>
          </w:tcPr>
          <w:p w14:paraId="04741461" w14:textId="79B0A64C" w:rsidR="00B44C90" w:rsidRDefault="00B44C90" w:rsidP="00B44C90">
            <w:pPr>
              <w:spacing w:line="240" w:lineRule="auto"/>
              <w:ind w:firstLine="0"/>
            </w:pPr>
            <w:r>
              <w:t>May have multiple orders</w:t>
            </w:r>
          </w:p>
        </w:tc>
        <w:tc>
          <w:tcPr>
            <w:tcW w:w="1885" w:type="dxa"/>
          </w:tcPr>
          <w:p w14:paraId="743E8369" w14:textId="08E8B7CF" w:rsidR="00B44C90" w:rsidRDefault="00B44C90" w:rsidP="00B44C90">
            <w:pPr>
              <w:spacing w:line="240" w:lineRule="auto"/>
              <w:ind w:firstLine="0"/>
            </w:pPr>
            <w:proofErr w:type="gramStart"/>
            <w:r>
              <w:t>1:Zero</w:t>
            </w:r>
            <w:proofErr w:type="gramEnd"/>
            <w:r>
              <w:t xml:space="preserve"> or More</w:t>
            </w:r>
          </w:p>
        </w:tc>
      </w:tr>
      <w:tr w:rsidR="00DF7990" w14:paraId="5DC1FE6A" w14:textId="77777777" w:rsidTr="0060568B">
        <w:tc>
          <w:tcPr>
            <w:tcW w:w="2335" w:type="dxa"/>
          </w:tcPr>
          <w:p w14:paraId="5D5E9BC5" w14:textId="03680AB5" w:rsidR="00DF7990" w:rsidRDefault="00DF7990" w:rsidP="00DF7990">
            <w:pPr>
              <w:spacing w:line="240" w:lineRule="auto"/>
              <w:ind w:firstLine="0"/>
            </w:pPr>
            <w:proofErr w:type="spellStart"/>
            <w:r>
              <w:rPr>
                <w:rFonts w:ascii="Aptos Narrow" w:hAnsi="Aptos Narrow"/>
                <w:color w:val="000000"/>
              </w:rPr>
              <w:t>order_status</w:t>
            </w:r>
            <w:proofErr w:type="spellEnd"/>
          </w:p>
        </w:tc>
        <w:tc>
          <w:tcPr>
            <w:tcW w:w="2610" w:type="dxa"/>
          </w:tcPr>
          <w:p w14:paraId="118ABE38" w14:textId="52A698F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0))</w:t>
            </w:r>
          </w:p>
        </w:tc>
        <w:tc>
          <w:tcPr>
            <w:tcW w:w="2520" w:type="dxa"/>
          </w:tcPr>
          <w:p w14:paraId="12B0222B" w14:textId="77777777" w:rsidR="00DF7990" w:rsidRDefault="00DF7990" w:rsidP="00DF7990">
            <w:pPr>
              <w:spacing w:line="240" w:lineRule="auto"/>
              <w:ind w:firstLine="0"/>
            </w:pPr>
          </w:p>
        </w:tc>
        <w:tc>
          <w:tcPr>
            <w:tcW w:w="1885" w:type="dxa"/>
          </w:tcPr>
          <w:p w14:paraId="0A1B8B77" w14:textId="77777777" w:rsidR="00DF7990" w:rsidRDefault="00DF7990" w:rsidP="00DF7990">
            <w:pPr>
              <w:spacing w:line="240" w:lineRule="auto"/>
              <w:ind w:firstLine="0"/>
            </w:pPr>
          </w:p>
        </w:tc>
      </w:tr>
      <w:tr w:rsidR="00DF7990" w14:paraId="366A0510" w14:textId="77777777" w:rsidTr="0060568B">
        <w:tc>
          <w:tcPr>
            <w:tcW w:w="2335" w:type="dxa"/>
          </w:tcPr>
          <w:p w14:paraId="764A0C76" w14:textId="4149966F" w:rsidR="00DF7990" w:rsidRDefault="00DF7990" w:rsidP="00DF7990">
            <w:pPr>
              <w:spacing w:line="240" w:lineRule="auto"/>
              <w:ind w:firstLine="0"/>
            </w:pPr>
            <w:proofErr w:type="spellStart"/>
            <w:r>
              <w:rPr>
                <w:rFonts w:ascii="Aptos Narrow" w:hAnsi="Aptos Narrow"/>
                <w:color w:val="000000"/>
              </w:rPr>
              <w:t>order_status</w:t>
            </w:r>
            <w:proofErr w:type="spellEnd"/>
          </w:p>
        </w:tc>
        <w:tc>
          <w:tcPr>
            <w:tcW w:w="2610" w:type="dxa"/>
          </w:tcPr>
          <w:p w14:paraId="11CCF08C" w14:textId="56CCC262"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56))</w:t>
            </w:r>
          </w:p>
        </w:tc>
        <w:tc>
          <w:tcPr>
            <w:tcW w:w="2520" w:type="dxa"/>
          </w:tcPr>
          <w:p w14:paraId="7E34F110" w14:textId="77777777" w:rsidR="00DF7990" w:rsidRDefault="00DF7990" w:rsidP="00DF7990">
            <w:pPr>
              <w:spacing w:line="240" w:lineRule="auto"/>
              <w:ind w:firstLine="0"/>
            </w:pPr>
          </w:p>
        </w:tc>
        <w:tc>
          <w:tcPr>
            <w:tcW w:w="1885" w:type="dxa"/>
          </w:tcPr>
          <w:p w14:paraId="5010FA95" w14:textId="77777777" w:rsidR="00DF7990" w:rsidRDefault="00DF7990" w:rsidP="00DF7990">
            <w:pPr>
              <w:spacing w:line="240" w:lineRule="auto"/>
              <w:ind w:firstLine="0"/>
            </w:pPr>
          </w:p>
        </w:tc>
      </w:tr>
      <w:tr w:rsidR="00DF7990" w14:paraId="4331D33D" w14:textId="77777777" w:rsidTr="0060568B">
        <w:tc>
          <w:tcPr>
            <w:tcW w:w="2335" w:type="dxa"/>
          </w:tcPr>
          <w:p w14:paraId="1C5115F9" w14:textId="1DB75217" w:rsidR="00DF7990" w:rsidRDefault="00DF7990" w:rsidP="00DF7990">
            <w:pPr>
              <w:spacing w:line="240" w:lineRule="auto"/>
              <w:ind w:firstLine="0"/>
            </w:pPr>
            <w:proofErr w:type="spellStart"/>
            <w:r>
              <w:rPr>
                <w:rFonts w:ascii="Aptos Narrow" w:hAnsi="Aptos Narrow"/>
                <w:color w:val="000000"/>
              </w:rPr>
              <w:t>order_line_item</w:t>
            </w:r>
            <w:proofErr w:type="spellEnd"/>
          </w:p>
        </w:tc>
        <w:tc>
          <w:tcPr>
            <w:tcW w:w="2610" w:type="dxa"/>
          </w:tcPr>
          <w:p w14:paraId="6DC4BF28" w14:textId="3431BFD0"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order_line_item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6EF8305A" w14:textId="77777777" w:rsidR="00DF7990" w:rsidRDefault="00B44C90" w:rsidP="00DF7990">
            <w:pPr>
              <w:spacing w:line="240" w:lineRule="auto"/>
              <w:ind w:firstLine="0"/>
            </w:pPr>
            <w:r>
              <w:t xml:space="preserve">Is associated with an </w:t>
            </w:r>
            <w:proofErr w:type="gramStart"/>
            <w:r>
              <w:t>order</w:t>
            </w:r>
            <w:proofErr w:type="gramEnd"/>
          </w:p>
          <w:p w14:paraId="2FE6493C" w14:textId="21C6C980" w:rsidR="00B44C90" w:rsidRDefault="00B44C90" w:rsidP="00DF7990">
            <w:pPr>
              <w:spacing w:line="240" w:lineRule="auto"/>
              <w:ind w:firstLine="0"/>
            </w:pPr>
            <w:r>
              <w:t>Is associated with a product</w:t>
            </w:r>
          </w:p>
        </w:tc>
        <w:tc>
          <w:tcPr>
            <w:tcW w:w="1885" w:type="dxa"/>
          </w:tcPr>
          <w:p w14:paraId="7251F7B6" w14:textId="77777777" w:rsidR="00DF7990" w:rsidRDefault="00B44C90" w:rsidP="00DF7990">
            <w:pPr>
              <w:spacing w:line="240" w:lineRule="auto"/>
              <w:ind w:firstLine="0"/>
            </w:pPr>
            <w:r>
              <w:t>1:1</w:t>
            </w:r>
          </w:p>
          <w:p w14:paraId="7E819ED0" w14:textId="77777777" w:rsidR="00B44C90" w:rsidRDefault="00B44C90" w:rsidP="00DF7990">
            <w:pPr>
              <w:spacing w:line="240" w:lineRule="auto"/>
              <w:ind w:firstLine="0"/>
            </w:pPr>
          </w:p>
          <w:p w14:paraId="30944542" w14:textId="665F6B5D" w:rsidR="00B44C90" w:rsidRDefault="00B44C90" w:rsidP="00DF7990">
            <w:pPr>
              <w:spacing w:line="240" w:lineRule="auto"/>
              <w:ind w:firstLine="0"/>
            </w:pPr>
            <w:r>
              <w:t>1:1</w:t>
            </w:r>
          </w:p>
        </w:tc>
      </w:tr>
      <w:tr w:rsidR="00DF7990" w14:paraId="78F953F8" w14:textId="77777777" w:rsidTr="0060568B">
        <w:tc>
          <w:tcPr>
            <w:tcW w:w="2335" w:type="dxa"/>
          </w:tcPr>
          <w:p w14:paraId="698191F7" w14:textId="38742E65" w:rsidR="00DF7990" w:rsidRDefault="00DF7990" w:rsidP="00DF7990">
            <w:pPr>
              <w:spacing w:line="240" w:lineRule="auto"/>
              <w:ind w:firstLine="0"/>
            </w:pPr>
            <w:proofErr w:type="spellStart"/>
            <w:r>
              <w:rPr>
                <w:rFonts w:ascii="Aptos Narrow" w:hAnsi="Aptos Narrow"/>
                <w:color w:val="000000"/>
              </w:rPr>
              <w:t>order_line_item</w:t>
            </w:r>
            <w:proofErr w:type="spellEnd"/>
          </w:p>
        </w:tc>
        <w:tc>
          <w:tcPr>
            <w:tcW w:w="2610" w:type="dxa"/>
          </w:tcPr>
          <w:p w14:paraId="2AC9A386" w14:textId="0366C52C"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order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149309A6" w14:textId="27CF7419" w:rsidR="00DF7990" w:rsidRDefault="00B44C90" w:rsidP="00DF7990">
            <w:pPr>
              <w:spacing w:line="240" w:lineRule="auto"/>
              <w:ind w:firstLine="0"/>
            </w:pPr>
            <w:r>
              <w:t>Is associated with an order</w:t>
            </w:r>
          </w:p>
        </w:tc>
        <w:tc>
          <w:tcPr>
            <w:tcW w:w="1885" w:type="dxa"/>
          </w:tcPr>
          <w:p w14:paraId="67E5E118" w14:textId="0731B339" w:rsidR="00DF7990" w:rsidRDefault="00B44C90" w:rsidP="00DF7990">
            <w:pPr>
              <w:spacing w:line="240" w:lineRule="auto"/>
              <w:ind w:firstLine="0"/>
            </w:pPr>
            <w:r>
              <w:t>1:1</w:t>
            </w:r>
          </w:p>
        </w:tc>
      </w:tr>
      <w:tr w:rsidR="00DF7990" w14:paraId="6F4F04EB" w14:textId="77777777" w:rsidTr="0060568B">
        <w:tc>
          <w:tcPr>
            <w:tcW w:w="2335" w:type="dxa"/>
          </w:tcPr>
          <w:p w14:paraId="101753C6" w14:textId="560DD966" w:rsidR="00DF7990" w:rsidRDefault="00DF7990" w:rsidP="00DF7990">
            <w:pPr>
              <w:spacing w:line="240" w:lineRule="auto"/>
              <w:ind w:firstLine="0"/>
            </w:pPr>
            <w:proofErr w:type="spellStart"/>
            <w:r>
              <w:rPr>
                <w:rFonts w:ascii="Aptos Narrow" w:hAnsi="Aptos Narrow"/>
                <w:color w:val="000000"/>
              </w:rPr>
              <w:t>order_line_item</w:t>
            </w:r>
            <w:proofErr w:type="spellEnd"/>
          </w:p>
        </w:tc>
        <w:tc>
          <w:tcPr>
            <w:tcW w:w="2610" w:type="dxa"/>
          </w:tcPr>
          <w:p w14:paraId="69F57E03" w14:textId="530C17EA"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09F023F1" w14:textId="3459AFFF" w:rsidR="00DF7990" w:rsidRDefault="00B44C90" w:rsidP="00DF7990">
            <w:pPr>
              <w:spacing w:line="240" w:lineRule="auto"/>
              <w:ind w:firstLine="0"/>
            </w:pPr>
            <w:r>
              <w:t>Is associated with a product</w:t>
            </w:r>
          </w:p>
        </w:tc>
        <w:tc>
          <w:tcPr>
            <w:tcW w:w="1885" w:type="dxa"/>
          </w:tcPr>
          <w:p w14:paraId="5C9F88C6" w14:textId="2623FD4E" w:rsidR="00DF7990" w:rsidRDefault="00B44C90" w:rsidP="00DF7990">
            <w:pPr>
              <w:spacing w:line="240" w:lineRule="auto"/>
              <w:ind w:firstLine="0"/>
            </w:pPr>
            <w:r>
              <w:t>1:1</w:t>
            </w:r>
          </w:p>
        </w:tc>
      </w:tr>
      <w:tr w:rsidR="00DF7990" w14:paraId="67ABD2AD" w14:textId="77777777" w:rsidTr="0060568B">
        <w:tc>
          <w:tcPr>
            <w:tcW w:w="2335" w:type="dxa"/>
          </w:tcPr>
          <w:p w14:paraId="457CA847" w14:textId="630F6466" w:rsidR="00DF7990" w:rsidRDefault="00DF7990" w:rsidP="00DF7990">
            <w:pPr>
              <w:spacing w:line="240" w:lineRule="auto"/>
              <w:ind w:firstLine="0"/>
            </w:pPr>
            <w:proofErr w:type="spellStart"/>
            <w:r>
              <w:rPr>
                <w:rFonts w:ascii="Aptos Narrow" w:hAnsi="Aptos Narrow"/>
                <w:color w:val="000000"/>
              </w:rPr>
              <w:t>order_line_item</w:t>
            </w:r>
            <w:proofErr w:type="spellEnd"/>
          </w:p>
        </w:tc>
        <w:tc>
          <w:tcPr>
            <w:tcW w:w="2610" w:type="dxa"/>
          </w:tcPr>
          <w:p w14:paraId="5A507DD7" w14:textId="63B8A5B4" w:rsidR="00DF7990" w:rsidRDefault="00DF7990" w:rsidP="00DF7990">
            <w:pPr>
              <w:spacing w:line="240" w:lineRule="auto"/>
              <w:ind w:firstLine="0"/>
            </w:pPr>
            <w:r>
              <w:rPr>
                <w:rFonts w:ascii="Aptos Narrow" w:hAnsi="Aptos Narrow"/>
                <w:color w:val="000000"/>
              </w:rPr>
              <w:t xml:space="preserve"> quantity</w:t>
            </w:r>
            <w:r>
              <w:rPr>
                <w:rFonts w:ascii="Aptos Narrow" w:hAnsi="Aptos Narrow"/>
                <w:color w:val="000000"/>
              </w:rPr>
              <w:br/>
              <w:t>(int4)</w:t>
            </w:r>
          </w:p>
        </w:tc>
        <w:tc>
          <w:tcPr>
            <w:tcW w:w="2520" w:type="dxa"/>
          </w:tcPr>
          <w:p w14:paraId="5CF876F9" w14:textId="77777777" w:rsidR="00DF7990" w:rsidRDefault="00DF7990" w:rsidP="00DF7990">
            <w:pPr>
              <w:spacing w:line="240" w:lineRule="auto"/>
              <w:ind w:firstLine="0"/>
            </w:pPr>
          </w:p>
        </w:tc>
        <w:tc>
          <w:tcPr>
            <w:tcW w:w="1885" w:type="dxa"/>
          </w:tcPr>
          <w:p w14:paraId="42F90E71" w14:textId="77777777" w:rsidR="00DF7990" w:rsidRDefault="00DF7990" w:rsidP="00DF7990">
            <w:pPr>
              <w:spacing w:line="240" w:lineRule="auto"/>
              <w:ind w:firstLine="0"/>
            </w:pPr>
          </w:p>
        </w:tc>
      </w:tr>
      <w:tr w:rsidR="00DF7990" w14:paraId="59042455" w14:textId="77777777" w:rsidTr="0060568B">
        <w:tc>
          <w:tcPr>
            <w:tcW w:w="2335" w:type="dxa"/>
          </w:tcPr>
          <w:p w14:paraId="45BE1794" w14:textId="1D2240A8" w:rsidR="00DF7990" w:rsidRDefault="00DF7990" w:rsidP="00DF7990">
            <w:pPr>
              <w:spacing w:line="240" w:lineRule="auto"/>
              <w:ind w:firstLine="0"/>
            </w:pPr>
            <w:r>
              <w:rPr>
                <w:rFonts w:ascii="Aptos Narrow" w:hAnsi="Aptos Narrow"/>
                <w:color w:val="000000"/>
              </w:rPr>
              <w:lastRenderedPageBreak/>
              <w:t>event</w:t>
            </w:r>
          </w:p>
        </w:tc>
        <w:tc>
          <w:tcPr>
            <w:tcW w:w="2610" w:type="dxa"/>
          </w:tcPr>
          <w:p w14:paraId="289B75B7" w14:textId="0252155D"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event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08B43725" w14:textId="77777777" w:rsidR="00DF7990" w:rsidRDefault="00B44C90" w:rsidP="00DF7990">
            <w:pPr>
              <w:spacing w:line="240" w:lineRule="auto"/>
              <w:ind w:firstLine="0"/>
            </w:pPr>
            <w:r>
              <w:t xml:space="preserve">Is associated with a </w:t>
            </w:r>
            <w:proofErr w:type="gramStart"/>
            <w:r>
              <w:t>store</w:t>
            </w:r>
            <w:proofErr w:type="gramEnd"/>
          </w:p>
          <w:p w14:paraId="5292FBB7" w14:textId="77777777" w:rsidR="00B44C90" w:rsidRDefault="00B44C90" w:rsidP="00DF7990">
            <w:pPr>
              <w:spacing w:line="240" w:lineRule="auto"/>
              <w:ind w:firstLine="0"/>
            </w:pPr>
            <w:r>
              <w:t xml:space="preserve">May have associated </w:t>
            </w:r>
            <w:proofErr w:type="spellStart"/>
            <w:r>
              <w:t>event_featured_</w:t>
            </w:r>
            <w:proofErr w:type="gramStart"/>
            <w:r>
              <w:t>products</w:t>
            </w:r>
            <w:proofErr w:type="spellEnd"/>
            <w:proofErr w:type="gramEnd"/>
          </w:p>
          <w:p w14:paraId="6EFFA500" w14:textId="412BBADB" w:rsidR="00B44C90" w:rsidRDefault="00B44C90" w:rsidP="00DF7990">
            <w:pPr>
              <w:spacing w:line="240" w:lineRule="auto"/>
              <w:ind w:firstLine="0"/>
            </w:pPr>
            <w:r>
              <w:t>May be associated with a promotion</w:t>
            </w:r>
          </w:p>
        </w:tc>
        <w:tc>
          <w:tcPr>
            <w:tcW w:w="1885" w:type="dxa"/>
          </w:tcPr>
          <w:p w14:paraId="7DC3079B" w14:textId="77777777" w:rsidR="00DF7990" w:rsidRDefault="00B44C90" w:rsidP="00DF7990">
            <w:pPr>
              <w:spacing w:line="240" w:lineRule="auto"/>
              <w:ind w:firstLine="0"/>
            </w:pPr>
            <w:r>
              <w:t>1:1</w:t>
            </w:r>
          </w:p>
          <w:p w14:paraId="5F46A0CC" w14:textId="5A8CB76D" w:rsidR="00B44C90" w:rsidRDefault="00B44C90" w:rsidP="00DF7990">
            <w:pPr>
              <w:spacing w:line="240" w:lineRule="auto"/>
              <w:ind w:firstLine="0"/>
            </w:pPr>
            <w:proofErr w:type="gramStart"/>
            <w:r>
              <w:t>1:Zero</w:t>
            </w:r>
            <w:proofErr w:type="gramEnd"/>
            <w:r>
              <w:t xml:space="preserve"> or more</w:t>
            </w:r>
          </w:p>
          <w:p w14:paraId="02EBBF49" w14:textId="77777777" w:rsidR="00FC66E5" w:rsidRDefault="00FC66E5" w:rsidP="00DF7990">
            <w:pPr>
              <w:spacing w:line="240" w:lineRule="auto"/>
              <w:ind w:firstLine="0"/>
            </w:pPr>
          </w:p>
          <w:p w14:paraId="6069E1B1" w14:textId="619A98FB" w:rsidR="00B44C90" w:rsidRDefault="00B44C90" w:rsidP="00DF7990">
            <w:pPr>
              <w:spacing w:line="240" w:lineRule="auto"/>
              <w:ind w:firstLine="0"/>
            </w:pPr>
            <w:proofErr w:type="gramStart"/>
            <w:r>
              <w:t>1:Zero</w:t>
            </w:r>
            <w:proofErr w:type="gramEnd"/>
            <w:r>
              <w:t xml:space="preserve"> or 1</w:t>
            </w:r>
          </w:p>
        </w:tc>
      </w:tr>
      <w:tr w:rsidR="00DF7990" w14:paraId="64627659" w14:textId="77777777" w:rsidTr="0060568B">
        <w:tc>
          <w:tcPr>
            <w:tcW w:w="2335" w:type="dxa"/>
          </w:tcPr>
          <w:p w14:paraId="0EF2B357" w14:textId="016D730D" w:rsidR="00DF7990" w:rsidRDefault="00DF7990" w:rsidP="00DF7990">
            <w:pPr>
              <w:spacing w:line="240" w:lineRule="auto"/>
              <w:ind w:firstLine="0"/>
            </w:pPr>
            <w:r>
              <w:rPr>
                <w:rFonts w:ascii="Aptos Narrow" w:hAnsi="Aptos Narrow"/>
                <w:color w:val="000000"/>
              </w:rPr>
              <w:t>event</w:t>
            </w:r>
          </w:p>
        </w:tc>
        <w:tc>
          <w:tcPr>
            <w:tcW w:w="2610" w:type="dxa"/>
          </w:tcPr>
          <w:p w14:paraId="0FD6B7A5" w14:textId="53268EA0"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ore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3B5000C5" w14:textId="676CF8E5" w:rsidR="00DF7990" w:rsidRDefault="00B44C90" w:rsidP="00DF7990">
            <w:pPr>
              <w:spacing w:line="240" w:lineRule="auto"/>
              <w:ind w:firstLine="0"/>
            </w:pPr>
            <w:r>
              <w:t>Is associated with a store</w:t>
            </w:r>
          </w:p>
        </w:tc>
        <w:tc>
          <w:tcPr>
            <w:tcW w:w="1885" w:type="dxa"/>
          </w:tcPr>
          <w:p w14:paraId="073A5884" w14:textId="26928DEF" w:rsidR="00DF7990" w:rsidRDefault="00B44C90" w:rsidP="00DF7990">
            <w:pPr>
              <w:spacing w:line="240" w:lineRule="auto"/>
              <w:ind w:firstLine="0"/>
            </w:pPr>
            <w:r>
              <w:t>1:1</w:t>
            </w:r>
          </w:p>
        </w:tc>
      </w:tr>
      <w:tr w:rsidR="00DF7990" w14:paraId="039DCB33" w14:textId="77777777" w:rsidTr="0060568B">
        <w:tc>
          <w:tcPr>
            <w:tcW w:w="2335" w:type="dxa"/>
          </w:tcPr>
          <w:p w14:paraId="30632F97" w14:textId="233EE08A" w:rsidR="00DF7990" w:rsidRDefault="00DF7990" w:rsidP="00DF7990">
            <w:pPr>
              <w:spacing w:line="240" w:lineRule="auto"/>
              <w:ind w:firstLine="0"/>
            </w:pPr>
            <w:r>
              <w:rPr>
                <w:rFonts w:ascii="Aptos Narrow" w:hAnsi="Aptos Narrow"/>
                <w:color w:val="000000"/>
              </w:rPr>
              <w:t>event</w:t>
            </w:r>
          </w:p>
        </w:tc>
        <w:tc>
          <w:tcPr>
            <w:tcW w:w="2610" w:type="dxa"/>
          </w:tcPr>
          <w:p w14:paraId="682585FA" w14:textId="254DEDFB"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omotion_id</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0291A4A9" w14:textId="588DF001" w:rsidR="00DF7990" w:rsidRDefault="00B44C90" w:rsidP="00DF7990">
            <w:pPr>
              <w:spacing w:line="240" w:lineRule="auto"/>
              <w:ind w:firstLine="0"/>
            </w:pPr>
            <w:r>
              <w:t>May be associated with a promotion</w:t>
            </w:r>
          </w:p>
        </w:tc>
        <w:tc>
          <w:tcPr>
            <w:tcW w:w="1885" w:type="dxa"/>
          </w:tcPr>
          <w:p w14:paraId="28669CE5" w14:textId="55B6D1C7" w:rsidR="00DF7990" w:rsidRDefault="00FC66E5" w:rsidP="00DF7990">
            <w:pPr>
              <w:spacing w:line="240" w:lineRule="auto"/>
              <w:ind w:firstLine="0"/>
            </w:pPr>
            <w:proofErr w:type="gramStart"/>
            <w:r>
              <w:t>1:Zero</w:t>
            </w:r>
            <w:proofErr w:type="gramEnd"/>
            <w:r>
              <w:t xml:space="preserve"> or 1</w:t>
            </w:r>
          </w:p>
        </w:tc>
      </w:tr>
      <w:tr w:rsidR="00DF7990" w14:paraId="139AE27A" w14:textId="77777777" w:rsidTr="0060568B">
        <w:tc>
          <w:tcPr>
            <w:tcW w:w="2335" w:type="dxa"/>
          </w:tcPr>
          <w:p w14:paraId="57890B03" w14:textId="1B07B7F7" w:rsidR="00DF7990" w:rsidRDefault="00DF7990" w:rsidP="00DF7990">
            <w:pPr>
              <w:spacing w:line="240" w:lineRule="auto"/>
              <w:ind w:firstLine="0"/>
            </w:pPr>
            <w:r>
              <w:rPr>
                <w:rFonts w:ascii="Aptos Narrow" w:hAnsi="Aptos Narrow"/>
                <w:color w:val="000000"/>
              </w:rPr>
              <w:t>event</w:t>
            </w:r>
          </w:p>
        </w:tc>
        <w:tc>
          <w:tcPr>
            <w:tcW w:w="2610" w:type="dxa"/>
          </w:tcPr>
          <w:p w14:paraId="3F7867BA" w14:textId="512D304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40))</w:t>
            </w:r>
          </w:p>
        </w:tc>
        <w:tc>
          <w:tcPr>
            <w:tcW w:w="2520" w:type="dxa"/>
          </w:tcPr>
          <w:p w14:paraId="09302B28" w14:textId="77777777" w:rsidR="00DF7990" w:rsidRDefault="00DF7990" w:rsidP="00DF7990">
            <w:pPr>
              <w:spacing w:line="240" w:lineRule="auto"/>
              <w:ind w:firstLine="0"/>
            </w:pPr>
          </w:p>
        </w:tc>
        <w:tc>
          <w:tcPr>
            <w:tcW w:w="1885" w:type="dxa"/>
          </w:tcPr>
          <w:p w14:paraId="17F4562E" w14:textId="77777777" w:rsidR="00DF7990" w:rsidRDefault="00DF7990" w:rsidP="00DF7990">
            <w:pPr>
              <w:spacing w:line="240" w:lineRule="auto"/>
              <w:ind w:firstLine="0"/>
            </w:pPr>
          </w:p>
        </w:tc>
      </w:tr>
      <w:tr w:rsidR="00DF7990" w14:paraId="5F225C19" w14:textId="77777777" w:rsidTr="0060568B">
        <w:tc>
          <w:tcPr>
            <w:tcW w:w="2335" w:type="dxa"/>
          </w:tcPr>
          <w:p w14:paraId="37EF2BE7" w14:textId="6823795C" w:rsidR="00DF7990" w:rsidRDefault="00DF7990" w:rsidP="00DF7990">
            <w:pPr>
              <w:spacing w:line="240" w:lineRule="auto"/>
              <w:ind w:firstLine="0"/>
            </w:pPr>
            <w:r>
              <w:rPr>
                <w:rFonts w:ascii="Aptos Narrow" w:hAnsi="Aptos Narrow"/>
                <w:color w:val="000000"/>
              </w:rPr>
              <w:t>event</w:t>
            </w:r>
          </w:p>
        </w:tc>
        <w:tc>
          <w:tcPr>
            <w:tcW w:w="2610" w:type="dxa"/>
          </w:tcPr>
          <w:p w14:paraId="6D73FEA1" w14:textId="29019081"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image_url</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048))</w:t>
            </w:r>
          </w:p>
        </w:tc>
        <w:tc>
          <w:tcPr>
            <w:tcW w:w="2520" w:type="dxa"/>
          </w:tcPr>
          <w:p w14:paraId="15FC4BCB" w14:textId="77777777" w:rsidR="00DF7990" w:rsidRDefault="00DF7990" w:rsidP="00DF7990">
            <w:pPr>
              <w:spacing w:line="240" w:lineRule="auto"/>
              <w:ind w:firstLine="0"/>
            </w:pPr>
          </w:p>
        </w:tc>
        <w:tc>
          <w:tcPr>
            <w:tcW w:w="1885" w:type="dxa"/>
          </w:tcPr>
          <w:p w14:paraId="0AF47467" w14:textId="77777777" w:rsidR="00DF7990" w:rsidRDefault="00DF7990" w:rsidP="00DF7990">
            <w:pPr>
              <w:spacing w:line="240" w:lineRule="auto"/>
              <w:ind w:firstLine="0"/>
            </w:pPr>
          </w:p>
        </w:tc>
      </w:tr>
      <w:tr w:rsidR="00DF7990" w14:paraId="79D9B987" w14:textId="77777777" w:rsidTr="0060568B">
        <w:tc>
          <w:tcPr>
            <w:tcW w:w="2335" w:type="dxa"/>
          </w:tcPr>
          <w:p w14:paraId="44340C44" w14:textId="05B816C2" w:rsidR="00DF7990" w:rsidRDefault="00DF7990" w:rsidP="00DF7990">
            <w:pPr>
              <w:spacing w:line="240" w:lineRule="auto"/>
              <w:ind w:firstLine="0"/>
            </w:pPr>
            <w:r>
              <w:rPr>
                <w:rFonts w:ascii="Aptos Narrow" w:hAnsi="Aptos Narrow"/>
                <w:color w:val="000000"/>
              </w:rPr>
              <w:t>event</w:t>
            </w:r>
          </w:p>
        </w:tc>
        <w:tc>
          <w:tcPr>
            <w:tcW w:w="2610" w:type="dxa"/>
          </w:tcPr>
          <w:p w14:paraId="1BC756BC" w14:textId="7ABF8C31" w:rsidR="00DF7990" w:rsidRDefault="00DF7990" w:rsidP="00DF7990">
            <w:pPr>
              <w:spacing w:line="240" w:lineRule="auto"/>
              <w:ind w:firstLine="0"/>
            </w:pPr>
            <w:r>
              <w:rPr>
                <w:rFonts w:ascii="Aptos Narrow" w:hAnsi="Aptos Narrow"/>
                <w:color w:val="000000"/>
              </w:rPr>
              <w:t xml:space="preserve"> image_2_url</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048))</w:t>
            </w:r>
          </w:p>
        </w:tc>
        <w:tc>
          <w:tcPr>
            <w:tcW w:w="2520" w:type="dxa"/>
          </w:tcPr>
          <w:p w14:paraId="49572F75" w14:textId="77777777" w:rsidR="00DF7990" w:rsidRDefault="00DF7990" w:rsidP="00DF7990">
            <w:pPr>
              <w:spacing w:line="240" w:lineRule="auto"/>
              <w:ind w:firstLine="0"/>
            </w:pPr>
          </w:p>
        </w:tc>
        <w:tc>
          <w:tcPr>
            <w:tcW w:w="1885" w:type="dxa"/>
          </w:tcPr>
          <w:p w14:paraId="30C46815" w14:textId="77777777" w:rsidR="00DF7990" w:rsidRDefault="00DF7990" w:rsidP="00DF7990">
            <w:pPr>
              <w:spacing w:line="240" w:lineRule="auto"/>
              <w:ind w:firstLine="0"/>
            </w:pPr>
          </w:p>
        </w:tc>
      </w:tr>
      <w:tr w:rsidR="00DF7990" w14:paraId="0BB92294" w14:textId="77777777" w:rsidTr="0060568B">
        <w:tc>
          <w:tcPr>
            <w:tcW w:w="2335" w:type="dxa"/>
          </w:tcPr>
          <w:p w14:paraId="30AF7052" w14:textId="335F08C4" w:rsidR="00DF7990" w:rsidRDefault="00DF7990" w:rsidP="00DF7990">
            <w:pPr>
              <w:spacing w:line="240" w:lineRule="auto"/>
              <w:ind w:firstLine="0"/>
            </w:pPr>
            <w:r>
              <w:rPr>
                <w:rFonts w:ascii="Aptos Narrow" w:hAnsi="Aptos Narrow"/>
                <w:color w:val="000000"/>
              </w:rPr>
              <w:t>event</w:t>
            </w:r>
          </w:p>
        </w:tc>
        <w:tc>
          <w:tcPr>
            <w:tcW w:w="2610" w:type="dxa"/>
          </w:tcPr>
          <w:p w14:paraId="5574D26E" w14:textId="333861FD"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048))</w:t>
            </w:r>
          </w:p>
        </w:tc>
        <w:tc>
          <w:tcPr>
            <w:tcW w:w="2520" w:type="dxa"/>
          </w:tcPr>
          <w:p w14:paraId="7DB99B3A" w14:textId="77777777" w:rsidR="00DF7990" w:rsidRDefault="00DF7990" w:rsidP="00DF7990">
            <w:pPr>
              <w:spacing w:line="240" w:lineRule="auto"/>
              <w:ind w:firstLine="0"/>
            </w:pPr>
          </w:p>
        </w:tc>
        <w:tc>
          <w:tcPr>
            <w:tcW w:w="1885" w:type="dxa"/>
          </w:tcPr>
          <w:p w14:paraId="5484F508" w14:textId="77777777" w:rsidR="00DF7990" w:rsidRDefault="00DF7990" w:rsidP="00DF7990">
            <w:pPr>
              <w:spacing w:line="240" w:lineRule="auto"/>
              <w:ind w:firstLine="0"/>
            </w:pPr>
          </w:p>
        </w:tc>
      </w:tr>
      <w:tr w:rsidR="00DF7990" w14:paraId="13A49AD3" w14:textId="77777777" w:rsidTr="0060568B">
        <w:tc>
          <w:tcPr>
            <w:tcW w:w="2335" w:type="dxa"/>
          </w:tcPr>
          <w:p w14:paraId="5870461B" w14:textId="3BBB33EE" w:rsidR="00DF7990" w:rsidRDefault="00DF7990" w:rsidP="00DF7990">
            <w:pPr>
              <w:spacing w:line="240" w:lineRule="auto"/>
              <w:ind w:firstLine="0"/>
            </w:pPr>
            <w:r>
              <w:rPr>
                <w:rFonts w:ascii="Aptos Narrow" w:hAnsi="Aptos Narrow"/>
                <w:color w:val="000000"/>
              </w:rPr>
              <w:t>event</w:t>
            </w:r>
          </w:p>
        </w:tc>
        <w:tc>
          <w:tcPr>
            <w:tcW w:w="2610" w:type="dxa"/>
          </w:tcPr>
          <w:p w14:paraId="663E5871" w14:textId="5773B4D3"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art_timestamp</w:t>
            </w:r>
            <w:proofErr w:type="spellEnd"/>
            <w:r>
              <w:rPr>
                <w:rFonts w:ascii="Aptos Narrow" w:hAnsi="Aptos Narrow"/>
                <w:color w:val="000000"/>
              </w:rPr>
              <w:br/>
              <w:t xml:space="preserve">(timestamp with </w:t>
            </w:r>
            <w:proofErr w:type="spellStart"/>
            <w:r>
              <w:rPr>
                <w:rFonts w:ascii="Aptos Narrow" w:hAnsi="Aptos Narrow"/>
                <w:color w:val="000000"/>
              </w:rPr>
              <w:t>timezone</w:t>
            </w:r>
            <w:proofErr w:type="spellEnd"/>
            <w:r>
              <w:rPr>
                <w:rFonts w:ascii="Aptos Narrow" w:hAnsi="Aptos Narrow"/>
                <w:color w:val="000000"/>
              </w:rPr>
              <w:t>)</w:t>
            </w:r>
          </w:p>
        </w:tc>
        <w:tc>
          <w:tcPr>
            <w:tcW w:w="2520" w:type="dxa"/>
          </w:tcPr>
          <w:p w14:paraId="00D3D0B4" w14:textId="77777777" w:rsidR="00DF7990" w:rsidRDefault="00DF7990" w:rsidP="00DF7990">
            <w:pPr>
              <w:spacing w:line="240" w:lineRule="auto"/>
              <w:ind w:firstLine="0"/>
            </w:pPr>
          </w:p>
        </w:tc>
        <w:tc>
          <w:tcPr>
            <w:tcW w:w="1885" w:type="dxa"/>
          </w:tcPr>
          <w:p w14:paraId="58FA4136" w14:textId="77777777" w:rsidR="00DF7990" w:rsidRDefault="00DF7990" w:rsidP="00DF7990">
            <w:pPr>
              <w:spacing w:line="240" w:lineRule="auto"/>
              <w:ind w:firstLine="0"/>
            </w:pPr>
          </w:p>
        </w:tc>
      </w:tr>
      <w:tr w:rsidR="00DF7990" w14:paraId="0DE19A58" w14:textId="77777777" w:rsidTr="0060568B">
        <w:tc>
          <w:tcPr>
            <w:tcW w:w="2335" w:type="dxa"/>
          </w:tcPr>
          <w:p w14:paraId="2CD4464D" w14:textId="76B6B53A" w:rsidR="00DF7990" w:rsidRDefault="00DF7990" w:rsidP="00DF7990">
            <w:pPr>
              <w:spacing w:line="240" w:lineRule="auto"/>
              <w:ind w:firstLine="0"/>
            </w:pPr>
            <w:r>
              <w:rPr>
                <w:rFonts w:ascii="Aptos Narrow" w:hAnsi="Aptos Narrow"/>
                <w:color w:val="000000"/>
              </w:rPr>
              <w:t>event</w:t>
            </w:r>
          </w:p>
        </w:tc>
        <w:tc>
          <w:tcPr>
            <w:tcW w:w="2610" w:type="dxa"/>
          </w:tcPr>
          <w:p w14:paraId="6699D3E8" w14:textId="4B76BA14"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end_timestamp</w:t>
            </w:r>
            <w:proofErr w:type="spellEnd"/>
            <w:r>
              <w:rPr>
                <w:rFonts w:ascii="Aptos Narrow" w:hAnsi="Aptos Narrow"/>
                <w:color w:val="000000"/>
              </w:rPr>
              <w:br/>
              <w:t xml:space="preserve">(timestamp with </w:t>
            </w:r>
            <w:proofErr w:type="spellStart"/>
            <w:r>
              <w:rPr>
                <w:rFonts w:ascii="Aptos Narrow" w:hAnsi="Aptos Narrow"/>
                <w:color w:val="000000"/>
              </w:rPr>
              <w:t>timezone</w:t>
            </w:r>
            <w:proofErr w:type="spellEnd"/>
            <w:r>
              <w:rPr>
                <w:rFonts w:ascii="Aptos Narrow" w:hAnsi="Aptos Narrow"/>
                <w:color w:val="000000"/>
              </w:rPr>
              <w:t>)</w:t>
            </w:r>
          </w:p>
        </w:tc>
        <w:tc>
          <w:tcPr>
            <w:tcW w:w="2520" w:type="dxa"/>
          </w:tcPr>
          <w:p w14:paraId="3663669D" w14:textId="77777777" w:rsidR="00DF7990" w:rsidRDefault="00DF7990" w:rsidP="00DF7990">
            <w:pPr>
              <w:spacing w:line="240" w:lineRule="auto"/>
              <w:ind w:firstLine="0"/>
            </w:pPr>
          </w:p>
        </w:tc>
        <w:tc>
          <w:tcPr>
            <w:tcW w:w="1885" w:type="dxa"/>
          </w:tcPr>
          <w:p w14:paraId="1E646E21" w14:textId="77777777" w:rsidR="00DF7990" w:rsidRDefault="00DF7990" w:rsidP="00DF7990">
            <w:pPr>
              <w:spacing w:line="240" w:lineRule="auto"/>
              <w:ind w:firstLine="0"/>
            </w:pPr>
          </w:p>
        </w:tc>
      </w:tr>
      <w:tr w:rsidR="00DF7990" w14:paraId="09485A94" w14:textId="77777777" w:rsidTr="0060568B">
        <w:tc>
          <w:tcPr>
            <w:tcW w:w="2335" w:type="dxa"/>
          </w:tcPr>
          <w:p w14:paraId="22EAD7D8" w14:textId="79C34342" w:rsidR="00DF7990" w:rsidRDefault="00DF7990" w:rsidP="00DF7990">
            <w:pPr>
              <w:spacing w:line="240" w:lineRule="auto"/>
              <w:ind w:firstLine="0"/>
            </w:pPr>
            <w:proofErr w:type="spellStart"/>
            <w:r>
              <w:rPr>
                <w:rFonts w:ascii="Aptos Narrow" w:hAnsi="Aptos Narrow"/>
                <w:color w:val="000000"/>
              </w:rPr>
              <w:t>event_featured_product</w:t>
            </w:r>
            <w:proofErr w:type="spellEnd"/>
          </w:p>
        </w:tc>
        <w:tc>
          <w:tcPr>
            <w:tcW w:w="2610" w:type="dxa"/>
          </w:tcPr>
          <w:p w14:paraId="266743F3" w14:textId="183F82AB"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event_featured_product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3BCABCD3" w14:textId="77777777" w:rsidR="00DF7990" w:rsidRDefault="00FC66E5" w:rsidP="00DF7990">
            <w:pPr>
              <w:spacing w:line="240" w:lineRule="auto"/>
              <w:ind w:firstLine="0"/>
            </w:pPr>
            <w:r>
              <w:t xml:space="preserve">Is associated to an </w:t>
            </w:r>
            <w:proofErr w:type="gramStart"/>
            <w:r>
              <w:t>event</w:t>
            </w:r>
            <w:proofErr w:type="gramEnd"/>
          </w:p>
          <w:p w14:paraId="62A689E2" w14:textId="1C2F9172" w:rsidR="00FC66E5" w:rsidRDefault="00FC66E5" w:rsidP="00DF7990">
            <w:pPr>
              <w:spacing w:line="240" w:lineRule="auto"/>
              <w:ind w:firstLine="0"/>
            </w:pPr>
            <w:r>
              <w:t>Is associated to a product</w:t>
            </w:r>
          </w:p>
        </w:tc>
        <w:tc>
          <w:tcPr>
            <w:tcW w:w="1885" w:type="dxa"/>
          </w:tcPr>
          <w:p w14:paraId="477FE89F" w14:textId="77777777" w:rsidR="00DF7990" w:rsidRDefault="00FC66E5" w:rsidP="00DF7990">
            <w:pPr>
              <w:spacing w:line="240" w:lineRule="auto"/>
              <w:ind w:firstLine="0"/>
            </w:pPr>
            <w:r>
              <w:t>1:1</w:t>
            </w:r>
          </w:p>
          <w:p w14:paraId="2A047D51" w14:textId="5E68E51C" w:rsidR="00FC66E5" w:rsidRDefault="00FC66E5" w:rsidP="00DF7990">
            <w:pPr>
              <w:spacing w:line="240" w:lineRule="auto"/>
              <w:ind w:firstLine="0"/>
            </w:pPr>
            <w:r>
              <w:t>1:1</w:t>
            </w:r>
          </w:p>
        </w:tc>
      </w:tr>
      <w:tr w:rsidR="00DF7990" w14:paraId="4863D80E" w14:textId="77777777" w:rsidTr="0060568B">
        <w:tc>
          <w:tcPr>
            <w:tcW w:w="2335" w:type="dxa"/>
          </w:tcPr>
          <w:p w14:paraId="37C7A48D" w14:textId="176EE7C2" w:rsidR="00DF7990" w:rsidRDefault="00DF7990" w:rsidP="00DF7990">
            <w:pPr>
              <w:spacing w:line="240" w:lineRule="auto"/>
              <w:ind w:firstLine="0"/>
            </w:pPr>
            <w:proofErr w:type="spellStart"/>
            <w:r>
              <w:rPr>
                <w:rFonts w:ascii="Aptos Narrow" w:hAnsi="Aptos Narrow"/>
                <w:color w:val="000000"/>
              </w:rPr>
              <w:t>event_featured_product</w:t>
            </w:r>
            <w:proofErr w:type="spellEnd"/>
          </w:p>
        </w:tc>
        <w:tc>
          <w:tcPr>
            <w:tcW w:w="2610" w:type="dxa"/>
          </w:tcPr>
          <w:p w14:paraId="01008553" w14:textId="504803A0"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event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0C077B4D" w14:textId="414EAE04" w:rsidR="00DF7990" w:rsidRDefault="00FC66E5" w:rsidP="00DF7990">
            <w:pPr>
              <w:spacing w:line="240" w:lineRule="auto"/>
              <w:ind w:firstLine="0"/>
            </w:pPr>
            <w:r>
              <w:t>Is associated with an event</w:t>
            </w:r>
          </w:p>
        </w:tc>
        <w:tc>
          <w:tcPr>
            <w:tcW w:w="1885" w:type="dxa"/>
          </w:tcPr>
          <w:p w14:paraId="1611EAA7" w14:textId="1E9381B9" w:rsidR="00DF7990" w:rsidRDefault="00FC66E5" w:rsidP="00DF7990">
            <w:pPr>
              <w:spacing w:line="240" w:lineRule="auto"/>
              <w:ind w:firstLine="0"/>
            </w:pPr>
            <w:r>
              <w:t>1:1</w:t>
            </w:r>
          </w:p>
        </w:tc>
      </w:tr>
      <w:tr w:rsidR="00DF7990" w14:paraId="0074D203" w14:textId="77777777" w:rsidTr="0060568B">
        <w:tc>
          <w:tcPr>
            <w:tcW w:w="2335" w:type="dxa"/>
          </w:tcPr>
          <w:p w14:paraId="396468F1" w14:textId="5FD96990" w:rsidR="00DF7990" w:rsidRDefault="00DF7990" w:rsidP="00DF7990">
            <w:pPr>
              <w:spacing w:line="240" w:lineRule="auto"/>
              <w:ind w:firstLine="0"/>
            </w:pPr>
            <w:proofErr w:type="spellStart"/>
            <w:r>
              <w:rPr>
                <w:rFonts w:ascii="Aptos Narrow" w:hAnsi="Aptos Narrow"/>
                <w:color w:val="000000"/>
              </w:rPr>
              <w:t>event_featured_product</w:t>
            </w:r>
            <w:proofErr w:type="spellEnd"/>
          </w:p>
        </w:tc>
        <w:tc>
          <w:tcPr>
            <w:tcW w:w="2610" w:type="dxa"/>
          </w:tcPr>
          <w:p w14:paraId="5C1AAB3C" w14:textId="30FB2FF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0627F3CB" w14:textId="4F89C65F" w:rsidR="00DF7990" w:rsidRDefault="00FC66E5" w:rsidP="00DF7990">
            <w:pPr>
              <w:spacing w:line="240" w:lineRule="auto"/>
              <w:ind w:firstLine="0"/>
            </w:pPr>
            <w:r>
              <w:t>Is associated with a product</w:t>
            </w:r>
          </w:p>
        </w:tc>
        <w:tc>
          <w:tcPr>
            <w:tcW w:w="1885" w:type="dxa"/>
          </w:tcPr>
          <w:p w14:paraId="45C061CD" w14:textId="0AD8E879" w:rsidR="00DF7990" w:rsidRDefault="00FC66E5" w:rsidP="00DF7990">
            <w:pPr>
              <w:spacing w:line="240" w:lineRule="auto"/>
              <w:ind w:firstLine="0"/>
            </w:pPr>
            <w:r>
              <w:t>1:1</w:t>
            </w:r>
          </w:p>
        </w:tc>
      </w:tr>
      <w:tr w:rsidR="00DF7990" w14:paraId="17B888EB" w14:textId="77777777" w:rsidTr="0060568B">
        <w:tc>
          <w:tcPr>
            <w:tcW w:w="2335" w:type="dxa"/>
          </w:tcPr>
          <w:p w14:paraId="1CA97D15" w14:textId="018226DE" w:rsidR="00DF7990" w:rsidRDefault="00DF7990" w:rsidP="00DF7990">
            <w:pPr>
              <w:spacing w:line="240" w:lineRule="auto"/>
              <w:ind w:firstLine="0"/>
            </w:pPr>
            <w:proofErr w:type="spellStart"/>
            <w:r>
              <w:rPr>
                <w:rFonts w:ascii="Aptos Narrow" w:hAnsi="Aptos Narrow"/>
                <w:color w:val="000000"/>
              </w:rPr>
              <w:t>product_category</w:t>
            </w:r>
            <w:proofErr w:type="spellEnd"/>
          </w:p>
        </w:tc>
        <w:tc>
          <w:tcPr>
            <w:tcW w:w="2610" w:type="dxa"/>
          </w:tcPr>
          <w:p w14:paraId="2D3046C1" w14:textId="6EA43658"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category_id</w:t>
            </w:r>
            <w:proofErr w:type="spellEnd"/>
            <w:r>
              <w:rPr>
                <w:rFonts w:ascii="Aptos Narrow" w:hAnsi="Aptos Narrow"/>
                <w:color w:val="000000"/>
              </w:rPr>
              <w:t xml:space="preserve"> (PK)</w:t>
            </w:r>
            <w:r>
              <w:rPr>
                <w:rFonts w:ascii="Aptos Narrow" w:hAnsi="Aptos Narrow"/>
                <w:color w:val="000000"/>
              </w:rPr>
              <w:br/>
              <w:t>(int4)</w:t>
            </w:r>
          </w:p>
        </w:tc>
        <w:tc>
          <w:tcPr>
            <w:tcW w:w="2520" w:type="dxa"/>
          </w:tcPr>
          <w:p w14:paraId="672DEBB5" w14:textId="77777777" w:rsidR="00DF7990" w:rsidRDefault="00FC66E5" w:rsidP="00DF7990">
            <w:pPr>
              <w:spacing w:line="240" w:lineRule="auto"/>
              <w:ind w:firstLine="0"/>
            </w:pPr>
            <w:r>
              <w:t xml:space="preserve">Can be associated with a </w:t>
            </w:r>
            <w:proofErr w:type="spellStart"/>
            <w:r>
              <w:t>product_</w:t>
            </w:r>
            <w:proofErr w:type="gramStart"/>
            <w:r>
              <w:t>category</w:t>
            </w:r>
            <w:proofErr w:type="spellEnd"/>
            <w:proofErr w:type="gramEnd"/>
          </w:p>
          <w:p w14:paraId="27948045" w14:textId="77777777" w:rsidR="00FC66E5" w:rsidRDefault="00FC66E5" w:rsidP="00DF7990">
            <w:pPr>
              <w:spacing w:line="240" w:lineRule="auto"/>
              <w:ind w:firstLine="0"/>
            </w:pPr>
            <w:r>
              <w:t xml:space="preserve">Can have many </w:t>
            </w:r>
            <w:proofErr w:type="spellStart"/>
            <w:r>
              <w:t>product_</w:t>
            </w:r>
            <w:proofErr w:type="gramStart"/>
            <w:r>
              <w:t>categories</w:t>
            </w:r>
            <w:proofErr w:type="spellEnd"/>
            <w:proofErr w:type="gramEnd"/>
          </w:p>
          <w:p w14:paraId="30171AF7" w14:textId="6B0476CD" w:rsidR="00FC66E5" w:rsidRDefault="00FC66E5" w:rsidP="00DF7990">
            <w:pPr>
              <w:spacing w:line="240" w:lineRule="auto"/>
              <w:ind w:firstLine="0"/>
            </w:pPr>
            <w:r>
              <w:t xml:space="preserve">Can have many </w:t>
            </w:r>
            <w:proofErr w:type="spellStart"/>
            <w:r>
              <w:t>product_category_maps</w:t>
            </w:r>
            <w:proofErr w:type="spellEnd"/>
          </w:p>
        </w:tc>
        <w:tc>
          <w:tcPr>
            <w:tcW w:w="1885" w:type="dxa"/>
          </w:tcPr>
          <w:p w14:paraId="11E5708D" w14:textId="77777777" w:rsidR="00DF7990" w:rsidRDefault="00FC66E5" w:rsidP="00DF7990">
            <w:pPr>
              <w:spacing w:line="240" w:lineRule="auto"/>
              <w:ind w:firstLine="0"/>
            </w:pPr>
            <w:proofErr w:type="gramStart"/>
            <w:r>
              <w:t>1:Zero</w:t>
            </w:r>
            <w:proofErr w:type="gramEnd"/>
            <w:r>
              <w:t xml:space="preserve"> or 1</w:t>
            </w:r>
          </w:p>
          <w:p w14:paraId="7B4609A3" w14:textId="77777777" w:rsidR="00FC66E5" w:rsidRDefault="00FC66E5" w:rsidP="00DF7990">
            <w:pPr>
              <w:spacing w:line="240" w:lineRule="auto"/>
              <w:ind w:firstLine="0"/>
            </w:pPr>
          </w:p>
          <w:p w14:paraId="53533875" w14:textId="77777777" w:rsidR="00FC66E5" w:rsidRDefault="00FC66E5" w:rsidP="00DF7990">
            <w:pPr>
              <w:spacing w:line="240" w:lineRule="auto"/>
              <w:ind w:firstLine="0"/>
            </w:pPr>
            <w:proofErr w:type="gramStart"/>
            <w:r>
              <w:t>1:Zero</w:t>
            </w:r>
            <w:proofErr w:type="gramEnd"/>
            <w:r>
              <w:t xml:space="preserve"> or Many</w:t>
            </w:r>
          </w:p>
          <w:p w14:paraId="1AD4C55C" w14:textId="77777777" w:rsidR="00FC66E5" w:rsidRDefault="00FC66E5" w:rsidP="00DF7990">
            <w:pPr>
              <w:spacing w:line="240" w:lineRule="auto"/>
              <w:ind w:firstLine="0"/>
            </w:pPr>
          </w:p>
          <w:p w14:paraId="01724472" w14:textId="10E64F8F" w:rsidR="00FC66E5" w:rsidRDefault="00FC66E5" w:rsidP="00DF7990">
            <w:pPr>
              <w:spacing w:line="240" w:lineRule="auto"/>
              <w:ind w:firstLine="0"/>
            </w:pPr>
            <w:proofErr w:type="gramStart"/>
            <w:r>
              <w:t>1:Zero</w:t>
            </w:r>
            <w:proofErr w:type="gramEnd"/>
            <w:r>
              <w:t xml:space="preserve"> or Many</w:t>
            </w:r>
          </w:p>
        </w:tc>
      </w:tr>
      <w:tr w:rsidR="00DF7990" w14:paraId="343BCD6F" w14:textId="77777777" w:rsidTr="0060568B">
        <w:tc>
          <w:tcPr>
            <w:tcW w:w="2335" w:type="dxa"/>
          </w:tcPr>
          <w:p w14:paraId="1D6963BF" w14:textId="3ADC873C" w:rsidR="00DF7990" w:rsidRDefault="00DF7990" w:rsidP="00DF7990">
            <w:pPr>
              <w:spacing w:line="240" w:lineRule="auto"/>
              <w:ind w:firstLine="0"/>
            </w:pPr>
            <w:proofErr w:type="spellStart"/>
            <w:r>
              <w:rPr>
                <w:rFonts w:ascii="Aptos Narrow" w:hAnsi="Aptos Narrow"/>
                <w:color w:val="000000"/>
              </w:rPr>
              <w:t>product_category</w:t>
            </w:r>
            <w:proofErr w:type="spellEnd"/>
          </w:p>
        </w:tc>
        <w:tc>
          <w:tcPr>
            <w:tcW w:w="2610" w:type="dxa"/>
          </w:tcPr>
          <w:p w14:paraId="6F245ED7" w14:textId="6C5CE096"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arent_id</w:t>
            </w:r>
            <w:proofErr w:type="spellEnd"/>
            <w:r>
              <w:rPr>
                <w:rFonts w:ascii="Aptos Narrow" w:hAnsi="Aptos Narrow"/>
                <w:color w:val="000000"/>
              </w:rPr>
              <w:t xml:space="preserve"> (FK)</w:t>
            </w:r>
            <w:r>
              <w:rPr>
                <w:rFonts w:ascii="Aptos Narrow" w:hAnsi="Aptos Narrow"/>
                <w:color w:val="000000"/>
              </w:rPr>
              <w:br/>
              <w:t>(int4?)</w:t>
            </w:r>
          </w:p>
        </w:tc>
        <w:tc>
          <w:tcPr>
            <w:tcW w:w="2520" w:type="dxa"/>
          </w:tcPr>
          <w:p w14:paraId="615750BE" w14:textId="7FB97A99" w:rsidR="00DF7990" w:rsidRDefault="00FC66E5" w:rsidP="00DF7990">
            <w:pPr>
              <w:spacing w:line="240" w:lineRule="auto"/>
              <w:ind w:firstLine="0"/>
            </w:pPr>
            <w:r>
              <w:t xml:space="preserve">Can be associated with a </w:t>
            </w:r>
            <w:proofErr w:type="spellStart"/>
            <w:r>
              <w:t>product_category</w:t>
            </w:r>
            <w:proofErr w:type="spellEnd"/>
          </w:p>
        </w:tc>
        <w:tc>
          <w:tcPr>
            <w:tcW w:w="1885" w:type="dxa"/>
          </w:tcPr>
          <w:p w14:paraId="6DC185ED" w14:textId="1B405F09" w:rsidR="00DF7990" w:rsidRDefault="00FC66E5" w:rsidP="00DF7990">
            <w:pPr>
              <w:spacing w:line="240" w:lineRule="auto"/>
              <w:ind w:firstLine="0"/>
            </w:pPr>
            <w:proofErr w:type="gramStart"/>
            <w:r>
              <w:t>1:Zero</w:t>
            </w:r>
            <w:proofErr w:type="gramEnd"/>
            <w:r>
              <w:t xml:space="preserve"> or 1</w:t>
            </w:r>
          </w:p>
        </w:tc>
      </w:tr>
      <w:tr w:rsidR="00DF7990" w14:paraId="689AEA80" w14:textId="77777777" w:rsidTr="0060568B">
        <w:tc>
          <w:tcPr>
            <w:tcW w:w="2335" w:type="dxa"/>
          </w:tcPr>
          <w:p w14:paraId="7544EA5F" w14:textId="0141D2B0" w:rsidR="00DF7990" w:rsidRDefault="00DF7990" w:rsidP="00DF7990">
            <w:pPr>
              <w:spacing w:line="240" w:lineRule="auto"/>
              <w:ind w:firstLine="0"/>
            </w:pPr>
            <w:proofErr w:type="spellStart"/>
            <w:r>
              <w:rPr>
                <w:rFonts w:ascii="Aptos Narrow" w:hAnsi="Aptos Narrow"/>
                <w:color w:val="000000"/>
              </w:rPr>
              <w:t>product_category</w:t>
            </w:r>
            <w:proofErr w:type="spellEnd"/>
          </w:p>
        </w:tc>
        <w:tc>
          <w:tcPr>
            <w:tcW w:w="2610" w:type="dxa"/>
          </w:tcPr>
          <w:p w14:paraId="6FE0308D" w14:textId="08DE116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40))</w:t>
            </w:r>
          </w:p>
        </w:tc>
        <w:tc>
          <w:tcPr>
            <w:tcW w:w="2520" w:type="dxa"/>
          </w:tcPr>
          <w:p w14:paraId="06B37CC0" w14:textId="77777777" w:rsidR="00DF7990" w:rsidRDefault="00DF7990" w:rsidP="00DF7990">
            <w:pPr>
              <w:spacing w:line="240" w:lineRule="auto"/>
              <w:ind w:firstLine="0"/>
            </w:pPr>
          </w:p>
        </w:tc>
        <w:tc>
          <w:tcPr>
            <w:tcW w:w="1885" w:type="dxa"/>
          </w:tcPr>
          <w:p w14:paraId="2EC5780A" w14:textId="77777777" w:rsidR="00DF7990" w:rsidRDefault="00DF7990" w:rsidP="00DF7990">
            <w:pPr>
              <w:spacing w:line="240" w:lineRule="auto"/>
              <w:ind w:firstLine="0"/>
            </w:pPr>
          </w:p>
        </w:tc>
      </w:tr>
      <w:tr w:rsidR="00DF7990" w14:paraId="0A3A0FE1" w14:textId="77777777" w:rsidTr="0060568B">
        <w:tc>
          <w:tcPr>
            <w:tcW w:w="2335" w:type="dxa"/>
          </w:tcPr>
          <w:p w14:paraId="1A232CA9" w14:textId="4D8C2D56" w:rsidR="00DF7990" w:rsidRDefault="00DF7990" w:rsidP="00DF7990">
            <w:pPr>
              <w:spacing w:line="240" w:lineRule="auto"/>
              <w:ind w:firstLine="0"/>
            </w:pPr>
            <w:proofErr w:type="spellStart"/>
            <w:r>
              <w:rPr>
                <w:rFonts w:ascii="Aptos Narrow" w:hAnsi="Aptos Narrow"/>
                <w:color w:val="000000"/>
              </w:rPr>
              <w:lastRenderedPageBreak/>
              <w:t>product_category</w:t>
            </w:r>
            <w:proofErr w:type="spellEnd"/>
          </w:p>
        </w:tc>
        <w:tc>
          <w:tcPr>
            <w:tcW w:w="2610" w:type="dxa"/>
          </w:tcPr>
          <w:p w14:paraId="5275020C" w14:textId="37D9FFA6"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56))</w:t>
            </w:r>
          </w:p>
        </w:tc>
        <w:tc>
          <w:tcPr>
            <w:tcW w:w="2520" w:type="dxa"/>
          </w:tcPr>
          <w:p w14:paraId="6DDC581B" w14:textId="77777777" w:rsidR="00DF7990" w:rsidRDefault="00DF7990" w:rsidP="00DF7990">
            <w:pPr>
              <w:spacing w:line="240" w:lineRule="auto"/>
              <w:ind w:firstLine="0"/>
            </w:pPr>
          </w:p>
        </w:tc>
        <w:tc>
          <w:tcPr>
            <w:tcW w:w="1885" w:type="dxa"/>
          </w:tcPr>
          <w:p w14:paraId="392CE42B" w14:textId="77777777" w:rsidR="00DF7990" w:rsidRDefault="00DF7990" w:rsidP="00DF7990">
            <w:pPr>
              <w:spacing w:line="240" w:lineRule="auto"/>
              <w:ind w:firstLine="0"/>
            </w:pPr>
          </w:p>
        </w:tc>
      </w:tr>
      <w:tr w:rsidR="00DF7990" w14:paraId="77ACAA77" w14:textId="77777777" w:rsidTr="0060568B">
        <w:tc>
          <w:tcPr>
            <w:tcW w:w="2335" w:type="dxa"/>
          </w:tcPr>
          <w:p w14:paraId="707FDE70" w14:textId="1B6801CB" w:rsidR="00DF7990" w:rsidRDefault="00DF7990" w:rsidP="00DF7990">
            <w:pPr>
              <w:spacing w:line="240" w:lineRule="auto"/>
              <w:ind w:firstLine="0"/>
            </w:pPr>
            <w:r>
              <w:rPr>
                <w:rFonts w:ascii="Aptos Narrow" w:hAnsi="Aptos Narrow"/>
                <w:color w:val="000000"/>
              </w:rPr>
              <w:t>author</w:t>
            </w:r>
          </w:p>
        </w:tc>
        <w:tc>
          <w:tcPr>
            <w:tcW w:w="2610" w:type="dxa"/>
          </w:tcPr>
          <w:p w14:paraId="74855543" w14:textId="6C9CE9E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author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3A24DECE" w14:textId="1321BC30" w:rsidR="00DF7990" w:rsidRDefault="00FC66E5" w:rsidP="00DF7990">
            <w:pPr>
              <w:spacing w:line="240" w:lineRule="auto"/>
              <w:ind w:firstLine="0"/>
            </w:pPr>
            <w:r>
              <w:t>Is associated with at least one product</w:t>
            </w:r>
          </w:p>
        </w:tc>
        <w:tc>
          <w:tcPr>
            <w:tcW w:w="1885" w:type="dxa"/>
          </w:tcPr>
          <w:p w14:paraId="33845B3B" w14:textId="37B5683C" w:rsidR="00DF7990" w:rsidRDefault="00FC66E5" w:rsidP="00DF7990">
            <w:pPr>
              <w:spacing w:line="240" w:lineRule="auto"/>
              <w:ind w:firstLine="0"/>
            </w:pPr>
            <w:r>
              <w:t>1:1 or More</w:t>
            </w:r>
          </w:p>
        </w:tc>
      </w:tr>
      <w:tr w:rsidR="00DF7990" w14:paraId="321FA03D" w14:textId="77777777" w:rsidTr="0060568B">
        <w:tc>
          <w:tcPr>
            <w:tcW w:w="2335" w:type="dxa"/>
          </w:tcPr>
          <w:p w14:paraId="361494BC" w14:textId="27207BFE" w:rsidR="00DF7990" w:rsidRDefault="00DF7990" w:rsidP="00DF7990">
            <w:pPr>
              <w:spacing w:line="240" w:lineRule="auto"/>
              <w:ind w:firstLine="0"/>
            </w:pPr>
            <w:r>
              <w:rPr>
                <w:rFonts w:ascii="Aptos Narrow" w:hAnsi="Aptos Narrow"/>
                <w:color w:val="000000"/>
              </w:rPr>
              <w:t>author</w:t>
            </w:r>
          </w:p>
        </w:tc>
        <w:tc>
          <w:tcPr>
            <w:tcW w:w="2610" w:type="dxa"/>
          </w:tcPr>
          <w:p w14:paraId="4E9AD3BA" w14:textId="037660E4"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author_image_url</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048))</w:t>
            </w:r>
          </w:p>
        </w:tc>
        <w:tc>
          <w:tcPr>
            <w:tcW w:w="2520" w:type="dxa"/>
          </w:tcPr>
          <w:p w14:paraId="24B961D6" w14:textId="77777777" w:rsidR="00DF7990" w:rsidRDefault="00DF7990" w:rsidP="00DF7990">
            <w:pPr>
              <w:spacing w:line="240" w:lineRule="auto"/>
              <w:ind w:firstLine="0"/>
            </w:pPr>
          </w:p>
        </w:tc>
        <w:tc>
          <w:tcPr>
            <w:tcW w:w="1885" w:type="dxa"/>
          </w:tcPr>
          <w:p w14:paraId="76EB0B5B" w14:textId="77777777" w:rsidR="00DF7990" w:rsidRDefault="00DF7990" w:rsidP="00DF7990">
            <w:pPr>
              <w:spacing w:line="240" w:lineRule="auto"/>
              <w:ind w:firstLine="0"/>
            </w:pPr>
          </w:p>
        </w:tc>
      </w:tr>
      <w:tr w:rsidR="00DF7990" w14:paraId="2D01CADB" w14:textId="77777777" w:rsidTr="0060568B">
        <w:tc>
          <w:tcPr>
            <w:tcW w:w="2335" w:type="dxa"/>
          </w:tcPr>
          <w:p w14:paraId="02531982" w14:textId="2F1ACE88" w:rsidR="00DF7990" w:rsidRDefault="00DF7990" w:rsidP="00DF7990">
            <w:pPr>
              <w:spacing w:line="240" w:lineRule="auto"/>
              <w:ind w:firstLine="0"/>
            </w:pPr>
            <w:r>
              <w:rPr>
                <w:rFonts w:ascii="Aptos Narrow" w:hAnsi="Aptos Narrow"/>
                <w:color w:val="000000"/>
              </w:rPr>
              <w:t>author</w:t>
            </w:r>
          </w:p>
        </w:tc>
        <w:tc>
          <w:tcPr>
            <w:tcW w:w="2610" w:type="dxa"/>
          </w:tcPr>
          <w:p w14:paraId="49063F6E" w14:textId="5C0F7AF0"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first_name</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40))</w:t>
            </w:r>
          </w:p>
        </w:tc>
        <w:tc>
          <w:tcPr>
            <w:tcW w:w="2520" w:type="dxa"/>
          </w:tcPr>
          <w:p w14:paraId="0FBC4971" w14:textId="77777777" w:rsidR="00DF7990" w:rsidRDefault="00DF7990" w:rsidP="00DF7990">
            <w:pPr>
              <w:spacing w:line="240" w:lineRule="auto"/>
              <w:ind w:firstLine="0"/>
            </w:pPr>
          </w:p>
        </w:tc>
        <w:tc>
          <w:tcPr>
            <w:tcW w:w="1885" w:type="dxa"/>
          </w:tcPr>
          <w:p w14:paraId="455A1C70" w14:textId="77777777" w:rsidR="00DF7990" w:rsidRDefault="00DF7990" w:rsidP="00DF7990">
            <w:pPr>
              <w:spacing w:line="240" w:lineRule="auto"/>
              <w:ind w:firstLine="0"/>
            </w:pPr>
          </w:p>
        </w:tc>
      </w:tr>
      <w:tr w:rsidR="00DF7990" w14:paraId="26E27D92" w14:textId="77777777" w:rsidTr="0060568B">
        <w:tc>
          <w:tcPr>
            <w:tcW w:w="2335" w:type="dxa"/>
          </w:tcPr>
          <w:p w14:paraId="38D0090D" w14:textId="789237FC" w:rsidR="00DF7990" w:rsidRDefault="00DF7990" w:rsidP="00DF7990">
            <w:pPr>
              <w:spacing w:line="240" w:lineRule="auto"/>
              <w:ind w:firstLine="0"/>
            </w:pPr>
            <w:r>
              <w:rPr>
                <w:rFonts w:ascii="Aptos Narrow" w:hAnsi="Aptos Narrow"/>
                <w:color w:val="000000"/>
              </w:rPr>
              <w:t>author</w:t>
            </w:r>
          </w:p>
        </w:tc>
        <w:tc>
          <w:tcPr>
            <w:tcW w:w="2610" w:type="dxa"/>
          </w:tcPr>
          <w:p w14:paraId="1FF81B3B" w14:textId="2A4B30A3"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last_name</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50))</w:t>
            </w:r>
          </w:p>
        </w:tc>
        <w:tc>
          <w:tcPr>
            <w:tcW w:w="2520" w:type="dxa"/>
          </w:tcPr>
          <w:p w14:paraId="0C39624E" w14:textId="77777777" w:rsidR="00DF7990" w:rsidRDefault="00DF7990" w:rsidP="00DF7990">
            <w:pPr>
              <w:spacing w:line="240" w:lineRule="auto"/>
              <w:ind w:firstLine="0"/>
            </w:pPr>
          </w:p>
        </w:tc>
        <w:tc>
          <w:tcPr>
            <w:tcW w:w="1885" w:type="dxa"/>
          </w:tcPr>
          <w:p w14:paraId="107D02D6" w14:textId="77777777" w:rsidR="00DF7990" w:rsidRDefault="00DF7990" w:rsidP="00DF7990">
            <w:pPr>
              <w:spacing w:line="240" w:lineRule="auto"/>
              <w:ind w:firstLine="0"/>
            </w:pPr>
          </w:p>
        </w:tc>
      </w:tr>
      <w:tr w:rsidR="00DF7990" w14:paraId="29BF1BE9" w14:textId="77777777" w:rsidTr="0060568B">
        <w:tc>
          <w:tcPr>
            <w:tcW w:w="2335" w:type="dxa"/>
          </w:tcPr>
          <w:p w14:paraId="59F81BDC" w14:textId="0801013C" w:rsidR="00DF7990" w:rsidRDefault="00DF7990" w:rsidP="00DF7990">
            <w:pPr>
              <w:spacing w:line="240" w:lineRule="auto"/>
              <w:ind w:firstLine="0"/>
            </w:pPr>
            <w:r>
              <w:rPr>
                <w:rFonts w:ascii="Aptos Narrow" w:hAnsi="Aptos Narrow"/>
                <w:color w:val="000000"/>
              </w:rPr>
              <w:t>author</w:t>
            </w:r>
          </w:p>
        </w:tc>
        <w:tc>
          <w:tcPr>
            <w:tcW w:w="2610" w:type="dxa"/>
          </w:tcPr>
          <w:p w14:paraId="1E51AE40" w14:textId="7115B5F8" w:rsidR="00DF7990" w:rsidRDefault="00DF7990" w:rsidP="00DF7990">
            <w:pPr>
              <w:spacing w:line="240" w:lineRule="auto"/>
              <w:ind w:firstLine="0"/>
            </w:pPr>
            <w:r>
              <w:rPr>
                <w:rFonts w:ascii="Aptos Narrow" w:hAnsi="Aptos Narrow"/>
                <w:color w:val="000000"/>
              </w:rPr>
              <w:t xml:space="preserve"> biography</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2048))</w:t>
            </w:r>
          </w:p>
        </w:tc>
        <w:tc>
          <w:tcPr>
            <w:tcW w:w="2520" w:type="dxa"/>
          </w:tcPr>
          <w:p w14:paraId="3E96933C" w14:textId="77777777" w:rsidR="00DF7990" w:rsidRDefault="00DF7990" w:rsidP="00DF7990">
            <w:pPr>
              <w:spacing w:line="240" w:lineRule="auto"/>
              <w:ind w:firstLine="0"/>
            </w:pPr>
          </w:p>
        </w:tc>
        <w:tc>
          <w:tcPr>
            <w:tcW w:w="1885" w:type="dxa"/>
          </w:tcPr>
          <w:p w14:paraId="319B314D" w14:textId="77777777" w:rsidR="00DF7990" w:rsidRDefault="00DF7990" w:rsidP="00DF7990">
            <w:pPr>
              <w:spacing w:line="240" w:lineRule="auto"/>
              <w:ind w:firstLine="0"/>
            </w:pPr>
          </w:p>
        </w:tc>
      </w:tr>
      <w:tr w:rsidR="00DF7990" w14:paraId="0121FAAD" w14:textId="77777777" w:rsidTr="0060568B">
        <w:tc>
          <w:tcPr>
            <w:tcW w:w="2335" w:type="dxa"/>
          </w:tcPr>
          <w:p w14:paraId="239E7151" w14:textId="46E3DAD7" w:rsidR="00DF7990" w:rsidRDefault="00DF7990" w:rsidP="00DF7990">
            <w:pPr>
              <w:spacing w:line="240" w:lineRule="auto"/>
              <w:ind w:firstLine="0"/>
            </w:pPr>
            <w:proofErr w:type="spellStart"/>
            <w:r>
              <w:rPr>
                <w:rFonts w:ascii="Aptos Narrow" w:hAnsi="Aptos Narrow"/>
                <w:color w:val="000000"/>
              </w:rPr>
              <w:t>deliverable_regions</w:t>
            </w:r>
            <w:proofErr w:type="spellEnd"/>
          </w:p>
        </w:tc>
        <w:tc>
          <w:tcPr>
            <w:tcW w:w="2610" w:type="dxa"/>
          </w:tcPr>
          <w:p w14:paraId="106E08B2" w14:textId="3366FBA5"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deliverable_region_id</w:t>
            </w:r>
            <w:proofErr w:type="spellEnd"/>
            <w:r>
              <w:rPr>
                <w:rFonts w:ascii="Aptos Narrow" w:hAnsi="Aptos Narrow"/>
                <w:color w:val="000000"/>
              </w:rPr>
              <w:t xml:space="preserve"> (PK)</w:t>
            </w:r>
            <w:r>
              <w:rPr>
                <w:rFonts w:ascii="Aptos Narrow" w:hAnsi="Aptos Narrow"/>
                <w:color w:val="000000"/>
              </w:rPr>
              <w:br/>
              <w:t>(int4)</w:t>
            </w:r>
          </w:p>
        </w:tc>
        <w:tc>
          <w:tcPr>
            <w:tcW w:w="2520" w:type="dxa"/>
          </w:tcPr>
          <w:p w14:paraId="68504717" w14:textId="77777777" w:rsidR="00DF7990" w:rsidRDefault="00DF7990" w:rsidP="00DF7990">
            <w:pPr>
              <w:spacing w:line="240" w:lineRule="auto"/>
              <w:ind w:firstLine="0"/>
            </w:pPr>
          </w:p>
        </w:tc>
        <w:tc>
          <w:tcPr>
            <w:tcW w:w="1885" w:type="dxa"/>
          </w:tcPr>
          <w:p w14:paraId="6AC4208F" w14:textId="77777777" w:rsidR="00DF7990" w:rsidRDefault="00DF7990" w:rsidP="00DF7990">
            <w:pPr>
              <w:spacing w:line="240" w:lineRule="auto"/>
              <w:ind w:firstLine="0"/>
            </w:pPr>
          </w:p>
        </w:tc>
      </w:tr>
      <w:tr w:rsidR="00DF7990" w14:paraId="0FC71506" w14:textId="77777777" w:rsidTr="0060568B">
        <w:tc>
          <w:tcPr>
            <w:tcW w:w="2335" w:type="dxa"/>
          </w:tcPr>
          <w:p w14:paraId="0F9A618B" w14:textId="3351A9E4" w:rsidR="00DF7990" w:rsidRDefault="00DF7990" w:rsidP="00DF7990">
            <w:pPr>
              <w:spacing w:line="240" w:lineRule="auto"/>
              <w:ind w:firstLine="0"/>
            </w:pPr>
            <w:proofErr w:type="spellStart"/>
            <w:r>
              <w:rPr>
                <w:rFonts w:ascii="Aptos Narrow" w:hAnsi="Aptos Narrow"/>
                <w:color w:val="000000"/>
              </w:rPr>
              <w:t>deliverable_regions</w:t>
            </w:r>
            <w:proofErr w:type="spellEnd"/>
          </w:p>
        </w:tc>
        <w:tc>
          <w:tcPr>
            <w:tcW w:w="2610" w:type="dxa"/>
          </w:tcPr>
          <w:p w14:paraId="309CC8CC" w14:textId="1F73D0CA"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country_code</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w:t>
            </w:r>
          </w:p>
        </w:tc>
        <w:tc>
          <w:tcPr>
            <w:tcW w:w="2520" w:type="dxa"/>
          </w:tcPr>
          <w:p w14:paraId="09CFFB0A" w14:textId="77777777" w:rsidR="00DF7990" w:rsidRDefault="00DF7990" w:rsidP="00DF7990">
            <w:pPr>
              <w:spacing w:line="240" w:lineRule="auto"/>
              <w:ind w:firstLine="0"/>
            </w:pPr>
          </w:p>
        </w:tc>
        <w:tc>
          <w:tcPr>
            <w:tcW w:w="1885" w:type="dxa"/>
          </w:tcPr>
          <w:p w14:paraId="0ADE5DF4" w14:textId="77777777" w:rsidR="00DF7990" w:rsidRDefault="00DF7990" w:rsidP="00DF7990">
            <w:pPr>
              <w:spacing w:line="240" w:lineRule="auto"/>
              <w:ind w:firstLine="0"/>
            </w:pPr>
          </w:p>
        </w:tc>
      </w:tr>
      <w:tr w:rsidR="00DF7990" w14:paraId="3BF0E96E" w14:textId="77777777" w:rsidTr="0060568B">
        <w:tc>
          <w:tcPr>
            <w:tcW w:w="2335" w:type="dxa"/>
          </w:tcPr>
          <w:p w14:paraId="637E4BED" w14:textId="406DEB2F" w:rsidR="00DF7990" w:rsidRDefault="00DF7990" w:rsidP="00DF7990">
            <w:pPr>
              <w:spacing w:line="240" w:lineRule="auto"/>
              <w:ind w:firstLine="0"/>
            </w:pPr>
            <w:proofErr w:type="spellStart"/>
            <w:r>
              <w:rPr>
                <w:rFonts w:ascii="Aptos Narrow" w:hAnsi="Aptos Narrow"/>
                <w:color w:val="000000"/>
              </w:rPr>
              <w:t>deliverable_regions</w:t>
            </w:r>
            <w:proofErr w:type="spellEnd"/>
          </w:p>
        </w:tc>
        <w:tc>
          <w:tcPr>
            <w:tcW w:w="2610" w:type="dxa"/>
          </w:tcPr>
          <w:p w14:paraId="7F33A2E4" w14:textId="7789D41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ate_code</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w:t>
            </w:r>
          </w:p>
        </w:tc>
        <w:tc>
          <w:tcPr>
            <w:tcW w:w="2520" w:type="dxa"/>
          </w:tcPr>
          <w:p w14:paraId="7AFCFA9D" w14:textId="77777777" w:rsidR="00DF7990" w:rsidRDefault="00DF7990" w:rsidP="00DF7990">
            <w:pPr>
              <w:spacing w:line="240" w:lineRule="auto"/>
              <w:ind w:firstLine="0"/>
            </w:pPr>
          </w:p>
        </w:tc>
        <w:tc>
          <w:tcPr>
            <w:tcW w:w="1885" w:type="dxa"/>
          </w:tcPr>
          <w:p w14:paraId="5627478E" w14:textId="77777777" w:rsidR="00DF7990" w:rsidRDefault="00DF7990" w:rsidP="00DF7990">
            <w:pPr>
              <w:spacing w:line="240" w:lineRule="auto"/>
              <w:ind w:firstLine="0"/>
            </w:pPr>
          </w:p>
        </w:tc>
      </w:tr>
      <w:tr w:rsidR="00DF7990" w14:paraId="58226DA8" w14:textId="77777777" w:rsidTr="0060568B">
        <w:tc>
          <w:tcPr>
            <w:tcW w:w="2335" w:type="dxa"/>
          </w:tcPr>
          <w:p w14:paraId="2437E872" w14:textId="4E60D7E4" w:rsidR="00DF7990" w:rsidRDefault="00DF7990" w:rsidP="00DF7990">
            <w:pPr>
              <w:spacing w:line="240" w:lineRule="auto"/>
              <w:ind w:firstLine="0"/>
            </w:pPr>
            <w:proofErr w:type="spellStart"/>
            <w:r>
              <w:rPr>
                <w:rFonts w:ascii="Aptos Narrow" w:hAnsi="Aptos Narrow"/>
                <w:color w:val="000000"/>
              </w:rPr>
              <w:t>product_category_map</w:t>
            </w:r>
            <w:proofErr w:type="spellEnd"/>
          </w:p>
        </w:tc>
        <w:tc>
          <w:tcPr>
            <w:tcW w:w="2610" w:type="dxa"/>
          </w:tcPr>
          <w:p w14:paraId="0FDD1BD5" w14:textId="65CAC97C"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category_map_id</w:t>
            </w:r>
            <w:proofErr w:type="spellEnd"/>
            <w:r>
              <w:rPr>
                <w:rFonts w:ascii="Aptos Narrow" w:hAnsi="Aptos Narrow"/>
                <w:color w:val="000000"/>
              </w:rPr>
              <w:t xml:space="preserve"> (PK)</w:t>
            </w:r>
            <w:r>
              <w:rPr>
                <w:rFonts w:ascii="Aptos Narrow" w:hAnsi="Aptos Narrow"/>
                <w:color w:val="000000"/>
              </w:rPr>
              <w:br/>
              <w:t>(int4)</w:t>
            </w:r>
          </w:p>
        </w:tc>
        <w:tc>
          <w:tcPr>
            <w:tcW w:w="2520" w:type="dxa"/>
          </w:tcPr>
          <w:p w14:paraId="20575CB3" w14:textId="77777777" w:rsidR="00DF7990" w:rsidRDefault="00FC66E5" w:rsidP="00DF7990">
            <w:pPr>
              <w:spacing w:line="240" w:lineRule="auto"/>
              <w:ind w:firstLine="0"/>
            </w:pPr>
            <w:r>
              <w:t xml:space="preserve">Is associated with a </w:t>
            </w:r>
            <w:proofErr w:type="spellStart"/>
            <w:r>
              <w:t>product_</w:t>
            </w:r>
            <w:proofErr w:type="gramStart"/>
            <w:r>
              <w:t>category</w:t>
            </w:r>
            <w:proofErr w:type="spellEnd"/>
            <w:proofErr w:type="gramEnd"/>
          </w:p>
          <w:p w14:paraId="3081799F" w14:textId="4A054C61" w:rsidR="00FC66E5" w:rsidRDefault="00FC66E5" w:rsidP="00DF7990">
            <w:pPr>
              <w:spacing w:line="240" w:lineRule="auto"/>
              <w:ind w:firstLine="0"/>
            </w:pPr>
            <w:r>
              <w:t>Is associated with a product</w:t>
            </w:r>
          </w:p>
        </w:tc>
        <w:tc>
          <w:tcPr>
            <w:tcW w:w="1885" w:type="dxa"/>
          </w:tcPr>
          <w:p w14:paraId="78B118A5" w14:textId="77777777" w:rsidR="00DF7990" w:rsidRDefault="00FC66E5" w:rsidP="00DF7990">
            <w:pPr>
              <w:spacing w:line="240" w:lineRule="auto"/>
              <w:ind w:firstLine="0"/>
            </w:pPr>
            <w:r>
              <w:t>1:1</w:t>
            </w:r>
          </w:p>
          <w:p w14:paraId="7AD08B11" w14:textId="77777777" w:rsidR="00FC66E5" w:rsidRDefault="00FC66E5" w:rsidP="00DF7990">
            <w:pPr>
              <w:spacing w:line="240" w:lineRule="auto"/>
              <w:ind w:firstLine="0"/>
            </w:pPr>
          </w:p>
          <w:p w14:paraId="722387EC" w14:textId="1D2C750A" w:rsidR="00FC66E5" w:rsidRDefault="00FC66E5" w:rsidP="00DF7990">
            <w:pPr>
              <w:spacing w:line="240" w:lineRule="auto"/>
              <w:ind w:firstLine="0"/>
            </w:pPr>
            <w:r>
              <w:t>1:1</w:t>
            </w:r>
          </w:p>
        </w:tc>
      </w:tr>
      <w:tr w:rsidR="00DF7990" w14:paraId="5BD38109" w14:textId="77777777" w:rsidTr="0060568B">
        <w:tc>
          <w:tcPr>
            <w:tcW w:w="2335" w:type="dxa"/>
          </w:tcPr>
          <w:p w14:paraId="3BD5A8DD" w14:textId="3A93113D" w:rsidR="00DF7990" w:rsidRDefault="00DF7990" w:rsidP="00DF7990">
            <w:pPr>
              <w:spacing w:line="240" w:lineRule="auto"/>
              <w:ind w:firstLine="0"/>
            </w:pPr>
            <w:proofErr w:type="spellStart"/>
            <w:r>
              <w:rPr>
                <w:rFonts w:ascii="Aptos Narrow" w:hAnsi="Aptos Narrow"/>
                <w:color w:val="000000"/>
              </w:rPr>
              <w:t>product_category_map</w:t>
            </w:r>
            <w:proofErr w:type="spellEnd"/>
          </w:p>
        </w:tc>
        <w:tc>
          <w:tcPr>
            <w:tcW w:w="2610" w:type="dxa"/>
          </w:tcPr>
          <w:p w14:paraId="0EBBF02B" w14:textId="765EA9AF"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5AF958D8" w14:textId="3385C1A5" w:rsidR="00DF7990" w:rsidRDefault="00FC66E5" w:rsidP="00DF7990">
            <w:pPr>
              <w:spacing w:line="240" w:lineRule="auto"/>
              <w:ind w:firstLine="0"/>
            </w:pPr>
            <w:r>
              <w:t>Is associated with a product</w:t>
            </w:r>
          </w:p>
        </w:tc>
        <w:tc>
          <w:tcPr>
            <w:tcW w:w="1885" w:type="dxa"/>
          </w:tcPr>
          <w:p w14:paraId="2AD22B4A" w14:textId="08516248" w:rsidR="00DF7990" w:rsidRDefault="00FC66E5" w:rsidP="00DF7990">
            <w:pPr>
              <w:spacing w:line="240" w:lineRule="auto"/>
              <w:ind w:firstLine="0"/>
            </w:pPr>
            <w:r>
              <w:t>1:1</w:t>
            </w:r>
          </w:p>
        </w:tc>
      </w:tr>
      <w:tr w:rsidR="00DF7990" w14:paraId="7836A59C" w14:textId="77777777" w:rsidTr="0060568B">
        <w:tc>
          <w:tcPr>
            <w:tcW w:w="2335" w:type="dxa"/>
          </w:tcPr>
          <w:p w14:paraId="5C0A173A" w14:textId="360BFDA0" w:rsidR="00DF7990" w:rsidRDefault="00DF7990" w:rsidP="00DF7990">
            <w:pPr>
              <w:spacing w:line="240" w:lineRule="auto"/>
              <w:ind w:firstLine="0"/>
            </w:pPr>
            <w:proofErr w:type="spellStart"/>
            <w:r>
              <w:rPr>
                <w:rFonts w:ascii="Aptos Narrow" w:hAnsi="Aptos Narrow"/>
                <w:color w:val="000000"/>
              </w:rPr>
              <w:t>product_category_map</w:t>
            </w:r>
            <w:proofErr w:type="spellEnd"/>
          </w:p>
        </w:tc>
        <w:tc>
          <w:tcPr>
            <w:tcW w:w="2610" w:type="dxa"/>
          </w:tcPr>
          <w:p w14:paraId="0A29E790" w14:textId="7A454AD7"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category_id</w:t>
            </w:r>
            <w:proofErr w:type="spellEnd"/>
            <w:r>
              <w:rPr>
                <w:rFonts w:ascii="Aptos Narrow" w:hAnsi="Aptos Narrow"/>
                <w:color w:val="000000"/>
              </w:rPr>
              <w:t xml:space="preserve"> (FK)</w:t>
            </w:r>
            <w:r>
              <w:rPr>
                <w:rFonts w:ascii="Aptos Narrow" w:hAnsi="Aptos Narrow"/>
                <w:color w:val="000000"/>
              </w:rPr>
              <w:br/>
              <w:t>(int4)</w:t>
            </w:r>
          </w:p>
        </w:tc>
        <w:tc>
          <w:tcPr>
            <w:tcW w:w="2520" w:type="dxa"/>
          </w:tcPr>
          <w:p w14:paraId="04A52A7A" w14:textId="577BF762" w:rsidR="00DF7990" w:rsidRDefault="00FC66E5" w:rsidP="00DF7990">
            <w:pPr>
              <w:spacing w:line="240" w:lineRule="auto"/>
              <w:ind w:firstLine="0"/>
            </w:pPr>
            <w:r>
              <w:t xml:space="preserve">Is associated with a </w:t>
            </w:r>
            <w:proofErr w:type="spellStart"/>
            <w:r>
              <w:t>product_category</w:t>
            </w:r>
            <w:proofErr w:type="spellEnd"/>
          </w:p>
        </w:tc>
        <w:tc>
          <w:tcPr>
            <w:tcW w:w="1885" w:type="dxa"/>
          </w:tcPr>
          <w:p w14:paraId="4F5B2F69" w14:textId="0A03B1F9" w:rsidR="00DF7990" w:rsidRDefault="00FC66E5" w:rsidP="00DF7990">
            <w:pPr>
              <w:spacing w:line="240" w:lineRule="auto"/>
              <w:ind w:firstLine="0"/>
            </w:pPr>
            <w:r>
              <w:t>1:1</w:t>
            </w:r>
          </w:p>
        </w:tc>
      </w:tr>
      <w:tr w:rsidR="00DF7990" w14:paraId="6CAA03B6" w14:textId="77777777" w:rsidTr="0060568B">
        <w:tc>
          <w:tcPr>
            <w:tcW w:w="2335" w:type="dxa"/>
          </w:tcPr>
          <w:p w14:paraId="637C4309" w14:textId="0DE505A0" w:rsidR="00DF7990" w:rsidRDefault="00DF7990" w:rsidP="00DF7990">
            <w:pPr>
              <w:spacing w:line="240" w:lineRule="auto"/>
              <w:ind w:firstLine="0"/>
            </w:pPr>
            <w:r>
              <w:rPr>
                <w:rFonts w:ascii="Aptos Narrow" w:hAnsi="Aptos Narrow"/>
                <w:color w:val="000000"/>
              </w:rPr>
              <w:t>promotion</w:t>
            </w:r>
          </w:p>
        </w:tc>
        <w:tc>
          <w:tcPr>
            <w:tcW w:w="2610" w:type="dxa"/>
          </w:tcPr>
          <w:p w14:paraId="3124A9BB" w14:textId="23923581"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motion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62850E1E" w14:textId="77777777" w:rsidR="00DF7990" w:rsidRDefault="00FC66E5" w:rsidP="00DF7990">
            <w:pPr>
              <w:spacing w:line="240" w:lineRule="auto"/>
              <w:ind w:firstLine="0"/>
            </w:pPr>
            <w:r>
              <w:t xml:space="preserve">Can be associated with multiple </w:t>
            </w:r>
            <w:proofErr w:type="gramStart"/>
            <w:r>
              <w:t>events</w:t>
            </w:r>
            <w:proofErr w:type="gramEnd"/>
          </w:p>
          <w:p w14:paraId="3AAC526D" w14:textId="77777777" w:rsidR="00FC66E5" w:rsidRDefault="00FC66E5" w:rsidP="00DF7990">
            <w:pPr>
              <w:spacing w:line="240" w:lineRule="auto"/>
              <w:ind w:firstLine="0"/>
            </w:pPr>
            <w:r>
              <w:t xml:space="preserve">Can be associated with multiple </w:t>
            </w:r>
            <w:proofErr w:type="gramStart"/>
            <w:r>
              <w:t>orders</w:t>
            </w:r>
            <w:proofErr w:type="gramEnd"/>
          </w:p>
          <w:p w14:paraId="66902F44" w14:textId="4DC35FD3" w:rsidR="00FC66E5" w:rsidRDefault="00FC66E5" w:rsidP="00DF7990">
            <w:pPr>
              <w:spacing w:line="240" w:lineRule="auto"/>
              <w:ind w:firstLine="0"/>
            </w:pPr>
            <w:r>
              <w:t xml:space="preserve">Can be associated with multiple </w:t>
            </w:r>
            <w:proofErr w:type="spellStart"/>
            <w:r>
              <w:t>product_promotions</w:t>
            </w:r>
            <w:proofErr w:type="spellEnd"/>
          </w:p>
        </w:tc>
        <w:tc>
          <w:tcPr>
            <w:tcW w:w="1885" w:type="dxa"/>
          </w:tcPr>
          <w:p w14:paraId="41A8568C" w14:textId="77777777" w:rsidR="00DF7990" w:rsidRDefault="00FC66E5" w:rsidP="00DF7990">
            <w:pPr>
              <w:spacing w:line="240" w:lineRule="auto"/>
              <w:ind w:firstLine="0"/>
            </w:pPr>
            <w:proofErr w:type="gramStart"/>
            <w:r>
              <w:t>1:Zero</w:t>
            </w:r>
            <w:proofErr w:type="gramEnd"/>
            <w:r>
              <w:t xml:space="preserve"> or More</w:t>
            </w:r>
          </w:p>
          <w:p w14:paraId="7B2E67B6" w14:textId="77777777" w:rsidR="00FC66E5" w:rsidRDefault="00FC66E5" w:rsidP="00DF7990">
            <w:pPr>
              <w:spacing w:line="240" w:lineRule="auto"/>
              <w:ind w:firstLine="0"/>
            </w:pPr>
          </w:p>
          <w:p w14:paraId="75A9F66A" w14:textId="53DC89FB" w:rsidR="00FC66E5" w:rsidRDefault="00FC66E5" w:rsidP="00DF7990">
            <w:pPr>
              <w:spacing w:line="240" w:lineRule="auto"/>
              <w:ind w:firstLine="0"/>
            </w:pPr>
            <w:proofErr w:type="gramStart"/>
            <w:r>
              <w:t>1:Zero</w:t>
            </w:r>
            <w:proofErr w:type="gramEnd"/>
            <w:r>
              <w:t xml:space="preserve"> or More</w:t>
            </w:r>
          </w:p>
          <w:p w14:paraId="26592B3F" w14:textId="77777777" w:rsidR="00FC66E5" w:rsidRDefault="00FC66E5" w:rsidP="00DF7990">
            <w:pPr>
              <w:spacing w:line="240" w:lineRule="auto"/>
              <w:ind w:firstLine="0"/>
            </w:pPr>
          </w:p>
          <w:p w14:paraId="447236B8" w14:textId="0AB4C454" w:rsidR="00FC66E5" w:rsidRDefault="00FC66E5" w:rsidP="00DF7990">
            <w:pPr>
              <w:spacing w:line="240" w:lineRule="auto"/>
              <w:ind w:firstLine="0"/>
            </w:pPr>
            <w:proofErr w:type="gramStart"/>
            <w:r>
              <w:t>1:Zero</w:t>
            </w:r>
            <w:proofErr w:type="gramEnd"/>
            <w:r>
              <w:t xml:space="preserve"> or More</w:t>
            </w:r>
          </w:p>
        </w:tc>
      </w:tr>
      <w:tr w:rsidR="00DF7990" w14:paraId="3EB85EEC" w14:textId="77777777" w:rsidTr="0060568B">
        <w:tc>
          <w:tcPr>
            <w:tcW w:w="2335" w:type="dxa"/>
          </w:tcPr>
          <w:p w14:paraId="515D5946" w14:textId="24689748" w:rsidR="00DF7990" w:rsidRDefault="00DF7990" w:rsidP="00DF7990">
            <w:pPr>
              <w:spacing w:line="240" w:lineRule="auto"/>
              <w:ind w:firstLine="0"/>
            </w:pPr>
            <w:r>
              <w:rPr>
                <w:rFonts w:ascii="Aptos Narrow" w:hAnsi="Aptos Narrow"/>
                <w:color w:val="000000"/>
              </w:rPr>
              <w:t>promotion</w:t>
            </w:r>
          </w:p>
        </w:tc>
        <w:tc>
          <w:tcPr>
            <w:tcW w:w="2610" w:type="dxa"/>
          </w:tcPr>
          <w:p w14:paraId="0536AB86" w14:textId="6B35F293"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40))</w:t>
            </w:r>
          </w:p>
        </w:tc>
        <w:tc>
          <w:tcPr>
            <w:tcW w:w="2520" w:type="dxa"/>
          </w:tcPr>
          <w:p w14:paraId="1D5EE609" w14:textId="77777777" w:rsidR="00DF7990" w:rsidRDefault="00DF7990" w:rsidP="00DF7990">
            <w:pPr>
              <w:spacing w:line="240" w:lineRule="auto"/>
              <w:ind w:firstLine="0"/>
            </w:pPr>
          </w:p>
        </w:tc>
        <w:tc>
          <w:tcPr>
            <w:tcW w:w="1885" w:type="dxa"/>
          </w:tcPr>
          <w:p w14:paraId="5CAB9D24" w14:textId="77777777" w:rsidR="00DF7990" w:rsidRDefault="00DF7990" w:rsidP="00DF7990">
            <w:pPr>
              <w:spacing w:line="240" w:lineRule="auto"/>
              <w:ind w:firstLine="0"/>
            </w:pPr>
          </w:p>
        </w:tc>
      </w:tr>
      <w:tr w:rsidR="00DF7990" w14:paraId="222359D8" w14:textId="77777777" w:rsidTr="0060568B">
        <w:tc>
          <w:tcPr>
            <w:tcW w:w="2335" w:type="dxa"/>
          </w:tcPr>
          <w:p w14:paraId="421E4C57" w14:textId="363D97E4" w:rsidR="00DF7990" w:rsidRDefault="00DF7990" w:rsidP="00DF7990">
            <w:pPr>
              <w:spacing w:line="240" w:lineRule="auto"/>
              <w:ind w:firstLine="0"/>
            </w:pPr>
            <w:r>
              <w:rPr>
                <w:rFonts w:ascii="Aptos Narrow" w:hAnsi="Aptos Narrow"/>
                <w:color w:val="000000"/>
              </w:rPr>
              <w:t>promotion</w:t>
            </w:r>
          </w:p>
        </w:tc>
        <w:tc>
          <w:tcPr>
            <w:tcW w:w="2610" w:type="dxa"/>
          </w:tcPr>
          <w:p w14:paraId="1F637FD2" w14:textId="2BB82B2B"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80))</w:t>
            </w:r>
          </w:p>
        </w:tc>
        <w:tc>
          <w:tcPr>
            <w:tcW w:w="2520" w:type="dxa"/>
          </w:tcPr>
          <w:p w14:paraId="472B6970" w14:textId="77777777" w:rsidR="00DF7990" w:rsidRDefault="00DF7990" w:rsidP="00DF7990">
            <w:pPr>
              <w:spacing w:line="240" w:lineRule="auto"/>
              <w:ind w:firstLine="0"/>
            </w:pPr>
          </w:p>
        </w:tc>
        <w:tc>
          <w:tcPr>
            <w:tcW w:w="1885" w:type="dxa"/>
          </w:tcPr>
          <w:p w14:paraId="6778D8D5" w14:textId="77777777" w:rsidR="00DF7990" w:rsidRDefault="00DF7990" w:rsidP="00DF7990">
            <w:pPr>
              <w:spacing w:line="240" w:lineRule="auto"/>
              <w:ind w:firstLine="0"/>
            </w:pPr>
          </w:p>
        </w:tc>
      </w:tr>
      <w:tr w:rsidR="00DF7990" w14:paraId="359E57DA" w14:textId="77777777" w:rsidTr="0060568B">
        <w:tc>
          <w:tcPr>
            <w:tcW w:w="2335" w:type="dxa"/>
          </w:tcPr>
          <w:p w14:paraId="413A6D9D" w14:textId="2C28DEBC" w:rsidR="00DF7990" w:rsidRDefault="00DF7990" w:rsidP="00DF7990">
            <w:pPr>
              <w:spacing w:line="240" w:lineRule="auto"/>
              <w:ind w:firstLine="0"/>
            </w:pPr>
            <w:r>
              <w:rPr>
                <w:rFonts w:ascii="Aptos Narrow" w:hAnsi="Aptos Narrow"/>
                <w:color w:val="000000"/>
              </w:rPr>
              <w:lastRenderedPageBreak/>
              <w:t>promotion</w:t>
            </w:r>
          </w:p>
        </w:tc>
        <w:tc>
          <w:tcPr>
            <w:tcW w:w="2610" w:type="dxa"/>
          </w:tcPr>
          <w:p w14:paraId="798BF813" w14:textId="066FB3B5"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discount_percentage</w:t>
            </w:r>
            <w:proofErr w:type="spellEnd"/>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09B8DB28" w14:textId="77777777" w:rsidR="00DF7990" w:rsidRDefault="00DF7990" w:rsidP="00DF7990">
            <w:pPr>
              <w:spacing w:line="240" w:lineRule="auto"/>
              <w:ind w:firstLine="0"/>
            </w:pPr>
          </w:p>
        </w:tc>
        <w:tc>
          <w:tcPr>
            <w:tcW w:w="1885" w:type="dxa"/>
          </w:tcPr>
          <w:p w14:paraId="13BC3087" w14:textId="77777777" w:rsidR="00DF7990" w:rsidRDefault="00DF7990" w:rsidP="00DF7990">
            <w:pPr>
              <w:spacing w:line="240" w:lineRule="auto"/>
              <w:ind w:firstLine="0"/>
            </w:pPr>
          </w:p>
        </w:tc>
      </w:tr>
      <w:tr w:rsidR="00DF7990" w14:paraId="263BDF76" w14:textId="77777777" w:rsidTr="0060568B">
        <w:tc>
          <w:tcPr>
            <w:tcW w:w="2335" w:type="dxa"/>
          </w:tcPr>
          <w:p w14:paraId="169D1180" w14:textId="71AEB2A4" w:rsidR="00DF7990" w:rsidRDefault="00DF7990" w:rsidP="00DF7990">
            <w:pPr>
              <w:spacing w:line="240" w:lineRule="auto"/>
              <w:ind w:firstLine="0"/>
            </w:pPr>
            <w:r>
              <w:rPr>
                <w:rFonts w:ascii="Aptos Narrow" w:hAnsi="Aptos Narrow"/>
                <w:color w:val="000000"/>
              </w:rPr>
              <w:t>promotion</w:t>
            </w:r>
          </w:p>
        </w:tc>
        <w:tc>
          <w:tcPr>
            <w:tcW w:w="2610" w:type="dxa"/>
          </w:tcPr>
          <w:p w14:paraId="22B52408" w14:textId="129091ED"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art_timestamp</w:t>
            </w:r>
            <w:proofErr w:type="spellEnd"/>
            <w:r>
              <w:rPr>
                <w:rFonts w:ascii="Aptos Narrow" w:hAnsi="Aptos Narrow"/>
                <w:color w:val="000000"/>
              </w:rPr>
              <w:br/>
              <w:t xml:space="preserve">(timestamp with </w:t>
            </w:r>
            <w:proofErr w:type="spellStart"/>
            <w:r>
              <w:rPr>
                <w:rFonts w:ascii="Aptos Narrow" w:hAnsi="Aptos Narrow"/>
                <w:color w:val="000000"/>
              </w:rPr>
              <w:t>timezone</w:t>
            </w:r>
            <w:proofErr w:type="spellEnd"/>
            <w:r>
              <w:rPr>
                <w:rFonts w:ascii="Aptos Narrow" w:hAnsi="Aptos Narrow"/>
                <w:color w:val="000000"/>
              </w:rPr>
              <w:t>)</w:t>
            </w:r>
          </w:p>
        </w:tc>
        <w:tc>
          <w:tcPr>
            <w:tcW w:w="2520" w:type="dxa"/>
          </w:tcPr>
          <w:p w14:paraId="1A341A27" w14:textId="77777777" w:rsidR="00DF7990" w:rsidRDefault="00DF7990" w:rsidP="00DF7990">
            <w:pPr>
              <w:spacing w:line="240" w:lineRule="auto"/>
              <w:ind w:firstLine="0"/>
            </w:pPr>
          </w:p>
        </w:tc>
        <w:tc>
          <w:tcPr>
            <w:tcW w:w="1885" w:type="dxa"/>
          </w:tcPr>
          <w:p w14:paraId="5BDC1C70" w14:textId="77777777" w:rsidR="00DF7990" w:rsidRDefault="00DF7990" w:rsidP="00DF7990">
            <w:pPr>
              <w:spacing w:line="240" w:lineRule="auto"/>
              <w:ind w:firstLine="0"/>
            </w:pPr>
          </w:p>
        </w:tc>
      </w:tr>
      <w:tr w:rsidR="00DF7990" w14:paraId="3F6E5CD7" w14:textId="77777777" w:rsidTr="0060568B">
        <w:tc>
          <w:tcPr>
            <w:tcW w:w="2335" w:type="dxa"/>
          </w:tcPr>
          <w:p w14:paraId="61F8857C" w14:textId="245F2A8C" w:rsidR="00DF7990" w:rsidRDefault="00DF7990" w:rsidP="00DF7990">
            <w:pPr>
              <w:spacing w:line="240" w:lineRule="auto"/>
              <w:ind w:firstLine="0"/>
            </w:pPr>
            <w:r>
              <w:rPr>
                <w:rFonts w:ascii="Aptos Narrow" w:hAnsi="Aptos Narrow"/>
                <w:color w:val="000000"/>
              </w:rPr>
              <w:t>promotion</w:t>
            </w:r>
          </w:p>
        </w:tc>
        <w:tc>
          <w:tcPr>
            <w:tcW w:w="2610" w:type="dxa"/>
          </w:tcPr>
          <w:p w14:paraId="1625DB2A" w14:textId="1EA7309D"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end_timestamp</w:t>
            </w:r>
            <w:proofErr w:type="spellEnd"/>
            <w:r>
              <w:rPr>
                <w:rFonts w:ascii="Aptos Narrow" w:hAnsi="Aptos Narrow"/>
                <w:color w:val="000000"/>
              </w:rPr>
              <w:br/>
              <w:t xml:space="preserve">(timestamp with </w:t>
            </w:r>
            <w:proofErr w:type="spellStart"/>
            <w:r>
              <w:rPr>
                <w:rFonts w:ascii="Aptos Narrow" w:hAnsi="Aptos Narrow"/>
                <w:color w:val="000000"/>
              </w:rPr>
              <w:t>timezone</w:t>
            </w:r>
            <w:proofErr w:type="spellEnd"/>
            <w:r>
              <w:rPr>
                <w:rFonts w:ascii="Aptos Narrow" w:hAnsi="Aptos Narrow"/>
                <w:color w:val="000000"/>
              </w:rPr>
              <w:t>)</w:t>
            </w:r>
          </w:p>
        </w:tc>
        <w:tc>
          <w:tcPr>
            <w:tcW w:w="2520" w:type="dxa"/>
          </w:tcPr>
          <w:p w14:paraId="45558A10" w14:textId="77777777" w:rsidR="00DF7990" w:rsidRDefault="00DF7990" w:rsidP="00DF7990">
            <w:pPr>
              <w:spacing w:line="240" w:lineRule="auto"/>
              <w:ind w:firstLine="0"/>
            </w:pPr>
          </w:p>
        </w:tc>
        <w:tc>
          <w:tcPr>
            <w:tcW w:w="1885" w:type="dxa"/>
          </w:tcPr>
          <w:p w14:paraId="7D9E5D4D" w14:textId="77777777" w:rsidR="00DF7990" w:rsidRDefault="00DF7990" w:rsidP="00DF7990">
            <w:pPr>
              <w:spacing w:line="240" w:lineRule="auto"/>
              <w:ind w:firstLine="0"/>
            </w:pPr>
          </w:p>
        </w:tc>
      </w:tr>
      <w:tr w:rsidR="00DF7990" w14:paraId="0CB1B899" w14:textId="77777777" w:rsidTr="0060568B">
        <w:tc>
          <w:tcPr>
            <w:tcW w:w="2335" w:type="dxa"/>
          </w:tcPr>
          <w:p w14:paraId="07EC8657" w14:textId="28522CFD" w:rsidR="00DF7990" w:rsidRDefault="00DF7990" w:rsidP="00DF7990">
            <w:pPr>
              <w:spacing w:line="240" w:lineRule="auto"/>
              <w:ind w:firstLine="0"/>
            </w:pPr>
            <w:proofErr w:type="spellStart"/>
            <w:r>
              <w:rPr>
                <w:rFonts w:ascii="Aptos Narrow" w:hAnsi="Aptos Narrow"/>
                <w:color w:val="000000"/>
              </w:rPr>
              <w:t>product_promotion</w:t>
            </w:r>
            <w:proofErr w:type="spellEnd"/>
          </w:p>
        </w:tc>
        <w:tc>
          <w:tcPr>
            <w:tcW w:w="2610" w:type="dxa"/>
          </w:tcPr>
          <w:p w14:paraId="17EA701B" w14:textId="2773F523"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promotion_id</w:t>
            </w:r>
            <w:proofErr w:type="spellEnd"/>
            <w:r>
              <w:rPr>
                <w:rFonts w:ascii="Aptos Narrow" w:hAnsi="Aptos Narrow"/>
                <w:color w:val="000000"/>
              </w:rPr>
              <w:t xml:space="preserve"> (P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36))</w:t>
            </w:r>
          </w:p>
        </w:tc>
        <w:tc>
          <w:tcPr>
            <w:tcW w:w="2520" w:type="dxa"/>
          </w:tcPr>
          <w:p w14:paraId="54F6C0BC" w14:textId="77777777" w:rsidR="00DF7990" w:rsidRDefault="00FC66E5" w:rsidP="00DF7990">
            <w:pPr>
              <w:spacing w:line="240" w:lineRule="auto"/>
              <w:ind w:firstLine="0"/>
            </w:pPr>
            <w:r>
              <w:t xml:space="preserve">Is associated with a single </w:t>
            </w:r>
            <w:proofErr w:type="gramStart"/>
            <w:r>
              <w:t>promotion</w:t>
            </w:r>
            <w:proofErr w:type="gramEnd"/>
          </w:p>
          <w:p w14:paraId="17DB6DA4" w14:textId="6C42F09B" w:rsidR="00FC66E5" w:rsidRDefault="00FC66E5" w:rsidP="00DF7990">
            <w:pPr>
              <w:spacing w:line="240" w:lineRule="auto"/>
              <w:ind w:firstLine="0"/>
            </w:pPr>
            <w:r>
              <w:t>Is associated with a single product</w:t>
            </w:r>
          </w:p>
        </w:tc>
        <w:tc>
          <w:tcPr>
            <w:tcW w:w="1885" w:type="dxa"/>
          </w:tcPr>
          <w:p w14:paraId="5E9AB648" w14:textId="77777777" w:rsidR="00DF7990" w:rsidRDefault="00FC66E5" w:rsidP="00DF7990">
            <w:pPr>
              <w:spacing w:line="240" w:lineRule="auto"/>
              <w:ind w:firstLine="0"/>
            </w:pPr>
            <w:r>
              <w:t>1:1</w:t>
            </w:r>
          </w:p>
          <w:p w14:paraId="401416D3" w14:textId="77777777" w:rsidR="00FC66E5" w:rsidRDefault="00FC66E5" w:rsidP="00DF7990">
            <w:pPr>
              <w:spacing w:line="240" w:lineRule="auto"/>
              <w:ind w:firstLine="0"/>
            </w:pPr>
          </w:p>
          <w:p w14:paraId="5809D809" w14:textId="52CA55FD" w:rsidR="00FC66E5" w:rsidRDefault="00FC66E5" w:rsidP="00DF7990">
            <w:pPr>
              <w:spacing w:line="240" w:lineRule="auto"/>
              <w:ind w:firstLine="0"/>
            </w:pPr>
            <w:r>
              <w:t>1:1</w:t>
            </w:r>
          </w:p>
        </w:tc>
      </w:tr>
      <w:tr w:rsidR="00DF7990" w14:paraId="686EF915" w14:textId="77777777" w:rsidTr="0060568B">
        <w:tc>
          <w:tcPr>
            <w:tcW w:w="2335" w:type="dxa"/>
          </w:tcPr>
          <w:p w14:paraId="19038B91" w14:textId="7FCCBE4A" w:rsidR="00DF7990" w:rsidRDefault="00DF7990" w:rsidP="00DF7990">
            <w:pPr>
              <w:spacing w:line="240" w:lineRule="auto"/>
              <w:ind w:firstLine="0"/>
            </w:pPr>
            <w:proofErr w:type="spellStart"/>
            <w:r>
              <w:rPr>
                <w:rFonts w:ascii="Aptos Narrow" w:hAnsi="Aptos Narrow"/>
                <w:color w:val="000000"/>
              </w:rPr>
              <w:t>product_promotion</w:t>
            </w:r>
            <w:proofErr w:type="spellEnd"/>
          </w:p>
        </w:tc>
        <w:tc>
          <w:tcPr>
            <w:tcW w:w="2610" w:type="dxa"/>
          </w:tcPr>
          <w:p w14:paraId="380E062E" w14:textId="125F669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m</w:t>
            </w:r>
            <w:r w:rsidR="00FC66E5">
              <w:rPr>
                <w:rFonts w:ascii="Aptos Narrow" w:hAnsi="Aptos Narrow"/>
                <w:color w:val="000000"/>
              </w:rPr>
              <w:t>o</w:t>
            </w:r>
            <w:r>
              <w:rPr>
                <w:rFonts w:ascii="Aptos Narrow" w:hAnsi="Aptos Narrow"/>
                <w:color w:val="000000"/>
              </w:rPr>
              <w:t>tion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40))</w:t>
            </w:r>
          </w:p>
        </w:tc>
        <w:tc>
          <w:tcPr>
            <w:tcW w:w="2520" w:type="dxa"/>
          </w:tcPr>
          <w:p w14:paraId="0D0FD7A6" w14:textId="6C988CDB" w:rsidR="00DF7990" w:rsidRDefault="00FC66E5" w:rsidP="00DF7990">
            <w:pPr>
              <w:spacing w:line="240" w:lineRule="auto"/>
              <w:ind w:firstLine="0"/>
            </w:pPr>
            <w:r>
              <w:t>Is associated with a single promotion</w:t>
            </w:r>
          </w:p>
        </w:tc>
        <w:tc>
          <w:tcPr>
            <w:tcW w:w="1885" w:type="dxa"/>
          </w:tcPr>
          <w:p w14:paraId="33D0B2FA" w14:textId="1077A101" w:rsidR="00DF7990" w:rsidRDefault="00FC66E5" w:rsidP="00DF7990">
            <w:pPr>
              <w:spacing w:line="240" w:lineRule="auto"/>
              <w:ind w:firstLine="0"/>
            </w:pPr>
            <w:r>
              <w:t>1:1</w:t>
            </w:r>
          </w:p>
        </w:tc>
      </w:tr>
      <w:tr w:rsidR="00DF7990" w14:paraId="63A8A26D" w14:textId="77777777" w:rsidTr="0060568B">
        <w:tc>
          <w:tcPr>
            <w:tcW w:w="2335" w:type="dxa"/>
          </w:tcPr>
          <w:p w14:paraId="045699C9" w14:textId="2CCCC6D4" w:rsidR="00DF7990" w:rsidRDefault="00DF7990" w:rsidP="00DF7990">
            <w:pPr>
              <w:spacing w:line="240" w:lineRule="auto"/>
              <w:ind w:firstLine="0"/>
            </w:pPr>
            <w:proofErr w:type="spellStart"/>
            <w:r>
              <w:rPr>
                <w:rFonts w:ascii="Aptos Narrow" w:hAnsi="Aptos Narrow"/>
                <w:color w:val="000000"/>
              </w:rPr>
              <w:t>product_promotion</w:t>
            </w:r>
            <w:proofErr w:type="spellEnd"/>
          </w:p>
        </w:tc>
        <w:tc>
          <w:tcPr>
            <w:tcW w:w="2610" w:type="dxa"/>
          </w:tcPr>
          <w:p w14:paraId="095670DD" w14:textId="2EFA7D2A"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FK)</w:t>
            </w:r>
            <w:r>
              <w:rPr>
                <w:rFonts w:ascii="Aptos Narrow" w:hAnsi="Aptos Narrow"/>
                <w:color w:val="000000"/>
              </w:rPr>
              <w:br/>
              <w:t>(</w:t>
            </w:r>
            <w:proofErr w:type="gramStart"/>
            <w:r>
              <w:rPr>
                <w:rFonts w:ascii="Aptos Narrow" w:hAnsi="Aptos Narrow"/>
                <w:color w:val="000000"/>
              </w:rPr>
              <w:t>varchar(</w:t>
            </w:r>
            <w:proofErr w:type="gramEnd"/>
            <w:r>
              <w:rPr>
                <w:rFonts w:ascii="Aptos Narrow" w:hAnsi="Aptos Narrow"/>
                <w:color w:val="000000"/>
              </w:rPr>
              <w:t>80))</w:t>
            </w:r>
          </w:p>
        </w:tc>
        <w:tc>
          <w:tcPr>
            <w:tcW w:w="2520" w:type="dxa"/>
          </w:tcPr>
          <w:p w14:paraId="543494A4" w14:textId="159406F8" w:rsidR="00DF7990" w:rsidRDefault="00FC66E5" w:rsidP="00DF7990">
            <w:pPr>
              <w:spacing w:line="240" w:lineRule="auto"/>
              <w:ind w:firstLine="0"/>
            </w:pPr>
            <w:r>
              <w:t>Is associated with a single product</w:t>
            </w:r>
          </w:p>
        </w:tc>
        <w:tc>
          <w:tcPr>
            <w:tcW w:w="1885" w:type="dxa"/>
          </w:tcPr>
          <w:p w14:paraId="003746ED" w14:textId="2B4AA5A0" w:rsidR="00DF7990" w:rsidRDefault="00FC66E5" w:rsidP="00DF7990">
            <w:pPr>
              <w:spacing w:line="240" w:lineRule="auto"/>
              <w:ind w:firstLine="0"/>
            </w:pPr>
            <w:r>
              <w:t>1:1</w:t>
            </w:r>
          </w:p>
        </w:tc>
      </w:tr>
    </w:tbl>
    <w:p w14:paraId="14982BA5" w14:textId="77777777" w:rsidR="000E0068" w:rsidRPr="000E0068" w:rsidRDefault="000E0068" w:rsidP="00063187">
      <w:pPr>
        <w:ind w:firstLine="0"/>
      </w:pPr>
    </w:p>
    <w:p w14:paraId="2FDD89F9" w14:textId="63236FE9" w:rsidR="00097375" w:rsidRPr="000E0068" w:rsidRDefault="00097375" w:rsidP="008B0BA7">
      <w:pPr>
        <w:pStyle w:val="Heading2"/>
      </w:pPr>
      <w:bookmarkStart w:id="11" w:name="_Toc164621287"/>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r w:rsidR="00A70C10" w:rsidRPr="000E0068">
        <w:t>organization.</w:t>
      </w:r>
      <w:bookmarkEnd w:id="11"/>
    </w:p>
    <w:p w14:paraId="38942962" w14:textId="11986CBE" w:rsidR="00522A81" w:rsidRDefault="000C4BDD" w:rsidP="008B0BA7">
      <w:r>
        <w:t xml:space="preserve">This project fulfills the missions and goals of Heartland Escapes in multiple ways. We now have a way to track inventory individually for each store. The inventory table is also built in a way that will support automated restocking of products for each store. This system is also more flexible and </w:t>
      </w:r>
      <w:proofErr w:type="gramStart"/>
      <w:r>
        <w:t>useable</w:t>
      </w:r>
      <w:proofErr w:type="gramEnd"/>
      <w:r>
        <w:t xml:space="preserve"> in that it will open the door to supporting an e-commerce website. Some additional tables will need to be added in the future to store payment information, or a </w:t>
      </w:r>
      <w:proofErr w:type="gramStart"/>
      <w:r>
        <w:t>third party</w:t>
      </w:r>
      <w:proofErr w:type="gramEnd"/>
      <w:r>
        <w:t xml:space="preserve"> service like google pay will support that behavior depending </w:t>
      </w:r>
      <w:r w:rsidR="00522A81">
        <w:t>business decisions</w:t>
      </w:r>
      <w:r>
        <w:t>. Also</w:t>
      </w:r>
      <w:r w:rsidR="00522A81">
        <w:t>, the flexible product category system can be extended in the future to support subscriptions when that functionality is desired.</w:t>
      </w:r>
    </w:p>
    <w:p w14:paraId="45CE167C" w14:textId="4FA8D117" w:rsidR="009E4ABE" w:rsidRPr="000E0068" w:rsidRDefault="00522A81" w:rsidP="008B0BA7">
      <w:pPr>
        <w:rPr>
          <w:rFonts w:eastAsiaTheme="majorEastAsia"/>
          <w:sz w:val="32"/>
          <w:szCs w:val="32"/>
        </w:rPr>
      </w:pPr>
      <w:r>
        <w:t>This is just a preliminary entity relationship model, to support all the features desired by Heartland Escapes we will need to perform much more careful planning and consultation with the client. This, however, will give us the bedrock to further expand the data model as correspondence with Heartland Escapes continues.</w:t>
      </w:r>
      <w:r w:rsidR="009E4ABE" w:rsidRPr="000E0068">
        <w:br w:type="page"/>
      </w:r>
    </w:p>
    <w:p w14:paraId="2392272F" w14:textId="0303058D" w:rsidR="0012060A" w:rsidRPr="000E0068" w:rsidRDefault="005C4269" w:rsidP="008B0BA7">
      <w:pPr>
        <w:pStyle w:val="Heading1"/>
      </w:pPr>
      <w:bookmarkStart w:id="12" w:name="_Toc164621288"/>
      <w:r w:rsidRPr="000E0068">
        <w:lastRenderedPageBreak/>
        <w:t>Structured Query Language Scripts</w:t>
      </w:r>
      <w:r w:rsidR="005C2CFE" w:rsidRPr="000E0068">
        <w:t xml:space="preserve"> (Week 3)</w:t>
      </w:r>
      <w:bookmarkEnd w:id="12"/>
    </w:p>
    <w:p w14:paraId="25F8A2DA" w14:textId="481A1796" w:rsidR="001C7552" w:rsidRPr="000E0068" w:rsidRDefault="001C7552" w:rsidP="008B0BA7">
      <w:pPr>
        <w:pStyle w:val="Heading2"/>
      </w:pPr>
      <w:bookmarkStart w:id="13" w:name="_Toc164621289"/>
      <w:r w:rsidRPr="000E0068">
        <w:t>DDL</w:t>
      </w:r>
      <w:r w:rsidR="00F57B11">
        <w:t xml:space="preserve"> – Database Create, Table Create, and Table Alter FK Constraint Scripts</w:t>
      </w:r>
      <w:bookmarkEnd w:id="13"/>
    </w:p>
    <w:p w14:paraId="2A2C155D" w14:textId="2A2A03D1" w:rsidR="000E0068" w:rsidRPr="000E0068" w:rsidRDefault="00F57B11" w:rsidP="008B0BA7">
      <w:r>
        <w:object w:dxaOrig="1520" w:dyaOrig="987" w14:anchorId="590B86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8pt;height:49.1pt" o:ole="">
            <v:imagedata r:id="rId9" o:title=""/>
          </v:shape>
          <o:OLEObject Type="Embed" ProgID="Package" ShapeID="_x0000_i1025" DrawAspect="Icon" ObjectID="_1775241391" r:id="rId10"/>
        </w:object>
      </w:r>
    </w:p>
    <w:p w14:paraId="6892E37D" w14:textId="03E5E48A" w:rsidR="001C7552" w:rsidRPr="000E0068" w:rsidRDefault="001C7552" w:rsidP="008B0BA7">
      <w:pPr>
        <w:pStyle w:val="Heading2"/>
      </w:pPr>
      <w:bookmarkStart w:id="14" w:name="_Toc164621290"/>
      <w:r w:rsidRPr="000E0068">
        <w:t>DML</w:t>
      </w:r>
      <w:r w:rsidR="00F57B11">
        <w:t xml:space="preserve"> – Data Insert, Update, and Delete Scripts</w:t>
      </w:r>
      <w:bookmarkEnd w:id="14"/>
    </w:p>
    <w:p w14:paraId="4796F981" w14:textId="477EF1D1" w:rsidR="000E0068" w:rsidRPr="000E0068" w:rsidRDefault="00F57B11" w:rsidP="008B0BA7">
      <w:r>
        <w:object w:dxaOrig="1520" w:dyaOrig="987" w14:anchorId="1940014F">
          <v:shape id="_x0000_i1026" type="#_x0000_t75" style="width:75.8pt;height:49.1pt" o:ole="">
            <v:imagedata r:id="rId11" o:title=""/>
          </v:shape>
          <o:OLEObject Type="Embed" ProgID="Package" ShapeID="_x0000_i1026" DrawAspect="Icon" ObjectID="_1775241392" r:id="rId12"/>
        </w:object>
      </w:r>
    </w:p>
    <w:p w14:paraId="2A63DCC9" w14:textId="4A3F942A" w:rsidR="001C7552" w:rsidRPr="000E0068" w:rsidRDefault="001C7552" w:rsidP="008B0BA7">
      <w:pPr>
        <w:pStyle w:val="Heading2"/>
      </w:pPr>
      <w:bookmarkStart w:id="15" w:name="_Toc164621291"/>
      <w:r w:rsidRPr="000E0068">
        <w:t>Reporting</w:t>
      </w:r>
      <w:r w:rsidR="00F57B11">
        <w:t xml:space="preserve"> – </w:t>
      </w:r>
      <w:proofErr w:type="spellStart"/>
      <w:r w:rsidR="00F57B11">
        <w:t>CrossTab</w:t>
      </w:r>
      <w:proofErr w:type="spellEnd"/>
      <w:r w:rsidR="00F57B11">
        <w:t>, Aggregation, and Querying scripts</w:t>
      </w:r>
      <w:bookmarkEnd w:id="15"/>
    </w:p>
    <w:p w14:paraId="4E8058DA" w14:textId="26762EC2" w:rsidR="000E0068" w:rsidRPr="000E0068" w:rsidRDefault="00F57B11" w:rsidP="008B0BA7">
      <w:r>
        <w:object w:dxaOrig="1520" w:dyaOrig="987" w14:anchorId="28538085">
          <v:shape id="_x0000_i1027" type="#_x0000_t75" style="width:75.8pt;height:49.1pt" o:ole="">
            <v:imagedata r:id="rId13" o:title=""/>
          </v:shape>
          <o:OLEObject Type="Embed" ProgID="Package" ShapeID="_x0000_i1027" DrawAspect="Icon" ObjectID="_1775241393" r:id="rId14"/>
        </w:object>
      </w:r>
    </w:p>
    <w:p w14:paraId="605DC752" w14:textId="2907164F" w:rsidR="00097375" w:rsidRDefault="00097375" w:rsidP="008B0BA7">
      <w:pPr>
        <w:pStyle w:val="Heading2"/>
      </w:pPr>
      <w:bookmarkStart w:id="16" w:name="_Toc164621292"/>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r w:rsidR="00A70C10" w:rsidRPr="000E0068">
        <w:t>organization.</w:t>
      </w:r>
      <w:bookmarkEnd w:id="16"/>
    </w:p>
    <w:p w14:paraId="213D9A67" w14:textId="7FFF0992" w:rsidR="00F57B11" w:rsidRDefault="00F57B11" w:rsidP="00F57B11">
      <w:r>
        <w:t xml:space="preserve">This week was centered around creating a database around the entity relationship diagram and data dictionary provided in the previous section. This was a massive amount of work to complete, but it was a great exercise in finalizing some things about the data dictionary. For example, I found that the seed data I created for the names in the product table were much longer than the max length, so I was able to find out early that that length needed to be more than 40 characters. It also gave me a better idea about </w:t>
      </w:r>
      <w:r w:rsidR="0081788F">
        <w:t>how the table relationships would work, and the level of complexity within the product categories table.</w:t>
      </w:r>
    </w:p>
    <w:p w14:paraId="22759C95" w14:textId="4FC5DD55" w:rsidR="0081788F" w:rsidRDefault="0081788F" w:rsidP="00F57B11">
      <w:r>
        <w:t xml:space="preserve">I found that it was incredibly difficult to aggregate the total number of products for parent columns in the product category table. I gave up on it for now, but that may require a change in direction for how this part of the system was implemented, which is great to know early on. </w:t>
      </w:r>
    </w:p>
    <w:p w14:paraId="72928358" w14:textId="67CD46EB" w:rsidR="00F57B11" w:rsidRPr="00F57B11" w:rsidRDefault="00F57B11" w:rsidP="00F57B11">
      <w:r>
        <w:lastRenderedPageBreak/>
        <w:t xml:space="preserve">These scripts are the first steps in fulfilling the missions and goals of Heartland Escapes. The table creation scripts with constraints gives us a tangible platform to begin visualizing and modelling how the new Heartland Escapes system might work. These constraints enforce the business rules discussed in the previous section, and the tables fulfil our first section of business logic and functionality. Additionally, the seed data inserted allows us to begin working with how to process, manipulate, and query the data in the new Heartland Escapes system. </w:t>
      </w:r>
      <w:r w:rsidR="0081788F">
        <w:t xml:space="preserve">It also allows us to test parts of the request functionality </w:t>
      </w:r>
      <w:proofErr w:type="gramStart"/>
      <w:r w:rsidR="0081788F">
        <w:t>early, and</w:t>
      </w:r>
      <w:proofErr w:type="gramEnd"/>
      <w:r w:rsidR="0081788F">
        <w:t xml:space="preserve"> determine what pain points exist in this plan and what refactoring may need to be conducted.</w:t>
      </w:r>
    </w:p>
    <w:p w14:paraId="7EEF92A7" w14:textId="77777777" w:rsidR="009E4ABE" w:rsidRPr="000E0068" w:rsidRDefault="009E4ABE" w:rsidP="008B0BA7">
      <w:pPr>
        <w:rPr>
          <w:rFonts w:eastAsiaTheme="majorEastAsia"/>
          <w:sz w:val="32"/>
          <w:szCs w:val="32"/>
        </w:rPr>
      </w:pPr>
      <w:r w:rsidRPr="000E0068">
        <w:br w:type="page"/>
      </w:r>
    </w:p>
    <w:p w14:paraId="6EA77235" w14:textId="0E416C97" w:rsidR="005C2CFE" w:rsidRPr="000E0068" w:rsidRDefault="005C4269" w:rsidP="008B0BA7">
      <w:pPr>
        <w:pStyle w:val="Heading1"/>
      </w:pPr>
      <w:bookmarkStart w:id="17" w:name="_Toc164621293"/>
      <w:r w:rsidRPr="000E0068">
        <w:lastRenderedPageBreak/>
        <w:t>Database Administration Plan</w:t>
      </w:r>
      <w:r w:rsidR="005C2CFE" w:rsidRPr="000E0068">
        <w:t xml:space="preserve"> (Week 4)</w:t>
      </w:r>
      <w:bookmarkEnd w:id="17"/>
    </w:p>
    <w:p w14:paraId="3ABB60EA" w14:textId="78F2243F" w:rsidR="003D2F78" w:rsidRDefault="00E80F83" w:rsidP="008B0BA7">
      <w:r>
        <w:t xml:space="preserve">Data security, transaction management, backup plans and recovery procedures are all integral parts of a database administration plan. </w:t>
      </w:r>
      <w:proofErr w:type="gramStart"/>
      <w:r>
        <w:t>In order to</w:t>
      </w:r>
      <w:proofErr w:type="gramEnd"/>
      <w:r>
        <w:t xml:space="preserve"> ensure that our database system is resilient to failure and customer data is only accessible via authenticated users, we’ll need to define procedures around all of these concepts for the Heartland Escapes database. Our first step in this process is to outline assumptions about our system.</w:t>
      </w:r>
    </w:p>
    <w:p w14:paraId="419735A1" w14:textId="77777777" w:rsidR="00E80F83" w:rsidRDefault="00E80F83" w:rsidP="00E80F83">
      <w:pPr>
        <w:pStyle w:val="ListParagraph"/>
        <w:numPr>
          <w:ilvl w:val="0"/>
          <w:numId w:val="9"/>
        </w:numPr>
      </w:pPr>
      <w:r>
        <w:t>A high volume of the orders often occurs during the daytime.</w:t>
      </w:r>
    </w:p>
    <w:p w14:paraId="60F13E66" w14:textId="77777777" w:rsidR="00E80F83" w:rsidRDefault="00E80F83" w:rsidP="00E80F83">
      <w:pPr>
        <w:pStyle w:val="ListParagraph"/>
        <w:numPr>
          <w:ilvl w:val="0"/>
          <w:numId w:val="9"/>
        </w:numPr>
      </w:pPr>
      <w:r>
        <w:t>One person will serve the role of database administrator.</w:t>
      </w:r>
    </w:p>
    <w:p w14:paraId="21F3B1E3" w14:textId="77777777" w:rsidR="00E80F83" w:rsidRDefault="00E80F83" w:rsidP="00E80F83">
      <w:pPr>
        <w:pStyle w:val="ListParagraph"/>
        <w:numPr>
          <w:ilvl w:val="0"/>
          <w:numId w:val="9"/>
        </w:numPr>
      </w:pPr>
      <w:r>
        <w:t>The database administrator account will serve as database owner.</w:t>
      </w:r>
    </w:p>
    <w:p w14:paraId="1CFC1B59" w14:textId="77777777" w:rsidR="00E80F83" w:rsidRDefault="00E80F83" w:rsidP="00E80F83">
      <w:pPr>
        <w:pStyle w:val="ListParagraph"/>
        <w:numPr>
          <w:ilvl w:val="0"/>
          <w:numId w:val="9"/>
        </w:numPr>
      </w:pPr>
      <w:r>
        <w:t>The transaction log must be backed up.</w:t>
      </w:r>
    </w:p>
    <w:p w14:paraId="0EB1DC8F" w14:textId="77777777" w:rsidR="00E80F83" w:rsidRDefault="00E80F83" w:rsidP="00E80F83">
      <w:pPr>
        <w:pStyle w:val="ListParagraph"/>
        <w:numPr>
          <w:ilvl w:val="0"/>
          <w:numId w:val="9"/>
        </w:numPr>
      </w:pPr>
      <w:r>
        <w:t>Point-in-time recovery is required.</w:t>
      </w:r>
    </w:p>
    <w:p w14:paraId="58670867" w14:textId="77777777" w:rsidR="00E80F83" w:rsidRDefault="00E80F83" w:rsidP="00E80F83">
      <w:pPr>
        <w:pStyle w:val="ListParagraph"/>
        <w:numPr>
          <w:ilvl w:val="0"/>
          <w:numId w:val="9"/>
        </w:numPr>
      </w:pPr>
      <w:r>
        <w:t>There is an always-on availability group.</w:t>
      </w:r>
    </w:p>
    <w:p w14:paraId="511A2893" w14:textId="03BA48F0" w:rsidR="00E80F83" w:rsidRDefault="00E80F83" w:rsidP="00E80F83">
      <w:pPr>
        <w:pStyle w:val="ListParagraph"/>
        <w:numPr>
          <w:ilvl w:val="0"/>
          <w:numId w:val="9"/>
        </w:numPr>
      </w:pPr>
      <w:r>
        <w:t>The ability to purchase products online will be addressed in a future database project.</w:t>
      </w:r>
    </w:p>
    <w:p w14:paraId="36A8F426" w14:textId="683A8A58" w:rsidR="00F12B4E" w:rsidRPr="00F12B4E" w:rsidRDefault="00E80F83" w:rsidP="00F12B4E">
      <w:r>
        <w:t>Over the next few sections, we’ll outline a transaction management plan, database security procedures, and a backup plan and recovery procedure. These procedures will support Heartland Escapes</w:t>
      </w:r>
      <w:r w:rsidR="0037768B">
        <w:t xml:space="preserve"> in the case of failure or emergency. For example, if Heartland Escapes were to receive a ransom-ware attack, a system backup would be incredibly helpful to get systems back online. Also, sufficient security guidelines and procedures would help protect Heartland Escapes from being a victim of such an attack. A transaction management plan would also ensure that operations within the Heartland Escapes system are atomic, guaranteeing that if an error occurred within a transaction that the full transaction would be rolled back. </w:t>
      </w:r>
    </w:p>
    <w:p w14:paraId="27842438" w14:textId="616B5500" w:rsidR="003D2F78" w:rsidRPr="000E0068" w:rsidRDefault="003D2F78" w:rsidP="008B0BA7">
      <w:pPr>
        <w:pStyle w:val="Heading2"/>
      </w:pPr>
      <w:bookmarkStart w:id="18" w:name="_Toc164621294"/>
      <w:r w:rsidRPr="000E0068">
        <w:lastRenderedPageBreak/>
        <w:t>Transaction Management Plan</w:t>
      </w:r>
      <w:bookmarkEnd w:id="18"/>
    </w:p>
    <w:p w14:paraId="6ED90019" w14:textId="31C71893" w:rsidR="0082528A" w:rsidRDefault="001D06FA" w:rsidP="00DD1AC6">
      <w:r>
        <w:t xml:space="preserve">As stated previously, in any of our database transactions we’ll need to make sure that if an error occurs in a process, the transaction is rolled </w:t>
      </w:r>
      <w:r w:rsidR="00F12B4E">
        <w:t>back,</w:t>
      </w:r>
      <w:r>
        <w:t xml:space="preserve"> and an error is sent to the requesting service. This is important because we don’t want the state of any of our tables to be incomplete, and the user needs to know if the transaction failed. Below is an example flow chart of an order being placed in the Heartland Escapes database system</w:t>
      </w:r>
      <w:r w:rsidR="00274089">
        <w:t xml:space="preserve">. This flow chart captures how </w:t>
      </w:r>
      <w:r w:rsidR="00F12B4E">
        <w:t>transactions</w:t>
      </w:r>
      <w:r w:rsidR="00274089">
        <w:t xml:space="preserve"> interact with different necessary processes </w:t>
      </w:r>
      <w:proofErr w:type="gramStart"/>
      <w:r w:rsidR="00274089">
        <w:t>in order to</w:t>
      </w:r>
      <w:proofErr w:type="gramEnd"/>
      <w:r w:rsidR="00274089">
        <w:t xml:space="preserve"> fulfill an order placement. It also captures a secondary transaction to update the store inventory records applicable to the order.</w:t>
      </w:r>
    </w:p>
    <w:p w14:paraId="1CD4067E" w14:textId="0EF6EAE5" w:rsidR="00765FE4" w:rsidRPr="00765FE4" w:rsidRDefault="00765FE4" w:rsidP="00765FE4">
      <w:pPr>
        <w:spacing w:before="100" w:beforeAutospacing="1" w:after="100" w:afterAutospacing="1" w:line="240" w:lineRule="auto"/>
        <w:ind w:firstLine="0"/>
        <w:rPr>
          <w:rFonts w:ascii="Times New Roman" w:eastAsia="Times New Roman" w:hAnsi="Times New Roman" w:cs="Times New Roman"/>
          <w:sz w:val="24"/>
          <w:szCs w:val="24"/>
        </w:rPr>
      </w:pPr>
      <w:r w:rsidRPr="00765FE4">
        <w:rPr>
          <w:rFonts w:ascii="Times New Roman" w:eastAsia="Times New Roman" w:hAnsi="Times New Roman" w:cs="Times New Roman"/>
          <w:noProof/>
          <w:sz w:val="24"/>
          <w:szCs w:val="24"/>
        </w:rPr>
        <w:lastRenderedPageBreak/>
        <w:drawing>
          <wp:inline distT="0" distB="0" distL="0" distR="0" wp14:anchorId="37ADAD09" wp14:editId="22897645">
            <wp:extent cx="5828491" cy="7509164"/>
            <wp:effectExtent l="0" t="0" r="1270" b="0"/>
            <wp:docPr id="45245924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59248" name="Picture 2" descr="A diagram of a flow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32160" cy="7513891"/>
                    </a:xfrm>
                    <a:prstGeom prst="rect">
                      <a:avLst/>
                    </a:prstGeom>
                    <a:noFill/>
                    <a:ln>
                      <a:noFill/>
                    </a:ln>
                  </pic:spPr>
                </pic:pic>
              </a:graphicData>
            </a:graphic>
          </wp:inline>
        </w:drawing>
      </w:r>
    </w:p>
    <w:p w14:paraId="55340652" w14:textId="3463D708" w:rsidR="003D2F78" w:rsidRPr="00274089" w:rsidRDefault="00765FE4" w:rsidP="00274089">
      <w:pPr>
        <w:spacing w:before="100" w:beforeAutospacing="1" w:after="100" w:afterAutospacing="1" w:line="240" w:lineRule="auto"/>
        <w:ind w:firstLine="0"/>
        <w:rPr>
          <w:rFonts w:eastAsia="Times New Roman" w:cstheme="minorHAnsi"/>
        </w:rPr>
      </w:pPr>
      <w:r>
        <w:rPr>
          <w:rFonts w:eastAsia="Times New Roman" w:cstheme="minorHAnsi"/>
        </w:rPr>
        <w:t xml:space="preserve">Here is a link to the image for </w:t>
      </w:r>
      <w:r w:rsidR="00274089">
        <w:rPr>
          <w:rFonts w:eastAsia="Times New Roman" w:cstheme="minorHAnsi"/>
        </w:rPr>
        <w:t xml:space="preserve">readability:  </w:t>
      </w:r>
      <w:r w:rsidR="00274089">
        <w:rPr>
          <w:rFonts w:eastAsia="Times New Roman" w:cstheme="minorHAnsi"/>
        </w:rPr>
        <w:object w:dxaOrig="1520" w:dyaOrig="987" w14:anchorId="1D6F50E9">
          <v:shape id="_x0000_i1028" type="#_x0000_t75" style="width:44.75pt;height:28.9pt" o:ole="">
            <v:imagedata r:id="rId16" o:title=""/>
          </v:shape>
          <o:OLEObject Type="Embed" ProgID="Package" ShapeID="_x0000_i1028" DrawAspect="Icon" ObjectID="_1775241394" r:id="rId17"/>
        </w:object>
      </w:r>
    </w:p>
    <w:p w14:paraId="3A3464BE" w14:textId="6F1840CC" w:rsidR="003D2F78" w:rsidRPr="000E0068" w:rsidRDefault="003D2F78" w:rsidP="008B0BA7">
      <w:pPr>
        <w:pStyle w:val="Heading2"/>
      </w:pPr>
      <w:bookmarkStart w:id="19" w:name="_Toc164621295"/>
      <w:r w:rsidRPr="000E0068">
        <w:lastRenderedPageBreak/>
        <w:t>Database Security procedure</w:t>
      </w:r>
      <w:bookmarkEnd w:id="19"/>
    </w:p>
    <w:p w14:paraId="17258156" w14:textId="77777777" w:rsidR="00274089" w:rsidRDefault="00274089" w:rsidP="008B0BA7">
      <w:r>
        <w:t xml:space="preserve">Most of the security concerns around the database have been handled in another document which will be linked with this assignment, but we will reiterate some of that information here. Heartland Escapes is going through a migration process to be hosted in Azure Cloud. As a result, </w:t>
      </w:r>
      <w:proofErr w:type="gramStart"/>
      <w:r>
        <w:t>much</w:t>
      </w:r>
      <w:proofErr w:type="gramEnd"/>
      <w:r>
        <w:t xml:space="preserve"> of our data concerns will be handled within the Azure Cloud Portal. Here is our network security diagram, which shows the accessibility of the Heartland Escapes inventory database:</w:t>
      </w:r>
    </w:p>
    <w:p w14:paraId="4379770A" w14:textId="25D882CA" w:rsidR="00A74133" w:rsidRDefault="00A74133" w:rsidP="00A74133">
      <w:pPr>
        <w:ind w:firstLine="0"/>
      </w:pPr>
      <w:r>
        <w:rPr>
          <w:noProof/>
        </w:rPr>
        <w:drawing>
          <wp:inline distT="0" distB="0" distL="0" distR="0" wp14:anchorId="7E1E5625" wp14:editId="1E51FC8D">
            <wp:extent cx="5943600" cy="5169535"/>
            <wp:effectExtent l="0" t="0" r="0" b="0"/>
            <wp:docPr id="1844557394" name="Picture 3"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57394" name="Picture 3" descr="A diagram of a computer network&#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169535"/>
                    </a:xfrm>
                    <a:prstGeom prst="rect">
                      <a:avLst/>
                    </a:prstGeom>
                    <a:noFill/>
                    <a:ln>
                      <a:noFill/>
                    </a:ln>
                  </pic:spPr>
                </pic:pic>
              </a:graphicData>
            </a:graphic>
          </wp:inline>
        </w:drawing>
      </w:r>
    </w:p>
    <w:p w14:paraId="3DCE7939" w14:textId="77777777" w:rsidR="00A74133" w:rsidRDefault="00A74133">
      <w:pPr>
        <w:spacing w:line="259" w:lineRule="auto"/>
        <w:ind w:firstLine="0"/>
      </w:pPr>
      <w:r>
        <w:br w:type="page"/>
      </w:r>
    </w:p>
    <w:p w14:paraId="77315C30" w14:textId="77777777" w:rsidR="00F12B4E" w:rsidRDefault="00274089" w:rsidP="00A74133">
      <w:r>
        <w:lastRenderedPageBreak/>
        <w:t xml:space="preserve">As you can see, users will not be directly interacting with this database, but rather the API </w:t>
      </w:r>
      <w:proofErr w:type="gramStart"/>
      <w:r>
        <w:t>stood</w:t>
      </w:r>
      <w:proofErr w:type="gramEnd"/>
      <w:r>
        <w:t xml:space="preserve"> up between the client applications and the database.</w:t>
      </w:r>
      <w:r w:rsidR="00A74133">
        <w:t xml:space="preserve"> Also, the database is only accessible from within the virtual network, and only accepts secure http protocol requests.</w:t>
      </w:r>
      <w:r>
        <w:t xml:space="preserve"> In the production environment, the only individual with direct read access to the database will be the database administrator. In development and staging environments, the DBA and development teams will all have read/write access. </w:t>
      </w:r>
      <w:r w:rsidR="00A74133">
        <w:t xml:space="preserve">The </w:t>
      </w:r>
      <w:r>
        <w:t xml:space="preserve">Inventory API will have access to the heartland escapes inventory database via Azure Managed Identities. This access will be granted using Azure Active Directory, which utilizes </w:t>
      </w:r>
      <w:r w:rsidR="00A74133">
        <w:t>role-based</w:t>
      </w:r>
      <w:r>
        <w:t xml:space="preserve"> access controls. We’ll create </w:t>
      </w:r>
      <w:proofErr w:type="gramStart"/>
      <w:r>
        <w:t>roles</w:t>
      </w:r>
      <w:proofErr w:type="gramEnd"/>
      <w:r>
        <w:t xml:space="preserve"> and access permissions for those roles to ensure that only users that reside within those roles have access to the database in each environment.</w:t>
      </w:r>
    </w:p>
    <w:p w14:paraId="617CD185" w14:textId="4ABB2C2E" w:rsidR="007B5BBE" w:rsidRPr="00A74133" w:rsidRDefault="00F12B4E" w:rsidP="00A74133">
      <w:r>
        <w:t>The DBA will be responsible for configuring the Heartland Escapes inventory database within Azure Cloud Portal and will also be responsible for configuring the Azure Managed Identities of the App Services. Password guidelines and rotation schedules will be the responsibility of the Heartland Escapes information security team, not the responsibility of the DBA. However, assigning individuals database access roles will be up to the discretion of the DBA.</w:t>
      </w:r>
      <w:r w:rsidR="000E0A6B" w:rsidRPr="000E0068">
        <w:tab/>
      </w:r>
    </w:p>
    <w:p w14:paraId="7E9EA9DE" w14:textId="679A43CE" w:rsidR="003D2F78" w:rsidRPr="000E0068" w:rsidRDefault="003D2F78" w:rsidP="008B0BA7">
      <w:pPr>
        <w:pStyle w:val="Heading2"/>
      </w:pPr>
      <w:bookmarkStart w:id="20" w:name="_Toc164621296"/>
      <w:r w:rsidRPr="000E0068">
        <w:t xml:space="preserve">Backup Plan and Recovery </w:t>
      </w:r>
      <w:r w:rsidR="000E0068">
        <w:t>P</w:t>
      </w:r>
      <w:r w:rsidRPr="000E0068">
        <w:t>rocedure</w:t>
      </w:r>
      <w:bookmarkEnd w:id="20"/>
    </w:p>
    <w:p w14:paraId="3C0BBF88" w14:textId="2D312F36" w:rsidR="00097375" w:rsidRDefault="001A61F1" w:rsidP="008B0BA7">
      <w:r>
        <w:t xml:space="preserve">The database administrator is responsible for developing a backup plan and recovery procedure. </w:t>
      </w:r>
      <w:r w:rsidR="00A74133">
        <w:t>Instead of removing the original on premises Heartland Escapes server, we’ll utilize it to receive and store backups of the Heartland Escapes system.</w:t>
      </w:r>
      <w:r>
        <w:t xml:space="preserve"> The DBA will determine the frequency in which we perform </w:t>
      </w:r>
      <w:r w:rsidR="00F12B4E">
        <w:t>backups and</w:t>
      </w:r>
      <w:r>
        <w:t xml:space="preserve"> will create a plan to automate this process.</w:t>
      </w:r>
      <w:r w:rsidR="00A74133">
        <w:t xml:space="preserve"> This will give us physical redundancy of our data so that we aren’t relying completely on the Azure server farm. This will </w:t>
      </w:r>
      <w:r w:rsidR="00F12B4E">
        <w:t xml:space="preserve">also </w:t>
      </w:r>
      <w:r w:rsidR="00A74133">
        <w:t xml:space="preserve">reduce our risk in the event of a </w:t>
      </w:r>
      <w:r w:rsidR="00F12B4E">
        <w:t>natural</w:t>
      </w:r>
      <w:r w:rsidR="00A74133">
        <w:t xml:space="preserve"> or technological disaster.</w:t>
      </w:r>
    </w:p>
    <w:p w14:paraId="1511C49E" w14:textId="65B0959F" w:rsidR="001A61F1" w:rsidRDefault="001A61F1" w:rsidP="001A61F1">
      <w:r>
        <w:t xml:space="preserve">The database administrator will be responsible for making decisions on what data is required to be backed up and will need to coordinate with the Heartland Escapes legal department for data </w:t>
      </w:r>
      <w:r>
        <w:lastRenderedPageBreak/>
        <w:t>retention policies. The DBA will also need to draft a plan on data redundancy. Heartland Escapes may benefit from having a data warehouse which could serve a couple of purposes. We could maintain data redundancy between the active database and the long-term data storing warehouse, and we could use the data warehouse as our data source for reporting. This would involve concocting a plan for data replication from Microsoft SQL Server, and a replication schedule for table records (batch or individual).</w:t>
      </w:r>
    </w:p>
    <w:p w14:paraId="4D42F3A8" w14:textId="0962F7BD" w:rsidR="001A61F1" w:rsidRPr="000E0068" w:rsidRDefault="001A61F1" w:rsidP="001A61F1">
      <w:r>
        <w:t xml:space="preserve">Our initial data recovery plan would be to restore data from backups if data recovery is necessary. After the data warehouse is built, this plan may be more nuanced. Additionally, to address the need of point-in-time </w:t>
      </w:r>
    </w:p>
    <w:p w14:paraId="45AE1F43" w14:textId="7CEBBC60" w:rsidR="00097375" w:rsidRPr="000E0068" w:rsidRDefault="00097375" w:rsidP="008B0BA7">
      <w:pPr>
        <w:pStyle w:val="Heading2"/>
      </w:pPr>
      <w:bookmarkStart w:id="21" w:name="_Toc164621297"/>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proofErr w:type="gramStart"/>
      <w:r w:rsidRPr="000E0068">
        <w:t>organization</w:t>
      </w:r>
      <w:bookmarkEnd w:id="21"/>
      <w:proofErr w:type="gramEnd"/>
    </w:p>
    <w:p w14:paraId="2AAD7943" w14:textId="0005719B" w:rsidR="00097375" w:rsidRPr="000E0068" w:rsidRDefault="00F12B4E" w:rsidP="008B0BA7">
      <w:r>
        <w:t xml:space="preserve">The responsibilities of the database administrator are many, and the importance of these responsibilities is significant. With this role defined and filled by a capable individual, Heartland Escapes will be able to put together a resilient, secure, and effective database that could one day be the backbone of an e-commerce environment. With proper data security, we can support our customers effectively and sleep well at night knowing that we’ve done our due diligence to ensure that their data is safe from bad actors. Also, with a data backup, redundancy, and recovery plan we’ll be able to take comfort in the fact that if something does happen to the Heartland Escapes </w:t>
      </w:r>
      <w:r w:rsidR="00425CF5">
        <w:t>system,</w:t>
      </w:r>
      <w:r>
        <w:t xml:space="preserve"> we’ll be able to act swiftly and accordingly. Finally, with well thought out transaction control we will be able to better guarantee our data integrity. All of these outcomes are direct asks from Heartland </w:t>
      </w:r>
      <w:proofErr w:type="gramStart"/>
      <w:r>
        <w:t>Escapes,</w:t>
      </w:r>
      <w:proofErr w:type="gramEnd"/>
      <w:r>
        <w:t xml:space="preserve"> therefore I believe that the information outlined in this section directly</w:t>
      </w:r>
      <w:r w:rsidR="00425CF5">
        <w:t xml:space="preserve"> fulfils the goals of our target organization.</w:t>
      </w:r>
    </w:p>
    <w:p w14:paraId="7D91A7D2" w14:textId="443D9B7A" w:rsidR="005C2CFE" w:rsidRPr="000E0068" w:rsidRDefault="00696C55" w:rsidP="008B0BA7">
      <w:r w:rsidRPr="000E0068">
        <w:tab/>
      </w:r>
      <w:r w:rsidRPr="000E0068">
        <w:rPr>
          <w:sz w:val="24"/>
          <w:szCs w:val="24"/>
        </w:rPr>
        <w:t xml:space="preserve"> </w:t>
      </w:r>
    </w:p>
    <w:p w14:paraId="2AC1AE6D" w14:textId="77777777" w:rsidR="00EB0A26" w:rsidRPr="000E0068" w:rsidRDefault="00EB0A26" w:rsidP="008B0BA7">
      <w:pPr>
        <w:rPr>
          <w:rFonts w:eastAsiaTheme="majorEastAsia"/>
          <w:sz w:val="32"/>
          <w:szCs w:val="32"/>
        </w:rPr>
      </w:pPr>
      <w:r w:rsidRPr="000E0068">
        <w:br w:type="page"/>
      </w:r>
    </w:p>
    <w:p w14:paraId="23A08C98" w14:textId="5A13200E" w:rsidR="005C2CFE" w:rsidRPr="000E0068" w:rsidRDefault="005C4269" w:rsidP="008B0BA7">
      <w:pPr>
        <w:pStyle w:val="Heading1"/>
      </w:pPr>
      <w:bookmarkStart w:id="22" w:name="_Toc164621298"/>
      <w:r w:rsidRPr="000E0068">
        <w:lastRenderedPageBreak/>
        <w:t>Future Database System Implementation Plan</w:t>
      </w:r>
      <w:r w:rsidR="00311BA7" w:rsidRPr="000E0068">
        <w:t xml:space="preserve"> </w:t>
      </w:r>
      <w:r w:rsidR="005C2CFE" w:rsidRPr="000E0068">
        <w:t>(Week 5)</w:t>
      </w:r>
      <w:bookmarkEnd w:id="22"/>
    </w:p>
    <w:p w14:paraId="38504675" w14:textId="14301E65" w:rsidR="00DB4B30" w:rsidRPr="000E0068" w:rsidRDefault="001C7552" w:rsidP="008B0BA7">
      <w:pPr>
        <w:pStyle w:val="Heading2"/>
      </w:pPr>
      <w:bookmarkStart w:id="23" w:name="_Toc164621299"/>
      <w:r w:rsidRPr="000E0068">
        <w:t>Database Differences</w:t>
      </w:r>
      <w:bookmarkEnd w:id="23"/>
    </w:p>
    <w:tbl>
      <w:tblPr>
        <w:tblStyle w:val="TableGrid"/>
        <w:tblW w:w="0" w:type="auto"/>
        <w:tblLook w:val="04A0" w:firstRow="1" w:lastRow="0" w:firstColumn="1" w:lastColumn="0" w:noHBand="0" w:noVBand="1"/>
      </w:tblPr>
      <w:tblGrid>
        <w:gridCol w:w="3116"/>
        <w:gridCol w:w="3117"/>
        <w:gridCol w:w="3117"/>
      </w:tblGrid>
      <w:tr w:rsidR="00D25F6B" w14:paraId="0EADA54C" w14:textId="77777777" w:rsidTr="00D25F6B">
        <w:tc>
          <w:tcPr>
            <w:tcW w:w="3116" w:type="dxa"/>
          </w:tcPr>
          <w:p w14:paraId="61A8F87F" w14:textId="36069FE2" w:rsidR="00D25F6B" w:rsidRDefault="00D25F6B" w:rsidP="00D25F6B">
            <w:pPr>
              <w:spacing w:line="276" w:lineRule="auto"/>
              <w:ind w:firstLine="0"/>
            </w:pPr>
            <w:r w:rsidRPr="00566A45">
              <w:t>BASIS</w:t>
            </w:r>
          </w:p>
        </w:tc>
        <w:tc>
          <w:tcPr>
            <w:tcW w:w="3117" w:type="dxa"/>
          </w:tcPr>
          <w:p w14:paraId="2A52042B" w14:textId="37306344" w:rsidR="00D25F6B" w:rsidRDefault="00D25F6B" w:rsidP="00D25F6B">
            <w:pPr>
              <w:spacing w:line="276" w:lineRule="auto"/>
              <w:ind w:firstLine="0"/>
            </w:pPr>
            <w:r w:rsidRPr="00566A45">
              <w:t>RDBMS</w:t>
            </w:r>
          </w:p>
        </w:tc>
        <w:tc>
          <w:tcPr>
            <w:tcW w:w="3117" w:type="dxa"/>
          </w:tcPr>
          <w:p w14:paraId="2776ABE8" w14:textId="565CEA17" w:rsidR="00D25F6B" w:rsidRDefault="00D25F6B" w:rsidP="00D25F6B">
            <w:pPr>
              <w:spacing w:line="276" w:lineRule="auto"/>
              <w:ind w:firstLine="0"/>
            </w:pPr>
            <w:r w:rsidRPr="00566A45">
              <w:t>OODBMS</w:t>
            </w:r>
          </w:p>
        </w:tc>
      </w:tr>
      <w:tr w:rsidR="00D25F6B" w14:paraId="62D7A6AA" w14:textId="77777777" w:rsidTr="00D25F6B">
        <w:tc>
          <w:tcPr>
            <w:tcW w:w="3116" w:type="dxa"/>
          </w:tcPr>
          <w:p w14:paraId="36AB090F" w14:textId="458D4BA6" w:rsidR="00D25F6B" w:rsidRDefault="00D25F6B" w:rsidP="00D25F6B">
            <w:pPr>
              <w:spacing w:line="276" w:lineRule="auto"/>
              <w:ind w:firstLine="0"/>
            </w:pPr>
            <w:r w:rsidRPr="00566A45">
              <w:t>Long Form</w:t>
            </w:r>
          </w:p>
        </w:tc>
        <w:tc>
          <w:tcPr>
            <w:tcW w:w="3117" w:type="dxa"/>
          </w:tcPr>
          <w:p w14:paraId="5A8763FB" w14:textId="589BEA3B" w:rsidR="00D25F6B" w:rsidRDefault="00D25F6B" w:rsidP="00D25F6B">
            <w:pPr>
              <w:spacing w:line="276" w:lineRule="auto"/>
              <w:ind w:firstLine="0"/>
            </w:pPr>
            <w:r w:rsidRPr="00566A45">
              <w:t>Stands for Relational Database Management System.</w:t>
            </w:r>
          </w:p>
        </w:tc>
        <w:tc>
          <w:tcPr>
            <w:tcW w:w="3117" w:type="dxa"/>
          </w:tcPr>
          <w:p w14:paraId="171384BB" w14:textId="7075CBD9" w:rsidR="00D25F6B" w:rsidRDefault="00D25F6B" w:rsidP="00D25F6B">
            <w:pPr>
              <w:spacing w:line="276" w:lineRule="auto"/>
              <w:ind w:firstLine="0"/>
            </w:pPr>
            <w:r w:rsidRPr="00566A45">
              <w:t>Stands for Object Oriented Database Management System.</w:t>
            </w:r>
          </w:p>
        </w:tc>
      </w:tr>
      <w:tr w:rsidR="00D25F6B" w14:paraId="7E426935" w14:textId="77777777" w:rsidTr="00D25F6B">
        <w:tc>
          <w:tcPr>
            <w:tcW w:w="3116" w:type="dxa"/>
          </w:tcPr>
          <w:p w14:paraId="0621B276" w14:textId="721A2BAE" w:rsidR="00D25F6B" w:rsidRDefault="00D25F6B" w:rsidP="00D25F6B">
            <w:pPr>
              <w:spacing w:line="276" w:lineRule="auto"/>
              <w:ind w:firstLine="0"/>
            </w:pPr>
            <w:r w:rsidRPr="00566A45">
              <w:t>Way of storing data</w:t>
            </w:r>
          </w:p>
        </w:tc>
        <w:tc>
          <w:tcPr>
            <w:tcW w:w="3117" w:type="dxa"/>
          </w:tcPr>
          <w:p w14:paraId="55C7FF28" w14:textId="710AA91F" w:rsidR="00D25F6B" w:rsidRDefault="00D25F6B" w:rsidP="00D25F6B">
            <w:pPr>
              <w:spacing w:line="276" w:lineRule="auto"/>
              <w:ind w:firstLine="0"/>
            </w:pPr>
            <w:r w:rsidRPr="00566A45">
              <w:t>Stores data in Entities, defined as tables hold specific information.</w:t>
            </w:r>
          </w:p>
        </w:tc>
        <w:tc>
          <w:tcPr>
            <w:tcW w:w="3117" w:type="dxa"/>
          </w:tcPr>
          <w:p w14:paraId="74947466" w14:textId="4106EE4B" w:rsidR="00D25F6B" w:rsidRDefault="00D25F6B" w:rsidP="00D25F6B">
            <w:pPr>
              <w:spacing w:line="276" w:lineRule="auto"/>
              <w:ind w:firstLine="0"/>
            </w:pPr>
            <w:r w:rsidRPr="00566A45">
              <w:t>Stores data as Objects.</w:t>
            </w:r>
          </w:p>
        </w:tc>
      </w:tr>
      <w:tr w:rsidR="00D25F6B" w14:paraId="736A5BBF" w14:textId="77777777" w:rsidTr="00D25F6B">
        <w:tc>
          <w:tcPr>
            <w:tcW w:w="3116" w:type="dxa"/>
          </w:tcPr>
          <w:p w14:paraId="54CB15B5" w14:textId="41F0799B" w:rsidR="00D25F6B" w:rsidRDefault="00D25F6B" w:rsidP="00D25F6B">
            <w:pPr>
              <w:spacing w:line="276" w:lineRule="auto"/>
              <w:ind w:firstLine="0"/>
            </w:pPr>
            <w:r w:rsidRPr="00566A45">
              <w:t>Data Complexity</w:t>
            </w:r>
          </w:p>
        </w:tc>
        <w:tc>
          <w:tcPr>
            <w:tcW w:w="3117" w:type="dxa"/>
          </w:tcPr>
          <w:p w14:paraId="0E0C998C" w14:textId="4175F84A" w:rsidR="00D25F6B" w:rsidRDefault="00D25F6B" w:rsidP="00D25F6B">
            <w:pPr>
              <w:spacing w:line="276" w:lineRule="auto"/>
              <w:ind w:firstLine="0"/>
            </w:pPr>
            <w:r w:rsidRPr="00566A45">
              <w:t>Handles comparatively simpler data.</w:t>
            </w:r>
          </w:p>
        </w:tc>
        <w:tc>
          <w:tcPr>
            <w:tcW w:w="3117" w:type="dxa"/>
          </w:tcPr>
          <w:p w14:paraId="146B4CB4" w14:textId="65C30593" w:rsidR="00D25F6B" w:rsidRDefault="00D25F6B" w:rsidP="00D25F6B">
            <w:pPr>
              <w:spacing w:line="276" w:lineRule="auto"/>
              <w:ind w:firstLine="0"/>
            </w:pPr>
            <w:r w:rsidRPr="00566A45">
              <w:t>Handles larger and complex data than RDBMS.</w:t>
            </w:r>
          </w:p>
        </w:tc>
      </w:tr>
      <w:tr w:rsidR="00D25F6B" w14:paraId="5B0BF2B5" w14:textId="77777777" w:rsidTr="00D25F6B">
        <w:tc>
          <w:tcPr>
            <w:tcW w:w="3116" w:type="dxa"/>
          </w:tcPr>
          <w:p w14:paraId="524E9DBB" w14:textId="05B9B850" w:rsidR="00D25F6B" w:rsidRDefault="00D25F6B" w:rsidP="00D25F6B">
            <w:pPr>
              <w:spacing w:line="276" w:lineRule="auto"/>
              <w:ind w:firstLine="0"/>
            </w:pPr>
            <w:r w:rsidRPr="00566A45">
              <w:t>Grouping</w:t>
            </w:r>
          </w:p>
        </w:tc>
        <w:tc>
          <w:tcPr>
            <w:tcW w:w="3117" w:type="dxa"/>
          </w:tcPr>
          <w:p w14:paraId="2D05E5C7" w14:textId="40E09BB8" w:rsidR="00D25F6B" w:rsidRDefault="00D25F6B" w:rsidP="00D25F6B">
            <w:pPr>
              <w:spacing w:line="276" w:lineRule="auto"/>
              <w:ind w:firstLine="0"/>
            </w:pPr>
            <w:r w:rsidRPr="00566A45">
              <w:t>Entity type refers to the collection of entity that share a common definition.</w:t>
            </w:r>
          </w:p>
        </w:tc>
        <w:tc>
          <w:tcPr>
            <w:tcW w:w="3117" w:type="dxa"/>
          </w:tcPr>
          <w:p w14:paraId="564CCAC6" w14:textId="03C2C6B4" w:rsidR="00D25F6B" w:rsidRDefault="00D25F6B" w:rsidP="00D25F6B">
            <w:pPr>
              <w:spacing w:line="276" w:lineRule="auto"/>
              <w:ind w:firstLine="0"/>
            </w:pPr>
            <w:r w:rsidRPr="00566A45">
              <w:t xml:space="preserve">Class describes a group of objects that have common relationships, behaviors, </w:t>
            </w:r>
            <w:proofErr w:type="gramStart"/>
            <w:r w:rsidRPr="00566A45">
              <w:t>and also</w:t>
            </w:r>
            <w:proofErr w:type="gramEnd"/>
            <w:r w:rsidRPr="00566A45">
              <w:t xml:space="preserve"> have similar properties.</w:t>
            </w:r>
          </w:p>
        </w:tc>
      </w:tr>
      <w:tr w:rsidR="00D25F6B" w14:paraId="59C6BBB5" w14:textId="77777777" w:rsidTr="00D25F6B">
        <w:tc>
          <w:tcPr>
            <w:tcW w:w="3116" w:type="dxa"/>
          </w:tcPr>
          <w:p w14:paraId="5126289B" w14:textId="624D873C" w:rsidR="00D25F6B" w:rsidRDefault="00D25F6B" w:rsidP="00D25F6B">
            <w:pPr>
              <w:spacing w:line="276" w:lineRule="auto"/>
              <w:ind w:firstLine="0"/>
            </w:pPr>
            <w:r w:rsidRPr="00566A45">
              <w:t>Data Handling</w:t>
            </w:r>
          </w:p>
        </w:tc>
        <w:tc>
          <w:tcPr>
            <w:tcW w:w="3117" w:type="dxa"/>
          </w:tcPr>
          <w:p w14:paraId="3FF0975A" w14:textId="5349EA34" w:rsidR="00D25F6B" w:rsidRDefault="00D25F6B" w:rsidP="00D25F6B">
            <w:pPr>
              <w:spacing w:line="276" w:lineRule="auto"/>
              <w:ind w:firstLine="0"/>
            </w:pPr>
            <w:r w:rsidRPr="00566A45">
              <w:t>RDBMS stores only data.</w:t>
            </w:r>
          </w:p>
        </w:tc>
        <w:tc>
          <w:tcPr>
            <w:tcW w:w="3117" w:type="dxa"/>
          </w:tcPr>
          <w:p w14:paraId="0BEB37C2" w14:textId="55AAABD3" w:rsidR="00D25F6B" w:rsidRDefault="00D25F6B" w:rsidP="00D25F6B">
            <w:pPr>
              <w:spacing w:line="276" w:lineRule="auto"/>
              <w:ind w:firstLine="0"/>
            </w:pPr>
            <w:r w:rsidRPr="00566A45">
              <w:t>Stores data as well as methods to use it.</w:t>
            </w:r>
          </w:p>
        </w:tc>
      </w:tr>
      <w:tr w:rsidR="00D25F6B" w14:paraId="02C66EB3" w14:textId="77777777" w:rsidTr="00D25F6B">
        <w:tc>
          <w:tcPr>
            <w:tcW w:w="3116" w:type="dxa"/>
          </w:tcPr>
          <w:p w14:paraId="0BBF1E13" w14:textId="0F8E9CD1" w:rsidR="00D25F6B" w:rsidRDefault="00D25F6B" w:rsidP="00D25F6B">
            <w:pPr>
              <w:spacing w:line="276" w:lineRule="auto"/>
              <w:ind w:firstLine="0"/>
            </w:pPr>
            <w:r w:rsidRPr="00566A45">
              <w:t>Main Objective</w:t>
            </w:r>
          </w:p>
        </w:tc>
        <w:tc>
          <w:tcPr>
            <w:tcW w:w="3117" w:type="dxa"/>
          </w:tcPr>
          <w:p w14:paraId="3DF17B85" w14:textId="6D22A543" w:rsidR="00D25F6B" w:rsidRDefault="00D25F6B" w:rsidP="00D25F6B">
            <w:pPr>
              <w:spacing w:line="276" w:lineRule="auto"/>
              <w:ind w:firstLine="0"/>
            </w:pPr>
            <w:r w:rsidRPr="00566A45">
              <w:t>Data Independence from application program.</w:t>
            </w:r>
          </w:p>
        </w:tc>
        <w:tc>
          <w:tcPr>
            <w:tcW w:w="3117" w:type="dxa"/>
          </w:tcPr>
          <w:p w14:paraId="741C7521" w14:textId="652AE30A" w:rsidR="00D25F6B" w:rsidRDefault="00D25F6B" w:rsidP="00D25F6B">
            <w:pPr>
              <w:spacing w:line="276" w:lineRule="auto"/>
              <w:ind w:firstLine="0"/>
            </w:pPr>
            <w:r w:rsidRPr="00566A45">
              <w:t>Data Encapsulation.</w:t>
            </w:r>
          </w:p>
        </w:tc>
      </w:tr>
      <w:tr w:rsidR="00D25F6B" w14:paraId="198E3E7A" w14:textId="77777777" w:rsidTr="00D25F6B">
        <w:tc>
          <w:tcPr>
            <w:tcW w:w="3116" w:type="dxa"/>
          </w:tcPr>
          <w:p w14:paraId="4C5D5F10" w14:textId="3954DF75" w:rsidR="00D25F6B" w:rsidRDefault="00D25F6B" w:rsidP="00D25F6B">
            <w:pPr>
              <w:spacing w:line="276" w:lineRule="auto"/>
              <w:ind w:firstLine="0"/>
            </w:pPr>
            <w:r w:rsidRPr="00566A45">
              <w:t>Key</w:t>
            </w:r>
          </w:p>
        </w:tc>
        <w:tc>
          <w:tcPr>
            <w:tcW w:w="3117" w:type="dxa"/>
          </w:tcPr>
          <w:p w14:paraId="3514BAC9" w14:textId="7504C2AC" w:rsidR="00D25F6B" w:rsidRDefault="00D25F6B" w:rsidP="00D25F6B">
            <w:pPr>
              <w:spacing w:line="276" w:lineRule="auto"/>
              <w:ind w:firstLine="0"/>
            </w:pPr>
            <w:r w:rsidRPr="00566A45">
              <w:t>A Primary key distinctively identifies an object in a table.</w:t>
            </w:r>
          </w:p>
        </w:tc>
        <w:tc>
          <w:tcPr>
            <w:tcW w:w="3117" w:type="dxa"/>
          </w:tcPr>
          <w:p w14:paraId="774E7FEA" w14:textId="059F4B04" w:rsidR="00D25F6B" w:rsidRDefault="00D25F6B" w:rsidP="00D25F6B">
            <w:pPr>
              <w:spacing w:line="276" w:lineRule="auto"/>
              <w:ind w:firstLine="0"/>
            </w:pPr>
            <w:r w:rsidRPr="00566A45">
              <w:t>An object identifier (OID) is an unambiguous, long-term name for any type of object or entity.</w:t>
            </w:r>
          </w:p>
        </w:tc>
      </w:tr>
      <w:tr w:rsidR="00D25F6B" w14:paraId="39B69953" w14:textId="77777777" w:rsidTr="00D25F6B">
        <w:tc>
          <w:tcPr>
            <w:tcW w:w="3116" w:type="dxa"/>
          </w:tcPr>
          <w:p w14:paraId="7241F5CC" w14:textId="4B0D7E84" w:rsidR="00D25F6B" w:rsidRDefault="00D25F6B" w:rsidP="00D25F6B">
            <w:pPr>
              <w:spacing w:line="276" w:lineRule="auto"/>
              <w:ind w:firstLine="0"/>
            </w:pPr>
            <w:r w:rsidRPr="00566A45">
              <w:t>Data Retrieval</w:t>
            </w:r>
          </w:p>
        </w:tc>
        <w:tc>
          <w:tcPr>
            <w:tcW w:w="3117" w:type="dxa"/>
          </w:tcPr>
          <w:p w14:paraId="677F8D64" w14:textId="5FBB7248" w:rsidR="00D25F6B" w:rsidRDefault="00D25F6B" w:rsidP="00D25F6B">
            <w:pPr>
              <w:spacing w:line="276" w:lineRule="auto"/>
              <w:ind w:firstLine="0"/>
            </w:pPr>
            <w:r w:rsidRPr="00566A45">
              <w:t>SQL (Structured Query Language)</w:t>
            </w:r>
          </w:p>
        </w:tc>
        <w:tc>
          <w:tcPr>
            <w:tcW w:w="3117" w:type="dxa"/>
          </w:tcPr>
          <w:p w14:paraId="23601FF4" w14:textId="351C1650" w:rsidR="00D25F6B" w:rsidRDefault="00D25F6B" w:rsidP="00D25F6B">
            <w:pPr>
              <w:spacing w:line="276" w:lineRule="auto"/>
              <w:ind w:firstLine="0"/>
            </w:pPr>
            <w:r w:rsidRPr="00566A45">
              <w:t>Object Query Language (OQL)</w:t>
            </w:r>
          </w:p>
        </w:tc>
      </w:tr>
      <w:tr w:rsidR="00D25F6B" w14:paraId="780F6345" w14:textId="77777777" w:rsidTr="00D25F6B">
        <w:tc>
          <w:tcPr>
            <w:tcW w:w="3116" w:type="dxa"/>
          </w:tcPr>
          <w:p w14:paraId="3C221EEE" w14:textId="1190D2F5" w:rsidR="00D25F6B" w:rsidRDefault="00D25F6B" w:rsidP="00D25F6B">
            <w:pPr>
              <w:spacing w:line="276" w:lineRule="auto"/>
              <w:ind w:firstLine="0"/>
            </w:pPr>
            <w:r w:rsidRPr="00566A45">
              <w:t>Scalability</w:t>
            </w:r>
          </w:p>
        </w:tc>
        <w:tc>
          <w:tcPr>
            <w:tcW w:w="3117" w:type="dxa"/>
          </w:tcPr>
          <w:p w14:paraId="040975FE" w14:textId="7BF9B6F3" w:rsidR="00D25F6B" w:rsidRDefault="00D25F6B" w:rsidP="00D25F6B">
            <w:pPr>
              <w:spacing w:line="276" w:lineRule="auto"/>
              <w:ind w:firstLine="0"/>
            </w:pPr>
            <w:r w:rsidRPr="00566A45">
              <w:t>RDBMS has Limited scalability due to rigid schema</w:t>
            </w:r>
          </w:p>
        </w:tc>
        <w:tc>
          <w:tcPr>
            <w:tcW w:w="3117" w:type="dxa"/>
          </w:tcPr>
          <w:p w14:paraId="7A004977" w14:textId="35EC8017" w:rsidR="00D25F6B" w:rsidRDefault="00D25F6B" w:rsidP="00D25F6B">
            <w:pPr>
              <w:spacing w:line="276" w:lineRule="auto"/>
              <w:ind w:firstLine="0"/>
            </w:pPr>
            <w:r w:rsidRPr="00566A45">
              <w:t>OODBMS has Highly scalable due to flexible schema</w:t>
            </w:r>
          </w:p>
        </w:tc>
      </w:tr>
      <w:tr w:rsidR="00D25F6B" w14:paraId="43EB8086" w14:textId="77777777" w:rsidTr="00D25F6B">
        <w:tc>
          <w:tcPr>
            <w:tcW w:w="3116" w:type="dxa"/>
          </w:tcPr>
          <w:p w14:paraId="3F55D76B" w14:textId="4CFAB6EA" w:rsidR="00D25F6B" w:rsidRDefault="00D25F6B" w:rsidP="00D25F6B">
            <w:pPr>
              <w:spacing w:line="276" w:lineRule="auto"/>
              <w:ind w:firstLine="0"/>
            </w:pPr>
            <w:r w:rsidRPr="00566A45">
              <w:t>Concurrency Control</w:t>
            </w:r>
          </w:p>
        </w:tc>
        <w:tc>
          <w:tcPr>
            <w:tcW w:w="3117" w:type="dxa"/>
          </w:tcPr>
          <w:p w14:paraId="5B35FC83" w14:textId="49481090" w:rsidR="00D25F6B" w:rsidRDefault="00D25F6B" w:rsidP="00D25F6B">
            <w:pPr>
              <w:spacing w:line="276" w:lineRule="auto"/>
              <w:ind w:firstLine="0"/>
            </w:pPr>
            <w:r w:rsidRPr="00566A45">
              <w:t>RDBMS has Fine-grained locking</w:t>
            </w:r>
          </w:p>
        </w:tc>
        <w:tc>
          <w:tcPr>
            <w:tcW w:w="3117" w:type="dxa"/>
          </w:tcPr>
          <w:p w14:paraId="412502DC" w14:textId="6CB0512E" w:rsidR="00D25F6B" w:rsidRDefault="00D25F6B" w:rsidP="00D25F6B">
            <w:pPr>
              <w:spacing w:line="276" w:lineRule="auto"/>
              <w:ind w:firstLine="0"/>
            </w:pPr>
            <w:r w:rsidRPr="00566A45">
              <w:t>OODBMS has Optimistic concurrency control</w:t>
            </w:r>
          </w:p>
        </w:tc>
      </w:tr>
      <w:tr w:rsidR="00D25F6B" w14:paraId="5A2A7D46" w14:textId="77777777" w:rsidTr="00D25F6B">
        <w:tc>
          <w:tcPr>
            <w:tcW w:w="3116" w:type="dxa"/>
          </w:tcPr>
          <w:p w14:paraId="746AEF5B" w14:textId="43274EFE" w:rsidR="00D25F6B" w:rsidRDefault="00D25F6B" w:rsidP="00D25F6B">
            <w:pPr>
              <w:spacing w:line="276" w:lineRule="auto"/>
              <w:ind w:firstLine="0"/>
            </w:pPr>
            <w:r w:rsidRPr="00566A45">
              <w:t>Data Relationships</w:t>
            </w:r>
          </w:p>
        </w:tc>
        <w:tc>
          <w:tcPr>
            <w:tcW w:w="3117" w:type="dxa"/>
          </w:tcPr>
          <w:p w14:paraId="456D5B96" w14:textId="560E34B9" w:rsidR="00D25F6B" w:rsidRDefault="00D25F6B" w:rsidP="00D25F6B">
            <w:pPr>
              <w:spacing w:line="276" w:lineRule="auto"/>
              <w:ind w:firstLine="0"/>
            </w:pPr>
            <w:r w:rsidRPr="00566A45">
              <w:t>In RDBMS Relational data is stored in tables and linked via foreign keys</w:t>
            </w:r>
          </w:p>
        </w:tc>
        <w:tc>
          <w:tcPr>
            <w:tcW w:w="3117" w:type="dxa"/>
          </w:tcPr>
          <w:p w14:paraId="0F5F6821" w14:textId="7A097DDC" w:rsidR="00D25F6B" w:rsidRDefault="00D25F6B" w:rsidP="00D25F6B">
            <w:pPr>
              <w:spacing w:line="276" w:lineRule="auto"/>
              <w:ind w:firstLine="0"/>
            </w:pPr>
            <w:r w:rsidRPr="00566A45">
              <w:t>In OODBMS faster for complex object-oriented queries</w:t>
            </w:r>
          </w:p>
        </w:tc>
      </w:tr>
      <w:tr w:rsidR="00D25F6B" w14:paraId="57F410B5" w14:textId="77777777" w:rsidTr="00D25F6B">
        <w:tc>
          <w:tcPr>
            <w:tcW w:w="3116" w:type="dxa"/>
          </w:tcPr>
          <w:p w14:paraId="2B14C49E" w14:textId="592E6D43" w:rsidR="00D25F6B" w:rsidRDefault="00D25F6B" w:rsidP="00D25F6B">
            <w:pPr>
              <w:spacing w:line="276" w:lineRule="auto"/>
              <w:ind w:firstLine="0"/>
            </w:pPr>
            <w:r w:rsidRPr="00566A45">
              <w:t>Performance</w:t>
            </w:r>
          </w:p>
        </w:tc>
        <w:tc>
          <w:tcPr>
            <w:tcW w:w="3117" w:type="dxa"/>
          </w:tcPr>
          <w:p w14:paraId="56C7A13C" w14:textId="6522856B" w:rsidR="00D25F6B" w:rsidRDefault="00D25F6B" w:rsidP="00D25F6B">
            <w:pPr>
              <w:spacing w:line="276" w:lineRule="auto"/>
              <w:ind w:firstLine="0"/>
            </w:pPr>
            <w:r w:rsidRPr="00566A45">
              <w:t>RDBMS is Efficient for complex queries involving multiple tables</w:t>
            </w:r>
          </w:p>
        </w:tc>
        <w:tc>
          <w:tcPr>
            <w:tcW w:w="3117" w:type="dxa"/>
          </w:tcPr>
          <w:p w14:paraId="438171B5" w14:textId="78655127" w:rsidR="00D25F6B" w:rsidRDefault="00D25F6B" w:rsidP="00D25F6B">
            <w:pPr>
              <w:spacing w:line="276" w:lineRule="auto"/>
              <w:ind w:firstLine="0"/>
            </w:pPr>
            <w:r w:rsidRPr="00566A45">
              <w:t>OODBMS is Faster for complex object-oriented queries</w:t>
            </w:r>
          </w:p>
        </w:tc>
      </w:tr>
      <w:tr w:rsidR="00D25F6B" w14:paraId="7B066B9A" w14:textId="77777777" w:rsidTr="00D25F6B">
        <w:tc>
          <w:tcPr>
            <w:tcW w:w="3116" w:type="dxa"/>
          </w:tcPr>
          <w:p w14:paraId="4931D56E" w14:textId="015A13E2" w:rsidR="00D25F6B" w:rsidRDefault="00D25F6B" w:rsidP="00D25F6B">
            <w:pPr>
              <w:tabs>
                <w:tab w:val="left" w:pos="2120"/>
              </w:tabs>
              <w:spacing w:line="276" w:lineRule="auto"/>
              <w:ind w:firstLine="0"/>
            </w:pPr>
            <w:r w:rsidRPr="00566A45">
              <w:t>Flexibility</w:t>
            </w:r>
          </w:p>
        </w:tc>
        <w:tc>
          <w:tcPr>
            <w:tcW w:w="3117" w:type="dxa"/>
          </w:tcPr>
          <w:p w14:paraId="17D5C976" w14:textId="77B96DB6" w:rsidR="00D25F6B" w:rsidRDefault="00D25F6B" w:rsidP="00D25F6B">
            <w:pPr>
              <w:spacing w:line="276" w:lineRule="auto"/>
              <w:ind w:firstLine="0"/>
            </w:pPr>
            <w:r w:rsidRPr="00566A45">
              <w:t>RDBMS has Limited flexibility due to fixed schema</w:t>
            </w:r>
          </w:p>
        </w:tc>
        <w:tc>
          <w:tcPr>
            <w:tcW w:w="3117" w:type="dxa"/>
          </w:tcPr>
          <w:p w14:paraId="7F9E67F0" w14:textId="1FB2CA31" w:rsidR="00D25F6B" w:rsidRDefault="00D25F6B" w:rsidP="00D25F6B">
            <w:pPr>
              <w:spacing w:line="276" w:lineRule="auto"/>
              <w:ind w:firstLine="0"/>
            </w:pPr>
            <w:r w:rsidRPr="00566A45">
              <w:t>OODBMS has highly flexible due to object-oriented nature</w:t>
            </w:r>
          </w:p>
        </w:tc>
      </w:tr>
      <w:tr w:rsidR="00D25F6B" w14:paraId="2A226388" w14:textId="77777777" w:rsidTr="00D25F6B">
        <w:tc>
          <w:tcPr>
            <w:tcW w:w="3116" w:type="dxa"/>
          </w:tcPr>
          <w:p w14:paraId="6A5E3843" w14:textId="29038E8C" w:rsidR="00D25F6B" w:rsidRDefault="00D25F6B" w:rsidP="00D25F6B">
            <w:pPr>
              <w:tabs>
                <w:tab w:val="left" w:pos="2120"/>
              </w:tabs>
              <w:spacing w:line="276" w:lineRule="auto"/>
              <w:ind w:firstLine="0"/>
            </w:pPr>
            <w:r w:rsidRPr="00566A45">
              <w:t>Data Persistence</w:t>
            </w:r>
          </w:p>
        </w:tc>
        <w:tc>
          <w:tcPr>
            <w:tcW w:w="3117" w:type="dxa"/>
          </w:tcPr>
          <w:p w14:paraId="3BA14984" w14:textId="52AD2E2E" w:rsidR="00D25F6B" w:rsidRDefault="00D25F6B" w:rsidP="00D25F6B">
            <w:pPr>
              <w:spacing w:line="276" w:lineRule="auto"/>
              <w:ind w:firstLine="0"/>
            </w:pPr>
            <w:r w:rsidRPr="00566A45">
              <w:t>In RDBMS Data is stored in tables on disk</w:t>
            </w:r>
          </w:p>
        </w:tc>
        <w:tc>
          <w:tcPr>
            <w:tcW w:w="3117" w:type="dxa"/>
          </w:tcPr>
          <w:p w14:paraId="358E2B5D" w14:textId="3E4B6C13" w:rsidR="00D25F6B" w:rsidRDefault="00D25F6B" w:rsidP="00D25F6B">
            <w:pPr>
              <w:spacing w:line="276" w:lineRule="auto"/>
              <w:ind w:firstLine="0"/>
            </w:pPr>
            <w:r w:rsidRPr="00566A45">
              <w:t>In OODBMS Data is stored in objects in memory or on disk</w:t>
            </w:r>
          </w:p>
        </w:tc>
      </w:tr>
      <w:tr w:rsidR="00D25F6B" w14:paraId="6CE7F380" w14:textId="77777777" w:rsidTr="00D25F6B">
        <w:tc>
          <w:tcPr>
            <w:tcW w:w="3116" w:type="dxa"/>
          </w:tcPr>
          <w:p w14:paraId="7FCAE43A" w14:textId="6E7DF003" w:rsidR="00D25F6B" w:rsidRDefault="00D25F6B" w:rsidP="00D25F6B">
            <w:pPr>
              <w:tabs>
                <w:tab w:val="left" w:pos="2120"/>
              </w:tabs>
              <w:spacing w:line="276" w:lineRule="auto"/>
              <w:ind w:firstLine="0"/>
            </w:pPr>
            <w:r w:rsidRPr="00566A45">
              <w:t>Examples</w:t>
            </w:r>
          </w:p>
        </w:tc>
        <w:tc>
          <w:tcPr>
            <w:tcW w:w="3117" w:type="dxa"/>
          </w:tcPr>
          <w:p w14:paraId="25A28B7E" w14:textId="706D9E7E" w:rsidR="00D25F6B" w:rsidRDefault="00D25F6B" w:rsidP="00D25F6B">
            <w:pPr>
              <w:spacing w:line="276" w:lineRule="auto"/>
              <w:ind w:firstLine="0"/>
            </w:pPr>
            <w:r w:rsidRPr="00566A45">
              <w:t>MySQL, Oracle, SQL Server</w:t>
            </w:r>
          </w:p>
        </w:tc>
        <w:tc>
          <w:tcPr>
            <w:tcW w:w="3117" w:type="dxa"/>
          </w:tcPr>
          <w:p w14:paraId="67CE3584" w14:textId="38664E45" w:rsidR="00D25F6B" w:rsidRDefault="00D25F6B" w:rsidP="00D25F6B">
            <w:pPr>
              <w:spacing w:line="276" w:lineRule="auto"/>
              <w:ind w:firstLine="0"/>
            </w:pPr>
            <w:r w:rsidRPr="00566A45">
              <w:t>db4o, Versant, Objectivity/DB</w:t>
            </w:r>
          </w:p>
        </w:tc>
      </w:tr>
    </w:tbl>
    <w:p w14:paraId="24F0D01D" w14:textId="04BE9F94" w:rsidR="009E4ABE" w:rsidRDefault="0043420A" w:rsidP="0043420A">
      <w:r>
        <w:t>(</w:t>
      </w:r>
      <w:proofErr w:type="spellStart"/>
      <w:r>
        <w:t>GeeksForGeeks</w:t>
      </w:r>
      <w:proofErr w:type="spellEnd"/>
      <w:r>
        <w:t>, 2023)</w:t>
      </w:r>
    </w:p>
    <w:p w14:paraId="5E51B444" w14:textId="77777777" w:rsidR="00452DBD" w:rsidRDefault="0043420A" w:rsidP="0043420A">
      <w:proofErr w:type="spellStart"/>
      <w:r>
        <w:lastRenderedPageBreak/>
        <w:t>GeeksForGeeks</w:t>
      </w:r>
      <w:proofErr w:type="spellEnd"/>
      <w:r>
        <w:t xml:space="preserve"> has done a great job at </w:t>
      </w:r>
      <w:proofErr w:type="gramStart"/>
      <w:r>
        <w:t>comparing and contrasting</w:t>
      </w:r>
      <w:proofErr w:type="gramEnd"/>
      <w:r>
        <w:t xml:space="preserve"> Relational Database Management Systems (RDBMS) and </w:t>
      </w:r>
      <w:r w:rsidR="00452DBD">
        <w:t>Object-Oriented</w:t>
      </w:r>
      <w:r>
        <w:t xml:space="preserve"> Database Management Systems (OODBMS), which provided the data in the table above. OODBMS have a much more flexible nature, and offer functional concepts like inheritance, polymorphism, and encapsulation. These concepts should be familiar to those who work with </w:t>
      </w:r>
      <w:r w:rsidR="00452DBD">
        <w:t>object-oriented</w:t>
      </w:r>
      <w:r>
        <w:t xml:space="preserve"> software development practices. This functionality allows for more flexibility in </w:t>
      </w:r>
      <w:r w:rsidR="00452DBD">
        <w:t>the development</w:t>
      </w:r>
      <w:r>
        <w:t xml:space="preserve"> of systems. </w:t>
      </w:r>
    </w:p>
    <w:p w14:paraId="3B41042B" w14:textId="2FBCB1FB" w:rsidR="0043420A" w:rsidRDefault="0043420A" w:rsidP="0043420A">
      <w:r>
        <w:t xml:space="preserve">Inheritance allows for multiple object properties to be defined by a single object. A good example of this would be the audit fields in the new Heartland Escapes database. Each table has the same auditing fields, which becomes a pain when creating these tables and inserting records. With an </w:t>
      </w:r>
      <w:r w:rsidR="00452DBD">
        <w:t>object-oriented</w:t>
      </w:r>
      <w:r>
        <w:t xml:space="preserve"> database management system, we could define these fields on each entity by </w:t>
      </w:r>
      <w:r w:rsidR="00452DBD">
        <w:t>implementing</w:t>
      </w:r>
      <w:r>
        <w:t xml:space="preserve"> an inheriting “auditable entity” base object for each table. This would </w:t>
      </w:r>
      <w:r w:rsidR="00452DBD">
        <w:t>remove</w:t>
      </w:r>
      <w:r>
        <w:t xml:space="preserve"> the need to define those fields for every </w:t>
      </w:r>
      <w:r w:rsidR="004E3B17">
        <w:t>entity and</w:t>
      </w:r>
      <w:r>
        <w:t xml:space="preserve"> allow for </w:t>
      </w:r>
      <w:r w:rsidR="004E3B17">
        <w:t>the simple</w:t>
      </w:r>
      <w:r>
        <w:t xml:space="preserve"> addition of new audit fields across the system.</w:t>
      </w:r>
    </w:p>
    <w:p w14:paraId="7333EA8D" w14:textId="1D9DE00E" w:rsidR="009E4ABE" w:rsidRDefault="0043420A" w:rsidP="008B0BA7">
      <w:r>
        <w:t xml:space="preserve">Polymorphism would allow for additional flexibility when implementing the e-commerce functionality requested by Heartland Escapes. </w:t>
      </w:r>
      <w:r w:rsidR="00452DBD">
        <w:t>As an example, w</w:t>
      </w:r>
      <w:r>
        <w:t xml:space="preserve">e could have </w:t>
      </w:r>
      <w:r w:rsidR="00452DBD">
        <w:t xml:space="preserve">multiple types of orders that share the same field types (order ID, </w:t>
      </w:r>
      <w:r w:rsidR="00B62A74">
        <w:t>customer ID</w:t>
      </w:r>
      <w:r w:rsidR="00452DBD">
        <w:t>,</w:t>
      </w:r>
      <w:r w:rsidR="0007764A">
        <w:t xml:space="preserve"> store ID,</w:t>
      </w:r>
      <w:r w:rsidR="00452DBD">
        <w:t xml:space="preserve"> promotional code, etc</w:t>
      </w:r>
      <w:r w:rsidR="0007764A">
        <w:t>.</w:t>
      </w:r>
      <w:r w:rsidR="00452DBD">
        <w:t>) and attach a “</w:t>
      </w:r>
      <w:proofErr w:type="spellStart"/>
      <w:r w:rsidR="00452DBD">
        <w:t>GetAddress</w:t>
      </w:r>
      <w:proofErr w:type="spellEnd"/>
      <w:r w:rsidR="00452DBD">
        <w:t>” function. This definition of the type would be called an “</w:t>
      </w:r>
      <w:proofErr w:type="spellStart"/>
      <w:r w:rsidR="00452DBD">
        <w:t>OrderInterface</w:t>
      </w:r>
      <w:proofErr w:type="spellEnd"/>
      <w:r w:rsidR="00452DBD">
        <w:t>”. Then we could have two different types of order objects, “InStoreOrder” and “</w:t>
      </w:r>
      <w:proofErr w:type="spellStart"/>
      <w:r w:rsidR="00452DBD">
        <w:t>OnlineOrder</w:t>
      </w:r>
      <w:proofErr w:type="spellEnd"/>
      <w:r w:rsidR="00452DBD">
        <w:t>” that would utilize their own implementation of the “</w:t>
      </w:r>
      <w:proofErr w:type="spellStart"/>
      <w:r w:rsidR="00452DBD">
        <w:t>GetAddress</w:t>
      </w:r>
      <w:proofErr w:type="spellEnd"/>
      <w:r w:rsidR="00452DBD">
        <w:t>” function by inheriting the “</w:t>
      </w:r>
      <w:proofErr w:type="spellStart"/>
      <w:r w:rsidR="00452DBD">
        <w:t>OrderInterface</w:t>
      </w:r>
      <w:proofErr w:type="spellEnd"/>
      <w:r w:rsidR="00452DBD">
        <w:t>”. This is a good example of how the Object-Oriented concepts of polymorphism and encapsulation could support the Heartland Escapes system. It may be a worthwhile venture to explore the idea of using OODBMS as we work to upgrade their data architecture.</w:t>
      </w:r>
    </w:p>
    <w:p w14:paraId="1DC4E73E" w14:textId="539F0006" w:rsidR="00BA5D1A" w:rsidRDefault="00BA5D1A" w:rsidP="00BA5D1A">
      <w:r>
        <w:lastRenderedPageBreak/>
        <w:t>A Web Database System is a catch-all term for web applications and services that store and retrieve data from a database. From my understanding, both a relational database and an object-oriented database can be used within a web database system. The current architecture defined above is a web database system that utilizes a relational database.</w:t>
      </w:r>
      <w:r>
        <w:t xml:space="preserve"> </w:t>
      </w:r>
      <w:r w:rsidRPr="00BA5D1A">
        <w:t>(“Web-Based Database Management System”)</w:t>
      </w:r>
    </w:p>
    <w:p w14:paraId="33F78D2F" w14:textId="0496C8C3" w:rsidR="009E4ABE" w:rsidRPr="000E0068" w:rsidRDefault="009E4ABE" w:rsidP="008B0BA7">
      <w:pPr>
        <w:pStyle w:val="Heading2"/>
      </w:pPr>
      <w:bookmarkStart w:id="24" w:name="_Toc164621300"/>
      <w:r w:rsidRPr="000E0068">
        <w:t>Changes needed to build a data warehouse/data mart.</w:t>
      </w:r>
      <w:bookmarkEnd w:id="24"/>
    </w:p>
    <w:p w14:paraId="0B1270A5" w14:textId="31326574" w:rsidR="009E4ABE" w:rsidRDefault="004E3B17" w:rsidP="008B0BA7">
      <w:r>
        <w:t xml:space="preserve">As stated in the week 4 section, Heartland Escapes may benefit from utilizing a data warehouse as a data source for reporting, long term data storage, and as an additional data backup. This would not only be a consideration for the inventory database that we’re focusing on in this project, but also the accounting database that the point-of-sale system utilizes. As data from the accounting database would be stored in the warehouse, we’ll need to make considerations for PII and ensure that data is stored in a safe manner. Additionally, we would need to </w:t>
      </w:r>
      <w:r w:rsidR="00BF7B42">
        <w:t>decide</w:t>
      </w:r>
      <w:r>
        <w:t xml:space="preserve"> for what data is useful to keep in the warehouse, and any transformations that need to take place </w:t>
      </w:r>
      <w:r w:rsidR="00713DFB">
        <w:t>between</w:t>
      </w:r>
      <w:r>
        <w:t xml:space="preserve"> our operating data system and the storage system.</w:t>
      </w:r>
    </w:p>
    <w:p w14:paraId="56A83D63" w14:textId="0ADDE88B" w:rsidR="001C7552" w:rsidRPr="000E0068" w:rsidRDefault="004E3B17" w:rsidP="00BF7B42">
      <w:r>
        <w:t>Another consideration that would be required is how the data will be replicated to the warehouse. Would this be a nightly batch process, or would we rely on a data replication tool to send data to the warehouse as it’s written in the SQL Server DB using triggers?</w:t>
      </w:r>
      <w:r w:rsidR="00BF7B42">
        <w:t xml:space="preserve"> There are a lot of considerations to be made for this endeavor that are outside of the scope of this project. It’s important to begin thinking about data warehousing now so we can build flexibly to make the warehousing endeavor as painless as possible.</w:t>
      </w:r>
    </w:p>
    <w:p w14:paraId="628322AD" w14:textId="77777777" w:rsidR="009E4ABE" w:rsidRPr="000E0068" w:rsidRDefault="009E4ABE" w:rsidP="008B0BA7">
      <w:pPr>
        <w:pStyle w:val="Heading2"/>
      </w:pPr>
      <w:bookmarkStart w:id="25" w:name="_Toc164621301"/>
      <w:r w:rsidRPr="000E0068">
        <w:t>Distributed Database Considerations</w:t>
      </w:r>
      <w:bookmarkEnd w:id="25"/>
    </w:p>
    <w:p w14:paraId="44C162CB" w14:textId="51037DEB" w:rsidR="009E4ABE" w:rsidRDefault="00BF7B42" w:rsidP="008B0BA7">
      <w:r>
        <w:t>As it stands, the Heartland Escapes database is not distributed. The current architecture of the database is built to support multiple stores within a single data environment. This has pros and cons:</w:t>
      </w:r>
    </w:p>
    <w:p w14:paraId="0E9BCC5D" w14:textId="1CB7C322" w:rsidR="00BF7B42" w:rsidRDefault="00BF7B42" w:rsidP="008B0BA7">
      <w:r>
        <w:lastRenderedPageBreak/>
        <w:t>Pros:</w:t>
      </w:r>
    </w:p>
    <w:p w14:paraId="4B96B312" w14:textId="26FC76B1" w:rsidR="00BF7B42" w:rsidRDefault="00BF7B42" w:rsidP="00BF7B42">
      <w:pPr>
        <w:pStyle w:val="ListParagraph"/>
        <w:numPr>
          <w:ilvl w:val="0"/>
          <w:numId w:val="10"/>
        </w:numPr>
      </w:pPr>
      <w:r>
        <w:t>Inventory is known across stores, so if a customer is looking for an item that is not in stock in one store, they can easily retrieve inventory availability status of other stores.</w:t>
      </w:r>
    </w:p>
    <w:p w14:paraId="364B5C47" w14:textId="3E623E97" w:rsidR="00BF7B42" w:rsidRDefault="00BF7B42" w:rsidP="00BF7B42">
      <w:pPr>
        <w:pStyle w:val="ListParagraph"/>
        <w:numPr>
          <w:ilvl w:val="0"/>
          <w:numId w:val="10"/>
        </w:numPr>
      </w:pPr>
      <w:r>
        <w:t>Product pricing and descriptions are consistent across stores.</w:t>
      </w:r>
    </w:p>
    <w:p w14:paraId="7F5A667B" w14:textId="52957443" w:rsidR="00BF7B42" w:rsidRDefault="00BF7B42" w:rsidP="00BF7B42">
      <w:pPr>
        <w:pStyle w:val="ListParagraph"/>
        <w:numPr>
          <w:ilvl w:val="0"/>
          <w:numId w:val="10"/>
        </w:numPr>
      </w:pPr>
      <w:r>
        <w:t>Events are easily tracked across stores.</w:t>
      </w:r>
    </w:p>
    <w:p w14:paraId="0EF3A90B" w14:textId="33A8CC8E" w:rsidR="0057592C" w:rsidRDefault="0057592C" w:rsidP="00BF7B42">
      <w:pPr>
        <w:pStyle w:val="ListParagraph"/>
        <w:numPr>
          <w:ilvl w:val="0"/>
          <w:numId w:val="10"/>
        </w:numPr>
      </w:pPr>
      <w:r>
        <w:t>Concurrency issues are easier to manage.</w:t>
      </w:r>
    </w:p>
    <w:p w14:paraId="41CD8945" w14:textId="196ADCE4" w:rsidR="0057592C" w:rsidRDefault="0057592C" w:rsidP="00BF7B42">
      <w:pPr>
        <w:pStyle w:val="ListParagraph"/>
        <w:numPr>
          <w:ilvl w:val="0"/>
          <w:numId w:val="10"/>
        </w:numPr>
      </w:pPr>
      <w:r>
        <w:t>Security is easier to manage.</w:t>
      </w:r>
    </w:p>
    <w:p w14:paraId="7643D26D" w14:textId="3BD6B02B" w:rsidR="00BF7B42" w:rsidRDefault="00BF7B42" w:rsidP="00BF7B42">
      <w:pPr>
        <w:ind w:left="720" w:firstLine="0"/>
      </w:pPr>
      <w:r>
        <w:t>Cons:</w:t>
      </w:r>
    </w:p>
    <w:p w14:paraId="1653571E" w14:textId="00164570" w:rsidR="00BF7B42" w:rsidRDefault="00BF7B42" w:rsidP="00BF7B42">
      <w:pPr>
        <w:pStyle w:val="ListParagraph"/>
        <w:numPr>
          <w:ilvl w:val="0"/>
          <w:numId w:val="11"/>
        </w:numPr>
      </w:pPr>
      <w:r>
        <w:t>Technologically, there is a single point of failure. If the database goes down, all stores are offline.</w:t>
      </w:r>
    </w:p>
    <w:p w14:paraId="4F9918B8" w14:textId="4C7953B5" w:rsidR="00BF7B42" w:rsidRDefault="00BF7B42" w:rsidP="00BF7B42">
      <w:pPr>
        <w:pStyle w:val="ListParagraph"/>
        <w:numPr>
          <w:ilvl w:val="0"/>
          <w:numId w:val="11"/>
        </w:numPr>
      </w:pPr>
      <w:r>
        <w:t>Network load on the database is not distributed, which means that a powerful database is needed to support all network transactions between the four stores.</w:t>
      </w:r>
    </w:p>
    <w:p w14:paraId="708A4B83" w14:textId="1A6DAC99" w:rsidR="00BF7B42" w:rsidRDefault="00BF7B42" w:rsidP="00BF7B42">
      <w:pPr>
        <w:pStyle w:val="ListParagraph"/>
        <w:numPr>
          <w:ilvl w:val="0"/>
          <w:numId w:val="11"/>
        </w:numPr>
      </w:pPr>
      <w:r>
        <w:t>Another point on the concept of a “single point of failure”, if the security is compromised for the database, this is true for all stores.</w:t>
      </w:r>
    </w:p>
    <w:p w14:paraId="4F997C1E" w14:textId="272A6A53" w:rsidR="00BF7B42" w:rsidRDefault="0057592C" w:rsidP="0057592C">
      <w:r>
        <w:t>As a proposal to implement a distributed database system, I’d tentatively recommend data replication between two databases with geographic redundancy. We could load-balance requests to the database between stores and rely on data replication to maintain the state between the two database systems. This would allow for many of the benefits of having a central database and mitigate some of the pitfalls. With this method comes some considerations as well:</w:t>
      </w:r>
    </w:p>
    <w:p w14:paraId="2F918E62" w14:textId="7FC1957D" w:rsidR="0057592C" w:rsidRDefault="0057592C" w:rsidP="0057592C">
      <w:pPr>
        <w:pStyle w:val="ListParagraph"/>
        <w:numPr>
          <w:ilvl w:val="0"/>
          <w:numId w:val="12"/>
        </w:numPr>
      </w:pPr>
      <w:r>
        <w:t>Concurrency becomes more complex with data replication.</w:t>
      </w:r>
    </w:p>
    <w:p w14:paraId="74E56083" w14:textId="1E499646" w:rsidR="0057592C" w:rsidRDefault="0057592C" w:rsidP="0057592C">
      <w:pPr>
        <w:pStyle w:val="ListParagraph"/>
        <w:numPr>
          <w:ilvl w:val="0"/>
          <w:numId w:val="12"/>
        </w:numPr>
      </w:pPr>
      <w:r>
        <w:t>Increased overhead to replicate data between the two systems.</w:t>
      </w:r>
    </w:p>
    <w:p w14:paraId="6B601382" w14:textId="0A2CFF11" w:rsidR="0057592C" w:rsidRPr="000E0068" w:rsidRDefault="0057592C" w:rsidP="0057592C">
      <w:pPr>
        <w:pStyle w:val="ListParagraph"/>
        <w:numPr>
          <w:ilvl w:val="0"/>
          <w:numId w:val="12"/>
        </w:numPr>
      </w:pPr>
      <w:r>
        <w:t>Has network security implications</w:t>
      </w:r>
      <w:r w:rsidR="00713DFB">
        <w:t>.</w:t>
      </w:r>
    </w:p>
    <w:p w14:paraId="27C9878D" w14:textId="1FB426BF" w:rsidR="00713DFB" w:rsidRDefault="00713DFB">
      <w:pPr>
        <w:spacing w:line="259" w:lineRule="auto"/>
        <w:ind w:firstLine="0"/>
        <w:rPr>
          <w:rFonts w:asciiTheme="majorHAnsi" w:eastAsiaTheme="majorEastAsia" w:hAnsiTheme="majorHAnsi" w:cstheme="majorBidi"/>
          <w:color w:val="2F5496" w:themeColor="accent1" w:themeShade="BF"/>
          <w:sz w:val="26"/>
          <w:szCs w:val="26"/>
        </w:rPr>
      </w:pPr>
    </w:p>
    <w:p w14:paraId="3E96BD60" w14:textId="7B41D65C" w:rsidR="009E4ABE" w:rsidRPr="000E0068" w:rsidRDefault="009E4ABE" w:rsidP="008B0BA7">
      <w:pPr>
        <w:pStyle w:val="Heading2"/>
      </w:pPr>
      <w:bookmarkStart w:id="26" w:name="_Toc164621302"/>
      <w:r w:rsidRPr="000E0068">
        <w:t>Business Intelligence</w:t>
      </w:r>
      <w:bookmarkEnd w:id="26"/>
      <w:r w:rsidRPr="000E0068">
        <w:t xml:space="preserve"> </w:t>
      </w:r>
    </w:p>
    <w:p w14:paraId="70AD2594" w14:textId="711B64E7" w:rsidR="009E4ABE" w:rsidRDefault="00713DFB" w:rsidP="008B0BA7">
      <w:r>
        <w:t>Data is the primary driver of creating business intelligence. Through the data collected over time, companies take advantage of this information to create analytics that will support their business in marketing, product placement, and promotion timing. This is one of the most important reasons to develop and long-term data storage plan like a data warehouse. It’s also a reason why companies pay Meta and other social media platforms for customer demographic information.</w:t>
      </w:r>
    </w:p>
    <w:p w14:paraId="66B9212F" w14:textId="1F466355" w:rsidR="001C7552" w:rsidRPr="000E0068" w:rsidRDefault="008F6D0E" w:rsidP="004D2AF0">
      <w:r>
        <w:t>Putting data to the right use with demographic and geographic data can be a pivotal factor in increasing revenue for a store. With the accumulated data, companies can create reports on product relationships to demographics, time of year, and geography. These reports fuel future promotions and targeted advertising. Additionally, companies with the proper data analysis infrastructure can determine which products are performing well, and which products would be better left off the re-order sheet.</w:t>
      </w:r>
    </w:p>
    <w:p w14:paraId="636D9C21" w14:textId="77777777" w:rsidR="009E4ABE" w:rsidRPr="000E0068" w:rsidRDefault="009E4ABE" w:rsidP="008B0BA7">
      <w:pPr>
        <w:pStyle w:val="Heading2"/>
      </w:pPr>
      <w:bookmarkStart w:id="27" w:name="_Toc164621303"/>
      <w:r w:rsidRPr="000E0068">
        <w:t>Data Warehouse Benefits</w:t>
      </w:r>
      <w:bookmarkEnd w:id="27"/>
    </w:p>
    <w:p w14:paraId="6031E9E3" w14:textId="3162FB1A" w:rsidR="001C7552" w:rsidRPr="000E0068" w:rsidRDefault="00F1702D" w:rsidP="00F1702D">
      <w:r>
        <w:t xml:space="preserve">Sprinkled throughout this project has been hints toward the benefits of data warehousing. </w:t>
      </w:r>
      <w:r w:rsidR="008F6D0E">
        <w:t>Business intelligence is a primary reason to have a data warehouse,</w:t>
      </w:r>
      <w:r>
        <w:t xml:space="preserve"> as well as data redundancy, separation of operation data vs analytic data, and point-in-time data recovery</w:t>
      </w:r>
      <w:r w:rsidR="008F6D0E">
        <w:t>.</w:t>
      </w:r>
      <w:r>
        <w:t xml:space="preserve"> </w:t>
      </w:r>
    </w:p>
    <w:p w14:paraId="5A75430D" w14:textId="77777777" w:rsidR="009E4ABE" w:rsidRPr="000E0068" w:rsidRDefault="009E4ABE" w:rsidP="008B0BA7">
      <w:pPr>
        <w:pStyle w:val="Heading3"/>
      </w:pPr>
      <w:bookmarkStart w:id="28" w:name="_Toc164621304"/>
      <w:r w:rsidRPr="000E0068">
        <w:t>Return on Investment</w:t>
      </w:r>
      <w:bookmarkEnd w:id="28"/>
    </w:p>
    <w:p w14:paraId="286D4B5A" w14:textId="5AAB97A3" w:rsidR="001C7552" w:rsidRPr="000E0068" w:rsidRDefault="00F1702D" w:rsidP="008B0BA7">
      <w:r>
        <w:t xml:space="preserve">Using the data warehouse, we can create reports that will support year-over-year increases </w:t>
      </w:r>
      <w:r w:rsidR="004D2AF0">
        <w:t>in the return</w:t>
      </w:r>
      <w:r>
        <w:t xml:space="preserve"> on investments. By retrieving geographical and demographic data on product purchases, we can better target advertisements to individuals who are likely to be interested in said product. This is just </w:t>
      </w:r>
      <w:r w:rsidR="004D2AF0">
        <w:t>one</w:t>
      </w:r>
      <w:r>
        <w:t xml:space="preserve"> way we can use data warehousing to increase ROI. </w:t>
      </w:r>
      <w:r w:rsidR="004D2AF0">
        <w:t xml:space="preserve">It’s difficult to predict what the return on investment will be for Heartland Escapes, due to the addition of two stores. Keeping only the Lincoln stores in mind (since they are well established) we’ll hope to be able to utilize the demographic data </w:t>
      </w:r>
      <w:r w:rsidR="004D2AF0">
        <w:lastRenderedPageBreak/>
        <w:t xml:space="preserve">collected from attendees of events and the featured products to better target advertising for future events. Within the first three years, we’d like to see average event attendance </w:t>
      </w:r>
      <w:r w:rsidR="000969D7">
        <w:t>double</w:t>
      </w:r>
      <w:r w:rsidR="004D2AF0">
        <w:t>.</w:t>
      </w:r>
    </w:p>
    <w:p w14:paraId="7860CB00" w14:textId="77777777" w:rsidR="009E4ABE" w:rsidRPr="000E0068" w:rsidRDefault="009E4ABE" w:rsidP="008B0BA7">
      <w:pPr>
        <w:pStyle w:val="Heading3"/>
      </w:pPr>
      <w:bookmarkStart w:id="29" w:name="_Toc164621305"/>
      <w:r w:rsidRPr="000E0068">
        <w:t>Competitive Advantage</w:t>
      </w:r>
      <w:bookmarkEnd w:id="29"/>
    </w:p>
    <w:p w14:paraId="54C3F4E1" w14:textId="5D56AF1E" w:rsidR="001C7552" w:rsidRPr="000E0068" w:rsidRDefault="00F1702D" w:rsidP="008B0BA7">
      <w:r>
        <w:t>By maintaining analytical data and reporting on Heartland Escapes revenue, and using informed advertising campaigns, we can maintain competitiveness with other bookstores. Depending on how robust and detailed our data collection is, we can pursue making Heartland Escapes the go-to books store for the Lincoln, Omaha, and Beatrice areas of Nebraska. Meticulous maintenance and data capturing is needed to compete with larger retail stores like Barnes and Noble.</w:t>
      </w:r>
    </w:p>
    <w:p w14:paraId="2EBC4681" w14:textId="77777777" w:rsidR="009E4ABE" w:rsidRPr="000E0068" w:rsidRDefault="009E4ABE" w:rsidP="008B0BA7">
      <w:pPr>
        <w:pStyle w:val="Heading3"/>
      </w:pPr>
      <w:bookmarkStart w:id="30" w:name="_Toc164621306"/>
      <w:r w:rsidRPr="000E0068">
        <w:t>Increased Productivity</w:t>
      </w:r>
      <w:bookmarkEnd w:id="30"/>
    </w:p>
    <w:p w14:paraId="2EB4EE88" w14:textId="6A5D83E6" w:rsidR="001C7552" w:rsidRPr="000E0068" w:rsidRDefault="00F1702D" w:rsidP="004D2AF0">
      <w:r>
        <w:t xml:space="preserve">Having this reporting capability can keep stake holders and other decision-makers informed on what direction to take the company in advertising campaigns, event planning, and store specific featured products that will bring foot traffic to the store. Keeping these individuals informed is crucial </w:t>
      </w:r>
      <w:r w:rsidR="004D2AF0">
        <w:t>to progress the Heartland Escapes business at a fast pace.</w:t>
      </w:r>
    </w:p>
    <w:p w14:paraId="7A980906" w14:textId="77777777" w:rsidR="009E4ABE" w:rsidRPr="000E0068" w:rsidRDefault="009E4ABE" w:rsidP="008B0BA7">
      <w:pPr>
        <w:pStyle w:val="Heading2"/>
      </w:pPr>
      <w:bookmarkStart w:id="31" w:name="_Toc164621307"/>
      <w:r w:rsidRPr="000E0068">
        <w:t>Data Warehouse Problems</w:t>
      </w:r>
      <w:bookmarkEnd w:id="31"/>
    </w:p>
    <w:p w14:paraId="34D1D1A0" w14:textId="57DFB839" w:rsidR="009E4ABE" w:rsidRDefault="000969D7" w:rsidP="004D2AF0">
      <w:r>
        <w:t>As with any technology, there needs to be a maintenance and expansion plan for on-going development. Even after Heartland Escapes stakeholders are “satisfied” with their system, they may find a need to again refactor their data system or add new features. The data warehousing implication handling for any new features added to the Heartland Escapes system will primarily be the responsibility of the database administrator, but it’s always a good idea to cover processes for common scenarios.</w:t>
      </w:r>
    </w:p>
    <w:p w14:paraId="14486886" w14:textId="0FA899AE" w:rsidR="000969D7" w:rsidRDefault="00866FD1" w:rsidP="000969D7">
      <w:pPr>
        <w:pStyle w:val="Heading3"/>
      </w:pPr>
      <w:bookmarkStart w:id="32" w:name="_Toc164621308"/>
      <w:r>
        <w:t>New Features and System Maintenance</w:t>
      </w:r>
      <w:bookmarkEnd w:id="32"/>
    </w:p>
    <w:p w14:paraId="71718D01" w14:textId="59072491" w:rsidR="000969D7" w:rsidRDefault="000969D7" w:rsidP="000969D7">
      <w:r>
        <w:t xml:space="preserve">A plan needs to be in place to expand the captured fields in the data warehouse. If a new feature appears that has analytic implications, the database administrator needs to be able to </w:t>
      </w:r>
      <w:proofErr w:type="gramStart"/>
      <w:r>
        <w:t>a</w:t>
      </w:r>
      <w:proofErr w:type="gramEnd"/>
      <w:r>
        <w:t xml:space="preserve"> </w:t>
      </w:r>
      <w:r>
        <w:lastRenderedPageBreak/>
        <w:t xml:space="preserve">implement the ability to report on this field in the data warehouse. An example of this would be if the Heartland Escapes system wanted to begin capturing </w:t>
      </w:r>
      <w:r w:rsidR="00B5011E">
        <w:t>the marital</w:t>
      </w:r>
      <w:r>
        <w:t xml:space="preserve"> status of customers for additional analytics. This would allow them to t</w:t>
      </w:r>
      <w:r w:rsidR="00B5011E">
        <w:t>arget books on marriage to married customers. A process needs to be in place for the DBA to implement this change to the data warehouse after implementation of the feature on the application and operating data system is completed.</w:t>
      </w:r>
    </w:p>
    <w:p w14:paraId="6EB7B1D9" w14:textId="3BA8EEA5" w:rsidR="00B5011E" w:rsidRPr="000969D7" w:rsidRDefault="00B5011E" w:rsidP="000969D7">
      <w:r>
        <w:t>It's also expected that Heartland Escapes has a mechanism for prioritizing and testing this work. If it is decided that our contracting company is no longer needed to support the new system, Heartland Escapes would do well to utilize the Agile development method for creating, organizing, and prioritizing work and creating acceptance criteria. They would also benefit from maintaining development environments, CI/CD pipelines, and potentially Liquibase for the DBA and potential future contract arrangements.</w:t>
      </w:r>
    </w:p>
    <w:p w14:paraId="38DE910E" w14:textId="58738849" w:rsidR="000969D7" w:rsidRDefault="00866FD1" w:rsidP="000969D7">
      <w:pPr>
        <w:pStyle w:val="Heading3"/>
      </w:pPr>
      <w:bookmarkStart w:id="33" w:name="_Toc164621309"/>
      <w:r>
        <w:t>Increased Resource Demand</w:t>
      </w:r>
      <w:bookmarkEnd w:id="33"/>
    </w:p>
    <w:p w14:paraId="7D7A87A9" w14:textId="2A706EA4" w:rsidR="000969D7" w:rsidRPr="000969D7" w:rsidRDefault="00B5011E" w:rsidP="000969D7">
      <w:r>
        <w:t>It is important to consistently monitor the Azure environment to make sure that there aren’t bottlenecks in processing, and that disk space isn’t approaching maximum capacity. The process to add additional disk space through Azure is simple, but there are cost considerations</w:t>
      </w:r>
      <w:r w:rsidR="00866FD1">
        <w:t xml:space="preserve"> to be made. It is our recommendation that Heartland Escapes creates a process around adding additional hardware resources so that when the time comes to do so, the database administrator can easily make the necessary changes. It would make sense to have the DBA request the changes from the CFO and CTO and report the increase in monthly cost once the change is implemented. Azure also allows for advanced Azure component cost analysis.</w:t>
      </w:r>
    </w:p>
    <w:p w14:paraId="03ADF485" w14:textId="0B62851B" w:rsidR="000969D7" w:rsidRDefault="00866FD1" w:rsidP="000969D7">
      <w:pPr>
        <w:pStyle w:val="Heading3"/>
      </w:pPr>
      <w:bookmarkStart w:id="34" w:name="_Toc164621310"/>
      <w:r>
        <w:t>Bug Fixes</w:t>
      </w:r>
      <w:bookmarkEnd w:id="34"/>
    </w:p>
    <w:p w14:paraId="7A8535C5" w14:textId="72AD7762" w:rsidR="001C7552" w:rsidRPr="000E0068" w:rsidRDefault="00866FD1" w:rsidP="002870D2">
      <w:r>
        <w:t xml:space="preserve">Following a similar pattern to creating new features, bug remediation needs to have a defined process as well. A process needs to be defined for communication between the DBA and stakeholders </w:t>
      </w:r>
      <w:r>
        <w:lastRenderedPageBreak/>
        <w:t xml:space="preserve">for prioritization of bugs, and risk assessment. This again requires a development environment that is </w:t>
      </w:r>
      <w:r w:rsidR="002870D2">
        <w:t>like</w:t>
      </w:r>
      <w:r>
        <w:t xml:space="preserve"> the production environment, so that the fix can be well tested before it rolls out to the production environment.</w:t>
      </w:r>
    </w:p>
    <w:p w14:paraId="44E914F6" w14:textId="4D907E20" w:rsidR="00097375" w:rsidRPr="000E0068" w:rsidRDefault="00097375" w:rsidP="008B0BA7">
      <w:pPr>
        <w:pStyle w:val="Heading2"/>
      </w:pPr>
      <w:bookmarkStart w:id="35" w:name="_Toc164621311"/>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proofErr w:type="gramStart"/>
      <w:r w:rsidRPr="000E0068">
        <w:t>organization</w:t>
      </w:r>
      <w:bookmarkEnd w:id="35"/>
      <w:proofErr w:type="gramEnd"/>
    </w:p>
    <w:p w14:paraId="4160441E" w14:textId="29FF3C25" w:rsidR="009E4ABE" w:rsidRPr="000E0068" w:rsidRDefault="002870D2" w:rsidP="008B0BA7">
      <w:r>
        <w:t xml:space="preserve">This section I believe fulfils Heartland Escapes goals by giving them the outline of what will be needed of ongoing maintenance of their system </w:t>
      </w:r>
      <w:r w:rsidR="00F15C45">
        <w:t>post implementation. It also defines the opportunities that come with having an operational data warehouse. Additionally, hints toward required processes and documentation have been identified to give them a start toward regular maintenance and agile development. It’s the expectation that if we win this contract with Heartland Escapes, we will be able to provide more details for creating and documenting these procedures. With solid documentation, they can rest easy knowing that they have a plan if something goes awry or if they need to expand the features of their current system.</w:t>
      </w:r>
    </w:p>
    <w:p w14:paraId="14F70B87" w14:textId="77777777" w:rsidR="00A15CF7" w:rsidRDefault="00A15CF7">
      <w:pPr>
        <w:spacing w:line="259" w:lineRule="auto"/>
        <w:ind w:firstLine="0"/>
        <w:rPr>
          <w:rFonts w:asciiTheme="majorHAnsi" w:eastAsiaTheme="majorEastAsia" w:hAnsiTheme="majorHAnsi" w:cstheme="majorBidi"/>
          <w:color w:val="2F5496" w:themeColor="accent1" w:themeShade="BF"/>
          <w:sz w:val="32"/>
          <w:szCs w:val="32"/>
        </w:rPr>
      </w:pPr>
      <w:r>
        <w:br w:type="page"/>
      </w:r>
    </w:p>
    <w:p w14:paraId="31FCA080" w14:textId="33746FF0" w:rsidR="00592418" w:rsidRDefault="005C2CFE" w:rsidP="00522A81">
      <w:pPr>
        <w:pStyle w:val="Heading1"/>
      </w:pPr>
      <w:bookmarkStart w:id="36" w:name="_Toc164621312"/>
      <w:r w:rsidRPr="000E0068">
        <w:lastRenderedPageBreak/>
        <w:t>References</w:t>
      </w:r>
      <w:bookmarkEnd w:id="36"/>
    </w:p>
    <w:p w14:paraId="07433062" w14:textId="10A829A3" w:rsidR="00BA5D1A" w:rsidRDefault="00BA5D1A" w:rsidP="00F15C45">
      <w:r w:rsidRPr="00BA5D1A">
        <w:t>“Web-Based Database Management System.” Www.w3schools.in, www.w3schools.in/dbms/web-based-database-management-system/. Accessed 21 Apr. 2024.</w:t>
      </w:r>
    </w:p>
    <w:p w14:paraId="558B0A74" w14:textId="15D0D334" w:rsidR="00F15C45" w:rsidRPr="00F15C45" w:rsidRDefault="00F15C45" w:rsidP="00F15C45">
      <w:r w:rsidRPr="00F15C45">
        <w:t xml:space="preserve">“Difference between RDBMS and OODBMS.” </w:t>
      </w:r>
      <w:proofErr w:type="spellStart"/>
      <w:r w:rsidRPr="00F15C45">
        <w:t>GeeksforGeeks</w:t>
      </w:r>
      <w:proofErr w:type="spellEnd"/>
      <w:r w:rsidRPr="00F15C45">
        <w:t>, 11 Mar. 2019, www.geeksforgeeks.org/difference-between-rdbms-and-oodbms/.</w:t>
      </w:r>
    </w:p>
    <w:sectPr w:rsidR="00F15C45" w:rsidRPr="00F15C45">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1B6846" w14:textId="77777777" w:rsidR="007C611A" w:rsidRDefault="007C611A" w:rsidP="008B0BA7">
      <w:r>
        <w:separator/>
      </w:r>
    </w:p>
  </w:endnote>
  <w:endnote w:type="continuationSeparator" w:id="0">
    <w:p w14:paraId="6AF12C75" w14:textId="77777777" w:rsidR="007C611A" w:rsidRDefault="007C611A" w:rsidP="008B0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99D3B7" w14:textId="77777777" w:rsidR="007C611A" w:rsidRDefault="007C611A" w:rsidP="008B0BA7">
      <w:r>
        <w:separator/>
      </w:r>
    </w:p>
  </w:footnote>
  <w:footnote w:type="continuationSeparator" w:id="0">
    <w:p w14:paraId="6EABB214" w14:textId="77777777" w:rsidR="007C611A" w:rsidRDefault="007C611A" w:rsidP="008B0B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4D3E9" w14:textId="697CCE6C" w:rsidR="00671744" w:rsidRDefault="00B15DE9" w:rsidP="00B62A74">
    <w:pPr>
      <w:pStyle w:val="Header"/>
      <w:ind w:firstLine="0"/>
    </w:pPr>
    <w:r>
      <w:t>HEARTLAND ESCAPES:</w:t>
    </w:r>
    <w:r w:rsidR="00671744">
      <w:t xml:space="preserve"> </w:t>
    </w:r>
    <w:r w:rsidR="00A67BCF">
      <w:t>DATABASE SYSTEM OVERVIEW</w:t>
    </w:r>
    <w:r w:rsidR="00671744">
      <w:tab/>
    </w:r>
    <w:r w:rsidR="00671744">
      <w:fldChar w:fldCharType="begin"/>
    </w:r>
    <w:r w:rsidR="00671744">
      <w:instrText xml:space="preserve"> PAGE   \* MERGEFORMAT </w:instrText>
    </w:r>
    <w:r w:rsidR="00671744">
      <w:fldChar w:fldCharType="separate"/>
    </w:r>
    <w:r w:rsidR="00671744">
      <w:rPr>
        <w:noProof/>
      </w:rPr>
      <w:t>2</w:t>
    </w:r>
    <w:r w:rsidR="00671744">
      <w:fldChar w:fldCharType="end"/>
    </w:r>
  </w:p>
  <w:p w14:paraId="58653245" w14:textId="726959D4" w:rsidR="00671744" w:rsidRDefault="00671744" w:rsidP="008B0B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292DB0"/>
    <w:multiLevelType w:val="hybridMultilevel"/>
    <w:tmpl w:val="7A0C9F38"/>
    <w:lvl w:ilvl="0" w:tplc="FF1C6D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CD409A"/>
    <w:multiLevelType w:val="hybridMultilevel"/>
    <w:tmpl w:val="252A2A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D44FE7"/>
    <w:multiLevelType w:val="hybridMultilevel"/>
    <w:tmpl w:val="5A90A184"/>
    <w:lvl w:ilvl="0" w:tplc="9AC4D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475B3B"/>
    <w:multiLevelType w:val="hybridMultilevel"/>
    <w:tmpl w:val="FB384ACE"/>
    <w:lvl w:ilvl="0" w:tplc="13A4D8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3666244"/>
    <w:multiLevelType w:val="hybridMultilevel"/>
    <w:tmpl w:val="1682B958"/>
    <w:lvl w:ilvl="0" w:tplc="7E46A1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A467D8F"/>
    <w:multiLevelType w:val="hybridMultilevel"/>
    <w:tmpl w:val="CB2624F8"/>
    <w:lvl w:ilvl="0" w:tplc="FA726D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A774534"/>
    <w:multiLevelType w:val="hybridMultilevel"/>
    <w:tmpl w:val="B936C3CC"/>
    <w:lvl w:ilvl="0" w:tplc="3D181C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B34280A"/>
    <w:multiLevelType w:val="hybridMultilevel"/>
    <w:tmpl w:val="5900A862"/>
    <w:lvl w:ilvl="0" w:tplc="139221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DC17F8B"/>
    <w:multiLevelType w:val="multilevel"/>
    <w:tmpl w:val="ACBA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E568F0"/>
    <w:multiLevelType w:val="hybridMultilevel"/>
    <w:tmpl w:val="DAF8FDE2"/>
    <w:lvl w:ilvl="0" w:tplc="639233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51F2368"/>
    <w:multiLevelType w:val="hybridMultilevel"/>
    <w:tmpl w:val="84C601B4"/>
    <w:lvl w:ilvl="0" w:tplc="F76A1F84">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774297B"/>
    <w:multiLevelType w:val="hybridMultilevel"/>
    <w:tmpl w:val="E7788544"/>
    <w:lvl w:ilvl="0" w:tplc="909657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83758632">
    <w:abstractNumId w:val="2"/>
  </w:num>
  <w:num w:numId="2" w16cid:durableId="1028725757">
    <w:abstractNumId w:val="8"/>
  </w:num>
  <w:num w:numId="3" w16cid:durableId="1842622784">
    <w:abstractNumId w:val="7"/>
  </w:num>
  <w:num w:numId="4" w16cid:durableId="1386683070">
    <w:abstractNumId w:val="6"/>
  </w:num>
  <w:num w:numId="5" w16cid:durableId="443114661">
    <w:abstractNumId w:val="11"/>
  </w:num>
  <w:num w:numId="6" w16cid:durableId="1322386318">
    <w:abstractNumId w:val="5"/>
  </w:num>
  <w:num w:numId="7" w16cid:durableId="537548745">
    <w:abstractNumId w:val="0"/>
  </w:num>
  <w:num w:numId="8" w16cid:durableId="1258294125">
    <w:abstractNumId w:val="10"/>
  </w:num>
  <w:num w:numId="9" w16cid:durableId="1507599429">
    <w:abstractNumId w:val="1"/>
  </w:num>
  <w:num w:numId="10" w16cid:durableId="924798671">
    <w:abstractNumId w:val="9"/>
  </w:num>
  <w:num w:numId="11" w16cid:durableId="1673558429">
    <w:abstractNumId w:val="4"/>
  </w:num>
  <w:num w:numId="12" w16cid:durableId="18803170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NDczNjE1NrQ0NjBQ0lEKTi0uzszPAykwrAUAU3BUySwAAAA="/>
  </w:docVars>
  <w:rsids>
    <w:rsidRoot w:val="00671744"/>
    <w:rsid w:val="0000423E"/>
    <w:rsid w:val="00004AB1"/>
    <w:rsid w:val="00014896"/>
    <w:rsid w:val="00015834"/>
    <w:rsid w:val="00020742"/>
    <w:rsid w:val="000464FA"/>
    <w:rsid w:val="00063187"/>
    <w:rsid w:val="00070F00"/>
    <w:rsid w:val="0007764A"/>
    <w:rsid w:val="000969D7"/>
    <w:rsid w:val="00097375"/>
    <w:rsid w:val="000B008C"/>
    <w:rsid w:val="000C4BDD"/>
    <w:rsid w:val="000D3DE9"/>
    <w:rsid w:val="000E0068"/>
    <w:rsid w:val="000E0A6B"/>
    <w:rsid w:val="000E1315"/>
    <w:rsid w:val="00103ACD"/>
    <w:rsid w:val="00107457"/>
    <w:rsid w:val="0012060A"/>
    <w:rsid w:val="001A61F1"/>
    <w:rsid w:val="001C65A1"/>
    <w:rsid w:val="001C7552"/>
    <w:rsid w:val="001D06FA"/>
    <w:rsid w:val="00226C21"/>
    <w:rsid w:val="00232B78"/>
    <w:rsid w:val="00274089"/>
    <w:rsid w:val="002870D2"/>
    <w:rsid w:val="00291B9D"/>
    <w:rsid w:val="002A3D97"/>
    <w:rsid w:val="002F58C7"/>
    <w:rsid w:val="00311BA7"/>
    <w:rsid w:val="003359E4"/>
    <w:rsid w:val="003620E7"/>
    <w:rsid w:val="0037768B"/>
    <w:rsid w:val="003B4553"/>
    <w:rsid w:val="003D08D9"/>
    <w:rsid w:val="003D2F78"/>
    <w:rsid w:val="003E2A5D"/>
    <w:rsid w:val="003E6312"/>
    <w:rsid w:val="00425CF5"/>
    <w:rsid w:val="0043420A"/>
    <w:rsid w:val="00452DBD"/>
    <w:rsid w:val="00461757"/>
    <w:rsid w:val="00491102"/>
    <w:rsid w:val="00491A83"/>
    <w:rsid w:val="004D2AF0"/>
    <w:rsid w:val="004D5312"/>
    <w:rsid w:val="004E1F0C"/>
    <w:rsid w:val="004E3B17"/>
    <w:rsid w:val="004E7664"/>
    <w:rsid w:val="00500E72"/>
    <w:rsid w:val="00522A81"/>
    <w:rsid w:val="00530ADB"/>
    <w:rsid w:val="00531F59"/>
    <w:rsid w:val="00535280"/>
    <w:rsid w:val="005629AB"/>
    <w:rsid w:val="005706C4"/>
    <w:rsid w:val="00572EDF"/>
    <w:rsid w:val="00575669"/>
    <w:rsid w:val="0057592C"/>
    <w:rsid w:val="00592418"/>
    <w:rsid w:val="005B129D"/>
    <w:rsid w:val="005B16A3"/>
    <w:rsid w:val="005C2CFE"/>
    <w:rsid w:val="005C4269"/>
    <w:rsid w:val="005D67CC"/>
    <w:rsid w:val="00601C12"/>
    <w:rsid w:val="00603862"/>
    <w:rsid w:val="0060568B"/>
    <w:rsid w:val="006617D9"/>
    <w:rsid w:val="00671744"/>
    <w:rsid w:val="00696082"/>
    <w:rsid w:val="00696C55"/>
    <w:rsid w:val="006B4D87"/>
    <w:rsid w:val="006C6C01"/>
    <w:rsid w:val="006D2194"/>
    <w:rsid w:val="00713DFB"/>
    <w:rsid w:val="007144CD"/>
    <w:rsid w:val="00732DCB"/>
    <w:rsid w:val="00752470"/>
    <w:rsid w:val="00764926"/>
    <w:rsid w:val="00765FE4"/>
    <w:rsid w:val="00774215"/>
    <w:rsid w:val="007903A3"/>
    <w:rsid w:val="007A2903"/>
    <w:rsid w:val="007B2BF4"/>
    <w:rsid w:val="007B5BBE"/>
    <w:rsid w:val="007C611A"/>
    <w:rsid w:val="007D5E40"/>
    <w:rsid w:val="007F4752"/>
    <w:rsid w:val="007F7A66"/>
    <w:rsid w:val="00811D40"/>
    <w:rsid w:val="00816A13"/>
    <w:rsid w:val="0081788F"/>
    <w:rsid w:val="00821E9A"/>
    <w:rsid w:val="0082528A"/>
    <w:rsid w:val="00866FD1"/>
    <w:rsid w:val="00886300"/>
    <w:rsid w:val="008B0BA7"/>
    <w:rsid w:val="008B0EB9"/>
    <w:rsid w:val="008B3AE4"/>
    <w:rsid w:val="008B4694"/>
    <w:rsid w:val="008B797D"/>
    <w:rsid w:val="008E17AB"/>
    <w:rsid w:val="008F6D0E"/>
    <w:rsid w:val="009049D3"/>
    <w:rsid w:val="00982DE6"/>
    <w:rsid w:val="00995A74"/>
    <w:rsid w:val="009A1F4C"/>
    <w:rsid w:val="009D4D68"/>
    <w:rsid w:val="009E4ABE"/>
    <w:rsid w:val="00A13663"/>
    <w:rsid w:val="00A15CF7"/>
    <w:rsid w:val="00A258B7"/>
    <w:rsid w:val="00A44844"/>
    <w:rsid w:val="00A641F6"/>
    <w:rsid w:val="00A67BCF"/>
    <w:rsid w:val="00A70C10"/>
    <w:rsid w:val="00A74133"/>
    <w:rsid w:val="00A82029"/>
    <w:rsid w:val="00AD0106"/>
    <w:rsid w:val="00AE43AA"/>
    <w:rsid w:val="00AE6260"/>
    <w:rsid w:val="00B15DE9"/>
    <w:rsid w:val="00B3407E"/>
    <w:rsid w:val="00B44C90"/>
    <w:rsid w:val="00B5011E"/>
    <w:rsid w:val="00B553BA"/>
    <w:rsid w:val="00B56048"/>
    <w:rsid w:val="00B62A74"/>
    <w:rsid w:val="00B65A22"/>
    <w:rsid w:val="00B73157"/>
    <w:rsid w:val="00B74B8A"/>
    <w:rsid w:val="00B81206"/>
    <w:rsid w:val="00BA5D1A"/>
    <w:rsid w:val="00BC2108"/>
    <w:rsid w:val="00BC4D68"/>
    <w:rsid w:val="00BC5EED"/>
    <w:rsid w:val="00BF3144"/>
    <w:rsid w:val="00BF7B42"/>
    <w:rsid w:val="00C06663"/>
    <w:rsid w:val="00C41072"/>
    <w:rsid w:val="00C654BF"/>
    <w:rsid w:val="00C90457"/>
    <w:rsid w:val="00CB21C2"/>
    <w:rsid w:val="00CB33E2"/>
    <w:rsid w:val="00CB5BFD"/>
    <w:rsid w:val="00CD29B1"/>
    <w:rsid w:val="00CD7635"/>
    <w:rsid w:val="00CE1E25"/>
    <w:rsid w:val="00CF28D0"/>
    <w:rsid w:val="00D06F03"/>
    <w:rsid w:val="00D25F6B"/>
    <w:rsid w:val="00D46D1A"/>
    <w:rsid w:val="00D52C8E"/>
    <w:rsid w:val="00D62E08"/>
    <w:rsid w:val="00DA3012"/>
    <w:rsid w:val="00DB4B30"/>
    <w:rsid w:val="00DD1AC6"/>
    <w:rsid w:val="00DF7990"/>
    <w:rsid w:val="00E33371"/>
    <w:rsid w:val="00E4296B"/>
    <w:rsid w:val="00E73296"/>
    <w:rsid w:val="00E80F83"/>
    <w:rsid w:val="00EB0A26"/>
    <w:rsid w:val="00F0057A"/>
    <w:rsid w:val="00F0768E"/>
    <w:rsid w:val="00F12A02"/>
    <w:rsid w:val="00F12B4E"/>
    <w:rsid w:val="00F15C45"/>
    <w:rsid w:val="00F1702D"/>
    <w:rsid w:val="00F44D0E"/>
    <w:rsid w:val="00F57B11"/>
    <w:rsid w:val="00F72225"/>
    <w:rsid w:val="00F90F24"/>
    <w:rsid w:val="00FA6926"/>
    <w:rsid w:val="00FC66E5"/>
    <w:rsid w:val="00FE11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B5054"/>
  <w15:chartTrackingRefBased/>
  <w15:docId w15:val="{51824538-BFE3-4A06-806F-D8DF64989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6E5"/>
    <w:pPr>
      <w:spacing w:line="480" w:lineRule="auto"/>
      <w:ind w:firstLine="720"/>
    </w:pPr>
  </w:style>
  <w:style w:type="paragraph" w:styleId="Heading1">
    <w:name w:val="heading 1"/>
    <w:basedOn w:val="Normal"/>
    <w:next w:val="Normal"/>
    <w:link w:val="Heading1Char"/>
    <w:uiPriority w:val="9"/>
    <w:qFormat/>
    <w:rsid w:val="008B0BA7"/>
    <w:pPr>
      <w:keepNext/>
      <w:keepLines/>
      <w:spacing w:before="240" w:after="0"/>
      <w:ind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0BA7"/>
    <w:pPr>
      <w:keepNext/>
      <w:keepLines/>
      <w:spacing w:before="40" w:after="0"/>
      <w:ind w:firstLine="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75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17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744"/>
  </w:style>
  <w:style w:type="paragraph" w:styleId="Footer">
    <w:name w:val="footer"/>
    <w:basedOn w:val="Normal"/>
    <w:link w:val="FooterChar"/>
    <w:uiPriority w:val="99"/>
    <w:unhideWhenUsed/>
    <w:rsid w:val="006717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744"/>
  </w:style>
  <w:style w:type="character" w:customStyle="1" w:styleId="Heading1Char">
    <w:name w:val="Heading 1 Char"/>
    <w:basedOn w:val="DefaultParagraphFont"/>
    <w:link w:val="Heading1"/>
    <w:uiPriority w:val="9"/>
    <w:rsid w:val="008B0BA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C2CFE"/>
    <w:pPr>
      <w:outlineLvl w:val="9"/>
    </w:pPr>
  </w:style>
  <w:style w:type="paragraph" w:styleId="TOC1">
    <w:name w:val="toc 1"/>
    <w:basedOn w:val="Normal"/>
    <w:next w:val="Normal"/>
    <w:autoRedefine/>
    <w:uiPriority w:val="39"/>
    <w:unhideWhenUsed/>
    <w:rsid w:val="005C2CFE"/>
    <w:pPr>
      <w:spacing w:after="100"/>
    </w:pPr>
  </w:style>
  <w:style w:type="character" w:styleId="Hyperlink">
    <w:name w:val="Hyperlink"/>
    <w:basedOn w:val="DefaultParagraphFont"/>
    <w:uiPriority w:val="99"/>
    <w:unhideWhenUsed/>
    <w:rsid w:val="005C2CFE"/>
    <w:rPr>
      <w:color w:val="0563C1" w:themeColor="hyperlink"/>
      <w:u w:val="single"/>
    </w:rPr>
  </w:style>
  <w:style w:type="character" w:styleId="UnresolvedMention">
    <w:name w:val="Unresolved Mention"/>
    <w:basedOn w:val="DefaultParagraphFont"/>
    <w:uiPriority w:val="99"/>
    <w:semiHidden/>
    <w:unhideWhenUsed/>
    <w:rsid w:val="008B4694"/>
    <w:rPr>
      <w:color w:val="605E5C"/>
      <w:shd w:val="clear" w:color="auto" w:fill="E1DFDD"/>
    </w:rPr>
  </w:style>
  <w:style w:type="paragraph" w:styleId="ListParagraph">
    <w:name w:val="List Paragraph"/>
    <w:basedOn w:val="Normal"/>
    <w:uiPriority w:val="34"/>
    <w:qFormat/>
    <w:rsid w:val="007903A3"/>
    <w:pPr>
      <w:ind w:left="720"/>
      <w:contextualSpacing/>
    </w:pPr>
  </w:style>
  <w:style w:type="paragraph" w:styleId="NormalWeb">
    <w:name w:val="Normal (Web)"/>
    <w:basedOn w:val="Normal"/>
    <w:uiPriority w:val="99"/>
    <w:semiHidden/>
    <w:unhideWhenUsed/>
    <w:rsid w:val="001C65A1"/>
    <w:rPr>
      <w:rFonts w:ascii="Times New Roman" w:hAnsi="Times New Roman" w:cs="Times New Roman"/>
      <w:sz w:val="24"/>
      <w:szCs w:val="24"/>
    </w:rPr>
  </w:style>
  <w:style w:type="table" w:styleId="TableGrid">
    <w:name w:val="Table Grid"/>
    <w:basedOn w:val="TableNormal"/>
    <w:uiPriority w:val="39"/>
    <w:rsid w:val="00C06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B0BA7"/>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B2BF4"/>
    <w:pPr>
      <w:spacing w:after="100"/>
      <w:ind w:left="220"/>
    </w:pPr>
  </w:style>
  <w:style w:type="paragraph" w:styleId="NoSpacing">
    <w:name w:val="No Spacing"/>
    <w:uiPriority w:val="1"/>
    <w:qFormat/>
    <w:rsid w:val="0082528A"/>
    <w:pPr>
      <w:spacing w:after="0" w:line="240" w:lineRule="auto"/>
    </w:pPr>
  </w:style>
  <w:style w:type="character" w:customStyle="1" w:styleId="Heading3Char">
    <w:name w:val="Heading 3 Char"/>
    <w:basedOn w:val="DefaultParagraphFont"/>
    <w:link w:val="Heading3"/>
    <w:uiPriority w:val="9"/>
    <w:rsid w:val="001C755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1C755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5757">
      <w:bodyDiv w:val="1"/>
      <w:marLeft w:val="0"/>
      <w:marRight w:val="0"/>
      <w:marTop w:val="0"/>
      <w:marBottom w:val="0"/>
      <w:divBdr>
        <w:top w:val="none" w:sz="0" w:space="0" w:color="auto"/>
        <w:left w:val="none" w:sz="0" w:space="0" w:color="auto"/>
        <w:bottom w:val="none" w:sz="0" w:space="0" w:color="auto"/>
        <w:right w:val="none" w:sz="0" w:space="0" w:color="auto"/>
      </w:divBdr>
    </w:div>
    <w:div w:id="255672621">
      <w:bodyDiv w:val="1"/>
      <w:marLeft w:val="0"/>
      <w:marRight w:val="0"/>
      <w:marTop w:val="0"/>
      <w:marBottom w:val="0"/>
      <w:divBdr>
        <w:top w:val="none" w:sz="0" w:space="0" w:color="auto"/>
        <w:left w:val="none" w:sz="0" w:space="0" w:color="auto"/>
        <w:bottom w:val="none" w:sz="0" w:space="0" w:color="auto"/>
        <w:right w:val="none" w:sz="0" w:space="0" w:color="auto"/>
      </w:divBdr>
      <w:divsChild>
        <w:div w:id="1973171438">
          <w:marLeft w:val="300"/>
          <w:marRight w:val="0"/>
          <w:marTop w:val="90"/>
          <w:marBottom w:val="300"/>
          <w:divBdr>
            <w:top w:val="none" w:sz="0" w:space="0" w:color="auto"/>
            <w:left w:val="none" w:sz="0" w:space="0" w:color="auto"/>
            <w:bottom w:val="none" w:sz="0" w:space="0" w:color="auto"/>
            <w:right w:val="none" w:sz="0" w:space="0" w:color="auto"/>
          </w:divBdr>
        </w:div>
        <w:div w:id="692850639">
          <w:marLeft w:val="300"/>
          <w:marRight w:val="0"/>
          <w:marTop w:val="90"/>
          <w:marBottom w:val="300"/>
          <w:divBdr>
            <w:top w:val="none" w:sz="0" w:space="0" w:color="auto"/>
            <w:left w:val="none" w:sz="0" w:space="0" w:color="auto"/>
            <w:bottom w:val="none" w:sz="0" w:space="0" w:color="auto"/>
            <w:right w:val="none" w:sz="0" w:space="0" w:color="auto"/>
          </w:divBdr>
        </w:div>
        <w:div w:id="37440344">
          <w:marLeft w:val="300"/>
          <w:marRight w:val="0"/>
          <w:marTop w:val="90"/>
          <w:marBottom w:val="300"/>
          <w:divBdr>
            <w:top w:val="none" w:sz="0" w:space="0" w:color="auto"/>
            <w:left w:val="none" w:sz="0" w:space="0" w:color="auto"/>
            <w:bottom w:val="none" w:sz="0" w:space="0" w:color="auto"/>
            <w:right w:val="none" w:sz="0" w:space="0" w:color="auto"/>
          </w:divBdr>
        </w:div>
      </w:divsChild>
    </w:div>
    <w:div w:id="353581108">
      <w:bodyDiv w:val="1"/>
      <w:marLeft w:val="0"/>
      <w:marRight w:val="0"/>
      <w:marTop w:val="0"/>
      <w:marBottom w:val="0"/>
      <w:divBdr>
        <w:top w:val="none" w:sz="0" w:space="0" w:color="auto"/>
        <w:left w:val="none" w:sz="0" w:space="0" w:color="auto"/>
        <w:bottom w:val="none" w:sz="0" w:space="0" w:color="auto"/>
        <w:right w:val="none" w:sz="0" w:space="0" w:color="auto"/>
      </w:divBdr>
    </w:div>
    <w:div w:id="498427498">
      <w:bodyDiv w:val="1"/>
      <w:marLeft w:val="0"/>
      <w:marRight w:val="0"/>
      <w:marTop w:val="0"/>
      <w:marBottom w:val="0"/>
      <w:divBdr>
        <w:top w:val="none" w:sz="0" w:space="0" w:color="auto"/>
        <w:left w:val="none" w:sz="0" w:space="0" w:color="auto"/>
        <w:bottom w:val="none" w:sz="0" w:space="0" w:color="auto"/>
        <w:right w:val="none" w:sz="0" w:space="0" w:color="auto"/>
      </w:divBdr>
    </w:div>
    <w:div w:id="615720844">
      <w:bodyDiv w:val="1"/>
      <w:marLeft w:val="0"/>
      <w:marRight w:val="0"/>
      <w:marTop w:val="0"/>
      <w:marBottom w:val="0"/>
      <w:divBdr>
        <w:top w:val="none" w:sz="0" w:space="0" w:color="auto"/>
        <w:left w:val="none" w:sz="0" w:space="0" w:color="auto"/>
        <w:bottom w:val="none" w:sz="0" w:space="0" w:color="auto"/>
        <w:right w:val="none" w:sz="0" w:space="0" w:color="auto"/>
      </w:divBdr>
    </w:div>
    <w:div w:id="630476508">
      <w:bodyDiv w:val="1"/>
      <w:marLeft w:val="0"/>
      <w:marRight w:val="0"/>
      <w:marTop w:val="0"/>
      <w:marBottom w:val="0"/>
      <w:divBdr>
        <w:top w:val="none" w:sz="0" w:space="0" w:color="auto"/>
        <w:left w:val="none" w:sz="0" w:space="0" w:color="auto"/>
        <w:bottom w:val="none" w:sz="0" w:space="0" w:color="auto"/>
        <w:right w:val="none" w:sz="0" w:space="0" w:color="auto"/>
      </w:divBdr>
    </w:div>
    <w:div w:id="805048005">
      <w:bodyDiv w:val="1"/>
      <w:marLeft w:val="0"/>
      <w:marRight w:val="0"/>
      <w:marTop w:val="0"/>
      <w:marBottom w:val="0"/>
      <w:divBdr>
        <w:top w:val="none" w:sz="0" w:space="0" w:color="auto"/>
        <w:left w:val="none" w:sz="0" w:space="0" w:color="auto"/>
        <w:bottom w:val="none" w:sz="0" w:space="0" w:color="auto"/>
        <w:right w:val="none" w:sz="0" w:space="0" w:color="auto"/>
      </w:divBdr>
    </w:div>
    <w:div w:id="978848958">
      <w:bodyDiv w:val="1"/>
      <w:marLeft w:val="0"/>
      <w:marRight w:val="0"/>
      <w:marTop w:val="0"/>
      <w:marBottom w:val="0"/>
      <w:divBdr>
        <w:top w:val="none" w:sz="0" w:space="0" w:color="auto"/>
        <w:left w:val="none" w:sz="0" w:space="0" w:color="auto"/>
        <w:bottom w:val="none" w:sz="0" w:space="0" w:color="auto"/>
        <w:right w:val="none" w:sz="0" w:space="0" w:color="auto"/>
      </w:divBdr>
      <w:divsChild>
        <w:div w:id="1450662397">
          <w:marLeft w:val="300"/>
          <w:marRight w:val="0"/>
          <w:marTop w:val="90"/>
          <w:marBottom w:val="300"/>
          <w:divBdr>
            <w:top w:val="none" w:sz="0" w:space="0" w:color="auto"/>
            <w:left w:val="none" w:sz="0" w:space="0" w:color="auto"/>
            <w:bottom w:val="none" w:sz="0" w:space="0" w:color="auto"/>
            <w:right w:val="none" w:sz="0" w:space="0" w:color="auto"/>
          </w:divBdr>
        </w:div>
        <w:div w:id="1689915515">
          <w:marLeft w:val="300"/>
          <w:marRight w:val="0"/>
          <w:marTop w:val="90"/>
          <w:marBottom w:val="300"/>
          <w:divBdr>
            <w:top w:val="none" w:sz="0" w:space="0" w:color="auto"/>
            <w:left w:val="none" w:sz="0" w:space="0" w:color="auto"/>
            <w:bottom w:val="none" w:sz="0" w:space="0" w:color="auto"/>
            <w:right w:val="none" w:sz="0" w:space="0" w:color="auto"/>
          </w:divBdr>
        </w:div>
      </w:divsChild>
    </w:div>
    <w:div w:id="1016229502">
      <w:bodyDiv w:val="1"/>
      <w:marLeft w:val="0"/>
      <w:marRight w:val="0"/>
      <w:marTop w:val="0"/>
      <w:marBottom w:val="0"/>
      <w:divBdr>
        <w:top w:val="none" w:sz="0" w:space="0" w:color="auto"/>
        <w:left w:val="none" w:sz="0" w:space="0" w:color="auto"/>
        <w:bottom w:val="none" w:sz="0" w:space="0" w:color="auto"/>
        <w:right w:val="none" w:sz="0" w:space="0" w:color="auto"/>
      </w:divBdr>
      <w:divsChild>
        <w:div w:id="150604619">
          <w:marLeft w:val="-720"/>
          <w:marRight w:val="0"/>
          <w:marTop w:val="0"/>
          <w:marBottom w:val="0"/>
          <w:divBdr>
            <w:top w:val="none" w:sz="0" w:space="0" w:color="auto"/>
            <w:left w:val="none" w:sz="0" w:space="0" w:color="auto"/>
            <w:bottom w:val="none" w:sz="0" w:space="0" w:color="auto"/>
            <w:right w:val="none" w:sz="0" w:space="0" w:color="auto"/>
          </w:divBdr>
        </w:div>
      </w:divsChild>
    </w:div>
    <w:div w:id="1073240573">
      <w:bodyDiv w:val="1"/>
      <w:marLeft w:val="0"/>
      <w:marRight w:val="0"/>
      <w:marTop w:val="0"/>
      <w:marBottom w:val="0"/>
      <w:divBdr>
        <w:top w:val="none" w:sz="0" w:space="0" w:color="auto"/>
        <w:left w:val="none" w:sz="0" w:space="0" w:color="auto"/>
        <w:bottom w:val="none" w:sz="0" w:space="0" w:color="auto"/>
        <w:right w:val="none" w:sz="0" w:space="0" w:color="auto"/>
      </w:divBdr>
    </w:div>
    <w:div w:id="1323973703">
      <w:bodyDiv w:val="1"/>
      <w:marLeft w:val="0"/>
      <w:marRight w:val="0"/>
      <w:marTop w:val="0"/>
      <w:marBottom w:val="0"/>
      <w:divBdr>
        <w:top w:val="none" w:sz="0" w:space="0" w:color="auto"/>
        <w:left w:val="none" w:sz="0" w:space="0" w:color="auto"/>
        <w:bottom w:val="none" w:sz="0" w:space="0" w:color="auto"/>
        <w:right w:val="none" w:sz="0" w:space="0" w:color="auto"/>
      </w:divBdr>
      <w:divsChild>
        <w:div w:id="1626428032">
          <w:marLeft w:val="300"/>
          <w:marRight w:val="0"/>
          <w:marTop w:val="90"/>
          <w:marBottom w:val="300"/>
          <w:divBdr>
            <w:top w:val="none" w:sz="0" w:space="0" w:color="auto"/>
            <w:left w:val="none" w:sz="0" w:space="0" w:color="auto"/>
            <w:bottom w:val="none" w:sz="0" w:space="0" w:color="auto"/>
            <w:right w:val="none" w:sz="0" w:space="0" w:color="auto"/>
          </w:divBdr>
        </w:div>
        <w:div w:id="729814753">
          <w:marLeft w:val="300"/>
          <w:marRight w:val="0"/>
          <w:marTop w:val="90"/>
          <w:marBottom w:val="300"/>
          <w:divBdr>
            <w:top w:val="none" w:sz="0" w:space="0" w:color="auto"/>
            <w:left w:val="none" w:sz="0" w:space="0" w:color="auto"/>
            <w:bottom w:val="none" w:sz="0" w:space="0" w:color="auto"/>
            <w:right w:val="none" w:sz="0" w:space="0" w:color="auto"/>
          </w:divBdr>
        </w:div>
      </w:divsChild>
    </w:div>
    <w:div w:id="1328361983">
      <w:bodyDiv w:val="1"/>
      <w:marLeft w:val="0"/>
      <w:marRight w:val="0"/>
      <w:marTop w:val="0"/>
      <w:marBottom w:val="0"/>
      <w:divBdr>
        <w:top w:val="none" w:sz="0" w:space="0" w:color="auto"/>
        <w:left w:val="none" w:sz="0" w:space="0" w:color="auto"/>
        <w:bottom w:val="none" w:sz="0" w:space="0" w:color="auto"/>
        <w:right w:val="none" w:sz="0" w:space="0" w:color="auto"/>
      </w:divBdr>
    </w:div>
    <w:div w:id="1510830500">
      <w:bodyDiv w:val="1"/>
      <w:marLeft w:val="0"/>
      <w:marRight w:val="0"/>
      <w:marTop w:val="0"/>
      <w:marBottom w:val="0"/>
      <w:divBdr>
        <w:top w:val="none" w:sz="0" w:space="0" w:color="auto"/>
        <w:left w:val="none" w:sz="0" w:space="0" w:color="auto"/>
        <w:bottom w:val="none" w:sz="0" w:space="0" w:color="auto"/>
        <w:right w:val="none" w:sz="0" w:space="0" w:color="auto"/>
      </w:divBdr>
    </w:div>
    <w:div w:id="1612935223">
      <w:bodyDiv w:val="1"/>
      <w:marLeft w:val="0"/>
      <w:marRight w:val="0"/>
      <w:marTop w:val="0"/>
      <w:marBottom w:val="0"/>
      <w:divBdr>
        <w:top w:val="none" w:sz="0" w:space="0" w:color="auto"/>
        <w:left w:val="none" w:sz="0" w:space="0" w:color="auto"/>
        <w:bottom w:val="none" w:sz="0" w:space="0" w:color="auto"/>
        <w:right w:val="none" w:sz="0" w:space="0" w:color="auto"/>
      </w:divBdr>
      <w:divsChild>
        <w:div w:id="820392667">
          <w:marLeft w:val="300"/>
          <w:marRight w:val="0"/>
          <w:marTop w:val="90"/>
          <w:marBottom w:val="300"/>
          <w:divBdr>
            <w:top w:val="none" w:sz="0" w:space="0" w:color="auto"/>
            <w:left w:val="none" w:sz="0" w:space="0" w:color="auto"/>
            <w:bottom w:val="none" w:sz="0" w:space="0" w:color="auto"/>
            <w:right w:val="none" w:sz="0" w:space="0" w:color="auto"/>
          </w:divBdr>
        </w:div>
        <w:div w:id="271207112">
          <w:marLeft w:val="300"/>
          <w:marRight w:val="0"/>
          <w:marTop w:val="90"/>
          <w:marBottom w:val="300"/>
          <w:divBdr>
            <w:top w:val="none" w:sz="0" w:space="0" w:color="auto"/>
            <w:left w:val="none" w:sz="0" w:space="0" w:color="auto"/>
            <w:bottom w:val="none" w:sz="0" w:space="0" w:color="auto"/>
            <w:right w:val="none" w:sz="0" w:space="0" w:color="auto"/>
          </w:divBdr>
        </w:div>
        <w:div w:id="1867913115">
          <w:marLeft w:val="300"/>
          <w:marRight w:val="0"/>
          <w:marTop w:val="90"/>
          <w:marBottom w:val="300"/>
          <w:divBdr>
            <w:top w:val="none" w:sz="0" w:space="0" w:color="auto"/>
            <w:left w:val="none" w:sz="0" w:space="0" w:color="auto"/>
            <w:bottom w:val="none" w:sz="0" w:space="0" w:color="auto"/>
            <w:right w:val="none" w:sz="0" w:space="0" w:color="auto"/>
          </w:divBdr>
        </w:div>
        <w:div w:id="520321909">
          <w:marLeft w:val="300"/>
          <w:marRight w:val="0"/>
          <w:marTop w:val="90"/>
          <w:marBottom w:val="300"/>
          <w:divBdr>
            <w:top w:val="none" w:sz="0" w:space="0" w:color="auto"/>
            <w:left w:val="none" w:sz="0" w:space="0" w:color="auto"/>
            <w:bottom w:val="none" w:sz="0" w:space="0" w:color="auto"/>
            <w:right w:val="none" w:sz="0" w:space="0" w:color="auto"/>
          </w:divBdr>
        </w:div>
      </w:divsChild>
    </w:div>
    <w:div w:id="1675449278">
      <w:bodyDiv w:val="1"/>
      <w:marLeft w:val="0"/>
      <w:marRight w:val="0"/>
      <w:marTop w:val="0"/>
      <w:marBottom w:val="0"/>
      <w:divBdr>
        <w:top w:val="none" w:sz="0" w:space="0" w:color="auto"/>
        <w:left w:val="none" w:sz="0" w:space="0" w:color="auto"/>
        <w:bottom w:val="none" w:sz="0" w:space="0" w:color="auto"/>
        <w:right w:val="none" w:sz="0" w:space="0" w:color="auto"/>
      </w:divBdr>
    </w:div>
    <w:div w:id="1677419838">
      <w:bodyDiv w:val="1"/>
      <w:marLeft w:val="0"/>
      <w:marRight w:val="0"/>
      <w:marTop w:val="0"/>
      <w:marBottom w:val="0"/>
      <w:divBdr>
        <w:top w:val="none" w:sz="0" w:space="0" w:color="auto"/>
        <w:left w:val="none" w:sz="0" w:space="0" w:color="auto"/>
        <w:bottom w:val="none" w:sz="0" w:space="0" w:color="auto"/>
        <w:right w:val="none" w:sz="0" w:space="0" w:color="auto"/>
      </w:divBdr>
    </w:div>
    <w:div w:id="1755348522">
      <w:bodyDiv w:val="1"/>
      <w:marLeft w:val="0"/>
      <w:marRight w:val="0"/>
      <w:marTop w:val="0"/>
      <w:marBottom w:val="0"/>
      <w:divBdr>
        <w:top w:val="none" w:sz="0" w:space="0" w:color="auto"/>
        <w:left w:val="none" w:sz="0" w:space="0" w:color="auto"/>
        <w:bottom w:val="none" w:sz="0" w:space="0" w:color="auto"/>
        <w:right w:val="none" w:sz="0" w:space="0" w:color="auto"/>
      </w:divBdr>
    </w:div>
    <w:div w:id="1974554605">
      <w:bodyDiv w:val="1"/>
      <w:marLeft w:val="0"/>
      <w:marRight w:val="0"/>
      <w:marTop w:val="0"/>
      <w:marBottom w:val="0"/>
      <w:divBdr>
        <w:top w:val="none" w:sz="0" w:space="0" w:color="auto"/>
        <w:left w:val="none" w:sz="0" w:space="0" w:color="auto"/>
        <w:bottom w:val="none" w:sz="0" w:space="0" w:color="auto"/>
        <w:right w:val="none" w:sz="0" w:space="0" w:color="auto"/>
      </w:divBdr>
      <w:divsChild>
        <w:div w:id="202911110">
          <w:marLeft w:val="-720"/>
          <w:marRight w:val="0"/>
          <w:marTop w:val="0"/>
          <w:marBottom w:val="0"/>
          <w:divBdr>
            <w:top w:val="none" w:sz="0" w:space="0" w:color="auto"/>
            <w:left w:val="none" w:sz="0" w:space="0" w:color="auto"/>
            <w:bottom w:val="none" w:sz="0" w:space="0" w:color="auto"/>
            <w:right w:val="none" w:sz="0" w:space="0" w:color="auto"/>
          </w:divBdr>
        </w:div>
      </w:divsChild>
    </w:div>
    <w:div w:id="2026518327">
      <w:bodyDiv w:val="1"/>
      <w:marLeft w:val="0"/>
      <w:marRight w:val="0"/>
      <w:marTop w:val="0"/>
      <w:marBottom w:val="0"/>
      <w:divBdr>
        <w:top w:val="none" w:sz="0" w:space="0" w:color="auto"/>
        <w:left w:val="none" w:sz="0" w:space="0" w:color="auto"/>
        <w:bottom w:val="none" w:sz="0" w:space="0" w:color="auto"/>
        <w:right w:val="none" w:sz="0" w:space="0" w:color="auto"/>
      </w:divBdr>
    </w:div>
    <w:div w:id="2029523807">
      <w:bodyDiv w:val="1"/>
      <w:marLeft w:val="0"/>
      <w:marRight w:val="0"/>
      <w:marTop w:val="0"/>
      <w:marBottom w:val="0"/>
      <w:divBdr>
        <w:top w:val="none" w:sz="0" w:space="0" w:color="auto"/>
        <w:left w:val="none" w:sz="0" w:space="0" w:color="auto"/>
        <w:bottom w:val="none" w:sz="0" w:space="0" w:color="auto"/>
        <w:right w:val="none" w:sz="0" w:space="0" w:color="auto"/>
      </w:divBdr>
    </w:div>
    <w:div w:id="207057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oleObject" Target="embeddings/oleObject1.bin"/><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6E7D4-073A-4723-A110-5325BB4E9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33</Pages>
  <Words>6560</Words>
  <Characters>37392</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olik</dc:creator>
  <cp:keywords/>
  <dc:description/>
  <cp:lastModifiedBy>Aidan Polivka</cp:lastModifiedBy>
  <cp:revision>9</cp:revision>
  <dcterms:created xsi:type="dcterms:W3CDTF">2024-04-21T22:05:00Z</dcterms:created>
  <dcterms:modified xsi:type="dcterms:W3CDTF">2024-04-22T02:50:00Z</dcterms:modified>
</cp:coreProperties>
</file>